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60DD5B" w14:textId="77777777" w:rsidR="007D07E5" w:rsidRPr="00045B72" w:rsidRDefault="007D07E5" w:rsidP="00045B72">
      <w:pPr>
        <w:spacing w:line="276" w:lineRule="auto"/>
        <w:rPr>
          <w:rFonts w:ascii="Arial" w:hAnsi="Arial" w:cs="Arial"/>
          <w:sz w:val="22"/>
          <w:szCs w:val="22"/>
        </w:rPr>
      </w:pPr>
    </w:p>
    <w:p w14:paraId="3918D69B" w14:textId="77777777" w:rsidR="007D07E5" w:rsidRPr="00045B72" w:rsidRDefault="007D07E5" w:rsidP="00045B72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  <w:r w:rsidRPr="00045B72">
        <w:rPr>
          <w:rFonts w:ascii="Arial" w:hAnsi="Arial" w:cs="Arial"/>
          <w:b/>
          <w:sz w:val="28"/>
          <w:szCs w:val="22"/>
        </w:rPr>
        <w:t xml:space="preserve">PRIJAVA ZA SOFINANCIRANJE AKTIVNOSTI ZA PODROČJE </w:t>
      </w:r>
      <w:r w:rsidRPr="000816D0">
        <w:rPr>
          <w:rFonts w:ascii="Arial" w:hAnsi="Arial" w:cs="Arial"/>
          <w:b/>
          <w:sz w:val="28"/>
          <w:szCs w:val="22"/>
        </w:rPr>
        <w:t>C</w:t>
      </w:r>
      <w:r>
        <w:rPr>
          <w:rFonts w:ascii="Arial" w:hAnsi="Arial" w:cs="Arial"/>
          <w:b/>
          <w:sz w:val="28"/>
          <w:szCs w:val="22"/>
        </w:rPr>
        <w:t>.1.</w:t>
      </w:r>
    </w:p>
    <w:p w14:paraId="6326FD17" w14:textId="77777777" w:rsidR="00D0061E" w:rsidRDefault="00D0061E" w:rsidP="00045B72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</w:p>
    <w:p w14:paraId="08EDDD64" w14:textId="5E096012" w:rsidR="007D07E5" w:rsidRPr="00045B72" w:rsidRDefault="007D07E5" w:rsidP="00045B72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  <w:r w:rsidRPr="00045B72">
        <w:rPr>
          <w:rFonts w:ascii="Arial" w:hAnsi="Arial" w:cs="Arial"/>
          <w:b/>
          <w:sz w:val="28"/>
          <w:szCs w:val="22"/>
        </w:rPr>
        <w:t xml:space="preserve">Sofinanciranje Mestne občine Novo mesto za </w:t>
      </w:r>
      <w:r w:rsidRPr="000816D0">
        <w:rPr>
          <w:rFonts w:ascii="Arial" w:hAnsi="Arial" w:cs="Arial"/>
          <w:b/>
          <w:sz w:val="28"/>
          <w:szCs w:val="22"/>
        </w:rPr>
        <w:t>programe</w:t>
      </w:r>
      <w:r w:rsidRPr="00045B72">
        <w:rPr>
          <w:rFonts w:ascii="Arial" w:hAnsi="Arial" w:cs="Arial"/>
          <w:b/>
          <w:sz w:val="28"/>
          <w:szCs w:val="22"/>
        </w:rPr>
        <w:t xml:space="preserve"> na področju </w:t>
      </w:r>
      <w:r w:rsidRPr="000816D0">
        <w:rPr>
          <w:rFonts w:ascii="Arial" w:hAnsi="Arial" w:cs="Arial"/>
          <w:b/>
          <w:sz w:val="28"/>
          <w:szCs w:val="22"/>
        </w:rPr>
        <w:t>socialnega in zdravstvenega varstva</w:t>
      </w:r>
      <w:r w:rsidRPr="00045B72">
        <w:rPr>
          <w:rFonts w:ascii="Arial" w:hAnsi="Arial" w:cs="Arial"/>
          <w:b/>
          <w:sz w:val="28"/>
          <w:szCs w:val="22"/>
        </w:rPr>
        <w:t xml:space="preserve"> </w:t>
      </w:r>
      <w:r w:rsidR="00973AD8">
        <w:rPr>
          <w:rFonts w:ascii="Arial" w:hAnsi="Arial" w:cs="Arial"/>
          <w:b/>
          <w:sz w:val="28"/>
          <w:szCs w:val="22"/>
        </w:rPr>
        <w:t xml:space="preserve">za </w:t>
      </w:r>
      <w:r w:rsidRPr="00045B72">
        <w:rPr>
          <w:rFonts w:ascii="Arial" w:hAnsi="Arial" w:cs="Arial"/>
          <w:b/>
          <w:sz w:val="28"/>
          <w:szCs w:val="22"/>
        </w:rPr>
        <w:t>let</w:t>
      </w:r>
      <w:r w:rsidR="00973AD8">
        <w:rPr>
          <w:rFonts w:ascii="Arial" w:hAnsi="Arial" w:cs="Arial"/>
          <w:b/>
          <w:sz w:val="28"/>
          <w:szCs w:val="22"/>
        </w:rPr>
        <w:t>o</w:t>
      </w:r>
      <w:r w:rsidRPr="00045B72">
        <w:rPr>
          <w:rFonts w:ascii="Arial" w:hAnsi="Arial" w:cs="Arial"/>
          <w:b/>
          <w:sz w:val="28"/>
          <w:szCs w:val="22"/>
        </w:rPr>
        <w:t xml:space="preserve"> 20</w:t>
      </w:r>
      <w:r w:rsidR="009F018A">
        <w:rPr>
          <w:rFonts w:ascii="Arial" w:hAnsi="Arial" w:cs="Arial"/>
          <w:b/>
          <w:sz w:val="28"/>
          <w:szCs w:val="22"/>
        </w:rPr>
        <w:t>2</w:t>
      </w:r>
      <w:r w:rsidR="009A3578">
        <w:rPr>
          <w:rFonts w:ascii="Arial" w:hAnsi="Arial" w:cs="Arial"/>
          <w:b/>
          <w:sz w:val="28"/>
          <w:szCs w:val="22"/>
        </w:rPr>
        <w:t>1</w:t>
      </w:r>
      <w:r w:rsidRPr="000816D0">
        <w:rPr>
          <w:rFonts w:ascii="Arial" w:hAnsi="Arial" w:cs="Arial"/>
          <w:b/>
          <w:sz w:val="28"/>
          <w:szCs w:val="22"/>
        </w:rPr>
        <w:t xml:space="preserve"> </w:t>
      </w:r>
    </w:p>
    <w:p w14:paraId="2852FA14" w14:textId="77777777" w:rsidR="007D07E5" w:rsidRPr="00045B72" w:rsidRDefault="007D07E5" w:rsidP="00045B72">
      <w:pPr>
        <w:spacing w:line="276" w:lineRule="auto"/>
        <w:rPr>
          <w:rFonts w:ascii="Arial" w:hAnsi="Arial" w:cs="Arial"/>
          <w:sz w:val="22"/>
          <w:szCs w:val="22"/>
        </w:rPr>
      </w:pPr>
    </w:p>
    <w:p w14:paraId="5DBA4563" w14:textId="77777777" w:rsidR="00813F9D" w:rsidRDefault="007D07E5" w:rsidP="00813F9D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045B72">
        <w:rPr>
          <w:rFonts w:ascii="Arial" w:hAnsi="Arial" w:cs="Arial"/>
          <w:b/>
          <w:sz w:val="22"/>
          <w:szCs w:val="22"/>
        </w:rPr>
        <w:t>CILJ SOFINANCIRANJA</w:t>
      </w:r>
    </w:p>
    <w:p w14:paraId="1B4A54A1" w14:textId="595D805E" w:rsidR="00813F9D" w:rsidRDefault="007D07E5" w:rsidP="00813F9D">
      <w:pPr>
        <w:spacing w:line="276" w:lineRule="auto"/>
        <w:jc w:val="both"/>
        <w:rPr>
          <w:rFonts w:ascii="Tahoma" w:eastAsia="Trebuchet MS" w:hAnsi="Tahoma" w:cs="Tahoma"/>
          <w:color w:val="000000"/>
          <w:sz w:val="22"/>
          <w:szCs w:val="22"/>
        </w:rPr>
      </w:pPr>
      <w:r>
        <w:rPr>
          <w:rFonts w:ascii="Arial" w:hAnsi="Arial" w:cs="Arial"/>
        </w:rPr>
        <w:t xml:space="preserve">Cilj sofinanciranja za področje C.1. </w:t>
      </w:r>
      <w:r w:rsidRPr="000816D0">
        <w:rPr>
          <w:rFonts w:ascii="Arial" w:hAnsi="Arial" w:cs="Arial"/>
          <w:sz w:val="22"/>
          <w:szCs w:val="22"/>
          <w:lang w:eastAsia="en-US"/>
        </w:rPr>
        <w:t>je sofinanciranje programov/projektov nevladnih organizacij na področju socialnega in zdravstvenega varstva v letu 20</w:t>
      </w:r>
      <w:r w:rsidR="009F018A">
        <w:rPr>
          <w:rFonts w:ascii="Arial" w:hAnsi="Arial" w:cs="Arial"/>
          <w:sz w:val="22"/>
          <w:szCs w:val="22"/>
          <w:lang w:eastAsia="en-US"/>
        </w:rPr>
        <w:t>2</w:t>
      </w:r>
      <w:r w:rsidR="009A3578">
        <w:rPr>
          <w:rFonts w:ascii="Arial" w:hAnsi="Arial" w:cs="Arial"/>
          <w:sz w:val="22"/>
          <w:szCs w:val="22"/>
          <w:lang w:eastAsia="en-US"/>
        </w:rPr>
        <w:t>1</w:t>
      </w:r>
      <w:r w:rsidR="000104DD">
        <w:rPr>
          <w:rFonts w:ascii="Arial" w:hAnsi="Arial" w:cs="Arial"/>
          <w:sz w:val="22"/>
          <w:szCs w:val="22"/>
          <w:lang w:eastAsia="en-US"/>
        </w:rPr>
        <w:t>,</w:t>
      </w:r>
      <w:r w:rsidR="009E6673">
        <w:rPr>
          <w:rFonts w:ascii="Arial" w:hAnsi="Arial" w:cs="Arial"/>
          <w:sz w:val="22"/>
          <w:szCs w:val="22"/>
          <w:lang w:eastAsia="en-US"/>
        </w:rPr>
        <w:t xml:space="preserve"> </w:t>
      </w:r>
      <w:r w:rsidRPr="000816D0">
        <w:rPr>
          <w:rFonts w:ascii="Arial" w:hAnsi="Arial" w:cs="Arial"/>
          <w:sz w:val="22"/>
          <w:szCs w:val="22"/>
          <w:lang w:eastAsia="en-US"/>
        </w:rPr>
        <w:t>s katerimi preprečujejo, lajšajo, rešujejo socialne stiske in težave posameznikov oziroma skupin občanov ter spodbujajo razvoj in promocijo zdravja</w:t>
      </w:r>
      <w:r w:rsidR="00813F9D">
        <w:rPr>
          <w:rFonts w:ascii="Arial" w:hAnsi="Arial" w:cs="Arial"/>
          <w:sz w:val="22"/>
          <w:szCs w:val="22"/>
          <w:lang w:eastAsia="en-US"/>
        </w:rPr>
        <w:t xml:space="preserve"> in gre za </w:t>
      </w:r>
      <w:r w:rsidR="00813F9D" w:rsidRPr="00A41C6B">
        <w:rPr>
          <w:rFonts w:ascii="Tahoma" w:hAnsi="Tahoma" w:cs="Tahoma"/>
          <w:color w:val="000000"/>
          <w:sz w:val="22"/>
          <w:szCs w:val="22"/>
        </w:rPr>
        <w:t>program</w:t>
      </w:r>
      <w:r w:rsidR="00813F9D">
        <w:rPr>
          <w:rFonts w:ascii="Tahoma" w:hAnsi="Tahoma" w:cs="Tahoma"/>
          <w:color w:val="000000"/>
          <w:sz w:val="22"/>
          <w:szCs w:val="22"/>
        </w:rPr>
        <w:t>e</w:t>
      </w:r>
      <w:r w:rsidR="00813F9D" w:rsidRPr="00A41C6B">
        <w:rPr>
          <w:rFonts w:ascii="Tahoma" w:hAnsi="Tahoma" w:cs="Tahoma"/>
          <w:color w:val="000000"/>
          <w:sz w:val="22"/>
          <w:szCs w:val="22"/>
        </w:rPr>
        <w:t xml:space="preserve"> in/ali projekt</w:t>
      </w:r>
      <w:r w:rsidR="00813F9D">
        <w:rPr>
          <w:rFonts w:ascii="Tahoma" w:hAnsi="Tahoma" w:cs="Tahoma"/>
          <w:color w:val="000000"/>
          <w:sz w:val="22"/>
          <w:szCs w:val="22"/>
        </w:rPr>
        <w:t>e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 xml:space="preserve"> s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v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e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to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v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a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nj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a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,</w:t>
      </w:r>
      <w:r w:rsidR="00813F9D" w:rsidRPr="00A41C6B">
        <w:rPr>
          <w:rFonts w:ascii="Tahoma" w:eastAsia="Trebuchet MS" w:hAnsi="Tahoma" w:cs="Tahoma"/>
          <w:color w:val="000000"/>
          <w:spacing w:val="16"/>
          <w:sz w:val="22"/>
          <w:szCs w:val="22"/>
        </w:rPr>
        <w:t xml:space="preserve"> 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p</w:t>
      </w:r>
      <w:r w:rsidR="00813F9D" w:rsidRPr="00A41C6B">
        <w:rPr>
          <w:rFonts w:ascii="Tahoma" w:eastAsia="Trebuchet MS" w:hAnsi="Tahoma" w:cs="Tahoma"/>
          <w:color w:val="000000"/>
          <w:spacing w:val="1"/>
          <w:sz w:val="22"/>
          <w:szCs w:val="22"/>
        </w:rPr>
        <w:t>o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mo</w:t>
      </w:r>
      <w:r w:rsidR="00813F9D" w:rsidRPr="00A41C6B">
        <w:rPr>
          <w:rFonts w:ascii="Tahoma" w:eastAsia="Trebuchet MS" w:hAnsi="Tahoma" w:cs="Tahoma"/>
          <w:color w:val="000000"/>
          <w:spacing w:val="1"/>
          <w:sz w:val="22"/>
          <w:szCs w:val="22"/>
        </w:rPr>
        <w:t>č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i</w:t>
      </w:r>
      <w:r w:rsidR="00813F9D" w:rsidRPr="00A41C6B">
        <w:rPr>
          <w:rFonts w:ascii="Tahoma" w:eastAsia="Trebuchet MS" w:hAnsi="Tahoma" w:cs="Tahoma"/>
          <w:color w:val="000000"/>
          <w:spacing w:val="15"/>
          <w:sz w:val="22"/>
          <w:szCs w:val="22"/>
        </w:rPr>
        <w:t xml:space="preserve"> 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in</w:t>
      </w:r>
      <w:r w:rsidR="00813F9D" w:rsidRPr="00A41C6B">
        <w:rPr>
          <w:rFonts w:ascii="Tahoma" w:eastAsia="Trebuchet MS" w:hAnsi="Tahoma" w:cs="Tahoma"/>
          <w:color w:val="000000"/>
          <w:spacing w:val="14"/>
          <w:sz w:val="22"/>
          <w:szCs w:val="22"/>
        </w:rPr>
        <w:t xml:space="preserve"> 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reh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a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b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i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l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ita</w:t>
      </w:r>
      <w:r w:rsidR="00813F9D" w:rsidRPr="00A41C6B">
        <w:rPr>
          <w:rFonts w:ascii="Tahoma" w:eastAsia="Trebuchet MS" w:hAnsi="Tahoma" w:cs="Tahoma"/>
          <w:color w:val="000000"/>
          <w:spacing w:val="1"/>
          <w:sz w:val="22"/>
          <w:szCs w:val="22"/>
        </w:rPr>
        <w:t>c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ije</w:t>
      </w:r>
      <w:r w:rsidR="00813F9D" w:rsidRPr="00A41C6B">
        <w:rPr>
          <w:rFonts w:ascii="Tahoma" w:eastAsia="Trebuchet MS" w:hAnsi="Tahoma" w:cs="Tahoma"/>
          <w:color w:val="000000"/>
          <w:spacing w:val="15"/>
          <w:sz w:val="22"/>
          <w:szCs w:val="22"/>
        </w:rPr>
        <w:t xml:space="preserve"> 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različn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i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m</w:t>
      </w:r>
      <w:r w:rsidR="00813F9D" w:rsidRPr="00A41C6B">
        <w:rPr>
          <w:rFonts w:ascii="Tahoma" w:eastAsia="Trebuchet MS" w:hAnsi="Tahoma" w:cs="Tahoma"/>
          <w:color w:val="000000"/>
          <w:spacing w:val="14"/>
          <w:sz w:val="22"/>
          <w:szCs w:val="22"/>
        </w:rPr>
        <w:t xml:space="preserve"> 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k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ro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n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ičnim</w:t>
      </w:r>
      <w:r w:rsidR="00813F9D" w:rsidRPr="00A41C6B">
        <w:rPr>
          <w:rFonts w:ascii="Tahoma" w:eastAsia="Trebuchet MS" w:hAnsi="Tahoma" w:cs="Tahoma"/>
          <w:color w:val="000000"/>
          <w:spacing w:val="14"/>
          <w:sz w:val="22"/>
          <w:szCs w:val="22"/>
        </w:rPr>
        <w:t xml:space="preserve"> 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b</w:t>
      </w:r>
      <w:r w:rsidR="00813F9D" w:rsidRPr="00A41C6B">
        <w:rPr>
          <w:rFonts w:ascii="Tahoma" w:eastAsia="Trebuchet MS" w:hAnsi="Tahoma" w:cs="Tahoma"/>
          <w:color w:val="000000"/>
          <w:spacing w:val="-2"/>
          <w:sz w:val="22"/>
          <w:szCs w:val="22"/>
        </w:rPr>
        <w:t>o</w:t>
      </w:r>
      <w:r w:rsidR="00813F9D" w:rsidRPr="00A41C6B">
        <w:rPr>
          <w:rFonts w:ascii="Tahoma" w:eastAsia="Trebuchet MS" w:hAnsi="Tahoma" w:cs="Tahoma"/>
          <w:color w:val="000000"/>
          <w:spacing w:val="3"/>
          <w:sz w:val="22"/>
          <w:szCs w:val="22"/>
        </w:rPr>
        <w:t>l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n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i</w:t>
      </w:r>
      <w:r w:rsidR="00813F9D" w:rsidRPr="00A41C6B">
        <w:rPr>
          <w:rFonts w:ascii="Tahoma" w:eastAsia="Trebuchet MS" w:hAnsi="Tahoma" w:cs="Tahoma"/>
          <w:color w:val="000000"/>
          <w:spacing w:val="1"/>
          <w:sz w:val="22"/>
          <w:szCs w:val="22"/>
        </w:rPr>
        <w:t>k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o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m</w:t>
      </w:r>
      <w:r w:rsidR="00813F9D" w:rsidRPr="00A41C6B">
        <w:rPr>
          <w:rFonts w:ascii="Tahoma" w:eastAsia="Trebuchet MS" w:hAnsi="Tahoma" w:cs="Tahoma"/>
          <w:color w:val="000000"/>
          <w:spacing w:val="14"/>
          <w:sz w:val="22"/>
          <w:szCs w:val="22"/>
        </w:rPr>
        <w:t xml:space="preserve"> 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in</w:t>
      </w:r>
      <w:r w:rsidR="00813F9D" w:rsidRPr="00A41C6B">
        <w:rPr>
          <w:rFonts w:ascii="Tahoma" w:eastAsia="Trebuchet MS" w:hAnsi="Tahoma" w:cs="Tahoma"/>
          <w:color w:val="000000"/>
          <w:spacing w:val="14"/>
          <w:sz w:val="22"/>
          <w:szCs w:val="22"/>
        </w:rPr>
        <w:t xml:space="preserve"> 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u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po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ra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b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n</w:t>
      </w:r>
      <w:r w:rsidR="00813F9D" w:rsidRPr="00A41C6B">
        <w:rPr>
          <w:rFonts w:ascii="Tahoma" w:eastAsia="Trebuchet MS" w:hAnsi="Tahoma" w:cs="Tahoma"/>
          <w:color w:val="000000"/>
          <w:spacing w:val="1"/>
          <w:sz w:val="22"/>
          <w:szCs w:val="22"/>
        </w:rPr>
        <w:t>i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ko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m p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o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s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am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ezn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i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 xml:space="preserve">h </w:t>
      </w:r>
      <w:r w:rsidR="00813F9D" w:rsidRPr="00A41C6B">
        <w:rPr>
          <w:rFonts w:ascii="Tahoma" w:eastAsia="Trebuchet MS" w:hAnsi="Tahoma" w:cs="Tahoma"/>
          <w:color w:val="000000"/>
          <w:spacing w:val="1"/>
          <w:sz w:val="22"/>
          <w:szCs w:val="22"/>
        </w:rPr>
        <w:t>z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dr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a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v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st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ve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n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ih s</w:t>
      </w:r>
      <w:r w:rsidR="00813F9D" w:rsidRPr="00A41C6B">
        <w:rPr>
          <w:rFonts w:ascii="Tahoma" w:eastAsia="Trebuchet MS" w:hAnsi="Tahoma" w:cs="Tahoma"/>
          <w:color w:val="000000"/>
          <w:spacing w:val="-2"/>
          <w:sz w:val="22"/>
          <w:szCs w:val="22"/>
        </w:rPr>
        <w:t>t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o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ri</w:t>
      </w:r>
      <w:r w:rsidR="00813F9D" w:rsidRPr="00A41C6B">
        <w:rPr>
          <w:rFonts w:ascii="Tahoma" w:eastAsia="Trebuchet MS" w:hAnsi="Tahoma" w:cs="Tahoma"/>
          <w:color w:val="000000"/>
          <w:spacing w:val="-1"/>
          <w:sz w:val="22"/>
          <w:szCs w:val="22"/>
        </w:rPr>
        <w:t>t</w:t>
      </w:r>
      <w:r w:rsidR="00813F9D" w:rsidRPr="00A41C6B">
        <w:rPr>
          <w:rFonts w:ascii="Tahoma" w:eastAsia="Trebuchet MS" w:hAnsi="Tahoma" w:cs="Tahoma"/>
          <w:color w:val="000000"/>
          <w:sz w:val="22"/>
          <w:szCs w:val="22"/>
        </w:rPr>
        <w:t>ev.</w:t>
      </w:r>
    </w:p>
    <w:p w14:paraId="0D9D5798" w14:textId="77777777" w:rsidR="00813F9D" w:rsidRPr="007E2457" w:rsidRDefault="00813F9D" w:rsidP="00813F9D">
      <w:pPr>
        <w:pStyle w:val="Naslov2"/>
      </w:pPr>
    </w:p>
    <w:p w14:paraId="4D99455F" w14:textId="4AE6D925" w:rsidR="007D07E5" w:rsidRPr="000816D0" w:rsidRDefault="00813F9D" w:rsidP="00813F9D">
      <w:pPr>
        <w:spacing w:line="276" w:lineRule="auto"/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  <w:lang w:eastAsia="en-US"/>
        </w:rPr>
        <w:t>P</w:t>
      </w:r>
      <w:r w:rsidR="007D07E5" w:rsidRPr="000816D0">
        <w:rPr>
          <w:rFonts w:ascii="Arial" w:hAnsi="Arial" w:cs="Arial"/>
          <w:sz w:val="22"/>
          <w:szCs w:val="22"/>
          <w:lang w:eastAsia="en-US"/>
        </w:rPr>
        <w:t>rogrami so razdeljeni na:</w:t>
      </w:r>
    </w:p>
    <w:p w14:paraId="0C0739B6" w14:textId="77777777" w:rsidR="007D07E5" w:rsidRPr="000816D0" w:rsidRDefault="007D07E5" w:rsidP="00045B72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0816D0">
        <w:rPr>
          <w:rFonts w:ascii="Arial" w:hAnsi="Arial" w:cs="Arial"/>
          <w:sz w:val="22"/>
          <w:szCs w:val="22"/>
          <w:lang w:eastAsia="en-US"/>
        </w:rPr>
        <w:t>Program A – sofinanciranje programov/projektov do 1000 EUR</w:t>
      </w:r>
    </w:p>
    <w:p w14:paraId="0C3DB9B0" w14:textId="77777777" w:rsidR="007D07E5" w:rsidRPr="000816D0" w:rsidRDefault="007D07E5" w:rsidP="00045B72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0816D0">
        <w:rPr>
          <w:rFonts w:ascii="Arial" w:hAnsi="Arial" w:cs="Arial"/>
          <w:sz w:val="22"/>
          <w:szCs w:val="22"/>
          <w:lang w:eastAsia="en-US"/>
        </w:rPr>
        <w:t>Program B – sofinanciranje programov/projektov nad 1000 EUR</w:t>
      </w:r>
    </w:p>
    <w:p w14:paraId="37093BC0" w14:textId="73127887" w:rsidR="007D07E5" w:rsidRDefault="007D07E5" w:rsidP="00045B72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0816D0">
        <w:rPr>
          <w:rFonts w:ascii="Arial" w:hAnsi="Arial" w:cs="Arial"/>
          <w:sz w:val="22"/>
          <w:szCs w:val="22"/>
          <w:lang w:eastAsia="en-US"/>
        </w:rPr>
        <w:t>Program C – sofinanciranje programov društev upokojencev</w:t>
      </w:r>
      <w:r w:rsidR="000104DD">
        <w:rPr>
          <w:rFonts w:ascii="Arial" w:hAnsi="Arial" w:cs="Arial"/>
          <w:sz w:val="22"/>
          <w:szCs w:val="22"/>
          <w:lang w:eastAsia="en-US"/>
        </w:rPr>
        <w:t xml:space="preserve"> in rekreacije</w:t>
      </w:r>
      <w:r w:rsidR="009A3578">
        <w:rPr>
          <w:rFonts w:ascii="Arial" w:hAnsi="Arial" w:cs="Arial"/>
          <w:sz w:val="22"/>
          <w:szCs w:val="22"/>
          <w:lang w:eastAsia="en-US"/>
        </w:rPr>
        <w:t>.</w:t>
      </w:r>
    </w:p>
    <w:p w14:paraId="5F44E69E" w14:textId="77777777" w:rsidR="000104DD" w:rsidRDefault="000104DD" w:rsidP="00045B72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1F6DB270" w14:textId="77777777" w:rsidR="005B3954" w:rsidRDefault="005B3954" w:rsidP="00045B72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UPRAVIČENI PRIJAVITELJI</w:t>
      </w:r>
    </w:p>
    <w:p w14:paraId="3A682943" w14:textId="4F3EE570" w:rsidR="005B3954" w:rsidRDefault="007D07E5" w:rsidP="00045B72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0816D0">
        <w:rPr>
          <w:rFonts w:ascii="Arial" w:hAnsi="Arial" w:cs="Arial"/>
          <w:sz w:val="22"/>
          <w:szCs w:val="22"/>
          <w:lang w:eastAsia="en-US"/>
        </w:rPr>
        <w:t>Na razpis se lahko prijavijo nevladne organizacije, ki so registrirane kot pravne osebe</w:t>
      </w:r>
      <w:r w:rsidR="002C1617">
        <w:rPr>
          <w:rFonts w:ascii="Arial" w:hAnsi="Arial" w:cs="Arial"/>
          <w:sz w:val="22"/>
          <w:szCs w:val="22"/>
          <w:lang w:eastAsia="en-US"/>
        </w:rPr>
        <w:t xml:space="preserve"> v Republiki Sloveniji </w:t>
      </w:r>
      <w:r w:rsidRPr="000816D0">
        <w:rPr>
          <w:rFonts w:ascii="Arial" w:hAnsi="Arial" w:cs="Arial"/>
          <w:sz w:val="22"/>
          <w:szCs w:val="22"/>
          <w:lang w:eastAsia="en-US"/>
        </w:rPr>
        <w:t xml:space="preserve"> </w:t>
      </w:r>
      <w:r w:rsidR="002C1617">
        <w:rPr>
          <w:rFonts w:ascii="Arial" w:hAnsi="Arial" w:cs="Arial"/>
          <w:sz w:val="22"/>
          <w:szCs w:val="22"/>
          <w:lang w:eastAsia="en-US"/>
        </w:rPr>
        <w:t>in imajo v svojih aktih jasno opredeljeno delovanje na razpisnem področju oziroma so registrirani za izvajanje socialnega in zdravstvenega varstva</w:t>
      </w:r>
      <w:r w:rsidR="00813F9D">
        <w:rPr>
          <w:rFonts w:ascii="Arial" w:hAnsi="Arial" w:cs="Arial"/>
          <w:sz w:val="22"/>
          <w:szCs w:val="22"/>
          <w:lang w:eastAsia="en-US"/>
        </w:rPr>
        <w:t>.</w:t>
      </w:r>
    </w:p>
    <w:p w14:paraId="2DFF8147" w14:textId="77777777" w:rsidR="005B3954" w:rsidRDefault="005B3954" w:rsidP="00045B72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6AFE4E16" w14:textId="2ED2E039" w:rsidR="005B3954" w:rsidRPr="000816D0" w:rsidRDefault="005B3954" w:rsidP="005B3954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0816D0">
        <w:rPr>
          <w:rFonts w:ascii="Arial" w:hAnsi="Arial" w:cs="Arial"/>
          <w:b/>
          <w:sz w:val="22"/>
          <w:szCs w:val="22"/>
          <w:lang w:eastAsia="en-US"/>
        </w:rPr>
        <w:t xml:space="preserve">SPLOŠNI POGOJI ZA </w:t>
      </w:r>
      <w:r>
        <w:rPr>
          <w:rFonts w:ascii="Arial" w:hAnsi="Arial" w:cs="Arial"/>
          <w:b/>
          <w:sz w:val="22"/>
          <w:szCs w:val="22"/>
          <w:lang w:eastAsia="en-US"/>
        </w:rPr>
        <w:t>PRIJAVO</w:t>
      </w:r>
    </w:p>
    <w:p w14:paraId="1D1CE5E1" w14:textId="493BA64D" w:rsidR="007D07E5" w:rsidRPr="000816D0" w:rsidRDefault="005B3954" w:rsidP="00045B72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  <w:lang w:eastAsia="en-US"/>
        </w:rPr>
        <w:t>Upravičeni prijavitelji morajo izpolnjevati naslednje pogoje:</w:t>
      </w:r>
      <w:r w:rsidR="007D07E5" w:rsidRPr="000816D0">
        <w:rPr>
          <w:rFonts w:ascii="Arial" w:hAnsi="Arial" w:cs="Arial"/>
          <w:sz w:val="22"/>
          <w:szCs w:val="22"/>
          <w:lang w:eastAsia="en-US"/>
        </w:rPr>
        <w:t xml:space="preserve"> </w:t>
      </w:r>
    </w:p>
    <w:p w14:paraId="78ABABF2" w14:textId="77777777" w:rsidR="007D07E5" w:rsidRPr="000816D0" w:rsidRDefault="007D07E5" w:rsidP="00045B72">
      <w:pPr>
        <w:numPr>
          <w:ilvl w:val="0"/>
          <w:numId w:val="2"/>
        </w:numPr>
        <w:tabs>
          <w:tab w:val="num" w:pos="360"/>
          <w:tab w:val="num" w:pos="1080"/>
        </w:tabs>
        <w:ind w:left="360"/>
        <w:jc w:val="both"/>
        <w:rPr>
          <w:rFonts w:ascii="Arial" w:hAnsi="Arial" w:cs="Arial"/>
          <w:sz w:val="22"/>
          <w:szCs w:val="22"/>
          <w:lang w:eastAsia="en-US"/>
        </w:rPr>
      </w:pPr>
      <w:r w:rsidRPr="000816D0">
        <w:rPr>
          <w:rFonts w:ascii="Arial" w:hAnsi="Arial" w:cs="Arial"/>
          <w:sz w:val="22"/>
          <w:szCs w:val="22"/>
          <w:lang w:eastAsia="en-US"/>
        </w:rPr>
        <w:t>prijavljajo program, ki je predmet razpisa;</w:t>
      </w:r>
    </w:p>
    <w:p w14:paraId="6CF0607E" w14:textId="77777777" w:rsidR="007D07E5" w:rsidRPr="000816D0" w:rsidRDefault="007D07E5" w:rsidP="00045B72">
      <w:pPr>
        <w:numPr>
          <w:ilvl w:val="0"/>
          <w:numId w:val="2"/>
        </w:numPr>
        <w:tabs>
          <w:tab w:val="num" w:pos="360"/>
          <w:tab w:val="num" w:pos="1080"/>
        </w:tabs>
        <w:ind w:left="360"/>
        <w:jc w:val="both"/>
        <w:rPr>
          <w:rFonts w:ascii="Arial" w:hAnsi="Arial" w:cs="Arial"/>
          <w:sz w:val="22"/>
          <w:szCs w:val="22"/>
          <w:lang w:eastAsia="en-US"/>
        </w:rPr>
      </w:pPr>
      <w:r w:rsidRPr="000816D0">
        <w:rPr>
          <w:rFonts w:ascii="Arial" w:hAnsi="Arial" w:cs="Arial"/>
          <w:sz w:val="22"/>
          <w:szCs w:val="22"/>
          <w:lang w:eastAsia="en-US"/>
        </w:rPr>
        <w:t>program izvajajo v Mestni občini Novo mesto;</w:t>
      </w:r>
    </w:p>
    <w:p w14:paraId="5CB2AC18" w14:textId="77777777" w:rsidR="007D07E5" w:rsidRPr="000816D0" w:rsidRDefault="007D07E5" w:rsidP="00045B72">
      <w:pPr>
        <w:numPr>
          <w:ilvl w:val="0"/>
          <w:numId w:val="2"/>
        </w:numPr>
        <w:tabs>
          <w:tab w:val="num" w:pos="360"/>
          <w:tab w:val="num" w:pos="1080"/>
        </w:tabs>
        <w:ind w:left="360"/>
        <w:jc w:val="both"/>
        <w:rPr>
          <w:rFonts w:ascii="Arial" w:hAnsi="Arial" w:cs="Arial"/>
          <w:sz w:val="22"/>
          <w:szCs w:val="22"/>
          <w:lang w:eastAsia="en-US"/>
        </w:rPr>
      </w:pPr>
      <w:r w:rsidRPr="000816D0">
        <w:rPr>
          <w:rFonts w:ascii="Arial" w:hAnsi="Arial" w:cs="Arial"/>
          <w:sz w:val="22"/>
          <w:szCs w:val="22"/>
          <w:lang w:eastAsia="en-US"/>
        </w:rPr>
        <w:t>v ustanovitvenih aktih imajo opredeljeno delovanje na področju, ki je predmet tega razpisa;</w:t>
      </w:r>
    </w:p>
    <w:p w14:paraId="4D810B54" w14:textId="77777777" w:rsidR="007D07E5" w:rsidRPr="000816D0" w:rsidRDefault="007D07E5" w:rsidP="00045B72">
      <w:pPr>
        <w:numPr>
          <w:ilvl w:val="0"/>
          <w:numId w:val="2"/>
        </w:numPr>
        <w:tabs>
          <w:tab w:val="num" w:pos="360"/>
          <w:tab w:val="num" w:pos="1080"/>
        </w:tabs>
        <w:ind w:left="360"/>
        <w:jc w:val="both"/>
        <w:rPr>
          <w:rFonts w:ascii="Arial" w:hAnsi="Arial" w:cs="Arial"/>
          <w:sz w:val="22"/>
          <w:szCs w:val="22"/>
          <w:lang w:eastAsia="en-US"/>
        </w:rPr>
      </w:pPr>
      <w:r w:rsidRPr="000816D0">
        <w:rPr>
          <w:rFonts w:ascii="Arial" w:hAnsi="Arial" w:cs="Arial"/>
          <w:sz w:val="22"/>
          <w:szCs w:val="22"/>
          <w:lang w:eastAsia="en-US"/>
        </w:rPr>
        <w:t>imajo zagotovljene prostorske in kadrovske pogoje za izvajanje programa;</w:t>
      </w:r>
    </w:p>
    <w:p w14:paraId="6A9C83F5" w14:textId="77777777" w:rsidR="007D07E5" w:rsidRPr="000816D0" w:rsidRDefault="007D07E5" w:rsidP="00045B72">
      <w:pPr>
        <w:numPr>
          <w:ilvl w:val="0"/>
          <w:numId w:val="2"/>
        </w:numPr>
        <w:tabs>
          <w:tab w:val="num" w:pos="360"/>
          <w:tab w:val="num" w:pos="1080"/>
        </w:tabs>
        <w:ind w:left="360"/>
        <w:jc w:val="both"/>
        <w:rPr>
          <w:rFonts w:ascii="Arial" w:hAnsi="Arial" w:cs="Arial"/>
          <w:sz w:val="22"/>
          <w:szCs w:val="22"/>
          <w:lang w:eastAsia="en-US"/>
        </w:rPr>
      </w:pPr>
      <w:r w:rsidRPr="000816D0">
        <w:rPr>
          <w:rFonts w:ascii="Arial" w:hAnsi="Arial" w:cs="Arial"/>
          <w:sz w:val="22"/>
          <w:szCs w:val="22"/>
          <w:lang w:eastAsia="en-US"/>
        </w:rPr>
        <w:t>imajo pregledno in jasno finančno konstrukcijo prihodkov in odhodkov izvajanja programa;</w:t>
      </w:r>
    </w:p>
    <w:p w14:paraId="117F442B" w14:textId="77777777" w:rsidR="007D07E5" w:rsidRPr="000816D0" w:rsidRDefault="007D07E5" w:rsidP="00045B72">
      <w:pPr>
        <w:numPr>
          <w:ilvl w:val="0"/>
          <w:numId w:val="2"/>
        </w:numPr>
        <w:tabs>
          <w:tab w:val="num" w:pos="360"/>
          <w:tab w:val="num" w:pos="1080"/>
        </w:tabs>
        <w:ind w:left="360"/>
        <w:jc w:val="both"/>
        <w:rPr>
          <w:rFonts w:ascii="Arial" w:hAnsi="Arial" w:cs="Arial"/>
          <w:sz w:val="22"/>
          <w:szCs w:val="22"/>
          <w:lang w:eastAsia="en-US"/>
        </w:rPr>
      </w:pPr>
      <w:r w:rsidRPr="000816D0">
        <w:rPr>
          <w:rFonts w:ascii="Arial" w:hAnsi="Arial" w:cs="Arial"/>
          <w:sz w:val="22"/>
          <w:szCs w:val="22"/>
          <w:lang w:eastAsia="en-US"/>
        </w:rPr>
        <w:t>imajo večletne izkušnje oz. reference na področju, za katerega se prijavljajo;</w:t>
      </w:r>
    </w:p>
    <w:p w14:paraId="5A66EA41" w14:textId="27306F51" w:rsidR="007D07E5" w:rsidRDefault="007D07E5" w:rsidP="00045B72">
      <w:pPr>
        <w:numPr>
          <w:ilvl w:val="0"/>
          <w:numId w:val="2"/>
        </w:numPr>
        <w:tabs>
          <w:tab w:val="left" w:pos="180"/>
          <w:tab w:val="num" w:pos="360"/>
          <w:tab w:val="num" w:pos="1080"/>
        </w:tabs>
        <w:ind w:left="360"/>
        <w:jc w:val="both"/>
        <w:rPr>
          <w:rFonts w:ascii="Arial" w:hAnsi="Arial" w:cs="Arial"/>
          <w:sz w:val="22"/>
          <w:szCs w:val="22"/>
          <w:lang w:eastAsia="en-US"/>
        </w:rPr>
      </w:pPr>
      <w:r w:rsidRPr="000816D0">
        <w:rPr>
          <w:rFonts w:ascii="Arial" w:hAnsi="Arial" w:cs="Arial"/>
          <w:sz w:val="22"/>
          <w:szCs w:val="22"/>
          <w:lang w:eastAsia="en-US"/>
        </w:rPr>
        <w:t xml:space="preserve">za leto </w:t>
      </w:r>
      <w:r w:rsidR="000104DD">
        <w:rPr>
          <w:rFonts w:ascii="Arial" w:hAnsi="Arial" w:cs="Arial"/>
          <w:sz w:val="22"/>
          <w:szCs w:val="22"/>
          <w:lang w:eastAsia="en-US"/>
        </w:rPr>
        <w:t>20</w:t>
      </w:r>
      <w:r w:rsidR="009A3578">
        <w:rPr>
          <w:rFonts w:ascii="Arial" w:hAnsi="Arial" w:cs="Arial"/>
          <w:sz w:val="22"/>
          <w:szCs w:val="22"/>
          <w:lang w:eastAsia="en-US"/>
        </w:rPr>
        <w:t>20</w:t>
      </w:r>
      <w:r w:rsidR="000104DD">
        <w:rPr>
          <w:rFonts w:ascii="Arial" w:hAnsi="Arial" w:cs="Arial"/>
          <w:sz w:val="22"/>
          <w:szCs w:val="22"/>
          <w:lang w:eastAsia="en-US"/>
        </w:rPr>
        <w:t xml:space="preserve"> ima</w:t>
      </w:r>
      <w:r w:rsidRPr="000816D0">
        <w:rPr>
          <w:rFonts w:ascii="Arial" w:hAnsi="Arial" w:cs="Arial"/>
          <w:sz w:val="22"/>
          <w:szCs w:val="22"/>
          <w:lang w:eastAsia="en-US"/>
        </w:rPr>
        <w:t>jo izpolnjene vse pogodbene obvezno</w:t>
      </w:r>
      <w:r>
        <w:rPr>
          <w:rFonts w:ascii="Arial" w:hAnsi="Arial" w:cs="Arial"/>
          <w:sz w:val="22"/>
          <w:szCs w:val="22"/>
          <w:lang w:eastAsia="en-US"/>
        </w:rPr>
        <w:t>sti do Mestne občine Novo mesto</w:t>
      </w:r>
      <w:r w:rsidR="00973AD8">
        <w:rPr>
          <w:rFonts w:ascii="Arial" w:hAnsi="Arial" w:cs="Arial"/>
          <w:sz w:val="22"/>
          <w:szCs w:val="22"/>
          <w:lang w:eastAsia="en-US"/>
        </w:rPr>
        <w:t>;</w:t>
      </w:r>
    </w:p>
    <w:p w14:paraId="78D84996" w14:textId="27173CD0" w:rsidR="00973AD8" w:rsidRPr="000816D0" w:rsidRDefault="00973AD8" w:rsidP="00045B72">
      <w:pPr>
        <w:numPr>
          <w:ilvl w:val="0"/>
          <w:numId w:val="2"/>
        </w:numPr>
        <w:tabs>
          <w:tab w:val="left" w:pos="180"/>
          <w:tab w:val="num" w:pos="360"/>
          <w:tab w:val="num" w:pos="1080"/>
        </w:tabs>
        <w:ind w:left="360"/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  <w:lang w:eastAsia="en-US"/>
        </w:rPr>
        <w:t xml:space="preserve">prijavijo </w:t>
      </w:r>
      <w:r w:rsidR="0083014C">
        <w:rPr>
          <w:rFonts w:ascii="Arial" w:hAnsi="Arial" w:cs="Arial"/>
          <w:sz w:val="22"/>
          <w:szCs w:val="22"/>
          <w:lang w:eastAsia="en-US"/>
        </w:rPr>
        <w:t>se lahko samo z enim programom/projektom, izjemoma lahko z več programi, ki imajo zagotovljeno sofinanciranje s strani pristojnega ministrstva ali iz drugih virov.</w:t>
      </w:r>
    </w:p>
    <w:p w14:paraId="3935A824" w14:textId="77777777" w:rsidR="007D07E5" w:rsidRDefault="007D07E5" w:rsidP="00045B72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75689B7B" w14:textId="152E5C91" w:rsidR="005B3954" w:rsidRPr="00212AA1" w:rsidRDefault="005B3954" w:rsidP="005B395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E4BC4">
        <w:rPr>
          <w:rFonts w:ascii="Arial" w:hAnsi="Arial" w:cs="Arial"/>
          <w:bCs/>
          <w:sz w:val="22"/>
          <w:szCs w:val="22"/>
        </w:rPr>
        <w:t>Za sofinanciranje se ne morejo prijaviti</w:t>
      </w:r>
      <w:r w:rsidRPr="00AE4BC4">
        <w:rPr>
          <w:rFonts w:ascii="Arial" w:hAnsi="Arial" w:cs="Arial"/>
          <w:sz w:val="22"/>
          <w:szCs w:val="22"/>
        </w:rPr>
        <w:t xml:space="preserve"> poklicne javne organizacije oziroma javni zavodi, ki se ukvarjajo </w:t>
      </w:r>
      <w:r w:rsidR="00212AA1" w:rsidRPr="00212AA1">
        <w:rPr>
          <w:rFonts w:ascii="Arial" w:hAnsi="Arial" w:cs="Arial"/>
          <w:sz w:val="22"/>
          <w:szCs w:val="22"/>
        </w:rPr>
        <w:t>s socialnim in zdravstvenim varstvom</w:t>
      </w:r>
      <w:r w:rsidR="002C1617">
        <w:rPr>
          <w:rFonts w:ascii="Arial" w:hAnsi="Arial" w:cs="Arial"/>
          <w:sz w:val="22"/>
          <w:szCs w:val="22"/>
        </w:rPr>
        <w:t xml:space="preserve"> ter </w:t>
      </w:r>
      <w:r w:rsidRPr="00AE4BC4">
        <w:rPr>
          <w:rFonts w:ascii="Arial" w:hAnsi="Arial" w:cs="Arial"/>
          <w:sz w:val="22"/>
          <w:szCs w:val="22"/>
        </w:rPr>
        <w:t>osnovne in srednje šole</w:t>
      </w:r>
      <w:r w:rsidR="002C1617">
        <w:rPr>
          <w:rFonts w:ascii="Arial" w:hAnsi="Arial" w:cs="Arial"/>
          <w:sz w:val="22"/>
          <w:szCs w:val="22"/>
        </w:rPr>
        <w:t xml:space="preserve">. </w:t>
      </w:r>
    </w:p>
    <w:p w14:paraId="1067B9FC" w14:textId="77777777" w:rsidR="005B3954" w:rsidRDefault="005B3954" w:rsidP="00045B72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417926BA" w14:textId="63D4BA64" w:rsidR="007D07E5" w:rsidRPr="005F1849" w:rsidRDefault="007D07E5" w:rsidP="00045B72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5F1849">
        <w:rPr>
          <w:rFonts w:ascii="Arial" w:hAnsi="Arial" w:cs="Arial"/>
          <w:b/>
          <w:sz w:val="22"/>
          <w:szCs w:val="22"/>
          <w:lang w:eastAsia="en-US"/>
        </w:rPr>
        <w:t>SPLOŠNI IN PREDNOSTNI RAZP</w:t>
      </w:r>
      <w:r w:rsidR="00A22875">
        <w:rPr>
          <w:rFonts w:ascii="Arial" w:hAnsi="Arial" w:cs="Arial"/>
          <w:b/>
          <w:sz w:val="22"/>
          <w:szCs w:val="22"/>
          <w:lang w:eastAsia="en-US"/>
        </w:rPr>
        <w:t xml:space="preserve">ISNI KRITERIJI </w:t>
      </w:r>
    </w:p>
    <w:p w14:paraId="5FCF860F" w14:textId="72FF78B9" w:rsidR="007D07E5" w:rsidRDefault="007D07E5" w:rsidP="00045B72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  <w:lang w:eastAsia="en-US"/>
        </w:rPr>
        <w:t>Prijave bodo vrednotene po naslednjih splošnih kriterijih:</w:t>
      </w:r>
    </w:p>
    <w:p w14:paraId="3756DB25" w14:textId="77777777" w:rsidR="007D07E5" w:rsidRDefault="007D07E5" w:rsidP="00045B72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  <w:lang w:eastAsia="en-US"/>
        </w:rPr>
        <w:t>- kakovost predloženega projekta/programa,</w:t>
      </w:r>
    </w:p>
    <w:p w14:paraId="1A21F149" w14:textId="77777777" w:rsidR="007D07E5" w:rsidRDefault="007D07E5" w:rsidP="00045B72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  <w:lang w:eastAsia="en-US"/>
        </w:rPr>
        <w:t>- usposobljenost organizacije</w:t>
      </w:r>
    </w:p>
    <w:p w14:paraId="23324501" w14:textId="77777777" w:rsidR="007D07E5" w:rsidRDefault="007D07E5" w:rsidP="00045B72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  <w:lang w:eastAsia="en-US"/>
        </w:rPr>
        <w:t>- realen in pregleden finančni načrt,</w:t>
      </w:r>
    </w:p>
    <w:p w14:paraId="5A8DF5C7" w14:textId="77777777" w:rsidR="007D07E5" w:rsidRDefault="007D07E5" w:rsidP="00045B72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03340EB9" w14:textId="77777777" w:rsidR="007D07E5" w:rsidRDefault="007D07E5" w:rsidP="00045B72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  <w:lang w:eastAsia="en-US"/>
        </w:rPr>
        <w:t xml:space="preserve">ter po dodatnih kriterijih za projekte nad 1000 EUR. </w:t>
      </w:r>
    </w:p>
    <w:p w14:paraId="7F258766" w14:textId="77777777" w:rsidR="007D07E5" w:rsidRDefault="007D07E5" w:rsidP="00045B72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5A091DB9" w14:textId="77777777" w:rsidR="00AE2B7E" w:rsidRDefault="00AE2B7E" w:rsidP="00F3720E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5DC85D19" w14:textId="41183DD6" w:rsidR="007D07E5" w:rsidRPr="0096301E" w:rsidRDefault="007D07E5" w:rsidP="00F3720E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3720E">
        <w:rPr>
          <w:rFonts w:ascii="Arial" w:hAnsi="Arial" w:cs="Arial"/>
          <w:sz w:val="22"/>
          <w:szCs w:val="22"/>
          <w:lang w:eastAsia="en-US"/>
        </w:rPr>
        <w:t xml:space="preserve">Najvišje število točk, ki jih lahko prijavitelj doseže na razpisnem področju </w:t>
      </w:r>
      <w:r w:rsidRPr="00663E65">
        <w:rPr>
          <w:rFonts w:ascii="Arial" w:hAnsi="Arial" w:cs="Arial"/>
          <w:b/>
          <w:sz w:val="22"/>
          <w:szCs w:val="22"/>
          <w:lang w:eastAsia="en-US"/>
        </w:rPr>
        <w:t>A</w:t>
      </w:r>
      <w:r w:rsidRPr="00F3720E">
        <w:rPr>
          <w:rFonts w:ascii="Arial" w:hAnsi="Arial" w:cs="Arial"/>
          <w:sz w:val="22"/>
          <w:szCs w:val="22"/>
          <w:lang w:eastAsia="en-US"/>
        </w:rPr>
        <w:t xml:space="preserve"> (sofinanciranje do 1000 €), je </w:t>
      </w:r>
      <w:r w:rsidR="00677655" w:rsidRPr="00677655">
        <w:rPr>
          <w:rFonts w:ascii="Arial" w:hAnsi="Arial" w:cs="Arial"/>
          <w:b/>
          <w:sz w:val="22"/>
          <w:szCs w:val="22"/>
          <w:lang w:eastAsia="en-US"/>
        </w:rPr>
        <w:t>8</w:t>
      </w:r>
      <w:r w:rsidR="002F695B">
        <w:rPr>
          <w:rFonts w:ascii="Arial" w:hAnsi="Arial" w:cs="Arial"/>
          <w:b/>
          <w:sz w:val="22"/>
          <w:szCs w:val="22"/>
          <w:lang w:eastAsia="en-US"/>
        </w:rPr>
        <w:t>5</w:t>
      </w:r>
      <w:r w:rsidR="00662672" w:rsidRPr="00677655">
        <w:rPr>
          <w:rFonts w:ascii="Arial" w:hAnsi="Arial" w:cs="Arial"/>
          <w:b/>
          <w:sz w:val="22"/>
          <w:szCs w:val="22"/>
          <w:lang w:eastAsia="en-US"/>
        </w:rPr>
        <w:t xml:space="preserve"> t</w:t>
      </w:r>
      <w:r w:rsidR="00662672">
        <w:rPr>
          <w:rFonts w:ascii="Arial" w:hAnsi="Arial" w:cs="Arial"/>
          <w:b/>
          <w:sz w:val="22"/>
          <w:szCs w:val="22"/>
          <w:lang w:eastAsia="en-US"/>
        </w:rPr>
        <w:t>očk</w:t>
      </w:r>
      <w:r w:rsidRPr="00F3720E">
        <w:rPr>
          <w:rFonts w:ascii="Arial" w:hAnsi="Arial" w:cs="Arial"/>
          <w:sz w:val="22"/>
          <w:szCs w:val="22"/>
          <w:lang w:eastAsia="en-US"/>
        </w:rPr>
        <w:t xml:space="preserve">. V izbor za dodelitev sredstev se bodo uvrstili projekti/programi, ki bodo </w:t>
      </w:r>
      <w:r w:rsidRPr="0096301E">
        <w:rPr>
          <w:rFonts w:ascii="Arial" w:hAnsi="Arial" w:cs="Arial"/>
          <w:sz w:val="22"/>
          <w:szCs w:val="22"/>
          <w:lang w:eastAsia="en-US"/>
        </w:rPr>
        <w:t xml:space="preserve">zbrali </w:t>
      </w:r>
      <w:r w:rsidRPr="0096301E">
        <w:rPr>
          <w:rFonts w:ascii="Arial" w:hAnsi="Arial" w:cs="Arial"/>
          <w:b/>
          <w:sz w:val="22"/>
          <w:szCs w:val="22"/>
          <w:lang w:eastAsia="en-US"/>
        </w:rPr>
        <w:t xml:space="preserve">najmanj </w:t>
      </w:r>
      <w:r w:rsidR="002F695B">
        <w:rPr>
          <w:rFonts w:ascii="Arial" w:hAnsi="Arial" w:cs="Arial"/>
          <w:b/>
          <w:sz w:val="22"/>
          <w:szCs w:val="22"/>
          <w:lang w:eastAsia="en-US"/>
        </w:rPr>
        <w:t>51</w:t>
      </w:r>
      <w:r w:rsidRPr="0096301E">
        <w:rPr>
          <w:rFonts w:ascii="Arial" w:hAnsi="Arial" w:cs="Arial"/>
          <w:b/>
          <w:sz w:val="22"/>
          <w:szCs w:val="22"/>
          <w:lang w:eastAsia="en-US"/>
        </w:rPr>
        <w:t xml:space="preserve"> točk</w:t>
      </w:r>
      <w:r w:rsidRPr="0096301E">
        <w:rPr>
          <w:rFonts w:ascii="Arial" w:hAnsi="Arial" w:cs="Arial"/>
          <w:sz w:val="22"/>
          <w:szCs w:val="22"/>
          <w:lang w:eastAsia="en-US"/>
        </w:rPr>
        <w:t>.</w:t>
      </w:r>
    </w:p>
    <w:p w14:paraId="6AA88163" w14:textId="77777777" w:rsidR="007D07E5" w:rsidRPr="0096301E" w:rsidRDefault="007D07E5" w:rsidP="00F3720E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1CF829E6" w14:textId="77777777" w:rsidR="0083014C" w:rsidRDefault="0083014C" w:rsidP="00F3720E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5D78B616" w14:textId="24837BFC" w:rsidR="007D07E5" w:rsidRPr="0096301E" w:rsidRDefault="007D07E5" w:rsidP="00F3720E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96301E">
        <w:rPr>
          <w:rFonts w:ascii="Arial" w:hAnsi="Arial" w:cs="Arial"/>
          <w:sz w:val="22"/>
          <w:szCs w:val="22"/>
          <w:lang w:eastAsia="en-US"/>
        </w:rPr>
        <w:t xml:space="preserve">Najvišje število točk, ki jih lahko prijavitelj doseže na razpisnem področju </w:t>
      </w:r>
      <w:r w:rsidRPr="00663E65">
        <w:rPr>
          <w:rFonts w:ascii="Arial" w:hAnsi="Arial" w:cs="Arial"/>
          <w:b/>
          <w:sz w:val="22"/>
          <w:szCs w:val="22"/>
          <w:lang w:eastAsia="en-US"/>
        </w:rPr>
        <w:t>B</w:t>
      </w:r>
      <w:r w:rsidRPr="0096301E">
        <w:rPr>
          <w:rFonts w:ascii="Arial" w:hAnsi="Arial" w:cs="Arial"/>
          <w:sz w:val="22"/>
          <w:szCs w:val="22"/>
          <w:lang w:eastAsia="en-US"/>
        </w:rPr>
        <w:t xml:space="preserve"> (sofinanciranje nad 1000 €), je </w:t>
      </w:r>
      <w:r w:rsidR="002F695B">
        <w:rPr>
          <w:rFonts w:ascii="Arial" w:hAnsi="Arial" w:cs="Arial"/>
          <w:sz w:val="22"/>
          <w:szCs w:val="22"/>
          <w:lang w:eastAsia="en-US"/>
        </w:rPr>
        <w:t>102</w:t>
      </w:r>
      <w:r w:rsidRPr="0096301E">
        <w:rPr>
          <w:rFonts w:ascii="Arial" w:hAnsi="Arial" w:cs="Arial"/>
          <w:sz w:val="22"/>
          <w:szCs w:val="22"/>
          <w:lang w:eastAsia="en-US"/>
        </w:rPr>
        <w:t xml:space="preserve">. V izbor za dodelitev sredstev se bodo uvrstili projekti/programi, ki bodo zbrali </w:t>
      </w:r>
      <w:r w:rsidRPr="0096301E">
        <w:rPr>
          <w:rFonts w:ascii="Arial" w:hAnsi="Arial" w:cs="Arial"/>
          <w:b/>
          <w:sz w:val="22"/>
          <w:szCs w:val="22"/>
          <w:lang w:eastAsia="en-US"/>
        </w:rPr>
        <w:t xml:space="preserve">najmanj </w:t>
      </w:r>
      <w:r w:rsidR="00A00425">
        <w:rPr>
          <w:rFonts w:ascii="Arial" w:hAnsi="Arial" w:cs="Arial"/>
          <w:b/>
          <w:sz w:val="22"/>
          <w:szCs w:val="22"/>
          <w:lang w:eastAsia="en-US"/>
        </w:rPr>
        <w:t>6</w:t>
      </w:r>
      <w:r w:rsidR="002F695B">
        <w:rPr>
          <w:rFonts w:ascii="Arial" w:hAnsi="Arial" w:cs="Arial"/>
          <w:b/>
          <w:sz w:val="22"/>
          <w:szCs w:val="22"/>
          <w:lang w:eastAsia="en-US"/>
        </w:rPr>
        <w:t>9</w:t>
      </w:r>
      <w:r w:rsidRPr="0096301E">
        <w:rPr>
          <w:rFonts w:ascii="Arial" w:hAnsi="Arial" w:cs="Arial"/>
          <w:b/>
          <w:sz w:val="22"/>
          <w:szCs w:val="22"/>
          <w:lang w:eastAsia="en-US"/>
        </w:rPr>
        <w:t xml:space="preserve"> točk</w:t>
      </w:r>
      <w:r w:rsidRPr="0096301E">
        <w:rPr>
          <w:rFonts w:ascii="Arial" w:hAnsi="Arial" w:cs="Arial"/>
          <w:sz w:val="22"/>
          <w:szCs w:val="22"/>
          <w:lang w:eastAsia="en-US"/>
        </w:rPr>
        <w:t>.</w:t>
      </w:r>
    </w:p>
    <w:p w14:paraId="7AEE653F" w14:textId="6363FC64" w:rsidR="007D07E5" w:rsidRPr="0096301E" w:rsidRDefault="007D07E5" w:rsidP="00F3720E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06841DB3" w14:textId="776C1340" w:rsidR="00A9215B" w:rsidRDefault="00A9215B" w:rsidP="00A9215B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 razpisnem področju programa </w:t>
      </w:r>
      <w:r w:rsidRPr="00ED2FF1">
        <w:rPr>
          <w:rFonts w:ascii="Arial" w:hAnsi="Arial" w:cs="Arial"/>
          <w:b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 xml:space="preserve"> bo komisija ocenila programe/projekte društva upokojencev v Mestni občini Novo mesto glede na število vključenih članov. Pri strokovni presoji bo komisija ocenila kvaliteto predloženega programa/projekta na podlagi opisa le tega po posameznih področjih, navedenih v razpisni dokumentaciji.</w:t>
      </w:r>
    </w:p>
    <w:p w14:paraId="082B6F05" w14:textId="054ED488" w:rsidR="0083014C" w:rsidRDefault="0083014C" w:rsidP="00A9215B">
      <w:pPr>
        <w:jc w:val="both"/>
        <w:rPr>
          <w:rFonts w:ascii="Arial" w:hAnsi="Arial" w:cs="Arial"/>
          <w:sz w:val="22"/>
          <w:szCs w:val="22"/>
        </w:rPr>
      </w:pPr>
    </w:p>
    <w:p w14:paraId="3D604945" w14:textId="77777777" w:rsidR="007058A4" w:rsidRDefault="007058A4" w:rsidP="007058A4">
      <w:pPr>
        <w:autoSpaceDE w:val="0"/>
        <w:autoSpaceDN w:val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SPREMEMBA PROGRAMA/PROJEKTA ZARADI KORONAVIRUSA </w:t>
      </w:r>
    </w:p>
    <w:p w14:paraId="31E7A652" w14:textId="77777777" w:rsidR="007058A4" w:rsidRDefault="007058A4" w:rsidP="007058A4">
      <w:pPr>
        <w:autoSpaceDE w:val="0"/>
        <w:autoSpaceDN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1EE471DB" w14:textId="77777777" w:rsidR="007058A4" w:rsidRDefault="007058A4" w:rsidP="007058A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javiteljem priporočamo, da vsebine projektov in programov načrtujejo tudi z mislijo na morebitno nadaljevanje negotovih epidemioloških razmer, ki otežujejo izvajanje določenih vrst aktivnosti. Skladno s trenutno situacijo v državi zaradi že omenjenih razmer naj prijavitelji  razmišljajo o novih pristopih pri oblikovanju in izvedbi programov/projektov, ki jih prijavljajo na razpis. </w:t>
      </w:r>
    </w:p>
    <w:p w14:paraId="3CF09EC6" w14:textId="77777777" w:rsidR="007058A4" w:rsidRDefault="007058A4" w:rsidP="007058A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Če izbrani program/projekt zaradi omejitev, povezanih s širjenjem koronavirusa, ne bo mogel biti izveden v prijavljeni obliki, bo moral prijavitelj o tem obvestiti skrbnico pogodbe na MONM in uskladiti obseg ter vsebino programa/projekta, ob upoštevanju v vlogi zastavljenih ciljev in predvidene ciljne skupine.</w:t>
      </w:r>
    </w:p>
    <w:p w14:paraId="2FEF0BA6" w14:textId="77777777" w:rsidR="007058A4" w:rsidRDefault="007058A4" w:rsidP="00D05319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2CE60979" w14:textId="730F6051" w:rsidR="00D05319" w:rsidRDefault="00D05319" w:rsidP="00D05319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VIŠINA RAZPISANIH SREDSTEV</w:t>
      </w:r>
    </w:p>
    <w:p w14:paraId="3154C8E0" w14:textId="19B9EB40" w:rsidR="007D07E5" w:rsidRPr="000816D0" w:rsidRDefault="00D05319" w:rsidP="00D05319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</w:rPr>
        <w:t xml:space="preserve">Vrednost </w:t>
      </w:r>
      <w:r w:rsidR="007D07E5" w:rsidRPr="000816D0">
        <w:rPr>
          <w:rFonts w:ascii="Arial" w:hAnsi="Arial" w:cs="Arial"/>
          <w:sz w:val="22"/>
          <w:szCs w:val="22"/>
          <w:lang w:eastAsia="en-US"/>
        </w:rPr>
        <w:t xml:space="preserve">razpisanih sredstev za sofinanciranje programov socialnega in zdravstvenega varstva </w:t>
      </w:r>
      <w:r w:rsidR="0083014C">
        <w:rPr>
          <w:rFonts w:ascii="Arial" w:hAnsi="Arial" w:cs="Arial"/>
          <w:sz w:val="22"/>
          <w:szCs w:val="22"/>
          <w:lang w:eastAsia="en-US"/>
        </w:rPr>
        <w:t>za</w:t>
      </w:r>
      <w:r w:rsidR="007D07E5" w:rsidRPr="000816D0">
        <w:rPr>
          <w:rFonts w:ascii="Arial" w:hAnsi="Arial" w:cs="Arial"/>
          <w:sz w:val="22"/>
          <w:szCs w:val="22"/>
          <w:lang w:eastAsia="en-US"/>
        </w:rPr>
        <w:t xml:space="preserve"> let</w:t>
      </w:r>
      <w:r w:rsidR="0083014C">
        <w:rPr>
          <w:rFonts w:ascii="Arial" w:hAnsi="Arial" w:cs="Arial"/>
          <w:sz w:val="22"/>
          <w:szCs w:val="22"/>
          <w:lang w:eastAsia="en-US"/>
        </w:rPr>
        <w:t>o</w:t>
      </w:r>
      <w:r w:rsidR="007D07E5" w:rsidRPr="000816D0">
        <w:rPr>
          <w:rFonts w:ascii="Arial" w:hAnsi="Arial" w:cs="Arial"/>
          <w:sz w:val="22"/>
          <w:szCs w:val="22"/>
          <w:lang w:eastAsia="en-US"/>
        </w:rPr>
        <w:t xml:space="preserve"> 20</w:t>
      </w:r>
      <w:r w:rsidR="0083014C">
        <w:rPr>
          <w:rFonts w:ascii="Arial" w:hAnsi="Arial" w:cs="Arial"/>
          <w:sz w:val="22"/>
          <w:szCs w:val="22"/>
          <w:lang w:eastAsia="en-US"/>
        </w:rPr>
        <w:t>20</w:t>
      </w:r>
      <w:r w:rsidR="007D07E5" w:rsidRPr="000816D0">
        <w:rPr>
          <w:rFonts w:ascii="Arial" w:hAnsi="Arial" w:cs="Arial"/>
          <w:sz w:val="22"/>
          <w:szCs w:val="22"/>
          <w:lang w:eastAsia="en-US"/>
        </w:rPr>
        <w:t xml:space="preserve"> znaša </w:t>
      </w:r>
      <w:r>
        <w:rPr>
          <w:rFonts w:ascii="Arial" w:hAnsi="Arial" w:cs="Arial"/>
          <w:sz w:val="22"/>
          <w:szCs w:val="22"/>
          <w:lang w:eastAsia="en-US"/>
        </w:rPr>
        <w:t xml:space="preserve">do višine </w:t>
      </w:r>
      <w:r w:rsidR="000F02FB" w:rsidRPr="000F02FB">
        <w:rPr>
          <w:rFonts w:ascii="Arial" w:hAnsi="Arial" w:cs="Arial"/>
          <w:b/>
          <w:bCs/>
          <w:sz w:val="22"/>
          <w:szCs w:val="22"/>
          <w:lang w:eastAsia="en-US"/>
        </w:rPr>
        <w:t>58</w:t>
      </w:r>
      <w:r w:rsidR="008549F4" w:rsidRPr="000F02FB">
        <w:rPr>
          <w:rFonts w:ascii="Arial" w:hAnsi="Arial" w:cs="Arial"/>
          <w:b/>
          <w:bCs/>
          <w:sz w:val="22"/>
          <w:szCs w:val="22"/>
          <w:lang w:eastAsia="en-US"/>
        </w:rPr>
        <w:t>.</w:t>
      </w:r>
      <w:r w:rsidR="00223A25">
        <w:rPr>
          <w:rFonts w:ascii="Arial" w:hAnsi="Arial" w:cs="Arial"/>
          <w:b/>
          <w:sz w:val="22"/>
          <w:szCs w:val="22"/>
          <w:lang w:eastAsia="en-US"/>
        </w:rPr>
        <w:t>4</w:t>
      </w:r>
      <w:r w:rsidR="008549F4" w:rsidRPr="008549F4">
        <w:rPr>
          <w:rFonts w:ascii="Arial" w:hAnsi="Arial" w:cs="Arial"/>
          <w:b/>
          <w:sz w:val="22"/>
          <w:szCs w:val="22"/>
          <w:lang w:eastAsia="en-US"/>
        </w:rPr>
        <w:t>00</w:t>
      </w:r>
      <w:r w:rsidR="007D07E5" w:rsidRPr="000816D0">
        <w:rPr>
          <w:rFonts w:ascii="Arial" w:hAnsi="Arial" w:cs="Arial"/>
          <w:b/>
          <w:sz w:val="22"/>
          <w:szCs w:val="22"/>
          <w:lang w:eastAsia="en-US"/>
        </w:rPr>
        <w:t xml:space="preserve"> EUR </w:t>
      </w:r>
      <w:r w:rsidR="007D07E5" w:rsidRPr="000816D0">
        <w:rPr>
          <w:rFonts w:ascii="Arial" w:hAnsi="Arial" w:cs="Arial"/>
          <w:sz w:val="22"/>
          <w:szCs w:val="22"/>
          <w:lang w:eastAsia="en-US"/>
        </w:rPr>
        <w:t xml:space="preserve">in sicer: </w:t>
      </w:r>
    </w:p>
    <w:p w14:paraId="1CAB0B93" w14:textId="0823D514" w:rsidR="007D07E5" w:rsidRPr="000816D0" w:rsidRDefault="007D07E5" w:rsidP="00045B72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0816D0">
        <w:rPr>
          <w:rFonts w:ascii="Arial" w:hAnsi="Arial" w:cs="Arial"/>
          <w:sz w:val="22"/>
          <w:szCs w:val="22"/>
          <w:lang w:eastAsia="en-US"/>
        </w:rPr>
        <w:t xml:space="preserve">Program A in B      </w:t>
      </w:r>
      <w:r w:rsidR="00D05319">
        <w:rPr>
          <w:rFonts w:ascii="Arial" w:hAnsi="Arial" w:cs="Arial"/>
          <w:sz w:val="22"/>
          <w:szCs w:val="22"/>
          <w:lang w:eastAsia="en-US"/>
        </w:rPr>
        <w:t xml:space="preserve">do </w:t>
      </w:r>
      <w:r w:rsidR="00223A25">
        <w:rPr>
          <w:rFonts w:ascii="Arial" w:hAnsi="Arial" w:cs="Arial"/>
          <w:sz w:val="22"/>
          <w:szCs w:val="22"/>
          <w:lang w:eastAsia="en-US"/>
        </w:rPr>
        <w:t>28</w:t>
      </w:r>
      <w:r w:rsidRPr="000816D0">
        <w:rPr>
          <w:rFonts w:ascii="Arial" w:hAnsi="Arial" w:cs="Arial"/>
          <w:sz w:val="22"/>
          <w:szCs w:val="22"/>
          <w:lang w:eastAsia="en-US"/>
        </w:rPr>
        <w:t>.</w:t>
      </w:r>
      <w:r w:rsidR="00223A25">
        <w:rPr>
          <w:rFonts w:ascii="Arial" w:hAnsi="Arial" w:cs="Arial"/>
          <w:sz w:val="22"/>
          <w:szCs w:val="22"/>
          <w:lang w:eastAsia="en-US"/>
        </w:rPr>
        <w:t>4</w:t>
      </w:r>
      <w:r w:rsidRPr="000816D0">
        <w:rPr>
          <w:rFonts w:ascii="Arial" w:hAnsi="Arial" w:cs="Arial"/>
          <w:sz w:val="22"/>
          <w:szCs w:val="22"/>
          <w:lang w:eastAsia="en-US"/>
        </w:rPr>
        <w:t>00,00 EUR,</w:t>
      </w:r>
    </w:p>
    <w:p w14:paraId="1E510D36" w14:textId="267C4752" w:rsidR="007D07E5" w:rsidRPr="000816D0" w:rsidRDefault="007D07E5" w:rsidP="00045B72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96301E">
        <w:rPr>
          <w:rFonts w:ascii="Arial" w:hAnsi="Arial" w:cs="Arial"/>
          <w:sz w:val="22"/>
          <w:szCs w:val="22"/>
          <w:lang w:eastAsia="en-US"/>
        </w:rPr>
        <w:t xml:space="preserve">Program C         </w:t>
      </w:r>
      <w:r w:rsidR="00A9215B">
        <w:rPr>
          <w:rFonts w:ascii="Arial" w:hAnsi="Arial" w:cs="Arial"/>
          <w:sz w:val="22"/>
          <w:szCs w:val="22"/>
          <w:lang w:eastAsia="en-US"/>
        </w:rPr>
        <w:t xml:space="preserve">   </w:t>
      </w:r>
      <w:r w:rsidR="00662672" w:rsidRPr="0096301E">
        <w:rPr>
          <w:rFonts w:ascii="Arial" w:hAnsi="Arial" w:cs="Arial"/>
          <w:sz w:val="22"/>
          <w:szCs w:val="22"/>
          <w:lang w:eastAsia="en-US"/>
        </w:rPr>
        <w:t xml:space="preserve"> </w:t>
      </w:r>
      <w:r w:rsidR="00D05319">
        <w:rPr>
          <w:rFonts w:ascii="Arial" w:hAnsi="Arial" w:cs="Arial"/>
          <w:sz w:val="22"/>
          <w:szCs w:val="22"/>
          <w:lang w:eastAsia="en-US"/>
        </w:rPr>
        <w:t>do</w:t>
      </w:r>
      <w:r w:rsidRPr="0096301E">
        <w:rPr>
          <w:rFonts w:ascii="Arial" w:hAnsi="Arial" w:cs="Arial"/>
          <w:sz w:val="22"/>
          <w:szCs w:val="22"/>
          <w:lang w:eastAsia="en-US"/>
        </w:rPr>
        <w:t xml:space="preserve"> </w:t>
      </w:r>
      <w:r w:rsidR="0069190D">
        <w:rPr>
          <w:rFonts w:ascii="Arial" w:hAnsi="Arial" w:cs="Arial"/>
          <w:sz w:val="22"/>
          <w:szCs w:val="22"/>
          <w:lang w:eastAsia="en-US"/>
        </w:rPr>
        <w:t>30</w:t>
      </w:r>
      <w:r w:rsidRPr="0096301E">
        <w:rPr>
          <w:rFonts w:ascii="Arial" w:hAnsi="Arial" w:cs="Arial"/>
          <w:sz w:val="22"/>
          <w:szCs w:val="22"/>
          <w:lang w:eastAsia="en-US"/>
        </w:rPr>
        <w:t>.000,00 EUR</w:t>
      </w:r>
      <w:r w:rsidR="000104DD" w:rsidRPr="0096301E">
        <w:rPr>
          <w:rFonts w:ascii="Arial" w:hAnsi="Arial" w:cs="Arial"/>
          <w:sz w:val="22"/>
          <w:szCs w:val="22"/>
          <w:lang w:eastAsia="en-US"/>
        </w:rPr>
        <w:t xml:space="preserve"> (</w:t>
      </w:r>
      <w:r w:rsidR="00A9215B">
        <w:rPr>
          <w:rFonts w:ascii="Arial" w:hAnsi="Arial" w:cs="Arial"/>
          <w:sz w:val="22"/>
          <w:szCs w:val="22"/>
          <w:lang w:eastAsia="en-US"/>
        </w:rPr>
        <w:t xml:space="preserve">za </w:t>
      </w:r>
      <w:r w:rsidR="000104DD" w:rsidRPr="0096301E">
        <w:rPr>
          <w:rFonts w:ascii="Arial" w:hAnsi="Arial" w:cs="Arial"/>
          <w:sz w:val="22"/>
          <w:szCs w:val="22"/>
          <w:lang w:eastAsia="en-US"/>
        </w:rPr>
        <w:t xml:space="preserve">redno delovanje društva </w:t>
      </w:r>
      <w:r w:rsidR="00A9215B">
        <w:rPr>
          <w:rFonts w:ascii="Arial" w:hAnsi="Arial" w:cs="Arial"/>
          <w:sz w:val="22"/>
          <w:szCs w:val="22"/>
          <w:lang w:eastAsia="en-US"/>
        </w:rPr>
        <w:t>upokojencev v MONM).</w:t>
      </w:r>
      <w:r w:rsidR="000104DD" w:rsidRPr="0096301E">
        <w:rPr>
          <w:rFonts w:ascii="Arial" w:hAnsi="Arial" w:cs="Arial"/>
          <w:sz w:val="22"/>
          <w:szCs w:val="22"/>
          <w:lang w:eastAsia="en-US"/>
        </w:rPr>
        <w:t xml:space="preserve"> </w:t>
      </w:r>
    </w:p>
    <w:p w14:paraId="10B11CDA" w14:textId="77777777" w:rsidR="0083014C" w:rsidRPr="0083014C" w:rsidRDefault="0083014C">
      <w:pPr>
        <w:spacing w:after="160" w:line="259" w:lineRule="auto"/>
        <w:rPr>
          <w:rFonts w:ascii="Arial" w:hAnsi="Arial" w:cs="Arial"/>
          <w:sz w:val="22"/>
          <w:szCs w:val="22"/>
        </w:rPr>
      </w:pPr>
    </w:p>
    <w:p w14:paraId="7945F9BA" w14:textId="7D4C198F" w:rsidR="009477D0" w:rsidRPr="005637A2" w:rsidRDefault="009477D0" w:rsidP="009477D0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  <w:lang w:eastAsia="en-US"/>
        </w:rPr>
        <w:t>Mestna občina Novo mesto si pridržuje pravico do spremembe okvirne višine sredstev v primeru, da se razpoložljiva sredstva spremenijo v postopku sprejemanja proračuna ali rebalansa proračuna za leto 202</w:t>
      </w:r>
      <w:r w:rsidR="009A3578">
        <w:rPr>
          <w:rFonts w:ascii="Arial" w:hAnsi="Arial" w:cs="Arial"/>
          <w:sz w:val="22"/>
          <w:szCs w:val="22"/>
          <w:lang w:eastAsia="en-US"/>
        </w:rPr>
        <w:t>1</w:t>
      </w:r>
      <w:r>
        <w:rPr>
          <w:rFonts w:ascii="Arial" w:hAnsi="Arial" w:cs="Arial"/>
          <w:sz w:val="22"/>
          <w:szCs w:val="22"/>
          <w:lang w:eastAsia="en-US"/>
        </w:rPr>
        <w:t>.</w:t>
      </w:r>
    </w:p>
    <w:p w14:paraId="0C8A5454" w14:textId="77777777" w:rsidR="009477D0" w:rsidRPr="005637A2" w:rsidRDefault="009477D0" w:rsidP="009477D0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6FF3B2A2" w14:textId="45D96275" w:rsidR="007D07E5" w:rsidRDefault="007D07E5" w:rsidP="00A13EB5">
      <w:pPr>
        <w:spacing w:after="160" w:line="259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7318E60A" w14:textId="7F5F5F0B" w:rsidR="007D07E5" w:rsidRPr="00586E12" w:rsidRDefault="007D07E5" w:rsidP="00586E12">
      <w:pPr>
        <w:pStyle w:val="Odstavekseznama"/>
        <w:numPr>
          <w:ilvl w:val="0"/>
          <w:numId w:val="20"/>
        </w:numPr>
        <w:jc w:val="both"/>
        <w:rPr>
          <w:rFonts w:ascii="Arial" w:hAnsi="Arial" w:cs="Arial"/>
          <w:b/>
          <w:sz w:val="22"/>
          <w:szCs w:val="22"/>
        </w:rPr>
      </w:pPr>
      <w:r w:rsidRPr="00586E12">
        <w:rPr>
          <w:rFonts w:ascii="Arial" w:hAnsi="Arial" w:cs="Arial"/>
          <w:b/>
          <w:sz w:val="22"/>
          <w:szCs w:val="22"/>
        </w:rPr>
        <w:lastRenderedPageBreak/>
        <w:t>SPLOŠNI IN DODATNI KRITERIJI ZA IZBIRO PREDLAGATELJEV IN NAČIN OCENJEVANJA</w:t>
      </w:r>
    </w:p>
    <w:p w14:paraId="1D3DF64F" w14:textId="77777777" w:rsidR="007D07E5" w:rsidRDefault="007D07E5" w:rsidP="00045B72">
      <w:pPr>
        <w:jc w:val="both"/>
        <w:rPr>
          <w:rFonts w:ascii="Arial" w:hAnsi="Arial" w:cs="Arial"/>
          <w:sz w:val="22"/>
          <w:szCs w:val="22"/>
        </w:rPr>
      </w:pPr>
    </w:p>
    <w:p w14:paraId="6D1F0518" w14:textId="77777777" w:rsidR="007D07E5" w:rsidRDefault="007D07E5" w:rsidP="00045B72">
      <w:pPr>
        <w:jc w:val="both"/>
        <w:rPr>
          <w:rFonts w:ascii="Arial" w:hAnsi="Arial" w:cs="Arial"/>
          <w:sz w:val="22"/>
          <w:szCs w:val="22"/>
        </w:rPr>
      </w:pPr>
      <w:r w:rsidRPr="00757517">
        <w:rPr>
          <w:rFonts w:ascii="Arial" w:hAnsi="Arial" w:cs="Arial"/>
          <w:sz w:val="22"/>
          <w:szCs w:val="22"/>
        </w:rPr>
        <w:t>Mestna občina Novo mesto bo za sofinanciranje izbrala predlagane programe oziroma projekte na podlagi naslednjih splošnih in prednostnih kriterijev:</w:t>
      </w:r>
    </w:p>
    <w:p w14:paraId="5A136619" w14:textId="77777777" w:rsidR="007D07E5" w:rsidRDefault="007D07E5" w:rsidP="00757517">
      <w:pPr>
        <w:rPr>
          <w:rFonts w:ascii="Arial" w:hAnsi="Arial" w:cs="Arial"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4"/>
        <w:gridCol w:w="5337"/>
        <w:gridCol w:w="3021"/>
      </w:tblGrid>
      <w:tr w:rsidR="007D07E5" w14:paraId="7B40D48C" w14:textId="77777777" w:rsidTr="00D4135D">
        <w:tc>
          <w:tcPr>
            <w:tcW w:w="704" w:type="dxa"/>
          </w:tcPr>
          <w:p w14:paraId="3540BB01" w14:textId="77777777" w:rsidR="007D07E5" w:rsidRPr="00D4135D" w:rsidRDefault="007D07E5" w:rsidP="00757517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5337" w:type="dxa"/>
          </w:tcPr>
          <w:p w14:paraId="0F52DAC0" w14:textId="61402DB6" w:rsidR="007D07E5" w:rsidRPr="00D4135D" w:rsidRDefault="007D07E5" w:rsidP="00757517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Splošni in dodatni kriteriji </w:t>
            </w:r>
          </w:p>
        </w:tc>
        <w:tc>
          <w:tcPr>
            <w:tcW w:w="3021" w:type="dxa"/>
          </w:tcPr>
          <w:p w14:paraId="789EB2DE" w14:textId="77777777" w:rsidR="007D07E5" w:rsidRPr="00D4135D" w:rsidRDefault="007D07E5" w:rsidP="00757517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evilo točk</w:t>
            </w:r>
          </w:p>
        </w:tc>
      </w:tr>
      <w:tr w:rsidR="007D07E5" w14:paraId="70702F82" w14:textId="77777777" w:rsidTr="00D4135D">
        <w:tc>
          <w:tcPr>
            <w:tcW w:w="704" w:type="dxa"/>
          </w:tcPr>
          <w:p w14:paraId="01270044" w14:textId="77777777" w:rsidR="007D07E5" w:rsidRPr="00D4135D" w:rsidRDefault="007D07E5" w:rsidP="00757517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5337" w:type="dxa"/>
          </w:tcPr>
          <w:p w14:paraId="5041D87D" w14:textId="44A16881" w:rsidR="007D07E5" w:rsidRPr="00D4135D" w:rsidRDefault="007D07E5" w:rsidP="00757517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</w:rPr>
              <w:t>Kakovost predloženega projekta/programa</w:t>
            </w:r>
            <w:r w:rsidR="002E723E">
              <w:rPr>
                <w:rFonts w:ascii="Arial" w:hAnsi="Arial" w:cs="Arial"/>
                <w:sz w:val="22"/>
                <w:szCs w:val="22"/>
              </w:rPr>
              <w:t xml:space="preserve"> (merila od št.1-5)</w:t>
            </w:r>
          </w:p>
        </w:tc>
        <w:tc>
          <w:tcPr>
            <w:tcW w:w="3021" w:type="dxa"/>
          </w:tcPr>
          <w:p w14:paraId="091B1E90" w14:textId="35E9A270" w:rsidR="007D07E5" w:rsidRPr="00D4135D" w:rsidRDefault="00B83D55" w:rsidP="00757517">
            <w:pPr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d</w:t>
            </w:r>
            <w:r w:rsidR="007D07E5" w:rsidRPr="00D4135D">
              <w:rPr>
                <w:rFonts w:ascii="Arial" w:hAnsi="Arial" w:cs="Arial"/>
                <w:sz w:val="22"/>
                <w:szCs w:val="22"/>
                <w:lang w:eastAsia="en-US"/>
              </w:rPr>
              <w:t>o 31 točk</w:t>
            </w:r>
          </w:p>
        </w:tc>
      </w:tr>
      <w:tr w:rsidR="007D07E5" w14:paraId="234FB9FE" w14:textId="77777777" w:rsidTr="00D4135D">
        <w:tc>
          <w:tcPr>
            <w:tcW w:w="704" w:type="dxa"/>
          </w:tcPr>
          <w:p w14:paraId="1ADB8D15" w14:textId="77777777" w:rsidR="007D07E5" w:rsidRPr="00D4135D" w:rsidRDefault="007D07E5" w:rsidP="00757517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5337" w:type="dxa"/>
          </w:tcPr>
          <w:p w14:paraId="73C02608" w14:textId="546A0066" w:rsidR="007D07E5" w:rsidRPr="00D4135D" w:rsidRDefault="007D07E5" w:rsidP="00757517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Usposobljenost </w:t>
            </w:r>
            <w:r w:rsidR="002E723E">
              <w:rPr>
                <w:rFonts w:ascii="Arial" w:hAnsi="Arial" w:cs="Arial"/>
                <w:sz w:val="22"/>
                <w:szCs w:val="22"/>
                <w:lang w:eastAsia="en-US"/>
              </w:rPr>
              <w:t>prijavitelja (merila od št. 6-12)</w:t>
            </w:r>
          </w:p>
        </w:tc>
        <w:tc>
          <w:tcPr>
            <w:tcW w:w="3021" w:type="dxa"/>
          </w:tcPr>
          <w:p w14:paraId="2D800515" w14:textId="23B42E96" w:rsidR="007D07E5" w:rsidRPr="00D4135D" w:rsidRDefault="00B83D55" w:rsidP="00757517">
            <w:pPr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d</w:t>
            </w:r>
            <w:r w:rsidR="007D07E5" w:rsidRPr="00D4135D">
              <w:rPr>
                <w:rFonts w:ascii="Arial" w:hAnsi="Arial" w:cs="Arial"/>
                <w:sz w:val="22"/>
                <w:szCs w:val="22"/>
                <w:lang w:eastAsia="en-US"/>
              </w:rPr>
              <w:t>o 3</w:t>
            </w:r>
            <w:r w:rsidR="005B31D6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="007D07E5"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7D07E5" w14:paraId="57E165F7" w14:textId="77777777" w:rsidTr="00D4135D">
        <w:tc>
          <w:tcPr>
            <w:tcW w:w="704" w:type="dxa"/>
          </w:tcPr>
          <w:p w14:paraId="449F0410" w14:textId="77777777" w:rsidR="007D07E5" w:rsidRPr="00D4135D" w:rsidRDefault="007D07E5" w:rsidP="00757517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.</w:t>
            </w:r>
          </w:p>
        </w:tc>
        <w:tc>
          <w:tcPr>
            <w:tcW w:w="5337" w:type="dxa"/>
          </w:tcPr>
          <w:p w14:paraId="236BBBE5" w14:textId="678BB8A8" w:rsidR="007D07E5" w:rsidRPr="00D4135D" w:rsidRDefault="007D07E5" w:rsidP="00757517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Realen in pregleden finančni načrt</w:t>
            </w:r>
            <w:r w:rsidR="002E723E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merila od št. 13-1</w:t>
            </w:r>
            <w:r w:rsidR="00B238A6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 w:rsidR="002E723E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7714111C" w14:textId="77EB8B85" w:rsidR="007D07E5" w:rsidRPr="00D4135D" w:rsidRDefault="00B83D55" w:rsidP="00757517">
            <w:pPr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d</w:t>
            </w:r>
            <w:r w:rsidR="007D07E5"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o </w:t>
            </w:r>
            <w:r w:rsidR="005B31D6">
              <w:rPr>
                <w:rFonts w:ascii="Arial" w:hAnsi="Arial" w:cs="Arial"/>
                <w:sz w:val="22"/>
                <w:szCs w:val="22"/>
                <w:lang w:eastAsia="en-US"/>
              </w:rPr>
              <w:t>19</w:t>
            </w:r>
            <w:r w:rsidR="007D07E5"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7D07E5" w14:paraId="734EE47C" w14:textId="77777777" w:rsidTr="00D4135D">
        <w:tc>
          <w:tcPr>
            <w:tcW w:w="704" w:type="dxa"/>
          </w:tcPr>
          <w:p w14:paraId="7D11AC3D" w14:textId="77777777" w:rsidR="007D07E5" w:rsidRPr="00D4135D" w:rsidRDefault="007D07E5" w:rsidP="00757517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4. </w:t>
            </w:r>
          </w:p>
        </w:tc>
        <w:tc>
          <w:tcPr>
            <w:tcW w:w="5337" w:type="dxa"/>
          </w:tcPr>
          <w:p w14:paraId="2A099580" w14:textId="2D3B198E" w:rsidR="007D07E5" w:rsidRPr="00D4135D" w:rsidRDefault="007D07E5" w:rsidP="00757517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Sedež v Mestni občini Novo mesto </w:t>
            </w:r>
            <w:r w:rsidR="002E723E">
              <w:rPr>
                <w:rFonts w:ascii="Arial" w:hAnsi="Arial" w:cs="Arial"/>
                <w:sz w:val="22"/>
                <w:szCs w:val="22"/>
                <w:lang w:eastAsia="en-US"/>
              </w:rPr>
              <w:t>(merilo št. 1</w:t>
            </w:r>
            <w:r w:rsidR="00B238A6">
              <w:rPr>
                <w:rFonts w:ascii="Arial" w:hAnsi="Arial" w:cs="Arial"/>
                <w:sz w:val="22"/>
                <w:szCs w:val="22"/>
                <w:lang w:eastAsia="en-US"/>
              </w:rPr>
              <w:t>6</w:t>
            </w:r>
            <w:r w:rsidR="002E723E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4CB9145C" w14:textId="5BE7CA07" w:rsidR="007D07E5" w:rsidRPr="00D4135D" w:rsidRDefault="002E723E" w:rsidP="00757517">
            <w:pPr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3</w:t>
            </w:r>
            <w:r w:rsidR="007D07E5"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e</w:t>
            </w:r>
          </w:p>
        </w:tc>
      </w:tr>
      <w:tr w:rsidR="007D07E5" w14:paraId="4DB25AA2" w14:textId="77777777" w:rsidTr="00D4135D">
        <w:tc>
          <w:tcPr>
            <w:tcW w:w="704" w:type="dxa"/>
          </w:tcPr>
          <w:p w14:paraId="34A06BCC" w14:textId="77777777" w:rsidR="007D07E5" w:rsidRPr="00D4135D" w:rsidRDefault="007D07E5" w:rsidP="00757517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5. </w:t>
            </w:r>
          </w:p>
        </w:tc>
        <w:tc>
          <w:tcPr>
            <w:tcW w:w="5337" w:type="dxa"/>
          </w:tcPr>
          <w:p w14:paraId="0954499A" w14:textId="1ED5CF15" w:rsidR="007D07E5" w:rsidRPr="00D4135D" w:rsidRDefault="007D07E5" w:rsidP="00757517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Dodatna merila za program B</w:t>
            </w:r>
            <w:r w:rsidR="008479B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merila od št. 17-20)</w:t>
            </w:r>
          </w:p>
        </w:tc>
        <w:tc>
          <w:tcPr>
            <w:tcW w:w="3021" w:type="dxa"/>
          </w:tcPr>
          <w:p w14:paraId="01986048" w14:textId="66668C73" w:rsidR="007D07E5" w:rsidRPr="00D4135D" w:rsidRDefault="00B83D55" w:rsidP="00757517">
            <w:pPr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d</w:t>
            </w:r>
            <w:r w:rsidR="007D07E5"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o </w:t>
            </w:r>
            <w:r w:rsidR="00CC7CEE">
              <w:rPr>
                <w:rFonts w:ascii="Arial" w:hAnsi="Arial" w:cs="Arial"/>
                <w:sz w:val="22"/>
                <w:szCs w:val="22"/>
                <w:lang w:eastAsia="en-US"/>
              </w:rPr>
              <w:t>17</w:t>
            </w:r>
            <w:r w:rsidR="007D07E5"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</w:tbl>
    <w:p w14:paraId="01B43DC6" w14:textId="77777777" w:rsidR="002A627E" w:rsidRPr="002A627E" w:rsidRDefault="002A627E" w:rsidP="002A627E">
      <w:pPr>
        <w:ind w:left="360"/>
        <w:rPr>
          <w:rFonts w:ascii="Arial" w:hAnsi="Arial" w:cs="Arial"/>
          <w:b/>
          <w:bCs/>
          <w:sz w:val="22"/>
          <w:szCs w:val="22"/>
        </w:rPr>
      </w:pPr>
    </w:p>
    <w:p w14:paraId="2F8F1F4B" w14:textId="77777777" w:rsidR="002A627E" w:rsidRPr="002A627E" w:rsidRDefault="002A627E" w:rsidP="002A627E">
      <w:pPr>
        <w:ind w:left="360"/>
        <w:rPr>
          <w:rFonts w:ascii="Arial" w:hAnsi="Arial" w:cs="Arial"/>
          <w:b/>
          <w:bCs/>
          <w:sz w:val="22"/>
          <w:szCs w:val="22"/>
        </w:rPr>
      </w:pPr>
    </w:p>
    <w:p w14:paraId="494436AE" w14:textId="7AB291C5" w:rsidR="00E56D98" w:rsidRPr="00586E12" w:rsidRDefault="00586E12" w:rsidP="00586E12">
      <w:pPr>
        <w:pStyle w:val="Odstavekseznama"/>
        <w:numPr>
          <w:ilvl w:val="0"/>
          <w:numId w:val="20"/>
        </w:num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MERILA ZA IZBOR</w:t>
      </w:r>
    </w:p>
    <w:p w14:paraId="58F27E89" w14:textId="77777777" w:rsidR="00E56D98" w:rsidRPr="005573DB" w:rsidRDefault="00E56D98" w:rsidP="00E56D98">
      <w:pPr>
        <w:rPr>
          <w:rFonts w:ascii="Arial" w:hAnsi="Arial" w:cs="Arial"/>
          <w:sz w:val="22"/>
          <w:szCs w:val="22"/>
          <w:lang w:eastAsia="en-US"/>
        </w:rPr>
      </w:pPr>
    </w:p>
    <w:p w14:paraId="69ED38FD" w14:textId="77777777" w:rsidR="00E56D98" w:rsidRPr="005573DB" w:rsidRDefault="00E56D98" w:rsidP="00E56D98">
      <w:pPr>
        <w:outlineLvl w:val="0"/>
        <w:rPr>
          <w:rFonts w:ascii="Arial" w:hAnsi="Arial" w:cs="Arial"/>
          <w:sz w:val="22"/>
          <w:szCs w:val="22"/>
          <w:lang w:eastAsia="en-US"/>
        </w:rPr>
      </w:pPr>
      <w:r w:rsidRPr="005573DB">
        <w:rPr>
          <w:rFonts w:ascii="Arial" w:hAnsi="Arial" w:cs="Arial"/>
          <w:sz w:val="22"/>
          <w:szCs w:val="22"/>
          <w:lang w:eastAsia="en-US"/>
        </w:rPr>
        <w:t>Mestna občina Novo mesto bo delo prijavitelja ovrednotila na podlagi naslednjih meril.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5"/>
        <w:gridCol w:w="7525"/>
        <w:gridCol w:w="1088"/>
      </w:tblGrid>
      <w:tr w:rsidR="00E56D98" w:rsidRPr="005573DB" w14:paraId="217D90B1" w14:textId="77777777" w:rsidTr="00996A7E">
        <w:tc>
          <w:tcPr>
            <w:tcW w:w="8200" w:type="dxa"/>
            <w:gridSpan w:val="2"/>
            <w:shd w:val="clear" w:color="auto" w:fill="BFBFBF"/>
          </w:tcPr>
          <w:p w14:paraId="4CB03F57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  <w:i/>
              </w:rPr>
            </w:pPr>
            <w:r w:rsidRPr="005573DB">
              <w:rPr>
                <w:rFonts w:ascii="Arial" w:hAnsi="Arial" w:cs="Arial"/>
                <w:i/>
                <w:sz w:val="22"/>
                <w:szCs w:val="22"/>
              </w:rPr>
              <w:t>Skupna merila</w:t>
            </w:r>
          </w:p>
        </w:tc>
        <w:tc>
          <w:tcPr>
            <w:tcW w:w="1088" w:type="dxa"/>
            <w:shd w:val="clear" w:color="auto" w:fill="BFBFBF"/>
          </w:tcPr>
          <w:p w14:paraId="207AC8FF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  <w:i/>
              </w:rPr>
            </w:pPr>
            <w:r w:rsidRPr="005573DB">
              <w:rPr>
                <w:rFonts w:ascii="Arial" w:hAnsi="Arial" w:cs="Arial"/>
                <w:i/>
                <w:sz w:val="22"/>
                <w:szCs w:val="22"/>
              </w:rPr>
              <w:t>Najvišje št. točk</w:t>
            </w:r>
          </w:p>
        </w:tc>
      </w:tr>
      <w:tr w:rsidR="00E56D98" w:rsidRPr="005573DB" w14:paraId="2304CA51" w14:textId="77777777" w:rsidTr="00996A7E">
        <w:tc>
          <w:tcPr>
            <w:tcW w:w="8200" w:type="dxa"/>
            <w:gridSpan w:val="2"/>
          </w:tcPr>
          <w:p w14:paraId="692496A9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  <w:b/>
              </w:rPr>
            </w:pPr>
            <w:r w:rsidRPr="005573DB">
              <w:rPr>
                <w:rFonts w:ascii="Arial" w:hAnsi="Arial" w:cs="Arial"/>
                <w:b/>
                <w:sz w:val="22"/>
                <w:szCs w:val="22"/>
              </w:rPr>
              <w:t>KAKOVOST PREDLOŽENEGA PROJEKTA/PROGRAMA</w:t>
            </w:r>
          </w:p>
        </w:tc>
        <w:tc>
          <w:tcPr>
            <w:tcW w:w="1088" w:type="dxa"/>
          </w:tcPr>
          <w:p w14:paraId="3BB4D2B9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  <w:b/>
              </w:rPr>
            </w:pPr>
            <w:r w:rsidRPr="005573DB">
              <w:rPr>
                <w:rFonts w:ascii="Arial" w:hAnsi="Arial" w:cs="Arial"/>
                <w:b/>
                <w:sz w:val="22"/>
                <w:szCs w:val="22"/>
              </w:rPr>
              <w:t>31</w:t>
            </w:r>
          </w:p>
        </w:tc>
      </w:tr>
      <w:tr w:rsidR="00E56D98" w:rsidRPr="005573DB" w14:paraId="7AAA473E" w14:textId="77777777" w:rsidTr="00996A7E">
        <w:tc>
          <w:tcPr>
            <w:tcW w:w="675" w:type="dxa"/>
          </w:tcPr>
          <w:p w14:paraId="09D2475E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7525" w:type="dxa"/>
          </w:tcPr>
          <w:p w14:paraId="63088EA1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Program ima jasne, merljive in dosegljive cilje, ki izhajajo iz potreb uporabnikov</w:t>
            </w:r>
          </w:p>
        </w:tc>
        <w:tc>
          <w:tcPr>
            <w:tcW w:w="1088" w:type="dxa"/>
          </w:tcPr>
          <w:p w14:paraId="5A549A24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8</w:t>
            </w:r>
          </w:p>
        </w:tc>
      </w:tr>
      <w:tr w:rsidR="00E56D98" w:rsidRPr="005573DB" w14:paraId="11125F63" w14:textId="77777777" w:rsidTr="00996A7E">
        <w:tc>
          <w:tcPr>
            <w:tcW w:w="675" w:type="dxa"/>
          </w:tcPr>
          <w:p w14:paraId="717C1280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7525" w:type="dxa"/>
          </w:tcPr>
          <w:p w14:paraId="3FDEB7CE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Aktivnosti (in metode dela) so nazorno predstavljene in omogočajo doseganje ciljev</w:t>
            </w:r>
          </w:p>
        </w:tc>
        <w:tc>
          <w:tcPr>
            <w:tcW w:w="1088" w:type="dxa"/>
          </w:tcPr>
          <w:p w14:paraId="5E3E24B0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8</w:t>
            </w:r>
          </w:p>
        </w:tc>
      </w:tr>
      <w:tr w:rsidR="00E56D98" w:rsidRPr="005573DB" w14:paraId="479692E0" w14:textId="77777777" w:rsidTr="00996A7E">
        <w:tc>
          <w:tcPr>
            <w:tcW w:w="675" w:type="dxa"/>
          </w:tcPr>
          <w:p w14:paraId="08E21E94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3.</w:t>
            </w:r>
          </w:p>
        </w:tc>
        <w:tc>
          <w:tcPr>
            <w:tcW w:w="7525" w:type="dxa"/>
          </w:tcPr>
          <w:p w14:paraId="65BBBD6C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Ciljne skupine programa so jasno opredeljene</w:t>
            </w:r>
          </w:p>
        </w:tc>
        <w:tc>
          <w:tcPr>
            <w:tcW w:w="1088" w:type="dxa"/>
          </w:tcPr>
          <w:p w14:paraId="6E5ED822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E56D98" w:rsidRPr="005573DB" w14:paraId="2341E937" w14:textId="77777777" w:rsidTr="00996A7E">
        <w:tc>
          <w:tcPr>
            <w:tcW w:w="675" w:type="dxa"/>
          </w:tcPr>
          <w:p w14:paraId="768D8565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4.</w:t>
            </w:r>
          </w:p>
        </w:tc>
        <w:tc>
          <w:tcPr>
            <w:tcW w:w="7525" w:type="dxa"/>
          </w:tcPr>
          <w:p w14:paraId="2E4374B8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Število ur programa omogoča doseganje ciljev</w:t>
            </w:r>
          </w:p>
        </w:tc>
        <w:tc>
          <w:tcPr>
            <w:tcW w:w="1088" w:type="dxa"/>
          </w:tcPr>
          <w:p w14:paraId="6CE18897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E56D98" w:rsidRPr="005573DB" w14:paraId="11D5D188" w14:textId="77777777" w:rsidTr="00996A7E">
        <w:tc>
          <w:tcPr>
            <w:tcW w:w="675" w:type="dxa"/>
          </w:tcPr>
          <w:p w14:paraId="329CAD3C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5.</w:t>
            </w:r>
          </w:p>
        </w:tc>
        <w:tc>
          <w:tcPr>
            <w:tcW w:w="7525" w:type="dxa"/>
          </w:tcPr>
          <w:p w14:paraId="3FAEB0DC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Predviden je ustrezen način vrednotenja programa (evalvacija)</w:t>
            </w:r>
          </w:p>
        </w:tc>
        <w:tc>
          <w:tcPr>
            <w:tcW w:w="1088" w:type="dxa"/>
          </w:tcPr>
          <w:p w14:paraId="2BC3CE80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E56D98" w:rsidRPr="005573DB" w14:paraId="66C9F8A0" w14:textId="77777777" w:rsidTr="00996A7E">
        <w:tc>
          <w:tcPr>
            <w:tcW w:w="8200" w:type="dxa"/>
            <w:gridSpan w:val="2"/>
          </w:tcPr>
          <w:p w14:paraId="52D3F764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  <w:b/>
              </w:rPr>
            </w:pPr>
            <w:r w:rsidRPr="005573DB">
              <w:rPr>
                <w:rFonts w:ascii="Arial" w:hAnsi="Arial" w:cs="Arial"/>
                <w:b/>
                <w:sz w:val="22"/>
                <w:szCs w:val="22"/>
              </w:rPr>
              <w:t>USPOSOBLJENOST ORGANIZACIJE</w:t>
            </w:r>
          </w:p>
        </w:tc>
        <w:tc>
          <w:tcPr>
            <w:tcW w:w="1088" w:type="dxa"/>
          </w:tcPr>
          <w:p w14:paraId="28C69EE1" w14:textId="677BEC3D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3</w:t>
            </w:r>
            <w:r w:rsidR="00B756F6"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</w:tr>
      <w:tr w:rsidR="00E56D98" w:rsidRPr="005573DB" w14:paraId="169CEB9B" w14:textId="77777777" w:rsidTr="00996A7E">
        <w:tc>
          <w:tcPr>
            <w:tcW w:w="675" w:type="dxa"/>
          </w:tcPr>
          <w:p w14:paraId="6D53F8A0" w14:textId="77777777" w:rsidR="00E56D98" w:rsidRDefault="00E56D98" w:rsidP="00996A7E">
            <w:pPr>
              <w:tabs>
                <w:tab w:val="left" w:pos="7088"/>
              </w:tabs>
              <w:spacing w:before="20"/>
              <w:contextualSpacing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6.</w:t>
            </w:r>
          </w:p>
          <w:p w14:paraId="4975FE8C" w14:textId="77777777" w:rsidR="00E56D98" w:rsidRPr="005573DB" w:rsidRDefault="00E56D98" w:rsidP="00996A7E">
            <w:pPr>
              <w:tabs>
                <w:tab w:val="left" w:pos="7088"/>
              </w:tabs>
              <w:spacing w:before="20"/>
              <w:contextualSpacing/>
              <w:rPr>
                <w:rFonts w:ascii="Arial" w:hAnsi="Arial" w:cs="Arial"/>
              </w:rPr>
            </w:pPr>
          </w:p>
        </w:tc>
        <w:tc>
          <w:tcPr>
            <w:tcW w:w="7525" w:type="dxa"/>
          </w:tcPr>
          <w:p w14:paraId="4EB31467" w14:textId="77777777" w:rsidR="00E56D98" w:rsidRPr="005573DB" w:rsidRDefault="00E56D98" w:rsidP="00996A7E">
            <w:pPr>
              <w:contextualSpacing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Prijavitelj ima glede na zasnovo programa ustrezno kadrovsko zasedbo (število izvajalcev, njihova izobrazba in delovne izkušnje), ki omogoča doseganje ciljev</w:t>
            </w:r>
          </w:p>
        </w:tc>
        <w:tc>
          <w:tcPr>
            <w:tcW w:w="1088" w:type="dxa"/>
          </w:tcPr>
          <w:p w14:paraId="4722A190" w14:textId="77777777" w:rsidR="00E56D98" w:rsidRPr="005573DB" w:rsidRDefault="00E56D98" w:rsidP="00996A7E">
            <w:pPr>
              <w:tabs>
                <w:tab w:val="left" w:pos="7088"/>
              </w:tabs>
              <w:contextualSpacing/>
              <w:jc w:val="right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4</w:t>
            </w:r>
          </w:p>
        </w:tc>
      </w:tr>
      <w:tr w:rsidR="00E56D98" w:rsidRPr="005573DB" w14:paraId="013206C1" w14:textId="77777777" w:rsidTr="00996A7E">
        <w:tc>
          <w:tcPr>
            <w:tcW w:w="675" w:type="dxa"/>
          </w:tcPr>
          <w:p w14:paraId="1D074811" w14:textId="77777777" w:rsidR="00E56D98" w:rsidRPr="005573DB" w:rsidRDefault="00E56D98" w:rsidP="00996A7E">
            <w:pPr>
              <w:tabs>
                <w:tab w:val="left" w:pos="7088"/>
              </w:tabs>
              <w:spacing w:before="20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7.</w:t>
            </w:r>
          </w:p>
        </w:tc>
        <w:tc>
          <w:tcPr>
            <w:tcW w:w="7525" w:type="dxa"/>
          </w:tcPr>
          <w:p w14:paraId="3B6474D7" w14:textId="77777777" w:rsidR="00E56D98" w:rsidRPr="005573DB" w:rsidRDefault="00E56D98" w:rsidP="00996A7E">
            <w:pPr>
              <w:contextualSpacing/>
              <w:rPr>
                <w:rFonts w:ascii="Arial" w:hAnsi="Arial" w:cs="Arial"/>
              </w:rPr>
            </w:pPr>
            <w:r w:rsidRPr="00CC153E">
              <w:rPr>
                <w:rFonts w:ascii="Arial" w:hAnsi="Arial" w:cs="Arial"/>
                <w:sz w:val="22"/>
                <w:szCs w:val="22"/>
              </w:rPr>
              <w:t>Prijavitelj nima odobrenih javnih del s strani MONM</w:t>
            </w:r>
          </w:p>
        </w:tc>
        <w:tc>
          <w:tcPr>
            <w:tcW w:w="1088" w:type="dxa"/>
          </w:tcPr>
          <w:p w14:paraId="17E32C95" w14:textId="77777777" w:rsidR="00E56D98" w:rsidRPr="005573DB" w:rsidRDefault="00E56D98" w:rsidP="00996A7E">
            <w:pPr>
              <w:tabs>
                <w:tab w:val="left" w:pos="7088"/>
              </w:tabs>
              <w:contextualSpacing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E56D98" w:rsidRPr="005573DB" w14:paraId="1A9D7EB3" w14:textId="77777777" w:rsidTr="00996A7E">
        <w:tc>
          <w:tcPr>
            <w:tcW w:w="675" w:type="dxa"/>
          </w:tcPr>
          <w:p w14:paraId="7739DD8C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8.</w:t>
            </w:r>
          </w:p>
        </w:tc>
        <w:tc>
          <w:tcPr>
            <w:tcW w:w="7525" w:type="dxa"/>
          </w:tcPr>
          <w:p w14:paraId="01F52FFC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Izvajalci programa so tudi prostovoljci</w:t>
            </w:r>
          </w:p>
        </w:tc>
        <w:tc>
          <w:tcPr>
            <w:tcW w:w="1088" w:type="dxa"/>
          </w:tcPr>
          <w:p w14:paraId="363E99C2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E56D98" w:rsidRPr="005573DB" w14:paraId="3119352A" w14:textId="77777777" w:rsidTr="00996A7E">
        <w:tc>
          <w:tcPr>
            <w:tcW w:w="675" w:type="dxa"/>
          </w:tcPr>
          <w:p w14:paraId="27124DA1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9.</w:t>
            </w:r>
          </w:p>
        </w:tc>
        <w:tc>
          <w:tcPr>
            <w:tcW w:w="7525" w:type="dxa"/>
          </w:tcPr>
          <w:p w14:paraId="0438E099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Predlagatelj ima ustrezne prostorske pogoje za izvedbo programa</w:t>
            </w:r>
          </w:p>
        </w:tc>
        <w:tc>
          <w:tcPr>
            <w:tcW w:w="1088" w:type="dxa"/>
          </w:tcPr>
          <w:p w14:paraId="150D0F86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E56D98" w:rsidRPr="005573DB" w14:paraId="037764D7" w14:textId="77777777" w:rsidTr="00996A7E">
        <w:tc>
          <w:tcPr>
            <w:tcW w:w="675" w:type="dxa"/>
          </w:tcPr>
          <w:p w14:paraId="2F19498D" w14:textId="77777777" w:rsidR="00E56D98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10.</w:t>
            </w:r>
          </w:p>
        </w:tc>
        <w:tc>
          <w:tcPr>
            <w:tcW w:w="7525" w:type="dxa"/>
          </w:tcPr>
          <w:p w14:paraId="78277006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 w:rsidRPr="006A3268">
              <w:rPr>
                <w:rFonts w:ascii="Arial" w:hAnsi="Arial" w:cs="Arial"/>
                <w:sz w:val="22"/>
                <w:szCs w:val="22"/>
              </w:rPr>
              <w:t>Predlagatelj nima v uporabi brezplačnih prostorov v lasti občine oz. nima subvencionirane najemnine</w:t>
            </w:r>
          </w:p>
        </w:tc>
        <w:tc>
          <w:tcPr>
            <w:tcW w:w="1088" w:type="dxa"/>
          </w:tcPr>
          <w:p w14:paraId="1C01932A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E56D98" w:rsidRPr="005573DB" w14:paraId="64B2E8C1" w14:textId="77777777" w:rsidTr="00996A7E">
        <w:tc>
          <w:tcPr>
            <w:tcW w:w="675" w:type="dxa"/>
          </w:tcPr>
          <w:p w14:paraId="16643086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  <w:r w:rsidRPr="005573DB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7525" w:type="dxa"/>
          </w:tcPr>
          <w:p w14:paraId="1CA642CC" w14:textId="77777777" w:rsidR="00E56D98" w:rsidRPr="005573DB" w:rsidRDefault="00E56D98" w:rsidP="00996A7E">
            <w:pPr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Predlagatelj ima ustrezne reference za kakovostno izvedbo programa (izvedeni primerljivi projekti, prejeta priznanja, strokovna mnenja …), prijavljeni program pa izvaja že več let</w:t>
            </w:r>
          </w:p>
        </w:tc>
        <w:tc>
          <w:tcPr>
            <w:tcW w:w="1088" w:type="dxa"/>
          </w:tcPr>
          <w:p w14:paraId="315D55D7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8</w:t>
            </w:r>
          </w:p>
        </w:tc>
      </w:tr>
      <w:tr w:rsidR="00E56D98" w:rsidRPr="005573DB" w14:paraId="57F99A15" w14:textId="77777777" w:rsidTr="00996A7E">
        <w:tc>
          <w:tcPr>
            <w:tcW w:w="675" w:type="dxa"/>
          </w:tcPr>
          <w:p w14:paraId="3E98112D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  <w:r w:rsidRPr="005573DB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7525" w:type="dxa"/>
          </w:tcPr>
          <w:p w14:paraId="6AD7B5C0" w14:textId="6997B318" w:rsidR="00E56D98" w:rsidRPr="005573DB" w:rsidRDefault="00E56D98" w:rsidP="00996A7E">
            <w:pPr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 xml:space="preserve">Predlagatelj ima status društva v javnem interesu na področju socialnega varstva </w:t>
            </w:r>
            <w:r w:rsidR="00D561F4">
              <w:rPr>
                <w:rFonts w:ascii="Arial" w:hAnsi="Arial" w:cs="Arial"/>
                <w:sz w:val="22"/>
                <w:szCs w:val="22"/>
              </w:rPr>
              <w:t xml:space="preserve">in zdravja </w:t>
            </w:r>
            <w:r w:rsidRPr="005573DB">
              <w:rPr>
                <w:rFonts w:ascii="Arial" w:hAnsi="Arial" w:cs="Arial"/>
                <w:sz w:val="22"/>
                <w:szCs w:val="22"/>
              </w:rPr>
              <w:t>/</w:t>
            </w:r>
            <w:r w:rsidR="00D561F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573DB">
              <w:rPr>
                <w:rFonts w:ascii="Arial" w:hAnsi="Arial" w:cs="Arial"/>
                <w:sz w:val="22"/>
                <w:szCs w:val="22"/>
              </w:rPr>
              <w:t>status humanitarne organizacije / status invalidske organizacije</w:t>
            </w:r>
          </w:p>
        </w:tc>
        <w:tc>
          <w:tcPr>
            <w:tcW w:w="1088" w:type="dxa"/>
          </w:tcPr>
          <w:p w14:paraId="70646EBF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E56D98" w:rsidRPr="005573DB" w14:paraId="1E89559C" w14:textId="77777777" w:rsidTr="00996A7E">
        <w:tc>
          <w:tcPr>
            <w:tcW w:w="8200" w:type="dxa"/>
            <w:gridSpan w:val="2"/>
          </w:tcPr>
          <w:p w14:paraId="1D990BD8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  <w:b/>
              </w:rPr>
            </w:pPr>
            <w:r w:rsidRPr="005573DB">
              <w:rPr>
                <w:rFonts w:ascii="Arial" w:hAnsi="Arial" w:cs="Arial"/>
                <w:b/>
                <w:sz w:val="22"/>
                <w:szCs w:val="22"/>
              </w:rPr>
              <w:t>REALEN IN PREGLEDEN FINANČNI NAČRT</w:t>
            </w:r>
          </w:p>
        </w:tc>
        <w:tc>
          <w:tcPr>
            <w:tcW w:w="1088" w:type="dxa"/>
          </w:tcPr>
          <w:p w14:paraId="13682CBF" w14:textId="5BEEC13C" w:rsidR="00E56D98" w:rsidRPr="005573DB" w:rsidRDefault="005B31D6" w:rsidP="00996A7E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9</w:t>
            </w:r>
          </w:p>
        </w:tc>
      </w:tr>
      <w:tr w:rsidR="00E56D98" w:rsidRPr="005573DB" w14:paraId="23D45356" w14:textId="77777777" w:rsidTr="00996A7E">
        <w:tc>
          <w:tcPr>
            <w:tcW w:w="675" w:type="dxa"/>
          </w:tcPr>
          <w:p w14:paraId="15A5FA52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  <w:r w:rsidRPr="005573DB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7525" w:type="dxa"/>
          </w:tcPr>
          <w:p w14:paraId="1B80DB8E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Odhodki programa so jasno opredeljeni, realni in skladni</w:t>
            </w:r>
            <w:r w:rsidRPr="005573DB">
              <w:rPr>
                <w:rFonts w:ascii="Arial" w:hAnsi="Arial" w:cs="Arial"/>
                <w:bCs/>
                <w:sz w:val="22"/>
                <w:szCs w:val="22"/>
              </w:rPr>
              <w:t xml:space="preserve"> s predstavljeno vsebino projekta/programa,</w:t>
            </w:r>
            <w:r w:rsidRPr="005573DB">
              <w:rPr>
                <w:rFonts w:ascii="Arial" w:hAnsi="Arial" w:cs="Arial"/>
                <w:sz w:val="22"/>
                <w:szCs w:val="22"/>
              </w:rPr>
              <w:t xml:space="preserve"> razviden je način njihovega izračuna</w:t>
            </w:r>
          </w:p>
        </w:tc>
        <w:tc>
          <w:tcPr>
            <w:tcW w:w="1088" w:type="dxa"/>
          </w:tcPr>
          <w:p w14:paraId="3973A02B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E56D98" w:rsidRPr="005573DB" w14:paraId="3B6D9F38" w14:textId="77777777" w:rsidTr="00996A7E">
        <w:tc>
          <w:tcPr>
            <w:tcW w:w="675" w:type="dxa"/>
          </w:tcPr>
          <w:p w14:paraId="238DC92F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  <w:r w:rsidRPr="005573DB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7525" w:type="dxa"/>
          </w:tcPr>
          <w:p w14:paraId="116BD9BB" w14:textId="77777777" w:rsidR="00E56D98" w:rsidRPr="004E35A9" w:rsidRDefault="00E56D98" w:rsidP="00996A7E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Delež pričakovanega sofinanciranja MONM</w:t>
            </w:r>
          </w:p>
        </w:tc>
        <w:tc>
          <w:tcPr>
            <w:tcW w:w="1088" w:type="dxa"/>
          </w:tcPr>
          <w:p w14:paraId="718CA39D" w14:textId="77777777" w:rsidR="00E56D98" w:rsidRPr="005573DB" w:rsidRDefault="00E56D98" w:rsidP="00996A7E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5B31D6" w:rsidRPr="005573DB" w14:paraId="35C72EF0" w14:textId="77777777" w:rsidTr="00996A7E">
        <w:tc>
          <w:tcPr>
            <w:tcW w:w="675" w:type="dxa"/>
          </w:tcPr>
          <w:p w14:paraId="7781F172" w14:textId="77777777" w:rsidR="005B31D6" w:rsidRDefault="005B31D6" w:rsidP="005B31D6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15.</w:t>
            </w:r>
          </w:p>
        </w:tc>
        <w:tc>
          <w:tcPr>
            <w:tcW w:w="7525" w:type="dxa"/>
          </w:tcPr>
          <w:p w14:paraId="4F1894E7" w14:textId="4D92236E" w:rsidR="005B31D6" w:rsidRPr="005573DB" w:rsidRDefault="005B31D6" w:rsidP="005B31D6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 w:rsidRPr="005573DB">
              <w:rPr>
                <w:rFonts w:ascii="Arial" w:hAnsi="Arial" w:cs="Arial"/>
                <w:bCs/>
                <w:sz w:val="22"/>
                <w:szCs w:val="22"/>
              </w:rPr>
              <w:t>Za sofinanciranje projekta/programa so predvideni tudi drugi sofinancerji in/ali lastna sredstva, ki so jasno opredeljeni</w:t>
            </w:r>
          </w:p>
        </w:tc>
        <w:tc>
          <w:tcPr>
            <w:tcW w:w="1088" w:type="dxa"/>
          </w:tcPr>
          <w:p w14:paraId="7D1550BC" w14:textId="7A662034" w:rsidR="005B31D6" w:rsidRPr="005573DB" w:rsidRDefault="005B31D6" w:rsidP="005B31D6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</w:rPr>
            </w:pPr>
            <w:r w:rsidRPr="00CC7CEE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5B31D6" w:rsidRPr="00D561F4" w14:paraId="07AAC428" w14:textId="77777777" w:rsidTr="00996A7E">
        <w:tc>
          <w:tcPr>
            <w:tcW w:w="675" w:type="dxa"/>
          </w:tcPr>
          <w:p w14:paraId="600EA3E7" w14:textId="11529C29" w:rsidR="005B31D6" w:rsidRDefault="005B31D6" w:rsidP="005B31D6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.</w:t>
            </w:r>
          </w:p>
        </w:tc>
        <w:tc>
          <w:tcPr>
            <w:tcW w:w="7525" w:type="dxa"/>
          </w:tcPr>
          <w:p w14:paraId="2CB2B654" w14:textId="5D7BD055" w:rsidR="005B31D6" w:rsidRPr="008479B7" w:rsidRDefault="008479B7" w:rsidP="005B31D6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Pr="008479B7">
              <w:rPr>
                <w:rFonts w:ascii="Arial" w:hAnsi="Arial" w:cs="Arial"/>
                <w:sz w:val="22"/>
                <w:szCs w:val="22"/>
              </w:rPr>
              <w:t xml:space="preserve">edež v </w:t>
            </w: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Pr="008479B7">
              <w:rPr>
                <w:rFonts w:ascii="Arial" w:hAnsi="Arial" w:cs="Arial"/>
                <w:sz w:val="22"/>
                <w:szCs w:val="22"/>
              </w:rPr>
              <w:t xml:space="preserve">estni občini </w:t>
            </w:r>
            <w:r>
              <w:rPr>
                <w:rFonts w:ascii="Arial" w:hAnsi="Arial" w:cs="Arial"/>
                <w:sz w:val="22"/>
                <w:szCs w:val="22"/>
              </w:rPr>
              <w:t>N</w:t>
            </w:r>
            <w:r w:rsidRPr="008479B7">
              <w:rPr>
                <w:rFonts w:ascii="Arial" w:hAnsi="Arial" w:cs="Arial"/>
                <w:sz w:val="22"/>
                <w:szCs w:val="22"/>
              </w:rPr>
              <w:t>ovo mesto (</w:t>
            </w:r>
            <w:r w:rsidRPr="008479B7">
              <w:rPr>
                <w:rFonts w:ascii="Arial" w:hAnsi="Arial" w:cs="Arial"/>
                <w:b/>
                <w:sz w:val="22"/>
                <w:szCs w:val="22"/>
              </w:rPr>
              <w:t>ne velja za program C</w:t>
            </w:r>
            <w:r w:rsidRPr="008479B7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1088" w:type="dxa"/>
          </w:tcPr>
          <w:p w14:paraId="5F096D16" w14:textId="29F70604" w:rsidR="005B31D6" w:rsidRPr="00D561F4" w:rsidRDefault="005B31D6" w:rsidP="005B31D6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D561F4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</w:tr>
      <w:tr w:rsidR="005B31D6" w:rsidRPr="005573DB" w14:paraId="0CCAE696" w14:textId="77777777" w:rsidTr="00805B5F">
        <w:tc>
          <w:tcPr>
            <w:tcW w:w="8200" w:type="dxa"/>
            <w:gridSpan w:val="2"/>
            <w:tcBorders>
              <w:bottom w:val="single" w:sz="4" w:space="0" w:color="auto"/>
            </w:tcBorders>
            <w:shd w:val="clear" w:color="auto" w:fill="BFBFBF"/>
          </w:tcPr>
          <w:p w14:paraId="405A711B" w14:textId="77777777" w:rsidR="005B31D6" w:rsidRPr="005573DB" w:rsidRDefault="005B31D6" w:rsidP="005B31D6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  <w:i/>
              </w:rPr>
            </w:pPr>
            <w:r w:rsidRPr="005573DB">
              <w:rPr>
                <w:rFonts w:ascii="Arial" w:hAnsi="Arial" w:cs="Arial"/>
                <w:i/>
                <w:sz w:val="22"/>
                <w:szCs w:val="22"/>
              </w:rPr>
              <w:t>SKUPAJ</w:t>
            </w:r>
          </w:p>
        </w:tc>
        <w:tc>
          <w:tcPr>
            <w:tcW w:w="1088" w:type="dxa"/>
            <w:tcBorders>
              <w:bottom w:val="single" w:sz="4" w:space="0" w:color="auto"/>
            </w:tcBorders>
            <w:shd w:val="clear" w:color="auto" w:fill="BFBFBF"/>
          </w:tcPr>
          <w:p w14:paraId="68B1EC80" w14:textId="6B116A9C" w:rsidR="005B31D6" w:rsidRPr="005573DB" w:rsidRDefault="00034FAC" w:rsidP="005B31D6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8</w:t>
            </w:r>
            <w:r w:rsidR="00D561F4">
              <w:rPr>
                <w:rFonts w:ascii="Arial" w:hAnsi="Arial" w:cs="Arial"/>
                <w:b/>
                <w:i/>
              </w:rPr>
              <w:t>5</w:t>
            </w:r>
          </w:p>
        </w:tc>
      </w:tr>
      <w:tr w:rsidR="005B31D6" w:rsidRPr="005573DB" w14:paraId="05A25CF3" w14:textId="77777777" w:rsidTr="00805B5F">
        <w:tc>
          <w:tcPr>
            <w:tcW w:w="8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E4A06" w14:textId="0219C17E" w:rsidR="005B31D6" w:rsidRPr="00805B5F" w:rsidRDefault="005B31D6" w:rsidP="005B31D6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805B5F">
              <w:rPr>
                <w:rFonts w:ascii="Arial" w:hAnsi="Arial" w:cs="Arial"/>
                <w:b/>
                <w:i/>
                <w:sz w:val="22"/>
                <w:szCs w:val="22"/>
              </w:rPr>
              <w:t>DODATNA MERILA ZA PROGRAM B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FA97E8" w14:textId="10817B1F" w:rsidR="005B31D6" w:rsidRPr="006B34A8" w:rsidRDefault="005B31D6" w:rsidP="005B31D6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  <w:b/>
                <w:i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sz w:val="22"/>
                <w:szCs w:val="22"/>
              </w:rPr>
              <w:t>17</w:t>
            </w:r>
          </w:p>
        </w:tc>
      </w:tr>
      <w:tr w:rsidR="005B31D6" w:rsidRPr="005573DB" w14:paraId="029AA433" w14:textId="77777777" w:rsidTr="00996A7E">
        <w:tc>
          <w:tcPr>
            <w:tcW w:w="675" w:type="dxa"/>
          </w:tcPr>
          <w:p w14:paraId="5678EBA5" w14:textId="1F0D269E" w:rsidR="005B31D6" w:rsidRPr="005573DB" w:rsidRDefault="005B31D6" w:rsidP="005B31D6">
            <w:pPr>
              <w:tabs>
                <w:tab w:val="left" w:pos="7088"/>
              </w:tabs>
              <w:spacing w:before="20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17.</w:t>
            </w:r>
          </w:p>
        </w:tc>
        <w:tc>
          <w:tcPr>
            <w:tcW w:w="7525" w:type="dxa"/>
          </w:tcPr>
          <w:p w14:paraId="77F509EE" w14:textId="0FE02125" w:rsidR="005B31D6" w:rsidRPr="005573DB" w:rsidRDefault="005B31D6" w:rsidP="005B31D6">
            <w:pPr>
              <w:contextualSpacing/>
              <w:rPr>
                <w:rFonts w:ascii="Arial" w:hAnsi="Arial" w:cs="Arial"/>
              </w:rPr>
            </w:pPr>
            <w:r w:rsidRPr="00CC153E">
              <w:rPr>
                <w:rFonts w:ascii="Arial" w:hAnsi="Arial" w:cs="Arial"/>
                <w:sz w:val="22"/>
                <w:szCs w:val="22"/>
              </w:rPr>
              <w:t xml:space="preserve">Prijavitelj </w:t>
            </w:r>
            <w:r w:rsidRPr="00DE2D0A">
              <w:rPr>
                <w:rFonts w:ascii="Arial" w:hAnsi="Arial" w:cs="Arial"/>
                <w:sz w:val="22"/>
                <w:szCs w:val="22"/>
              </w:rPr>
              <w:t>vodi ustrezno dokumentacijo o delu z uporabniki</w:t>
            </w:r>
          </w:p>
        </w:tc>
        <w:tc>
          <w:tcPr>
            <w:tcW w:w="1088" w:type="dxa"/>
          </w:tcPr>
          <w:p w14:paraId="0E8AEC5F" w14:textId="21481513" w:rsidR="005B31D6" w:rsidRPr="005573DB" w:rsidRDefault="005B31D6" w:rsidP="005B31D6">
            <w:pPr>
              <w:tabs>
                <w:tab w:val="left" w:pos="7088"/>
              </w:tabs>
              <w:contextualSpacing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5B31D6" w:rsidRPr="005573DB" w14:paraId="040843AF" w14:textId="77777777" w:rsidTr="00996A7E">
        <w:tc>
          <w:tcPr>
            <w:tcW w:w="675" w:type="dxa"/>
          </w:tcPr>
          <w:p w14:paraId="0199E809" w14:textId="655D2C41" w:rsidR="005B31D6" w:rsidRPr="005573DB" w:rsidRDefault="005B31D6" w:rsidP="005B31D6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18.</w:t>
            </w:r>
          </w:p>
        </w:tc>
        <w:tc>
          <w:tcPr>
            <w:tcW w:w="7525" w:type="dxa"/>
          </w:tcPr>
          <w:p w14:paraId="08675AE5" w14:textId="7B24E02D" w:rsidR="005B31D6" w:rsidRPr="005573DB" w:rsidRDefault="005B31D6" w:rsidP="005B31D6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orabniki imajo možnost aktivnega sodelovanja pri načrtovanju in izvedbi programa</w:t>
            </w:r>
          </w:p>
        </w:tc>
        <w:tc>
          <w:tcPr>
            <w:tcW w:w="1088" w:type="dxa"/>
          </w:tcPr>
          <w:p w14:paraId="0016C175" w14:textId="2D59E33A" w:rsidR="005B31D6" w:rsidRPr="005573DB" w:rsidRDefault="005B31D6" w:rsidP="005B31D6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5B31D6" w:rsidRPr="005573DB" w14:paraId="515BB08E" w14:textId="77777777" w:rsidTr="00996A7E">
        <w:tc>
          <w:tcPr>
            <w:tcW w:w="675" w:type="dxa"/>
          </w:tcPr>
          <w:p w14:paraId="4C19539E" w14:textId="0A24B3EB" w:rsidR="005B31D6" w:rsidRPr="005573DB" w:rsidRDefault="005B31D6" w:rsidP="005B31D6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19.</w:t>
            </w:r>
          </w:p>
        </w:tc>
        <w:tc>
          <w:tcPr>
            <w:tcW w:w="7525" w:type="dxa"/>
          </w:tcPr>
          <w:p w14:paraId="02A9B330" w14:textId="31F7A98B" w:rsidR="005B31D6" w:rsidRPr="005573DB" w:rsidRDefault="005B31D6" w:rsidP="005B31D6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V programu je predviden pritožbeni postopek, s katerim so uporabniki ustrezno seznanjeni</w:t>
            </w:r>
          </w:p>
        </w:tc>
        <w:tc>
          <w:tcPr>
            <w:tcW w:w="1088" w:type="dxa"/>
          </w:tcPr>
          <w:p w14:paraId="434BE34C" w14:textId="511AA4C9" w:rsidR="005B31D6" w:rsidRPr="005573DB" w:rsidRDefault="005B31D6" w:rsidP="005B31D6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5B31D6" w:rsidRPr="00F213B3" w14:paraId="1D8554A6" w14:textId="77777777" w:rsidTr="00805B5F">
        <w:tc>
          <w:tcPr>
            <w:tcW w:w="675" w:type="dxa"/>
            <w:tcBorders>
              <w:bottom w:val="single" w:sz="4" w:space="0" w:color="A6A6A6" w:themeColor="background1" w:themeShade="A6"/>
            </w:tcBorders>
          </w:tcPr>
          <w:p w14:paraId="45910F2D" w14:textId="1E34F501" w:rsidR="005B31D6" w:rsidRPr="00F213B3" w:rsidRDefault="005B31D6" w:rsidP="005B31D6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  <w:sz w:val="22"/>
                <w:szCs w:val="22"/>
              </w:rPr>
            </w:pPr>
            <w:r w:rsidRPr="00F213B3">
              <w:rPr>
                <w:rFonts w:ascii="Arial" w:hAnsi="Arial" w:cs="Arial"/>
                <w:sz w:val="22"/>
                <w:szCs w:val="22"/>
              </w:rPr>
              <w:t>20.</w:t>
            </w:r>
          </w:p>
        </w:tc>
        <w:tc>
          <w:tcPr>
            <w:tcW w:w="7525" w:type="dxa"/>
            <w:tcBorders>
              <w:bottom w:val="single" w:sz="4" w:space="0" w:color="A6A6A6" w:themeColor="background1" w:themeShade="A6"/>
            </w:tcBorders>
          </w:tcPr>
          <w:p w14:paraId="69001826" w14:textId="0DCF385A" w:rsidR="005B31D6" w:rsidRPr="00F213B3" w:rsidRDefault="005B31D6" w:rsidP="005B31D6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  <w:sz w:val="22"/>
                <w:szCs w:val="22"/>
              </w:rPr>
            </w:pPr>
            <w:r w:rsidRPr="00F213B3">
              <w:rPr>
                <w:rFonts w:ascii="Arial" w:hAnsi="Arial" w:cs="Arial"/>
                <w:sz w:val="22"/>
                <w:szCs w:val="22"/>
              </w:rPr>
              <w:t>Program je uporabnikom dostopen vsaj 1x tedensko, 2 uri na teden in vsaj 8 ur mesečno</w:t>
            </w:r>
          </w:p>
        </w:tc>
        <w:tc>
          <w:tcPr>
            <w:tcW w:w="1088" w:type="dxa"/>
            <w:tcBorders>
              <w:bottom w:val="single" w:sz="4" w:space="0" w:color="A6A6A6" w:themeColor="background1" w:themeShade="A6"/>
            </w:tcBorders>
          </w:tcPr>
          <w:p w14:paraId="43AB4BBC" w14:textId="3591AC62" w:rsidR="005B31D6" w:rsidRPr="00F213B3" w:rsidRDefault="005B31D6" w:rsidP="005B31D6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F213B3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5B31D6" w:rsidRPr="00D561F4" w14:paraId="6E2AA788" w14:textId="77777777" w:rsidTr="00805B5F">
        <w:tc>
          <w:tcPr>
            <w:tcW w:w="82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uto"/>
            </w:tcBorders>
            <w:shd w:val="pct30" w:color="auto" w:fill="auto"/>
          </w:tcPr>
          <w:p w14:paraId="2CF0284A" w14:textId="2000C864" w:rsidR="005B31D6" w:rsidRPr="004D7D41" w:rsidRDefault="005B31D6" w:rsidP="005B31D6">
            <w:pPr>
              <w:tabs>
                <w:tab w:val="left" w:pos="7088"/>
              </w:tabs>
              <w:spacing w:before="20" w:afterLines="20" w:after="48"/>
              <w:rPr>
                <w:rFonts w:ascii="Arial" w:hAnsi="Arial" w:cs="Arial"/>
                <w:i/>
                <w:sz w:val="22"/>
                <w:szCs w:val="22"/>
              </w:rPr>
            </w:pPr>
            <w:r w:rsidRPr="004D7D41">
              <w:rPr>
                <w:rFonts w:ascii="Arial" w:hAnsi="Arial" w:cs="Arial"/>
                <w:i/>
                <w:sz w:val="22"/>
                <w:szCs w:val="22"/>
              </w:rPr>
              <w:t>SKUPAJ</w:t>
            </w:r>
          </w:p>
        </w:tc>
        <w:tc>
          <w:tcPr>
            <w:tcW w:w="1088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pct30" w:color="auto" w:fill="auto"/>
          </w:tcPr>
          <w:p w14:paraId="14467607" w14:textId="2CD239C4" w:rsidR="005B31D6" w:rsidRPr="00D561F4" w:rsidRDefault="005B31D6" w:rsidP="005B31D6">
            <w:pPr>
              <w:tabs>
                <w:tab w:val="left" w:pos="7088"/>
              </w:tabs>
              <w:spacing w:before="20" w:afterLines="20" w:after="48"/>
              <w:jc w:val="right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D561F4">
              <w:rPr>
                <w:rFonts w:ascii="Arial" w:hAnsi="Arial" w:cs="Arial"/>
                <w:b/>
                <w:i/>
                <w:sz w:val="22"/>
                <w:szCs w:val="22"/>
              </w:rPr>
              <w:t>1</w:t>
            </w:r>
            <w:r w:rsidR="00D561F4" w:rsidRPr="00D561F4">
              <w:rPr>
                <w:rFonts w:ascii="Arial" w:hAnsi="Arial" w:cs="Arial"/>
                <w:b/>
                <w:i/>
                <w:sz w:val="22"/>
                <w:szCs w:val="22"/>
              </w:rPr>
              <w:t>02</w:t>
            </w:r>
          </w:p>
        </w:tc>
      </w:tr>
    </w:tbl>
    <w:p w14:paraId="3E7AC205" w14:textId="77777777" w:rsidR="002E3A5C" w:rsidRDefault="002E3A5C" w:rsidP="0075751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</w:p>
    <w:p w14:paraId="50DE2AE8" w14:textId="1D1540F2" w:rsidR="007D07E5" w:rsidRPr="00586E12" w:rsidRDefault="007D07E5" w:rsidP="00586E12">
      <w:pPr>
        <w:pStyle w:val="Odstavekseznama"/>
        <w:numPr>
          <w:ilvl w:val="0"/>
          <w:numId w:val="20"/>
        </w:numPr>
        <w:outlineLvl w:val="0"/>
        <w:rPr>
          <w:rFonts w:ascii="Arial" w:hAnsi="Arial" w:cs="Arial"/>
          <w:b/>
          <w:sz w:val="22"/>
          <w:szCs w:val="22"/>
          <w:lang w:eastAsia="en-US"/>
        </w:rPr>
      </w:pPr>
      <w:r w:rsidRPr="00586E12">
        <w:rPr>
          <w:rFonts w:ascii="Arial" w:hAnsi="Arial" w:cs="Arial"/>
          <w:b/>
          <w:sz w:val="22"/>
          <w:szCs w:val="22"/>
          <w:lang w:eastAsia="en-US"/>
        </w:rPr>
        <w:t>PODROBNI KRITERIJI ZA OCENO VLOGE</w:t>
      </w:r>
    </w:p>
    <w:p w14:paraId="6FA079B0" w14:textId="436E0807" w:rsidR="0025552C" w:rsidRDefault="0025552C" w:rsidP="0075751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</w:p>
    <w:p w14:paraId="6F36DA25" w14:textId="14BF18DD" w:rsidR="0025552C" w:rsidRPr="008E0BE3" w:rsidRDefault="0025552C" w:rsidP="0075751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KAKOVOST PREDLOŽENEGA PROGRAMA</w:t>
      </w:r>
    </w:p>
    <w:p w14:paraId="7620E3DD" w14:textId="77777777" w:rsidR="007D07E5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</w:p>
    <w:p w14:paraId="66D29077" w14:textId="7D4C9723" w:rsidR="007D07E5" w:rsidRPr="0096301E" w:rsidRDefault="007D07E5" w:rsidP="008E0BE3">
      <w:pPr>
        <w:rPr>
          <w:rFonts w:ascii="Arial" w:hAnsi="Arial" w:cs="Arial"/>
          <w:b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>1. Program ima jasne, merljive in dosegljive cilje, ki izhajajo iz potreb uporabnikov</w:t>
      </w:r>
      <w:r w:rsidR="000104DD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 w:rsidR="000104DD" w:rsidRPr="0096301E">
        <w:rPr>
          <w:rFonts w:ascii="Arial" w:hAnsi="Arial" w:cs="Arial"/>
          <w:b/>
          <w:sz w:val="22"/>
          <w:szCs w:val="22"/>
          <w:lang w:eastAsia="en-US"/>
        </w:rPr>
        <w:t xml:space="preserve">(opišite specifičen, merljiv in časovno izvedljiv cilj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7D07E5" w14:paraId="63BDC1CF" w14:textId="77777777" w:rsidTr="00D4135D">
        <w:tc>
          <w:tcPr>
            <w:tcW w:w="1510" w:type="dxa"/>
          </w:tcPr>
          <w:p w14:paraId="36FD16BF" w14:textId="77777777" w:rsidR="007D07E5" w:rsidRPr="0096301E" w:rsidRDefault="007D07E5" w:rsidP="008E0BE3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Cilji programa</w:t>
            </w:r>
          </w:p>
        </w:tc>
        <w:tc>
          <w:tcPr>
            <w:tcW w:w="1510" w:type="dxa"/>
          </w:tcPr>
          <w:p w14:paraId="265E7E59" w14:textId="77777777" w:rsidR="007D07E5" w:rsidRPr="0096301E" w:rsidRDefault="007D07E5" w:rsidP="00CE4DC1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1221D176" w14:textId="77777777" w:rsidR="007D07E5" w:rsidRPr="0096301E" w:rsidRDefault="007D07E5" w:rsidP="00CE4DC1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366D4707" w14:textId="77777777" w:rsidR="007D07E5" w:rsidRPr="0096301E" w:rsidRDefault="007D07E5" w:rsidP="00CE4DC1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194AA300" w14:textId="77777777" w:rsidR="007D07E5" w:rsidRPr="0096301E" w:rsidRDefault="007D07E5" w:rsidP="00CE4DC1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5F5BE71A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7D07E5" w14:paraId="0F359723" w14:textId="77777777" w:rsidTr="00D4135D">
        <w:tc>
          <w:tcPr>
            <w:tcW w:w="1510" w:type="dxa"/>
            <w:vAlign w:val="bottom"/>
          </w:tcPr>
          <w:p w14:paraId="01C11B96" w14:textId="77777777" w:rsidR="007D07E5" w:rsidRPr="00D4135D" w:rsidRDefault="007D07E5" w:rsidP="00CE4DC1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684C06DB" w14:textId="77777777" w:rsidR="007D07E5" w:rsidRPr="00D4135D" w:rsidRDefault="007D07E5" w:rsidP="00CE4DC1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47AFF6B2" w14:textId="77777777" w:rsidR="007D07E5" w:rsidRPr="00D4135D" w:rsidRDefault="007D07E5" w:rsidP="00CE4DC1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4497F42A" w14:textId="77777777" w:rsidR="007D07E5" w:rsidRPr="00D4135D" w:rsidRDefault="007D07E5" w:rsidP="00CE4DC1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  <w:vAlign w:val="bottom"/>
          </w:tcPr>
          <w:p w14:paraId="147EBF82" w14:textId="77777777" w:rsidR="007D07E5" w:rsidRPr="00D4135D" w:rsidRDefault="007D07E5" w:rsidP="00CE4DC1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1" w:type="dxa"/>
          </w:tcPr>
          <w:p w14:paraId="5D85A64E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</w:p>
          <w:p w14:paraId="6B49F47F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15F3DBE1" w14:textId="77777777" w:rsidR="007D07E5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</w:p>
    <w:p w14:paraId="47470920" w14:textId="5B288023" w:rsidR="007D07E5" w:rsidRDefault="007D07E5" w:rsidP="008E0BE3">
      <w:pPr>
        <w:rPr>
          <w:rFonts w:ascii="Arial" w:hAnsi="Arial" w:cs="Arial"/>
          <w:b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2. Aktivnosti (in metode dela) so nazorno predstavljene in </w:t>
      </w:r>
      <w:r w:rsidR="0025552C">
        <w:rPr>
          <w:rFonts w:ascii="Arial" w:hAnsi="Arial" w:cs="Arial"/>
          <w:b/>
          <w:sz w:val="22"/>
          <w:szCs w:val="22"/>
          <w:lang w:eastAsia="en-US"/>
        </w:rPr>
        <w:t>odražajo prispevek k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 doseganj</w:t>
      </w:r>
      <w:r w:rsidR="0025552C">
        <w:rPr>
          <w:rFonts w:ascii="Arial" w:hAnsi="Arial" w:cs="Arial"/>
          <w:b/>
          <w:sz w:val="22"/>
          <w:szCs w:val="22"/>
          <w:lang w:eastAsia="en-US"/>
        </w:rPr>
        <w:t>u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63"/>
        <w:gridCol w:w="1284"/>
        <w:gridCol w:w="1284"/>
        <w:gridCol w:w="1284"/>
        <w:gridCol w:w="1284"/>
        <w:gridCol w:w="1093"/>
      </w:tblGrid>
      <w:tr w:rsidR="00677655" w:rsidRPr="00677655" w14:paraId="5DA9189D" w14:textId="4EE1CBE8" w:rsidTr="000104DD">
        <w:tc>
          <w:tcPr>
            <w:tcW w:w="1363" w:type="dxa"/>
          </w:tcPr>
          <w:p w14:paraId="0B35E7EC" w14:textId="77777777" w:rsidR="00677655" w:rsidRPr="00677655" w:rsidRDefault="00677655" w:rsidP="007220FB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284" w:type="dxa"/>
          </w:tcPr>
          <w:p w14:paraId="2E0EED4D" w14:textId="77777777" w:rsidR="00677655" w:rsidRPr="00677655" w:rsidRDefault="00677655" w:rsidP="007220FB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284" w:type="dxa"/>
          </w:tcPr>
          <w:p w14:paraId="0DB26F07" w14:textId="77777777" w:rsidR="00677655" w:rsidRPr="00677655" w:rsidRDefault="00677655" w:rsidP="007220FB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284" w:type="dxa"/>
          </w:tcPr>
          <w:p w14:paraId="115A2109" w14:textId="77777777" w:rsidR="00677655" w:rsidRPr="00677655" w:rsidRDefault="00677655" w:rsidP="007220FB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284" w:type="dxa"/>
          </w:tcPr>
          <w:p w14:paraId="49B2004E" w14:textId="77777777" w:rsidR="00677655" w:rsidRPr="00677655" w:rsidRDefault="00677655" w:rsidP="007220FB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093" w:type="dxa"/>
          </w:tcPr>
          <w:p w14:paraId="4CC2865A" w14:textId="77777777" w:rsidR="00677655" w:rsidRPr="00677655" w:rsidRDefault="00677655" w:rsidP="007220FB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677655" w14:paraId="1D0BC868" w14:textId="14776E8E" w:rsidTr="000104DD">
        <w:tc>
          <w:tcPr>
            <w:tcW w:w="1363" w:type="dxa"/>
            <w:vAlign w:val="bottom"/>
          </w:tcPr>
          <w:p w14:paraId="3B222AC8" w14:textId="77777777" w:rsidR="00677655" w:rsidRPr="00677655" w:rsidRDefault="00677655" w:rsidP="007220FB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284" w:type="dxa"/>
            <w:vAlign w:val="bottom"/>
          </w:tcPr>
          <w:p w14:paraId="28D01C24" w14:textId="77777777" w:rsidR="00677655" w:rsidRPr="00677655" w:rsidRDefault="00677655" w:rsidP="007220FB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284" w:type="dxa"/>
            <w:vAlign w:val="bottom"/>
          </w:tcPr>
          <w:p w14:paraId="52D4509E" w14:textId="77777777" w:rsidR="00677655" w:rsidRPr="00677655" w:rsidRDefault="00677655" w:rsidP="007220FB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284" w:type="dxa"/>
            <w:vAlign w:val="bottom"/>
          </w:tcPr>
          <w:p w14:paraId="36259870" w14:textId="77777777" w:rsidR="00677655" w:rsidRPr="00677655" w:rsidRDefault="00677655" w:rsidP="007220FB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284" w:type="dxa"/>
            <w:vAlign w:val="bottom"/>
          </w:tcPr>
          <w:p w14:paraId="5B55CEC3" w14:textId="77777777" w:rsidR="00677655" w:rsidRPr="00D4135D" w:rsidRDefault="00677655" w:rsidP="007220FB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093" w:type="dxa"/>
          </w:tcPr>
          <w:p w14:paraId="05E9F306" w14:textId="77777777" w:rsidR="00677655" w:rsidRPr="00D4135D" w:rsidRDefault="00677655" w:rsidP="007220FB">
            <w:pPr>
              <w:rPr>
                <w:rFonts w:ascii="Arial" w:hAnsi="Arial" w:cs="Arial"/>
                <w:lang w:eastAsia="en-US"/>
              </w:rPr>
            </w:pPr>
          </w:p>
          <w:p w14:paraId="7B1CDB08" w14:textId="77777777" w:rsidR="00677655" w:rsidRPr="00D4135D" w:rsidRDefault="00677655" w:rsidP="007220FB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6813F30E" w14:textId="77777777" w:rsidR="007D07E5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</w:p>
    <w:p w14:paraId="60603F8B" w14:textId="77777777" w:rsidR="007D07E5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>3. Ciljne skupine programa so jasno opredelje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7D07E5" w14:paraId="477E8BF9" w14:textId="77777777" w:rsidTr="00D4135D">
        <w:tc>
          <w:tcPr>
            <w:tcW w:w="1510" w:type="dxa"/>
          </w:tcPr>
          <w:p w14:paraId="6772A111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Ciljne skupine</w:t>
            </w:r>
          </w:p>
        </w:tc>
        <w:tc>
          <w:tcPr>
            <w:tcW w:w="1510" w:type="dxa"/>
          </w:tcPr>
          <w:p w14:paraId="339A06C2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37020470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63710CDC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03073B67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7D07E5" w14:paraId="0EA3AF9F" w14:textId="77777777" w:rsidTr="00D4135D">
        <w:tc>
          <w:tcPr>
            <w:tcW w:w="1510" w:type="dxa"/>
            <w:vAlign w:val="bottom"/>
          </w:tcPr>
          <w:p w14:paraId="5CCCBA15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50B9451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1845B55B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454B13F0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6C48BAA6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</w:p>
          <w:p w14:paraId="3D2D51B0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389522B5" w14:textId="77777777" w:rsidR="007D07E5" w:rsidRDefault="007D07E5" w:rsidP="008E0BE3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4C613938" w14:textId="77777777" w:rsidR="007D07E5" w:rsidRPr="00DC3946" w:rsidRDefault="007D07E5" w:rsidP="00DC3946">
      <w:pPr>
        <w:rPr>
          <w:rFonts w:ascii="Arial" w:hAnsi="Arial" w:cs="Arial"/>
          <w:b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>4. Število ur programa omogoča doseganje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7D07E5" w14:paraId="06AF7BB9" w14:textId="77777777" w:rsidTr="00D4135D">
        <w:tc>
          <w:tcPr>
            <w:tcW w:w="1510" w:type="dxa"/>
          </w:tcPr>
          <w:p w14:paraId="48DCED6A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evilo ur</w:t>
            </w:r>
          </w:p>
        </w:tc>
        <w:tc>
          <w:tcPr>
            <w:tcW w:w="1510" w:type="dxa"/>
          </w:tcPr>
          <w:p w14:paraId="5E8CCDB4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5ABC5632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064393E9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98DF9A7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7D07E5" w14:paraId="1DEFCDDB" w14:textId="77777777" w:rsidTr="00D4135D">
        <w:tc>
          <w:tcPr>
            <w:tcW w:w="1510" w:type="dxa"/>
            <w:vAlign w:val="bottom"/>
          </w:tcPr>
          <w:p w14:paraId="152A2BF2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DE49E30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16953E8E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768D7A04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2C8EE0A4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</w:p>
          <w:p w14:paraId="004CD0B8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13B90814" w14:textId="77777777" w:rsidR="007D07E5" w:rsidRDefault="007D07E5" w:rsidP="008E0BE3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3C77AE00" w14:textId="77777777" w:rsidR="007D07E5" w:rsidRPr="00CE4DC1" w:rsidRDefault="007D07E5" w:rsidP="00CE4DC1">
      <w:pPr>
        <w:rPr>
          <w:rFonts w:ascii="Arial" w:hAnsi="Arial" w:cs="Arial"/>
          <w:b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5. Predviden je ustrezen način vrednotenja programa </w:t>
      </w:r>
      <w:r w:rsidRPr="00336FD1">
        <w:rPr>
          <w:rFonts w:ascii="Arial" w:hAnsi="Arial" w:cs="Arial"/>
          <w:sz w:val="18"/>
          <w:szCs w:val="18"/>
          <w:lang w:eastAsia="en-US"/>
        </w:rPr>
        <w:t>(evalvacij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867"/>
        <w:gridCol w:w="1511"/>
      </w:tblGrid>
      <w:tr w:rsidR="007D07E5" w14:paraId="0C0CD664" w14:textId="77777777" w:rsidTr="00D4135D">
        <w:tc>
          <w:tcPr>
            <w:tcW w:w="1510" w:type="dxa"/>
          </w:tcPr>
          <w:p w14:paraId="565AFB75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edviden način vrednotenja</w:t>
            </w:r>
          </w:p>
        </w:tc>
        <w:tc>
          <w:tcPr>
            <w:tcW w:w="1510" w:type="dxa"/>
          </w:tcPr>
          <w:p w14:paraId="7B6D9FF3" w14:textId="7234827A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nima izdelanega sistema </w:t>
            </w:r>
            <w:r w:rsidR="002C71FB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 xml:space="preserve">vrednotenja 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ciljev</w:t>
            </w:r>
          </w:p>
        </w:tc>
        <w:tc>
          <w:tcPr>
            <w:tcW w:w="1510" w:type="dxa"/>
          </w:tcPr>
          <w:p w14:paraId="379E356C" w14:textId="77777777" w:rsidR="007D07E5" w:rsidRPr="00D4135D" w:rsidRDefault="007D07E5" w:rsidP="00CE4DC1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 xml:space="preserve">program se vrednoti le na podlagi meritev 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 xml:space="preserve">zadovoljstva uporabnikov </w:t>
            </w:r>
          </w:p>
        </w:tc>
        <w:tc>
          <w:tcPr>
            <w:tcW w:w="1867" w:type="dxa"/>
          </w:tcPr>
          <w:p w14:paraId="4B744BB9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 xml:space="preserve">program ima poleg meritev zadovoljstva uporabnikov izdelane tudi 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druge načine merjenja ciljev (samoevalvacija)</w:t>
            </w:r>
          </w:p>
        </w:tc>
        <w:tc>
          <w:tcPr>
            <w:tcW w:w="1511" w:type="dxa"/>
          </w:tcPr>
          <w:p w14:paraId="4789C9BB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Točke</w:t>
            </w:r>
          </w:p>
        </w:tc>
      </w:tr>
      <w:tr w:rsidR="007D07E5" w14:paraId="2248D2B6" w14:textId="77777777" w:rsidTr="00D4135D">
        <w:tc>
          <w:tcPr>
            <w:tcW w:w="1510" w:type="dxa"/>
            <w:vAlign w:val="bottom"/>
          </w:tcPr>
          <w:p w14:paraId="63896A6E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9C4EF54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031E3C8A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867" w:type="dxa"/>
            <w:vAlign w:val="bottom"/>
          </w:tcPr>
          <w:p w14:paraId="3A053780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5 točke</w:t>
            </w:r>
          </w:p>
        </w:tc>
        <w:tc>
          <w:tcPr>
            <w:tcW w:w="1511" w:type="dxa"/>
          </w:tcPr>
          <w:p w14:paraId="752EFA46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</w:p>
          <w:p w14:paraId="264438EE" w14:textId="77777777" w:rsidR="007D07E5" w:rsidRPr="00D4135D" w:rsidRDefault="007D07E5" w:rsidP="007220FB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5EC85832" w14:textId="77777777" w:rsidR="007D07E5" w:rsidRDefault="007D07E5" w:rsidP="00DA26DC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46EC6C53" w14:textId="5D0E82A9" w:rsidR="007D07E5" w:rsidRDefault="0025552C" w:rsidP="00DA26DC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USPOSOBLJENOST PRIJAVITELJA</w:t>
      </w:r>
    </w:p>
    <w:p w14:paraId="77049726" w14:textId="77777777" w:rsidR="007D07E5" w:rsidRDefault="007D07E5" w:rsidP="00DA26DC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06277555" w14:textId="77777777" w:rsidR="007D07E5" w:rsidRDefault="007D07E5" w:rsidP="00DA26DC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6. Prijavitelj ima glede na zasnovo programa ustrezno kadrovsko zasedbo </w:t>
      </w:r>
      <w:r w:rsidRPr="00336FD1">
        <w:rPr>
          <w:rFonts w:ascii="Arial" w:hAnsi="Arial" w:cs="Arial"/>
          <w:sz w:val="18"/>
          <w:szCs w:val="18"/>
          <w:lang w:eastAsia="en-US"/>
        </w:rPr>
        <w:t>(število izvajalcev, njihova izobrazba in delovne izkušnje)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, ki omogoča doseganje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7D07E5" w14:paraId="0B5AE96F" w14:textId="77777777" w:rsidTr="00D4135D">
        <w:tc>
          <w:tcPr>
            <w:tcW w:w="1510" w:type="dxa"/>
          </w:tcPr>
          <w:p w14:paraId="32CD0057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Kadrovska zasedba</w:t>
            </w:r>
          </w:p>
        </w:tc>
        <w:tc>
          <w:tcPr>
            <w:tcW w:w="1510" w:type="dxa"/>
          </w:tcPr>
          <w:p w14:paraId="7D92E7DD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07D5F676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365CB302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1D4C18AA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7D07E5" w14:paraId="7A905305" w14:textId="77777777" w:rsidTr="00D4135D">
        <w:tc>
          <w:tcPr>
            <w:tcW w:w="1510" w:type="dxa"/>
            <w:vAlign w:val="bottom"/>
          </w:tcPr>
          <w:p w14:paraId="39B9F93A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E9AFEDD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0B302121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5073B558" w14:textId="35609D74" w:rsidR="007D07E5" w:rsidRPr="00D4135D" w:rsidRDefault="00407F9C" w:rsidP="006D434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 w:rsidR="007D07E5"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  <w:tc>
          <w:tcPr>
            <w:tcW w:w="1511" w:type="dxa"/>
          </w:tcPr>
          <w:p w14:paraId="0200E051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</w:p>
          <w:p w14:paraId="76AA33C0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0DCDEAEB" w14:textId="77777777" w:rsidR="007D07E5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</w:p>
    <w:p w14:paraId="2FB9F5D7" w14:textId="77777777" w:rsidR="007D07E5" w:rsidRPr="00A6114F" w:rsidRDefault="007D07E5" w:rsidP="008E0BE3">
      <w:pPr>
        <w:rPr>
          <w:rFonts w:ascii="Arial" w:hAnsi="Arial" w:cs="Arial"/>
          <w:b/>
          <w:sz w:val="22"/>
          <w:szCs w:val="22"/>
          <w:lang w:eastAsia="en-US"/>
        </w:rPr>
      </w:pPr>
      <w:r w:rsidRPr="00A6114F">
        <w:rPr>
          <w:rFonts w:ascii="Arial" w:hAnsi="Arial" w:cs="Arial"/>
          <w:b/>
          <w:sz w:val="22"/>
          <w:szCs w:val="22"/>
          <w:lang w:eastAsia="en-US"/>
        </w:rPr>
        <w:t>7. Prijavitelj nima odobrenih javnih del s strani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7D07E5" w:rsidRPr="00A6114F" w14:paraId="1AD8F2C0" w14:textId="77777777" w:rsidTr="00D4135D">
        <w:tc>
          <w:tcPr>
            <w:tcW w:w="1510" w:type="dxa"/>
          </w:tcPr>
          <w:p w14:paraId="0C1902FD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Odobrena javna dela</w:t>
            </w:r>
          </w:p>
        </w:tc>
        <w:tc>
          <w:tcPr>
            <w:tcW w:w="1510" w:type="dxa"/>
          </w:tcPr>
          <w:p w14:paraId="36945B22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7478FC2B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606EEF23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7D07E5" w:rsidRPr="00A6114F" w14:paraId="3AF377F1" w14:textId="77777777" w:rsidTr="00D4135D">
        <w:tc>
          <w:tcPr>
            <w:tcW w:w="1510" w:type="dxa"/>
            <w:vAlign w:val="bottom"/>
          </w:tcPr>
          <w:p w14:paraId="0FE56BD9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6F670ADE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5F18D8D6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5743830D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</w:p>
          <w:p w14:paraId="5407667C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294D2AAD" w14:textId="77777777" w:rsidR="007D07E5" w:rsidRPr="00DA26DC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</w:p>
    <w:p w14:paraId="106AE553" w14:textId="77777777" w:rsidR="007D07E5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8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Izvajalci programa so tudi prostovoljc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2"/>
        <w:gridCol w:w="1812"/>
        <w:gridCol w:w="1812"/>
        <w:gridCol w:w="1813"/>
        <w:gridCol w:w="1813"/>
      </w:tblGrid>
      <w:tr w:rsidR="007D07E5" w14:paraId="15CFE8BC" w14:textId="77777777" w:rsidTr="00D4135D">
        <w:tc>
          <w:tcPr>
            <w:tcW w:w="1812" w:type="dxa"/>
          </w:tcPr>
          <w:p w14:paraId="6FEC56A6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Vključenost prostovoljcev</w:t>
            </w:r>
          </w:p>
        </w:tc>
        <w:tc>
          <w:tcPr>
            <w:tcW w:w="1812" w:type="dxa"/>
          </w:tcPr>
          <w:p w14:paraId="58C512AB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i prostovoljcev</w:t>
            </w:r>
          </w:p>
        </w:tc>
        <w:tc>
          <w:tcPr>
            <w:tcW w:w="1812" w:type="dxa"/>
          </w:tcPr>
          <w:p w14:paraId="1B6A0769" w14:textId="5127E9F2" w:rsidR="007D07E5" w:rsidRPr="0096301E" w:rsidRDefault="007D07E5" w:rsidP="008E0BE3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Vključeni v manjši meri</w:t>
            </w:r>
            <w:r w:rsidR="00407F9C" w:rsidRPr="0096301E">
              <w:rPr>
                <w:rFonts w:ascii="Arial" w:hAnsi="Arial" w:cs="Arial"/>
                <w:sz w:val="22"/>
                <w:szCs w:val="22"/>
                <w:lang w:eastAsia="en-US"/>
              </w:rPr>
              <w:t>, glede na obseg programa</w:t>
            </w:r>
          </w:p>
        </w:tc>
        <w:tc>
          <w:tcPr>
            <w:tcW w:w="1813" w:type="dxa"/>
          </w:tcPr>
          <w:p w14:paraId="4DAB0017" w14:textId="34F57E91" w:rsidR="007D07E5" w:rsidRPr="0096301E" w:rsidRDefault="007D07E5" w:rsidP="008E0BE3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Vključeni v večji meri</w:t>
            </w:r>
            <w:r w:rsidR="00407F9C" w:rsidRPr="0096301E">
              <w:rPr>
                <w:rFonts w:ascii="Arial" w:hAnsi="Arial" w:cs="Arial"/>
                <w:sz w:val="22"/>
                <w:szCs w:val="22"/>
                <w:lang w:eastAsia="en-US"/>
              </w:rPr>
              <w:t>, glede na obseg programa</w:t>
            </w:r>
          </w:p>
        </w:tc>
        <w:tc>
          <w:tcPr>
            <w:tcW w:w="1813" w:type="dxa"/>
          </w:tcPr>
          <w:p w14:paraId="342F4DFE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7D07E5" w14:paraId="7C2B6B04" w14:textId="77777777" w:rsidTr="00D4135D">
        <w:tc>
          <w:tcPr>
            <w:tcW w:w="1812" w:type="dxa"/>
          </w:tcPr>
          <w:p w14:paraId="64203781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812" w:type="dxa"/>
          </w:tcPr>
          <w:p w14:paraId="42FE4D71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812" w:type="dxa"/>
          </w:tcPr>
          <w:p w14:paraId="30EDD260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813" w:type="dxa"/>
          </w:tcPr>
          <w:p w14:paraId="2EAC7D0D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813" w:type="dxa"/>
          </w:tcPr>
          <w:p w14:paraId="2A461CD6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</w:p>
          <w:p w14:paraId="5ECD11A9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</w:p>
        </w:tc>
      </w:tr>
      <w:tr w:rsidR="007D07E5" w14:paraId="1FD0641F" w14:textId="77777777" w:rsidTr="00D4135D">
        <w:tc>
          <w:tcPr>
            <w:tcW w:w="5436" w:type="dxa"/>
            <w:gridSpan w:val="3"/>
          </w:tcPr>
          <w:p w14:paraId="28B56480" w14:textId="77777777" w:rsidR="007D07E5" w:rsidRPr="00D4135D" w:rsidRDefault="007D07E5" w:rsidP="00E378E6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ijavitelj je vpisan v vpisnik prostovoljskih organizacij, prostovoljci in njihove prostovoljne ure so zabeleženi v vpisniku</w:t>
            </w:r>
          </w:p>
        </w:tc>
        <w:tc>
          <w:tcPr>
            <w:tcW w:w="1813" w:type="dxa"/>
          </w:tcPr>
          <w:p w14:paraId="51DD59A4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813" w:type="dxa"/>
          </w:tcPr>
          <w:p w14:paraId="33C4CBEF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</w:p>
        </w:tc>
      </w:tr>
      <w:tr w:rsidR="007D07E5" w14:paraId="6CE9080D" w14:textId="77777777" w:rsidTr="00D4135D">
        <w:tc>
          <w:tcPr>
            <w:tcW w:w="5436" w:type="dxa"/>
            <w:gridSpan w:val="3"/>
          </w:tcPr>
          <w:p w14:paraId="189DBA01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1813" w:type="dxa"/>
          </w:tcPr>
          <w:p w14:paraId="75F56970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SKUPAJ</w:t>
            </w:r>
          </w:p>
        </w:tc>
        <w:tc>
          <w:tcPr>
            <w:tcW w:w="1813" w:type="dxa"/>
          </w:tcPr>
          <w:p w14:paraId="62DAECEA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</w:p>
          <w:p w14:paraId="03BFB756" w14:textId="77777777" w:rsidR="007D07E5" w:rsidRPr="00D4135D" w:rsidRDefault="007D07E5" w:rsidP="008E0BE3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42E6C233" w14:textId="77777777" w:rsidR="007D07E5" w:rsidRPr="005573DB" w:rsidRDefault="007D07E5" w:rsidP="008E0BE3">
      <w:pPr>
        <w:rPr>
          <w:lang w:eastAsia="en-US"/>
        </w:rPr>
      </w:pPr>
    </w:p>
    <w:p w14:paraId="29B4F286" w14:textId="77777777" w:rsidR="007D07E5" w:rsidRPr="005573DB" w:rsidRDefault="007D07E5" w:rsidP="008E0BE3">
      <w:pPr>
        <w:rPr>
          <w:rFonts w:ascii="Arial" w:hAnsi="Arial" w:cs="Arial"/>
          <w:b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9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Predlagatelj ima ustrezne prostorske pogoje za izvedbo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7D07E5" w14:paraId="38CF1D61" w14:textId="77777777" w:rsidTr="00D4135D">
        <w:tc>
          <w:tcPr>
            <w:tcW w:w="1510" w:type="dxa"/>
          </w:tcPr>
          <w:p w14:paraId="1DC8C9E9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Ustrezni prostori</w:t>
            </w:r>
          </w:p>
        </w:tc>
        <w:tc>
          <w:tcPr>
            <w:tcW w:w="1510" w:type="dxa"/>
          </w:tcPr>
          <w:p w14:paraId="3AF6B135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24F9159F" w14:textId="77777777" w:rsidR="007D07E5" w:rsidRPr="00D4135D" w:rsidRDefault="007D07E5" w:rsidP="008B696E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delno </w:t>
            </w:r>
          </w:p>
        </w:tc>
        <w:tc>
          <w:tcPr>
            <w:tcW w:w="1510" w:type="dxa"/>
          </w:tcPr>
          <w:p w14:paraId="02BF46AA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7F068952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7D07E5" w14:paraId="7B33CAD7" w14:textId="77777777" w:rsidTr="00D4135D">
        <w:tc>
          <w:tcPr>
            <w:tcW w:w="1510" w:type="dxa"/>
            <w:vAlign w:val="bottom"/>
          </w:tcPr>
          <w:p w14:paraId="7CA6F61D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C3CBB9C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0F619ED" w14:textId="77777777" w:rsidR="007D07E5" w:rsidRPr="00D4135D" w:rsidRDefault="007D07E5" w:rsidP="008B696E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6C4D7329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7247D278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</w:p>
          <w:p w14:paraId="4862390F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0CF98482" w14:textId="77777777" w:rsidR="007D07E5" w:rsidRPr="00E47863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</w:p>
    <w:p w14:paraId="5B5D2001" w14:textId="57A53C52" w:rsidR="007D07E5" w:rsidRDefault="007D07E5" w:rsidP="00C71458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B50644">
        <w:rPr>
          <w:rFonts w:ascii="Arial" w:hAnsi="Arial" w:cs="Arial"/>
          <w:b/>
          <w:sz w:val="22"/>
          <w:szCs w:val="22"/>
          <w:lang w:eastAsia="en-US"/>
        </w:rPr>
        <w:t>10. Predlagatelj nima v uporabi brezplačnih prostorov v lasti občine oz. nima subvencionirane najemnine</w:t>
      </w:r>
      <w:r w:rsidR="00497928">
        <w:rPr>
          <w:rFonts w:ascii="Arial" w:hAnsi="Arial" w:cs="Arial"/>
          <w:b/>
          <w:sz w:val="22"/>
          <w:szCs w:val="22"/>
          <w:lang w:eastAsia="en-US"/>
        </w:rPr>
        <w:t xml:space="preserve"> (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7D07E5" w14:paraId="7407DD16" w14:textId="77777777" w:rsidTr="00D4135D">
        <w:tc>
          <w:tcPr>
            <w:tcW w:w="1510" w:type="dxa"/>
          </w:tcPr>
          <w:p w14:paraId="1EA1A9B8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ostori v brezplačni rabi ali subvencija</w:t>
            </w:r>
          </w:p>
        </w:tc>
        <w:tc>
          <w:tcPr>
            <w:tcW w:w="1510" w:type="dxa"/>
          </w:tcPr>
          <w:p w14:paraId="3AF8CC24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75BC41D0" w14:textId="77777777" w:rsidR="007D07E5" w:rsidRPr="00D4135D" w:rsidRDefault="007D07E5" w:rsidP="004442D6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zpolnjuje</w:t>
            </w:r>
          </w:p>
        </w:tc>
        <w:tc>
          <w:tcPr>
            <w:tcW w:w="1511" w:type="dxa"/>
          </w:tcPr>
          <w:p w14:paraId="5235C65E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7D07E5" w14:paraId="210102C9" w14:textId="77777777" w:rsidTr="00D4135D">
        <w:tc>
          <w:tcPr>
            <w:tcW w:w="1510" w:type="dxa"/>
            <w:vAlign w:val="bottom"/>
          </w:tcPr>
          <w:p w14:paraId="6CB98622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45BAAFB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BBB36EC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0836F07A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</w:p>
          <w:p w14:paraId="3EB42BCC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3ED48C0C" w14:textId="77777777" w:rsidR="007D07E5" w:rsidRPr="005326B7" w:rsidRDefault="007D07E5" w:rsidP="005326B7">
      <w:pPr>
        <w:rPr>
          <w:rFonts w:ascii="Arial" w:hAnsi="Arial" w:cs="Arial"/>
          <w:sz w:val="22"/>
          <w:szCs w:val="22"/>
          <w:lang w:eastAsia="en-US"/>
        </w:rPr>
      </w:pPr>
    </w:p>
    <w:p w14:paraId="7B0D7695" w14:textId="77777777" w:rsidR="007D07E5" w:rsidRDefault="007D07E5" w:rsidP="00C71458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11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Predlagatelj ima ustrezne reference za kakovostno izvedbo</w:t>
      </w:r>
      <w:r>
        <w:rPr>
          <w:rFonts w:ascii="Arial" w:hAnsi="Arial" w:cs="Arial"/>
          <w:b/>
          <w:sz w:val="22"/>
          <w:szCs w:val="22"/>
          <w:lang w:eastAsia="en-US"/>
        </w:rPr>
        <w:t xml:space="preserve"> primerljivega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 programa </w:t>
      </w:r>
      <w:r w:rsidRPr="00C71458">
        <w:rPr>
          <w:rFonts w:ascii="Arial" w:hAnsi="Arial" w:cs="Arial"/>
          <w:sz w:val="18"/>
          <w:szCs w:val="18"/>
          <w:lang w:eastAsia="en-US"/>
        </w:rPr>
        <w:t>(izvedeni primerljivi projekti, prejeta priznanja, strokovna mnenja …)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, prijavljeni program pa izvaja že več let</w:t>
      </w:r>
      <w:r>
        <w:rPr>
          <w:rFonts w:ascii="Arial" w:hAnsi="Arial" w:cs="Arial"/>
          <w:b/>
          <w:sz w:val="22"/>
          <w:szCs w:val="22"/>
          <w:lang w:eastAsia="en-US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  <w:gridCol w:w="1511"/>
      </w:tblGrid>
      <w:tr w:rsidR="007D07E5" w14:paraId="73808E86" w14:textId="77777777" w:rsidTr="00D4135D">
        <w:tc>
          <w:tcPr>
            <w:tcW w:w="1510" w:type="dxa"/>
          </w:tcPr>
          <w:p w14:paraId="4E8B243E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Reference, izkušnje</w:t>
            </w:r>
          </w:p>
        </w:tc>
        <w:tc>
          <w:tcPr>
            <w:tcW w:w="1510" w:type="dxa"/>
          </w:tcPr>
          <w:p w14:paraId="4AFA50F0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ima izkušenj, prijavlja prvič</w:t>
            </w:r>
          </w:p>
        </w:tc>
        <w:tc>
          <w:tcPr>
            <w:tcW w:w="1510" w:type="dxa"/>
          </w:tcPr>
          <w:p w14:paraId="7FFFEF09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ma izkušnje, prijavlja prvič/nima izkušenj, program izvaja več let</w:t>
            </w:r>
          </w:p>
        </w:tc>
        <w:tc>
          <w:tcPr>
            <w:tcW w:w="1511" w:type="dxa"/>
          </w:tcPr>
          <w:p w14:paraId="18822309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ma izkušnje, program izvaja več let</w:t>
            </w:r>
          </w:p>
        </w:tc>
        <w:tc>
          <w:tcPr>
            <w:tcW w:w="1511" w:type="dxa"/>
          </w:tcPr>
          <w:p w14:paraId="5386BFFF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7D07E5" w14:paraId="4DE6B252" w14:textId="77777777" w:rsidTr="00D4135D">
        <w:tc>
          <w:tcPr>
            <w:tcW w:w="1510" w:type="dxa"/>
            <w:vAlign w:val="bottom"/>
          </w:tcPr>
          <w:p w14:paraId="25E8924F" w14:textId="77777777" w:rsidR="007D07E5" w:rsidRPr="0096301E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66419C44" w14:textId="77777777" w:rsidR="007D07E5" w:rsidRPr="0096301E" w:rsidRDefault="007D07E5" w:rsidP="006D434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E14C60D" w14:textId="14A78FEF" w:rsidR="007D07E5" w:rsidRPr="0096301E" w:rsidRDefault="000104DD" w:rsidP="006D434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="007D07E5"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  <w:r w:rsidR="00677655">
              <w:rPr>
                <w:rFonts w:ascii="Arial" w:hAnsi="Arial" w:cs="Arial"/>
                <w:sz w:val="22"/>
                <w:szCs w:val="22"/>
                <w:lang w:eastAsia="en-US"/>
              </w:rPr>
              <w:t>i</w:t>
            </w:r>
          </w:p>
        </w:tc>
        <w:tc>
          <w:tcPr>
            <w:tcW w:w="1511" w:type="dxa"/>
          </w:tcPr>
          <w:p w14:paraId="7DFEC965" w14:textId="77777777" w:rsidR="007D07E5" w:rsidRPr="0096301E" w:rsidRDefault="007D07E5" w:rsidP="006D4349">
            <w:pPr>
              <w:rPr>
                <w:rFonts w:ascii="Arial" w:hAnsi="Arial" w:cs="Arial"/>
                <w:lang w:eastAsia="en-US"/>
              </w:rPr>
            </w:pPr>
          </w:p>
          <w:p w14:paraId="32811E74" w14:textId="2920A946" w:rsidR="007D07E5" w:rsidRPr="0096301E" w:rsidRDefault="000104DD" w:rsidP="006D434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 w:rsidR="007D07E5"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  <w:tc>
          <w:tcPr>
            <w:tcW w:w="1511" w:type="dxa"/>
          </w:tcPr>
          <w:p w14:paraId="1E7A1E3C" w14:textId="77777777" w:rsidR="007D07E5" w:rsidRPr="00D4135D" w:rsidRDefault="007D07E5" w:rsidP="006D434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2653DB6B" w14:textId="77777777" w:rsidR="007D07E5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</w:p>
    <w:p w14:paraId="7A15535C" w14:textId="77777777" w:rsidR="007D07E5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</w:p>
    <w:p w14:paraId="5E5A04ED" w14:textId="77777777" w:rsidR="000B5F67" w:rsidRDefault="000B5F67" w:rsidP="00336FD1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2F57142E" w14:textId="77777777" w:rsidR="000B5F67" w:rsidRDefault="000B5F67" w:rsidP="00336FD1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02B8A1E9" w14:textId="1FCD83DD" w:rsidR="007D07E5" w:rsidRDefault="007D07E5" w:rsidP="00336FD1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12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. Predlagatelj ima status društva v javnem interesu na področju socialnega </w:t>
      </w:r>
      <w:r w:rsidR="00CE2DE7">
        <w:rPr>
          <w:rFonts w:ascii="Arial" w:hAnsi="Arial" w:cs="Arial"/>
          <w:b/>
          <w:sz w:val="22"/>
          <w:szCs w:val="22"/>
          <w:lang w:eastAsia="en-US"/>
        </w:rPr>
        <w:t xml:space="preserve">varstva </w:t>
      </w:r>
      <w:r w:rsidR="000666BD">
        <w:rPr>
          <w:rFonts w:ascii="Arial" w:hAnsi="Arial" w:cs="Arial"/>
          <w:b/>
          <w:sz w:val="22"/>
          <w:szCs w:val="22"/>
          <w:lang w:eastAsia="en-US"/>
        </w:rPr>
        <w:t>in zd</w:t>
      </w:r>
      <w:r w:rsidR="00CE2DE7">
        <w:rPr>
          <w:rFonts w:ascii="Arial" w:hAnsi="Arial" w:cs="Arial"/>
          <w:b/>
          <w:sz w:val="22"/>
          <w:szCs w:val="22"/>
          <w:lang w:eastAsia="en-US"/>
        </w:rPr>
        <w:t xml:space="preserve">ravja 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/status humanitarne organizacije</w:t>
      </w:r>
      <w:r>
        <w:rPr>
          <w:rFonts w:ascii="Arial" w:hAnsi="Arial" w:cs="Arial"/>
          <w:b/>
          <w:sz w:val="22"/>
          <w:szCs w:val="22"/>
          <w:lang w:eastAsia="en-US"/>
        </w:rPr>
        <w:t>/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status invalidske organizacij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  <w:gridCol w:w="1511"/>
      </w:tblGrid>
      <w:tr w:rsidR="00407F9C" w:rsidRPr="0096301E" w14:paraId="061D86C9" w14:textId="4BFA97F9" w:rsidTr="00560945">
        <w:tc>
          <w:tcPr>
            <w:tcW w:w="1510" w:type="dxa"/>
          </w:tcPr>
          <w:p w14:paraId="00280FBC" w14:textId="77777777" w:rsidR="00407F9C" w:rsidRPr="0096301E" w:rsidRDefault="00407F9C" w:rsidP="00377C62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Status v javnem interesu</w:t>
            </w:r>
          </w:p>
        </w:tc>
        <w:tc>
          <w:tcPr>
            <w:tcW w:w="1510" w:type="dxa"/>
          </w:tcPr>
          <w:p w14:paraId="1BF05999" w14:textId="77777777" w:rsidR="00407F9C" w:rsidRPr="0096301E" w:rsidRDefault="00407F9C" w:rsidP="00D91ED6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nima nobenega statusa</w:t>
            </w:r>
          </w:p>
        </w:tc>
        <w:tc>
          <w:tcPr>
            <w:tcW w:w="1510" w:type="dxa"/>
          </w:tcPr>
          <w:p w14:paraId="6EA9F2D4" w14:textId="77777777" w:rsidR="00407F9C" w:rsidRPr="0096301E" w:rsidRDefault="00407F9C" w:rsidP="00377C62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ima vsaj en status</w:t>
            </w:r>
          </w:p>
        </w:tc>
        <w:tc>
          <w:tcPr>
            <w:tcW w:w="1511" w:type="dxa"/>
          </w:tcPr>
          <w:p w14:paraId="08D59E10" w14:textId="651B608E" w:rsidR="00407F9C" w:rsidRPr="0096301E" w:rsidRDefault="00407F9C" w:rsidP="00377C62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ima vsaj dva statusa ali več</w:t>
            </w:r>
          </w:p>
        </w:tc>
        <w:tc>
          <w:tcPr>
            <w:tcW w:w="1511" w:type="dxa"/>
          </w:tcPr>
          <w:p w14:paraId="67A51AE0" w14:textId="71F11B63" w:rsidR="00407F9C" w:rsidRPr="0096301E" w:rsidRDefault="00407F9C" w:rsidP="00377C62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407F9C" w14:paraId="69ADA5EA" w14:textId="6C07F07B" w:rsidTr="00560945">
        <w:tc>
          <w:tcPr>
            <w:tcW w:w="1510" w:type="dxa"/>
            <w:vAlign w:val="bottom"/>
          </w:tcPr>
          <w:p w14:paraId="35C87E9F" w14:textId="77777777" w:rsidR="00407F9C" w:rsidRPr="0096301E" w:rsidRDefault="00407F9C" w:rsidP="00377C62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67AE7D0A" w14:textId="77777777" w:rsidR="00407F9C" w:rsidRPr="0096301E" w:rsidRDefault="00407F9C" w:rsidP="00377C62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2BFFDC53" w14:textId="674807A1" w:rsidR="00407F9C" w:rsidRPr="0096301E" w:rsidRDefault="00407F9C" w:rsidP="00377C62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2 točk</w:t>
            </w:r>
          </w:p>
        </w:tc>
        <w:tc>
          <w:tcPr>
            <w:tcW w:w="1511" w:type="dxa"/>
          </w:tcPr>
          <w:p w14:paraId="11B42104" w14:textId="77777777" w:rsidR="00407F9C" w:rsidRPr="0096301E" w:rsidRDefault="00407F9C" w:rsidP="00377C62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6634728" w14:textId="5F6707E0" w:rsidR="00407F9C" w:rsidRPr="0096301E" w:rsidRDefault="00407F9C" w:rsidP="00377C62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07A18005" w14:textId="77777777" w:rsidR="00407F9C" w:rsidRPr="00407F9C" w:rsidRDefault="00407F9C" w:rsidP="00377C62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45C300C9" w14:textId="5AB16026" w:rsidR="007D07E5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</w:p>
    <w:p w14:paraId="67DFCC72" w14:textId="77777777" w:rsidR="00B238A6" w:rsidRDefault="00B238A6" w:rsidP="008E0BE3">
      <w:pPr>
        <w:rPr>
          <w:rFonts w:ascii="Arial" w:hAnsi="Arial" w:cs="Arial"/>
          <w:b/>
          <w:sz w:val="22"/>
          <w:szCs w:val="22"/>
          <w:lang w:eastAsia="en-US"/>
        </w:rPr>
      </w:pPr>
    </w:p>
    <w:p w14:paraId="61C285CB" w14:textId="48EDDA62" w:rsidR="0025552C" w:rsidRPr="0025552C" w:rsidRDefault="0025552C" w:rsidP="008E0BE3">
      <w:pPr>
        <w:rPr>
          <w:rFonts w:ascii="Arial" w:hAnsi="Arial" w:cs="Arial"/>
          <w:b/>
          <w:sz w:val="22"/>
          <w:szCs w:val="22"/>
          <w:lang w:eastAsia="en-US"/>
        </w:rPr>
      </w:pPr>
      <w:r w:rsidRPr="0025552C">
        <w:rPr>
          <w:rFonts w:ascii="Arial" w:hAnsi="Arial" w:cs="Arial"/>
          <w:b/>
          <w:sz w:val="22"/>
          <w:szCs w:val="22"/>
          <w:lang w:eastAsia="en-US"/>
        </w:rPr>
        <w:t>REALEN IN PREGLEDEN FINANČNI NAČRT</w:t>
      </w:r>
    </w:p>
    <w:p w14:paraId="2E25C5AA" w14:textId="77777777" w:rsidR="0025552C" w:rsidRDefault="0025552C" w:rsidP="008E0BE3">
      <w:pPr>
        <w:rPr>
          <w:rFonts w:ascii="Arial" w:hAnsi="Arial" w:cs="Arial"/>
          <w:sz w:val="22"/>
          <w:szCs w:val="22"/>
          <w:lang w:eastAsia="en-US"/>
        </w:rPr>
      </w:pPr>
    </w:p>
    <w:p w14:paraId="650205BF" w14:textId="271053BB" w:rsidR="007D07E5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13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Odhodki programa so jasno opredeljeni, realni in skladni s predstavljeno vsebino projekta/programa</w:t>
      </w:r>
      <w:r w:rsidR="00407F9C">
        <w:rPr>
          <w:rFonts w:ascii="Arial" w:hAnsi="Arial" w:cs="Arial"/>
          <w:b/>
          <w:sz w:val="22"/>
          <w:szCs w:val="22"/>
          <w:lang w:eastAsia="en-US"/>
        </w:rPr>
        <w:t>(mora biti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 razviden način njihovega izračuna</w:t>
      </w:r>
      <w:r w:rsidR="00407F9C">
        <w:rPr>
          <w:rFonts w:ascii="Arial" w:hAnsi="Arial" w:cs="Arial"/>
          <w:b/>
          <w:sz w:val="22"/>
          <w:szCs w:val="22"/>
          <w:lang w:eastAsia="en-US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7D07E5" w14:paraId="45B6F410" w14:textId="77777777" w:rsidTr="00D4135D">
        <w:tc>
          <w:tcPr>
            <w:tcW w:w="1510" w:type="dxa"/>
          </w:tcPr>
          <w:p w14:paraId="19A34B5A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Odhodki</w:t>
            </w:r>
          </w:p>
        </w:tc>
        <w:tc>
          <w:tcPr>
            <w:tcW w:w="1510" w:type="dxa"/>
          </w:tcPr>
          <w:p w14:paraId="288E82CE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7E3CDAC5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7FA1B1C5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792DDCA8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6F77103D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7D07E5" w14:paraId="48AC78F1" w14:textId="77777777" w:rsidTr="00D4135D">
        <w:tc>
          <w:tcPr>
            <w:tcW w:w="1510" w:type="dxa"/>
            <w:vAlign w:val="bottom"/>
          </w:tcPr>
          <w:p w14:paraId="16BDE60D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E2F4B34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4764D27F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01EC2C5B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4 točke</w:t>
            </w:r>
          </w:p>
        </w:tc>
        <w:tc>
          <w:tcPr>
            <w:tcW w:w="1511" w:type="dxa"/>
            <w:vAlign w:val="bottom"/>
          </w:tcPr>
          <w:p w14:paraId="5C6E46D8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6 točk</w:t>
            </w:r>
          </w:p>
        </w:tc>
        <w:tc>
          <w:tcPr>
            <w:tcW w:w="1511" w:type="dxa"/>
          </w:tcPr>
          <w:p w14:paraId="0DA0B79F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</w:p>
          <w:p w14:paraId="69B10F7F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1BA88E6B" w14:textId="77777777" w:rsidR="007D07E5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</w:p>
    <w:p w14:paraId="4C02E022" w14:textId="77777777" w:rsidR="00B238A6" w:rsidRDefault="00B238A6" w:rsidP="008E0BE3">
      <w:pPr>
        <w:rPr>
          <w:rFonts w:ascii="Arial" w:hAnsi="Arial" w:cs="Arial"/>
          <w:b/>
          <w:sz w:val="22"/>
          <w:szCs w:val="22"/>
          <w:lang w:eastAsia="en-US"/>
        </w:rPr>
      </w:pPr>
    </w:p>
    <w:p w14:paraId="2C6C62AF" w14:textId="36B800C9" w:rsidR="007D07E5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>1</w:t>
      </w:r>
      <w:r>
        <w:rPr>
          <w:rFonts w:ascii="Arial" w:hAnsi="Arial" w:cs="Arial"/>
          <w:b/>
          <w:sz w:val="22"/>
          <w:szCs w:val="22"/>
          <w:lang w:eastAsia="en-US"/>
        </w:rPr>
        <w:t>4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Delež pričakovanega sofinanciranja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74"/>
        <w:gridCol w:w="1495"/>
        <w:gridCol w:w="1498"/>
        <w:gridCol w:w="1496"/>
        <w:gridCol w:w="1499"/>
        <w:gridCol w:w="1500"/>
      </w:tblGrid>
      <w:tr w:rsidR="007D07E5" w14:paraId="4515A6F1" w14:textId="77777777" w:rsidTr="00D4135D">
        <w:tc>
          <w:tcPr>
            <w:tcW w:w="1510" w:type="dxa"/>
          </w:tcPr>
          <w:p w14:paraId="551295CF" w14:textId="77777777" w:rsidR="007D07E5" w:rsidRPr="00D4135D" w:rsidRDefault="007D07E5" w:rsidP="00D91ED6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Delež sofinanciranja MONM</w:t>
            </w:r>
          </w:p>
        </w:tc>
        <w:tc>
          <w:tcPr>
            <w:tcW w:w="1510" w:type="dxa"/>
          </w:tcPr>
          <w:p w14:paraId="450A15EB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50–80 %</w:t>
            </w:r>
          </w:p>
        </w:tc>
        <w:tc>
          <w:tcPr>
            <w:tcW w:w="1510" w:type="dxa"/>
          </w:tcPr>
          <w:p w14:paraId="2EF7AB8B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5–50 %</w:t>
            </w:r>
          </w:p>
        </w:tc>
        <w:tc>
          <w:tcPr>
            <w:tcW w:w="1510" w:type="dxa"/>
          </w:tcPr>
          <w:p w14:paraId="6E7CBECC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1–25 %</w:t>
            </w:r>
          </w:p>
        </w:tc>
        <w:tc>
          <w:tcPr>
            <w:tcW w:w="1511" w:type="dxa"/>
          </w:tcPr>
          <w:p w14:paraId="42B08701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–10 %</w:t>
            </w:r>
          </w:p>
        </w:tc>
        <w:tc>
          <w:tcPr>
            <w:tcW w:w="1511" w:type="dxa"/>
          </w:tcPr>
          <w:p w14:paraId="0938049D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7D07E5" w14:paraId="0616CD20" w14:textId="77777777" w:rsidTr="00D4135D">
        <w:tc>
          <w:tcPr>
            <w:tcW w:w="1510" w:type="dxa"/>
            <w:vAlign w:val="bottom"/>
          </w:tcPr>
          <w:p w14:paraId="6AB25652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56A681C5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4CCD57AE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7CA98460" w14:textId="77777777" w:rsidR="007D07E5" w:rsidRPr="00D4135D" w:rsidRDefault="007D07E5" w:rsidP="00D91ED6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1" w:type="dxa"/>
            <w:vAlign w:val="bottom"/>
          </w:tcPr>
          <w:p w14:paraId="0E4852BC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079AB384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</w:p>
          <w:p w14:paraId="54E591CA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33C7F6D4" w14:textId="77777777" w:rsidR="007D07E5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</w:p>
    <w:p w14:paraId="70BF5053" w14:textId="77777777" w:rsidR="00B238A6" w:rsidRDefault="00B238A6" w:rsidP="008E0BE3">
      <w:pPr>
        <w:rPr>
          <w:rFonts w:ascii="Arial" w:hAnsi="Arial" w:cs="Arial"/>
          <w:b/>
          <w:sz w:val="22"/>
          <w:szCs w:val="22"/>
          <w:lang w:eastAsia="en-US"/>
        </w:rPr>
      </w:pPr>
    </w:p>
    <w:p w14:paraId="16A61C98" w14:textId="2DA2549F" w:rsidR="007D07E5" w:rsidRPr="00B50644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1</w:t>
      </w:r>
      <w:r w:rsidR="00B238A6">
        <w:rPr>
          <w:rFonts w:ascii="Arial" w:hAnsi="Arial" w:cs="Arial"/>
          <w:b/>
          <w:sz w:val="22"/>
          <w:szCs w:val="22"/>
          <w:lang w:eastAsia="en-US"/>
        </w:rPr>
        <w:t>5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Za sofinanciranje projekta/programa so predvideni tudi drugi sofinancerji in/ali lastna sredstva, ki so jasno opredeljen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94"/>
        <w:gridCol w:w="1632"/>
        <w:gridCol w:w="1611"/>
        <w:gridCol w:w="2035"/>
        <w:gridCol w:w="1400"/>
        <w:gridCol w:w="990"/>
      </w:tblGrid>
      <w:tr w:rsidR="00751D16" w14:paraId="315EEA37" w14:textId="401B4884" w:rsidTr="00407F9C">
        <w:tc>
          <w:tcPr>
            <w:tcW w:w="1452" w:type="dxa"/>
          </w:tcPr>
          <w:p w14:paraId="7DA3A5B8" w14:textId="77777777" w:rsidR="00407F9C" w:rsidRPr="00D4135D" w:rsidRDefault="00407F9C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Drugi viri sredstev</w:t>
            </w:r>
          </w:p>
        </w:tc>
        <w:tc>
          <w:tcPr>
            <w:tcW w:w="1689" w:type="dxa"/>
          </w:tcPr>
          <w:p w14:paraId="0A196E05" w14:textId="3E1D06CD" w:rsidR="00407F9C" w:rsidRPr="00D4135D" w:rsidRDefault="00407F9C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ijavitelj poleg zaprošenih sredstev navaja le  lastna sredstva</w:t>
            </w:r>
          </w:p>
        </w:tc>
        <w:tc>
          <w:tcPr>
            <w:tcW w:w="1656" w:type="dxa"/>
          </w:tcPr>
          <w:p w14:paraId="0C9E7822" w14:textId="255EB0EE" w:rsidR="00407F9C" w:rsidRPr="00D4135D" w:rsidRDefault="00407F9C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ijavitelj navaja zunanje sponzorske </w:t>
            </w:r>
            <w:r w:rsidR="00587569">
              <w:rPr>
                <w:rFonts w:ascii="Arial" w:hAnsi="Arial" w:cs="Arial"/>
                <w:sz w:val="22"/>
                <w:szCs w:val="22"/>
                <w:lang w:eastAsia="en-US"/>
              </w:rPr>
              <w:t xml:space="preserve">in donatorske 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vire financiranja</w:t>
            </w:r>
          </w:p>
        </w:tc>
        <w:tc>
          <w:tcPr>
            <w:tcW w:w="2152" w:type="dxa"/>
          </w:tcPr>
          <w:p w14:paraId="36735A50" w14:textId="658377BF" w:rsidR="00407F9C" w:rsidRPr="0096301E" w:rsidRDefault="00407F9C" w:rsidP="00377C62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ijavitelj navaja najmanj 2 (dva) zunanja javna vira financiranja in/ali priloži dokazila </w:t>
            </w:r>
            <w:r w:rsidRPr="0096301E">
              <w:rPr>
                <w:rFonts w:ascii="Arial" w:hAnsi="Arial" w:cs="Arial"/>
                <w:sz w:val="18"/>
                <w:szCs w:val="18"/>
                <w:lang w:eastAsia="en-US"/>
              </w:rPr>
              <w:t>(sklepi, pogodbe o sofinanciranju</w:t>
            </w:r>
          </w:p>
        </w:tc>
        <w:tc>
          <w:tcPr>
            <w:tcW w:w="1094" w:type="dxa"/>
          </w:tcPr>
          <w:p w14:paraId="025C7E1E" w14:textId="5EC0DCA9" w:rsidR="00407F9C" w:rsidRPr="0096301E" w:rsidRDefault="00407F9C" w:rsidP="00377C62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ijavitelj navaja </w:t>
            </w:r>
            <w:r w:rsidR="00751D16" w:rsidRPr="0096301E">
              <w:rPr>
                <w:rFonts w:ascii="Arial" w:hAnsi="Arial" w:cs="Arial"/>
                <w:sz w:val="22"/>
                <w:szCs w:val="22"/>
                <w:lang w:eastAsia="en-US"/>
              </w:rPr>
              <w:t>3 (tri) ali več zunanjih javnih virov financiranja in/ali priloži dokazila (</w:t>
            </w:r>
            <w:r w:rsidR="00751D16" w:rsidRPr="0096301E">
              <w:rPr>
                <w:rFonts w:ascii="Arial" w:hAnsi="Arial" w:cs="Arial"/>
                <w:sz w:val="18"/>
                <w:szCs w:val="18"/>
                <w:lang w:eastAsia="en-US"/>
              </w:rPr>
              <w:t>sklepi, pogodbe o sofinanciranju</w:t>
            </w:r>
            <w:r w:rsidR="00751D16"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) </w:t>
            </w: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1019" w:type="dxa"/>
          </w:tcPr>
          <w:p w14:paraId="71B9CEE2" w14:textId="721B565E" w:rsidR="00407F9C" w:rsidRPr="00D4135D" w:rsidRDefault="00407F9C" w:rsidP="00377C62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751D16" w14:paraId="34085F80" w14:textId="6B10D218" w:rsidTr="00407F9C">
        <w:tc>
          <w:tcPr>
            <w:tcW w:w="1452" w:type="dxa"/>
            <w:vAlign w:val="bottom"/>
          </w:tcPr>
          <w:p w14:paraId="214C04FE" w14:textId="77777777" w:rsidR="00407F9C" w:rsidRPr="00D4135D" w:rsidRDefault="00407F9C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689" w:type="dxa"/>
            <w:vAlign w:val="bottom"/>
          </w:tcPr>
          <w:p w14:paraId="7C6859EA" w14:textId="77777777" w:rsidR="00407F9C" w:rsidRPr="00D4135D" w:rsidRDefault="00407F9C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656" w:type="dxa"/>
            <w:vAlign w:val="bottom"/>
          </w:tcPr>
          <w:p w14:paraId="4A4E5773" w14:textId="77777777" w:rsidR="00407F9C" w:rsidRPr="00D4135D" w:rsidRDefault="00407F9C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2152" w:type="dxa"/>
          </w:tcPr>
          <w:p w14:paraId="3A7DB0EB" w14:textId="77777777" w:rsidR="00407F9C" w:rsidRPr="00D4135D" w:rsidRDefault="00407F9C" w:rsidP="00377C62">
            <w:pPr>
              <w:rPr>
                <w:rFonts w:ascii="Arial" w:hAnsi="Arial" w:cs="Arial"/>
                <w:lang w:eastAsia="en-US"/>
              </w:rPr>
            </w:pPr>
          </w:p>
          <w:p w14:paraId="02F8EE8F" w14:textId="44F3391B" w:rsidR="00407F9C" w:rsidRPr="00D4135D" w:rsidRDefault="00407F9C" w:rsidP="00377C62">
            <w:pPr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6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  <w:tc>
          <w:tcPr>
            <w:tcW w:w="1094" w:type="dxa"/>
          </w:tcPr>
          <w:p w14:paraId="5EF0C6C4" w14:textId="77777777" w:rsidR="00751D16" w:rsidRDefault="00751D16" w:rsidP="00377C62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2E4867E" w14:textId="1197DDC8" w:rsidR="00407F9C" w:rsidRPr="00407F9C" w:rsidRDefault="00751D16" w:rsidP="00377C62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10 točk</w:t>
            </w:r>
          </w:p>
        </w:tc>
        <w:tc>
          <w:tcPr>
            <w:tcW w:w="1019" w:type="dxa"/>
          </w:tcPr>
          <w:p w14:paraId="7F58D1AF" w14:textId="77777777" w:rsidR="00407F9C" w:rsidRPr="00D4135D" w:rsidRDefault="00407F9C" w:rsidP="00377C62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4044862B" w14:textId="30E14690" w:rsidR="007D07E5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</w:p>
    <w:p w14:paraId="4D5CCBF7" w14:textId="3EDCAF36" w:rsidR="0025552C" w:rsidRPr="0025552C" w:rsidRDefault="0025552C" w:rsidP="008E0BE3">
      <w:pPr>
        <w:rPr>
          <w:rFonts w:ascii="Arial" w:hAnsi="Arial" w:cs="Arial"/>
          <w:b/>
          <w:sz w:val="22"/>
          <w:szCs w:val="22"/>
          <w:lang w:eastAsia="en-US"/>
        </w:rPr>
      </w:pPr>
      <w:r w:rsidRPr="0025552C">
        <w:rPr>
          <w:rFonts w:ascii="Arial" w:hAnsi="Arial" w:cs="Arial"/>
          <w:b/>
          <w:sz w:val="22"/>
          <w:szCs w:val="22"/>
          <w:lang w:eastAsia="en-US"/>
        </w:rPr>
        <w:t>SEDEŽ V MES</w:t>
      </w:r>
      <w:r w:rsidR="002A627E">
        <w:rPr>
          <w:rFonts w:ascii="Arial" w:hAnsi="Arial" w:cs="Arial"/>
          <w:b/>
          <w:sz w:val="22"/>
          <w:szCs w:val="22"/>
          <w:lang w:eastAsia="en-US"/>
        </w:rPr>
        <w:t>TNI</w:t>
      </w:r>
      <w:r w:rsidRPr="0025552C">
        <w:rPr>
          <w:rFonts w:ascii="Arial" w:hAnsi="Arial" w:cs="Arial"/>
          <w:b/>
          <w:sz w:val="22"/>
          <w:szCs w:val="22"/>
          <w:lang w:eastAsia="en-US"/>
        </w:rPr>
        <w:t xml:space="preserve"> OBČINI NOVO MESTO</w:t>
      </w:r>
    </w:p>
    <w:p w14:paraId="4DB646AF" w14:textId="77777777" w:rsidR="0025552C" w:rsidRDefault="0025552C" w:rsidP="008E0BE3">
      <w:pPr>
        <w:rPr>
          <w:rFonts w:ascii="Arial" w:hAnsi="Arial" w:cs="Arial"/>
          <w:sz w:val="22"/>
          <w:szCs w:val="22"/>
          <w:lang w:eastAsia="en-US"/>
        </w:rPr>
      </w:pPr>
    </w:p>
    <w:p w14:paraId="1FDC0334" w14:textId="54F443AB" w:rsidR="007D07E5" w:rsidRPr="00E06AB6" w:rsidRDefault="007D07E5" w:rsidP="008E0BE3">
      <w:pPr>
        <w:rPr>
          <w:rFonts w:ascii="Arial" w:hAnsi="Arial" w:cs="Arial"/>
          <w:sz w:val="18"/>
          <w:szCs w:val="18"/>
          <w:lang w:eastAsia="en-US"/>
        </w:rPr>
      </w:pPr>
      <w:r w:rsidRPr="00DC3946">
        <w:rPr>
          <w:rFonts w:ascii="Arial" w:hAnsi="Arial" w:cs="Arial"/>
          <w:b/>
          <w:sz w:val="22"/>
          <w:szCs w:val="22"/>
          <w:lang w:eastAsia="en-US"/>
        </w:rPr>
        <w:t>1</w:t>
      </w:r>
      <w:r w:rsidR="00B238A6">
        <w:rPr>
          <w:rFonts w:ascii="Arial" w:hAnsi="Arial" w:cs="Arial"/>
          <w:b/>
          <w:sz w:val="22"/>
          <w:szCs w:val="22"/>
          <w:lang w:eastAsia="en-US"/>
        </w:rPr>
        <w:t>6</w:t>
      </w:r>
      <w:r w:rsidRPr="00DC3946">
        <w:rPr>
          <w:rFonts w:ascii="Arial" w:hAnsi="Arial" w:cs="Arial"/>
          <w:b/>
          <w:sz w:val="22"/>
          <w:szCs w:val="22"/>
          <w:lang w:eastAsia="en-US"/>
        </w:rPr>
        <w:t>. Sedež v MONM</w:t>
      </w:r>
      <w:r>
        <w:rPr>
          <w:rFonts w:ascii="Arial" w:hAnsi="Arial" w:cs="Arial"/>
          <w:b/>
          <w:sz w:val="22"/>
          <w:szCs w:val="22"/>
          <w:lang w:eastAsia="en-US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904"/>
        <w:gridCol w:w="1511"/>
      </w:tblGrid>
      <w:tr w:rsidR="007D07E5" w14:paraId="2F568916" w14:textId="77777777" w:rsidTr="00D4135D">
        <w:tc>
          <w:tcPr>
            <w:tcW w:w="1510" w:type="dxa"/>
          </w:tcPr>
          <w:p w14:paraId="5673A4BA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Sedež v MONM</w:t>
            </w:r>
          </w:p>
        </w:tc>
        <w:tc>
          <w:tcPr>
            <w:tcW w:w="1510" w:type="dxa"/>
          </w:tcPr>
          <w:p w14:paraId="2D834E4F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ijavitelj nima sedeža v MONM</w:t>
            </w:r>
          </w:p>
        </w:tc>
        <w:tc>
          <w:tcPr>
            <w:tcW w:w="1510" w:type="dxa"/>
          </w:tcPr>
          <w:p w14:paraId="21600544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ijavitelj ima svoj sedež ali sedež podružnice/enote v MONM</w:t>
            </w:r>
          </w:p>
        </w:tc>
        <w:tc>
          <w:tcPr>
            <w:tcW w:w="1511" w:type="dxa"/>
          </w:tcPr>
          <w:p w14:paraId="7BB6D000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7D07E5" w14:paraId="4EC20EA6" w14:textId="77777777" w:rsidTr="00D4135D">
        <w:tc>
          <w:tcPr>
            <w:tcW w:w="1510" w:type="dxa"/>
            <w:vAlign w:val="bottom"/>
          </w:tcPr>
          <w:p w14:paraId="25D5D8DA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7ECDE17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510E95A" w14:textId="00096A75" w:rsidR="007D07E5" w:rsidRPr="00D4135D" w:rsidRDefault="00407F9C" w:rsidP="00377C62">
            <w:pPr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3</w:t>
            </w:r>
            <w:r w:rsidR="007D07E5"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  <w:tc>
          <w:tcPr>
            <w:tcW w:w="1511" w:type="dxa"/>
          </w:tcPr>
          <w:p w14:paraId="24D50919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</w:p>
          <w:p w14:paraId="1BCAD109" w14:textId="75AC2DF2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20C20E56" w14:textId="77777777" w:rsidR="007D07E5" w:rsidRPr="005573DB" w:rsidRDefault="007D07E5" w:rsidP="008E0BE3">
      <w:pPr>
        <w:rPr>
          <w:lang w:eastAsia="en-US"/>
        </w:rPr>
      </w:pPr>
    </w:p>
    <w:p w14:paraId="7081109E" w14:textId="555355EC" w:rsidR="007D07E5" w:rsidRPr="00DC3946" w:rsidRDefault="007D07E5" w:rsidP="00DC3946">
      <w:pPr>
        <w:jc w:val="both"/>
        <w:outlineLvl w:val="0"/>
        <w:rPr>
          <w:rFonts w:ascii="Arial" w:hAnsi="Arial" w:cs="Arial"/>
          <w:b/>
          <w:sz w:val="22"/>
          <w:szCs w:val="22"/>
          <w:lang w:eastAsia="en-US"/>
        </w:rPr>
      </w:pPr>
      <w:r w:rsidRPr="00DC3946">
        <w:rPr>
          <w:rFonts w:ascii="Arial" w:hAnsi="Arial" w:cs="Arial"/>
          <w:b/>
          <w:sz w:val="22"/>
          <w:szCs w:val="22"/>
          <w:lang w:eastAsia="en-US"/>
        </w:rPr>
        <w:t>DODATNA MERILA ZA PROGRAM B</w:t>
      </w:r>
    </w:p>
    <w:p w14:paraId="22676F24" w14:textId="77777777" w:rsidR="007D07E5" w:rsidRPr="00DC3946" w:rsidRDefault="007D07E5" w:rsidP="00DC3946">
      <w:pPr>
        <w:tabs>
          <w:tab w:val="left" w:pos="7088"/>
        </w:tabs>
        <w:rPr>
          <w:rFonts w:ascii="Arial" w:hAnsi="Arial" w:cs="Arial"/>
          <w:bCs/>
          <w:sz w:val="22"/>
          <w:szCs w:val="22"/>
        </w:rPr>
      </w:pPr>
    </w:p>
    <w:p w14:paraId="751F87B9" w14:textId="301EFE6C" w:rsidR="007D07E5" w:rsidRPr="00DC3946" w:rsidRDefault="007D07E5" w:rsidP="00DC3946">
      <w:pPr>
        <w:tabs>
          <w:tab w:val="left" w:pos="7088"/>
        </w:tabs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B238A6">
        <w:rPr>
          <w:rFonts w:ascii="Arial" w:hAnsi="Arial" w:cs="Arial"/>
          <w:b/>
          <w:bCs/>
          <w:sz w:val="22"/>
          <w:szCs w:val="22"/>
        </w:rPr>
        <w:t>7</w:t>
      </w:r>
      <w:r w:rsidRPr="005573DB">
        <w:rPr>
          <w:rFonts w:ascii="Arial" w:hAnsi="Arial" w:cs="Arial"/>
          <w:b/>
          <w:bCs/>
          <w:sz w:val="22"/>
          <w:szCs w:val="22"/>
        </w:rPr>
        <w:t>. Predlagatelj vodi ustrezno dokumentacijo o delu z uporabnik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35"/>
        <w:gridCol w:w="1510"/>
        <w:gridCol w:w="1510"/>
        <w:gridCol w:w="2003"/>
        <w:gridCol w:w="1826"/>
      </w:tblGrid>
      <w:tr w:rsidR="007D07E5" w14:paraId="5C56A5B5" w14:textId="77777777" w:rsidTr="00D4135D">
        <w:tc>
          <w:tcPr>
            <w:tcW w:w="1635" w:type="dxa"/>
          </w:tcPr>
          <w:p w14:paraId="55A6C7A1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Vodenje dokumentacije</w:t>
            </w:r>
          </w:p>
        </w:tc>
        <w:tc>
          <w:tcPr>
            <w:tcW w:w="1510" w:type="dxa"/>
          </w:tcPr>
          <w:p w14:paraId="7A455C67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51F6D15B" w14:textId="18E5482A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delno izpolnjuje</w:t>
            </w:r>
            <w:r w:rsidR="001E6D1A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lista prisotnosti)</w:t>
            </w:r>
          </w:p>
        </w:tc>
        <w:tc>
          <w:tcPr>
            <w:tcW w:w="2003" w:type="dxa"/>
          </w:tcPr>
          <w:p w14:paraId="04CA664E" w14:textId="55CC380E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  <w:r w:rsidR="001E6D1A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lista prisotnosti in individualni načrt dela)</w:t>
            </w:r>
          </w:p>
        </w:tc>
        <w:tc>
          <w:tcPr>
            <w:tcW w:w="1826" w:type="dxa"/>
          </w:tcPr>
          <w:p w14:paraId="63C3746F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7D07E5" w14:paraId="21D0C1B1" w14:textId="77777777" w:rsidTr="00D4135D">
        <w:tc>
          <w:tcPr>
            <w:tcW w:w="1635" w:type="dxa"/>
            <w:vAlign w:val="bottom"/>
          </w:tcPr>
          <w:p w14:paraId="031FF35D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7BC7EBC2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FAC5B6E" w14:textId="77777777" w:rsidR="007D07E5" w:rsidRPr="00D4135D" w:rsidRDefault="007D07E5" w:rsidP="00DC3946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2003" w:type="dxa"/>
          </w:tcPr>
          <w:p w14:paraId="523C4F5F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</w:p>
          <w:p w14:paraId="6EBDC321" w14:textId="77777777" w:rsidR="007D07E5" w:rsidRPr="00D4135D" w:rsidRDefault="007D07E5" w:rsidP="00DC3946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826" w:type="dxa"/>
          </w:tcPr>
          <w:p w14:paraId="00F3BE1B" w14:textId="77777777" w:rsidR="007D07E5" w:rsidRPr="00D4135D" w:rsidRDefault="007D07E5" w:rsidP="00377C62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60A35966" w14:textId="77777777" w:rsidR="007D07E5" w:rsidRPr="00DC3946" w:rsidRDefault="007D07E5" w:rsidP="008E0BE3">
      <w:pPr>
        <w:rPr>
          <w:rFonts w:ascii="Arial" w:hAnsi="Arial" w:cs="Arial"/>
          <w:sz w:val="22"/>
          <w:szCs w:val="22"/>
          <w:lang w:eastAsia="en-US"/>
        </w:rPr>
      </w:pPr>
    </w:p>
    <w:p w14:paraId="75A988F0" w14:textId="2C3D9BE9" w:rsidR="007D07E5" w:rsidRPr="00DC3946" w:rsidRDefault="007D07E5" w:rsidP="008E0BE3">
      <w:pPr>
        <w:tabs>
          <w:tab w:val="left" w:pos="7088"/>
        </w:tabs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</w:t>
      </w:r>
      <w:r w:rsidR="00B238A6">
        <w:rPr>
          <w:rFonts w:ascii="Arial" w:hAnsi="Arial" w:cs="Arial"/>
          <w:b/>
          <w:bCs/>
          <w:sz w:val="22"/>
          <w:szCs w:val="22"/>
        </w:rPr>
        <w:t>8</w:t>
      </w:r>
      <w:r w:rsidRPr="005573DB">
        <w:rPr>
          <w:rFonts w:ascii="Arial" w:hAnsi="Arial" w:cs="Arial"/>
          <w:b/>
          <w:bCs/>
          <w:sz w:val="22"/>
          <w:szCs w:val="22"/>
        </w:rPr>
        <w:t>. Uporabniki imajo možnost aktivnega sodelovanja pri načrtovanju in izvedbi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35"/>
        <w:gridCol w:w="1510"/>
        <w:gridCol w:w="1510"/>
        <w:gridCol w:w="1826"/>
      </w:tblGrid>
      <w:tr w:rsidR="009D09DD" w14:paraId="25E99226" w14:textId="77777777" w:rsidTr="00D4135D">
        <w:tc>
          <w:tcPr>
            <w:tcW w:w="1635" w:type="dxa"/>
          </w:tcPr>
          <w:p w14:paraId="03F7507C" w14:textId="77777777" w:rsidR="009D09DD" w:rsidRPr="00D4135D" w:rsidRDefault="009D09DD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Aktivno sodelovanje uporabnikov</w:t>
            </w:r>
          </w:p>
        </w:tc>
        <w:tc>
          <w:tcPr>
            <w:tcW w:w="1510" w:type="dxa"/>
          </w:tcPr>
          <w:p w14:paraId="41D74ABC" w14:textId="77777777" w:rsidR="009D09DD" w:rsidRPr="00D4135D" w:rsidRDefault="009D09DD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7B5AF625" w14:textId="190C20F0" w:rsidR="009D09DD" w:rsidRPr="00D4135D" w:rsidRDefault="009D09DD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zpolnjuje</w:t>
            </w:r>
          </w:p>
        </w:tc>
        <w:tc>
          <w:tcPr>
            <w:tcW w:w="1826" w:type="dxa"/>
          </w:tcPr>
          <w:p w14:paraId="3C2300FC" w14:textId="77777777" w:rsidR="009D09DD" w:rsidRPr="00D4135D" w:rsidRDefault="009D09DD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9D09DD" w14:paraId="1EFC5110" w14:textId="77777777" w:rsidTr="00D4135D">
        <w:tc>
          <w:tcPr>
            <w:tcW w:w="1635" w:type="dxa"/>
            <w:vAlign w:val="bottom"/>
          </w:tcPr>
          <w:p w14:paraId="0C98840A" w14:textId="77777777" w:rsidR="009D09DD" w:rsidRPr="00D4135D" w:rsidRDefault="009D09DD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520E2B01" w14:textId="77777777" w:rsidR="009D09DD" w:rsidRPr="00D4135D" w:rsidRDefault="009D09DD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0494A81F" w14:textId="77777777" w:rsidR="009D09DD" w:rsidRPr="00D4135D" w:rsidRDefault="009D09DD" w:rsidP="00DC3946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826" w:type="dxa"/>
          </w:tcPr>
          <w:p w14:paraId="39CA3FBF" w14:textId="77777777" w:rsidR="009D09DD" w:rsidRPr="00D4135D" w:rsidRDefault="009D09DD" w:rsidP="00377C62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50BEA203" w14:textId="77777777" w:rsidR="007D07E5" w:rsidRDefault="007D07E5" w:rsidP="008E0BE3">
      <w:pPr>
        <w:tabs>
          <w:tab w:val="left" w:pos="7088"/>
        </w:tabs>
        <w:rPr>
          <w:rFonts w:ascii="Arial" w:hAnsi="Arial" w:cs="Arial"/>
          <w:bCs/>
          <w:sz w:val="22"/>
          <w:szCs w:val="22"/>
        </w:rPr>
      </w:pPr>
    </w:p>
    <w:p w14:paraId="3C5A26B4" w14:textId="11A13718" w:rsidR="007D07E5" w:rsidRPr="00DC3946" w:rsidRDefault="00B238A6" w:rsidP="008E0BE3">
      <w:pPr>
        <w:tabs>
          <w:tab w:val="left" w:pos="7088"/>
        </w:tabs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19</w:t>
      </w:r>
      <w:r w:rsidR="007D07E5" w:rsidRPr="005573DB">
        <w:rPr>
          <w:rFonts w:ascii="Arial" w:hAnsi="Arial" w:cs="Arial"/>
          <w:b/>
          <w:sz w:val="22"/>
          <w:szCs w:val="22"/>
        </w:rPr>
        <w:t>. V programu je predviden pritožbeni postopek, s katerim so uporabniki ustrezno seznanjeni</w:t>
      </w:r>
      <w:r w:rsidR="009D4A9C">
        <w:rPr>
          <w:rFonts w:ascii="Arial" w:hAnsi="Arial" w:cs="Arial"/>
          <w:b/>
          <w:sz w:val="22"/>
          <w:szCs w:val="22"/>
        </w:rPr>
        <w:t xml:space="preserve"> (iz tega kriterija mora biti razvid</w:t>
      </w:r>
      <w:r w:rsidR="00F555B7">
        <w:rPr>
          <w:rFonts w:ascii="Arial" w:hAnsi="Arial" w:cs="Arial"/>
          <w:b/>
          <w:sz w:val="22"/>
          <w:szCs w:val="22"/>
        </w:rPr>
        <w:t>e</w:t>
      </w:r>
      <w:r w:rsidR="009D4A9C">
        <w:rPr>
          <w:rFonts w:ascii="Arial" w:hAnsi="Arial" w:cs="Arial"/>
          <w:b/>
          <w:sz w:val="22"/>
          <w:szCs w:val="22"/>
        </w:rPr>
        <w:t>n</w:t>
      </w:r>
      <w:r w:rsidR="00F555B7">
        <w:rPr>
          <w:rFonts w:ascii="Arial" w:hAnsi="Arial" w:cs="Arial"/>
          <w:b/>
          <w:sz w:val="22"/>
          <w:szCs w:val="22"/>
        </w:rPr>
        <w:t xml:space="preserve"> način</w:t>
      </w:r>
      <w:r w:rsidR="009D4A9C">
        <w:rPr>
          <w:rFonts w:ascii="Arial" w:hAnsi="Arial" w:cs="Arial"/>
          <w:b/>
          <w:sz w:val="22"/>
          <w:szCs w:val="22"/>
        </w:rPr>
        <w:t xml:space="preserve">, </w:t>
      </w:r>
      <w:r w:rsidR="00127A1E">
        <w:rPr>
          <w:rFonts w:ascii="Arial" w:hAnsi="Arial" w:cs="Arial"/>
          <w:b/>
          <w:sz w:val="22"/>
          <w:szCs w:val="22"/>
        </w:rPr>
        <w:t>kako</w:t>
      </w:r>
      <w:r w:rsidR="009D4A9C">
        <w:rPr>
          <w:rFonts w:ascii="Arial" w:hAnsi="Arial" w:cs="Arial"/>
          <w:b/>
          <w:sz w:val="22"/>
          <w:szCs w:val="22"/>
        </w:rPr>
        <w:t xml:space="preserve"> je uporabnik seznanjen s pritožbenim postopkom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35"/>
        <w:gridCol w:w="1510"/>
        <w:gridCol w:w="1510"/>
        <w:gridCol w:w="1826"/>
      </w:tblGrid>
      <w:tr w:rsidR="00497928" w14:paraId="40A9F506" w14:textId="77777777" w:rsidTr="00D4135D">
        <w:tc>
          <w:tcPr>
            <w:tcW w:w="1635" w:type="dxa"/>
          </w:tcPr>
          <w:p w14:paraId="698BAA85" w14:textId="77777777" w:rsidR="00497928" w:rsidRPr="00D4135D" w:rsidRDefault="00497928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Vodenje dokumentacije</w:t>
            </w:r>
          </w:p>
        </w:tc>
        <w:tc>
          <w:tcPr>
            <w:tcW w:w="1510" w:type="dxa"/>
          </w:tcPr>
          <w:p w14:paraId="2E199612" w14:textId="77777777" w:rsidR="00497928" w:rsidRPr="00D4135D" w:rsidRDefault="00497928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269EFDA4" w14:textId="13E9021D" w:rsidR="00497928" w:rsidRPr="00D4135D" w:rsidRDefault="00497928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zpolnjuje</w:t>
            </w:r>
          </w:p>
        </w:tc>
        <w:tc>
          <w:tcPr>
            <w:tcW w:w="1826" w:type="dxa"/>
          </w:tcPr>
          <w:p w14:paraId="7BF9FE9E" w14:textId="77777777" w:rsidR="00497928" w:rsidRPr="00D4135D" w:rsidRDefault="00497928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497928" w14:paraId="19611064" w14:textId="77777777" w:rsidTr="00D4135D">
        <w:tc>
          <w:tcPr>
            <w:tcW w:w="1635" w:type="dxa"/>
            <w:vAlign w:val="bottom"/>
          </w:tcPr>
          <w:p w14:paraId="5329CA4F" w14:textId="77777777" w:rsidR="00497928" w:rsidRPr="00D4135D" w:rsidRDefault="00497928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5431E75" w14:textId="77777777" w:rsidR="00497928" w:rsidRPr="00D4135D" w:rsidRDefault="00497928" w:rsidP="00377C62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AF4153D" w14:textId="2E312B36" w:rsidR="00497928" w:rsidRPr="00D4135D" w:rsidRDefault="00497928" w:rsidP="00377C62">
            <w:pPr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  <w:r w:rsidR="008F4349">
              <w:rPr>
                <w:rFonts w:ascii="Arial" w:hAnsi="Arial" w:cs="Arial"/>
                <w:sz w:val="22"/>
                <w:szCs w:val="22"/>
                <w:lang w:eastAsia="en-US"/>
              </w:rPr>
              <w:t>i</w:t>
            </w:r>
          </w:p>
        </w:tc>
        <w:tc>
          <w:tcPr>
            <w:tcW w:w="1826" w:type="dxa"/>
          </w:tcPr>
          <w:p w14:paraId="0CB1BB09" w14:textId="77777777" w:rsidR="00497928" w:rsidRPr="00D4135D" w:rsidRDefault="00497928" w:rsidP="00377C62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3BBE8C6E" w14:textId="77777777" w:rsidR="007D07E5" w:rsidRDefault="007D07E5" w:rsidP="008E0BE3">
      <w:pPr>
        <w:tabs>
          <w:tab w:val="left" w:pos="7088"/>
        </w:tabs>
        <w:rPr>
          <w:rFonts w:ascii="Arial" w:hAnsi="Arial" w:cs="Arial"/>
          <w:sz w:val="22"/>
          <w:szCs w:val="22"/>
        </w:rPr>
      </w:pPr>
    </w:p>
    <w:p w14:paraId="181E2DB8" w14:textId="008341A5" w:rsidR="007D07E5" w:rsidRDefault="007D07E5" w:rsidP="008E0BE3">
      <w:pPr>
        <w:tabs>
          <w:tab w:val="left" w:pos="7088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</w:t>
      </w:r>
      <w:r w:rsidR="00B238A6">
        <w:rPr>
          <w:rFonts w:ascii="Arial" w:hAnsi="Arial" w:cs="Arial"/>
          <w:b/>
          <w:sz w:val="22"/>
          <w:szCs w:val="22"/>
        </w:rPr>
        <w:t>0</w:t>
      </w:r>
      <w:r w:rsidRPr="0096301E">
        <w:rPr>
          <w:rFonts w:ascii="Arial" w:hAnsi="Arial" w:cs="Arial"/>
          <w:b/>
          <w:sz w:val="22"/>
          <w:szCs w:val="22"/>
        </w:rPr>
        <w:t xml:space="preserve">. Program je uporabnikom dostopen vsaj </w:t>
      </w:r>
      <w:r w:rsidR="008664EB">
        <w:rPr>
          <w:rFonts w:ascii="Arial" w:hAnsi="Arial" w:cs="Arial"/>
          <w:b/>
          <w:sz w:val="22"/>
          <w:szCs w:val="22"/>
        </w:rPr>
        <w:t>1</w:t>
      </w:r>
      <w:r w:rsidRPr="0096301E">
        <w:rPr>
          <w:rFonts w:ascii="Arial" w:hAnsi="Arial" w:cs="Arial"/>
          <w:b/>
          <w:sz w:val="22"/>
          <w:szCs w:val="22"/>
        </w:rPr>
        <w:t>-krat tedensko</w:t>
      </w:r>
      <w:r w:rsidR="00B228C5">
        <w:rPr>
          <w:rFonts w:ascii="Arial" w:hAnsi="Arial" w:cs="Arial"/>
          <w:b/>
          <w:sz w:val="22"/>
          <w:szCs w:val="22"/>
        </w:rPr>
        <w:t>, 2 uri na teden</w:t>
      </w:r>
      <w:r w:rsidRPr="0096301E">
        <w:rPr>
          <w:rFonts w:ascii="Arial" w:hAnsi="Arial" w:cs="Arial"/>
          <w:b/>
          <w:sz w:val="22"/>
          <w:szCs w:val="22"/>
        </w:rPr>
        <w:t xml:space="preserve"> in vsaj </w:t>
      </w:r>
      <w:r w:rsidR="008664EB">
        <w:rPr>
          <w:rFonts w:ascii="Arial" w:hAnsi="Arial" w:cs="Arial"/>
          <w:b/>
          <w:sz w:val="22"/>
          <w:szCs w:val="22"/>
        </w:rPr>
        <w:t>8</w:t>
      </w:r>
      <w:r w:rsidRPr="0096301E">
        <w:rPr>
          <w:rFonts w:ascii="Arial" w:hAnsi="Arial" w:cs="Arial"/>
          <w:b/>
          <w:sz w:val="22"/>
          <w:szCs w:val="22"/>
        </w:rPr>
        <w:t xml:space="preserve"> ur </w:t>
      </w:r>
      <w:r w:rsidR="008664EB">
        <w:rPr>
          <w:rFonts w:ascii="Arial" w:hAnsi="Arial" w:cs="Arial"/>
          <w:b/>
          <w:sz w:val="22"/>
          <w:szCs w:val="22"/>
        </w:rPr>
        <w:t>mesečno</w:t>
      </w:r>
      <w:r w:rsidR="00B228C5">
        <w:rPr>
          <w:rFonts w:ascii="Arial" w:hAnsi="Arial" w:cs="Arial"/>
          <w:b/>
          <w:sz w:val="22"/>
          <w:szCs w:val="22"/>
        </w:rPr>
        <w:t>:</w:t>
      </w:r>
    </w:p>
    <w:tbl>
      <w:tblPr>
        <w:tblW w:w="66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64"/>
        <w:gridCol w:w="1415"/>
        <w:gridCol w:w="1286"/>
        <w:gridCol w:w="1191"/>
        <w:gridCol w:w="1335"/>
      </w:tblGrid>
      <w:tr w:rsidR="008664EB" w:rsidRPr="008664EB" w14:paraId="5DC3C912" w14:textId="77777777" w:rsidTr="008664EB">
        <w:tc>
          <w:tcPr>
            <w:tcW w:w="1464" w:type="dxa"/>
          </w:tcPr>
          <w:p w14:paraId="58CCAE3B" w14:textId="77777777" w:rsidR="008664EB" w:rsidRPr="008664EB" w:rsidRDefault="008664EB" w:rsidP="008664E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8664EB">
              <w:rPr>
                <w:rFonts w:ascii="Arial" w:hAnsi="Arial" w:cs="Arial"/>
                <w:sz w:val="22"/>
                <w:szCs w:val="22"/>
                <w:lang w:eastAsia="en-US"/>
              </w:rPr>
              <w:t>Dostopnost programa</w:t>
            </w:r>
          </w:p>
        </w:tc>
        <w:tc>
          <w:tcPr>
            <w:tcW w:w="1415" w:type="dxa"/>
          </w:tcPr>
          <w:p w14:paraId="3F44E4BA" w14:textId="77777777" w:rsidR="008664EB" w:rsidRPr="008664EB" w:rsidRDefault="008664EB" w:rsidP="008664E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8664EB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286" w:type="dxa"/>
          </w:tcPr>
          <w:p w14:paraId="51077E7F" w14:textId="3118840C" w:rsidR="008664EB" w:rsidRPr="008664EB" w:rsidRDefault="008664EB" w:rsidP="008664E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8664EB">
              <w:rPr>
                <w:rFonts w:ascii="Arial" w:hAnsi="Arial" w:cs="Arial"/>
                <w:sz w:val="22"/>
                <w:szCs w:val="22"/>
                <w:lang w:eastAsia="en-US"/>
              </w:rPr>
              <w:t>Prijavitelj program izvaja 1x tedensko</w:t>
            </w:r>
            <w:r w:rsidR="00765DBB">
              <w:rPr>
                <w:rFonts w:ascii="Arial" w:hAnsi="Arial" w:cs="Arial"/>
                <w:sz w:val="22"/>
                <w:szCs w:val="22"/>
                <w:lang w:eastAsia="en-US"/>
              </w:rPr>
              <w:t xml:space="preserve"> 2 uri</w:t>
            </w:r>
          </w:p>
        </w:tc>
        <w:tc>
          <w:tcPr>
            <w:tcW w:w="1191" w:type="dxa"/>
          </w:tcPr>
          <w:p w14:paraId="4A6FC6BF" w14:textId="18F954EE" w:rsidR="008664EB" w:rsidRPr="008664EB" w:rsidRDefault="008664EB" w:rsidP="008664E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8664EB">
              <w:rPr>
                <w:rFonts w:ascii="Arial" w:hAnsi="Arial" w:cs="Arial"/>
                <w:sz w:val="22"/>
                <w:szCs w:val="22"/>
                <w:lang w:eastAsia="en-US"/>
              </w:rPr>
              <w:t>Prijavitelj program izvaja 2x tedensko</w:t>
            </w:r>
            <w:r w:rsidR="00501A16">
              <w:rPr>
                <w:rFonts w:ascii="Arial" w:hAnsi="Arial" w:cs="Arial"/>
                <w:sz w:val="22"/>
                <w:szCs w:val="22"/>
                <w:lang w:eastAsia="en-US"/>
              </w:rPr>
              <w:t xml:space="preserve"> po 2 uri </w:t>
            </w:r>
          </w:p>
        </w:tc>
        <w:tc>
          <w:tcPr>
            <w:tcW w:w="1335" w:type="dxa"/>
          </w:tcPr>
          <w:p w14:paraId="278CC08E" w14:textId="1C8CC9E7" w:rsidR="008664EB" w:rsidRPr="008664EB" w:rsidRDefault="008664EB" w:rsidP="008664E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8664EB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8664EB" w:rsidRPr="008664EB" w14:paraId="336B696F" w14:textId="77777777" w:rsidTr="008664EB">
        <w:tc>
          <w:tcPr>
            <w:tcW w:w="1464" w:type="dxa"/>
            <w:vAlign w:val="bottom"/>
          </w:tcPr>
          <w:p w14:paraId="3B05AE4D" w14:textId="77777777" w:rsidR="008664EB" w:rsidRPr="008664EB" w:rsidRDefault="008664EB" w:rsidP="008664E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8664EB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415" w:type="dxa"/>
            <w:vAlign w:val="bottom"/>
          </w:tcPr>
          <w:p w14:paraId="63FC95FD" w14:textId="77777777" w:rsidR="008664EB" w:rsidRPr="008664EB" w:rsidRDefault="008664EB" w:rsidP="008664E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8664EB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286" w:type="dxa"/>
            <w:vAlign w:val="bottom"/>
          </w:tcPr>
          <w:p w14:paraId="6C12F8D4" w14:textId="27BDDF22" w:rsidR="008664EB" w:rsidRPr="008664EB" w:rsidRDefault="008664EB" w:rsidP="008664E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8664EB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191" w:type="dxa"/>
            <w:vAlign w:val="bottom"/>
          </w:tcPr>
          <w:p w14:paraId="530FA21A" w14:textId="57D26841" w:rsidR="008664EB" w:rsidRPr="008664EB" w:rsidRDefault="008664EB" w:rsidP="008664E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8664EB">
              <w:rPr>
                <w:rFonts w:ascii="Arial" w:hAnsi="Arial" w:cs="Arial"/>
                <w:sz w:val="22"/>
                <w:szCs w:val="22"/>
                <w:lang w:eastAsia="en-US"/>
              </w:rPr>
              <w:t>10 točk</w:t>
            </w:r>
          </w:p>
        </w:tc>
        <w:tc>
          <w:tcPr>
            <w:tcW w:w="1335" w:type="dxa"/>
          </w:tcPr>
          <w:p w14:paraId="2EE0C8C4" w14:textId="53D0EBE5" w:rsidR="008664EB" w:rsidRPr="008664EB" w:rsidRDefault="008664EB" w:rsidP="008664E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082C27A" w14:textId="77777777" w:rsidR="008664EB" w:rsidRPr="008664EB" w:rsidRDefault="008664EB" w:rsidP="008664E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AB89A1F" w14:textId="77777777" w:rsidR="007D07E5" w:rsidRPr="008664EB" w:rsidRDefault="007D07E5" w:rsidP="00E06AB6">
      <w:pPr>
        <w:tabs>
          <w:tab w:val="left" w:pos="959"/>
        </w:tabs>
        <w:contextualSpacing/>
        <w:rPr>
          <w:rFonts w:ascii="Arial" w:hAnsi="Arial" w:cs="Arial"/>
          <w:sz w:val="22"/>
          <w:szCs w:val="22"/>
          <w:lang w:eastAsia="en-US"/>
        </w:rPr>
      </w:pPr>
    </w:p>
    <w:p w14:paraId="5357E346" w14:textId="77777777" w:rsidR="007D07E5" w:rsidRPr="008664EB" w:rsidRDefault="007D07E5" w:rsidP="008E0BE3">
      <w:pPr>
        <w:widowControl w:val="0"/>
        <w:ind w:right="360"/>
        <w:jc w:val="both"/>
        <w:rPr>
          <w:rFonts w:ascii="Arial" w:hAnsi="Arial" w:cs="Arial"/>
          <w:sz w:val="22"/>
          <w:szCs w:val="22"/>
        </w:rPr>
      </w:pPr>
    </w:p>
    <w:p w14:paraId="2E1030F7" w14:textId="77777777" w:rsidR="007D07E5" w:rsidRPr="005573DB" w:rsidRDefault="007D07E5" w:rsidP="00757517">
      <w:pPr>
        <w:rPr>
          <w:rFonts w:ascii="Arial" w:hAnsi="Arial" w:cs="Arial"/>
          <w:bCs/>
          <w:sz w:val="22"/>
          <w:szCs w:val="22"/>
        </w:rPr>
      </w:pPr>
    </w:p>
    <w:p w14:paraId="3DA8D882" w14:textId="1186C07B" w:rsidR="00463AA5" w:rsidRDefault="00463AA5" w:rsidP="0095605E">
      <w:pPr>
        <w:widowControl w:val="0"/>
        <w:ind w:left="360" w:right="360"/>
        <w:jc w:val="both"/>
        <w:rPr>
          <w:rFonts w:ascii="Arial" w:hAnsi="Arial" w:cs="Arial"/>
          <w:sz w:val="22"/>
          <w:szCs w:val="22"/>
        </w:rPr>
      </w:pPr>
    </w:p>
    <w:p w14:paraId="7992EC92" w14:textId="148A9E98" w:rsidR="00463AA5" w:rsidRDefault="00463AA5" w:rsidP="0095605E">
      <w:pPr>
        <w:widowControl w:val="0"/>
        <w:ind w:left="360" w:right="360"/>
        <w:jc w:val="both"/>
        <w:rPr>
          <w:rFonts w:ascii="Arial" w:hAnsi="Arial" w:cs="Arial"/>
          <w:sz w:val="22"/>
          <w:szCs w:val="22"/>
        </w:rPr>
      </w:pPr>
    </w:p>
    <w:p w14:paraId="24F2E2F2" w14:textId="14F91A76" w:rsidR="00463AA5" w:rsidRDefault="00463AA5" w:rsidP="0095605E">
      <w:pPr>
        <w:widowControl w:val="0"/>
        <w:ind w:left="360" w:right="360"/>
        <w:jc w:val="both"/>
        <w:rPr>
          <w:rFonts w:ascii="Arial" w:hAnsi="Arial" w:cs="Arial"/>
          <w:sz w:val="22"/>
          <w:szCs w:val="22"/>
        </w:rPr>
      </w:pPr>
    </w:p>
    <w:p w14:paraId="3378CB5A" w14:textId="3C1E1529" w:rsidR="00463AA5" w:rsidRDefault="00463AA5" w:rsidP="0095605E">
      <w:pPr>
        <w:widowControl w:val="0"/>
        <w:ind w:left="360" w:right="360"/>
        <w:jc w:val="both"/>
        <w:rPr>
          <w:rFonts w:ascii="Arial" w:hAnsi="Arial" w:cs="Arial"/>
          <w:sz w:val="22"/>
          <w:szCs w:val="22"/>
        </w:rPr>
      </w:pPr>
    </w:p>
    <w:p w14:paraId="691E9B16" w14:textId="563088FC" w:rsidR="00463AA5" w:rsidRDefault="00463AA5" w:rsidP="0095605E">
      <w:pPr>
        <w:widowControl w:val="0"/>
        <w:ind w:left="360" w:right="360"/>
        <w:jc w:val="both"/>
        <w:rPr>
          <w:rFonts w:ascii="Arial" w:hAnsi="Arial" w:cs="Arial"/>
          <w:sz w:val="22"/>
          <w:szCs w:val="22"/>
        </w:rPr>
      </w:pPr>
    </w:p>
    <w:p w14:paraId="1F041E44" w14:textId="77777777" w:rsidR="00463AA5" w:rsidRDefault="00463AA5" w:rsidP="0095605E">
      <w:pPr>
        <w:widowControl w:val="0"/>
        <w:ind w:left="360" w:right="360"/>
        <w:jc w:val="both"/>
        <w:rPr>
          <w:rFonts w:ascii="Arial" w:hAnsi="Arial" w:cs="Arial"/>
          <w:sz w:val="22"/>
          <w:szCs w:val="22"/>
        </w:rPr>
      </w:pPr>
    </w:p>
    <w:p w14:paraId="6D4F8FC4" w14:textId="77777777" w:rsidR="00A13EB5" w:rsidRDefault="00A13EB5" w:rsidP="00D4669E">
      <w:pPr>
        <w:widowControl w:val="0"/>
        <w:ind w:right="360"/>
        <w:jc w:val="both"/>
        <w:rPr>
          <w:rFonts w:ascii="Arial" w:hAnsi="Arial" w:cs="Arial"/>
          <w:b/>
          <w:sz w:val="22"/>
          <w:szCs w:val="22"/>
        </w:rPr>
      </w:pPr>
    </w:p>
    <w:p w14:paraId="4CA65A2F" w14:textId="3FA30DA7" w:rsidR="00D4669E" w:rsidRPr="0096301E" w:rsidRDefault="00D4669E" w:rsidP="00D4669E">
      <w:pPr>
        <w:widowControl w:val="0"/>
        <w:ind w:right="360"/>
        <w:jc w:val="both"/>
        <w:rPr>
          <w:rFonts w:ascii="Arial" w:hAnsi="Arial" w:cs="Arial"/>
          <w:b/>
          <w:sz w:val="22"/>
          <w:szCs w:val="22"/>
        </w:rPr>
      </w:pPr>
      <w:r w:rsidRPr="0096301E">
        <w:rPr>
          <w:rFonts w:ascii="Arial" w:hAnsi="Arial" w:cs="Arial"/>
          <w:b/>
          <w:sz w:val="22"/>
          <w:szCs w:val="22"/>
        </w:rPr>
        <w:t>MERILA ZA PROGRAM C (sofinanciranje delovanja društva upokojencev</w:t>
      </w:r>
      <w:r>
        <w:rPr>
          <w:rFonts w:ascii="Arial" w:hAnsi="Arial" w:cs="Arial"/>
          <w:b/>
          <w:sz w:val="22"/>
          <w:szCs w:val="22"/>
        </w:rPr>
        <w:t xml:space="preserve"> v MONM)</w:t>
      </w:r>
    </w:p>
    <w:p w14:paraId="24DEADFE" w14:textId="77777777" w:rsidR="00D4669E" w:rsidRPr="0096301E" w:rsidRDefault="00D4669E" w:rsidP="00D4669E">
      <w:pPr>
        <w:widowControl w:val="0"/>
        <w:ind w:right="360"/>
        <w:jc w:val="both"/>
        <w:rPr>
          <w:rFonts w:ascii="Arial" w:hAnsi="Arial" w:cs="Arial"/>
          <w:b/>
          <w:sz w:val="22"/>
          <w:szCs w:val="22"/>
        </w:rPr>
      </w:pPr>
    </w:p>
    <w:p w14:paraId="0DC5B8DA" w14:textId="77777777" w:rsidR="00D4669E" w:rsidRPr="0096301E" w:rsidRDefault="00D4669E" w:rsidP="00D4669E">
      <w:pPr>
        <w:widowControl w:val="0"/>
        <w:ind w:right="360"/>
        <w:jc w:val="both"/>
        <w:rPr>
          <w:rFonts w:ascii="Arial" w:hAnsi="Arial" w:cs="Arial"/>
          <w:sz w:val="22"/>
          <w:szCs w:val="22"/>
        </w:rPr>
      </w:pPr>
    </w:p>
    <w:p w14:paraId="755132EC" w14:textId="77777777" w:rsidR="00D4669E" w:rsidRPr="0096301E" w:rsidRDefault="00D4669E" w:rsidP="00D4669E">
      <w:pPr>
        <w:widowControl w:val="0"/>
        <w:ind w:right="360"/>
        <w:jc w:val="both"/>
        <w:rPr>
          <w:rFonts w:ascii="Arial" w:hAnsi="Arial" w:cs="Arial"/>
          <w:sz w:val="22"/>
          <w:szCs w:val="22"/>
        </w:rPr>
      </w:pPr>
      <w:r w:rsidRPr="0096301E">
        <w:rPr>
          <w:rFonts w:ascii="Arial" w:hAnsi="Arial" w:cs="Arial"/>
          <w:sz w:val="22"/>
          <w:szCs w:val="22"/>
        </w:rPr>
        <w:t>Društva upokojencev za redno delovanje pridobijo točke glede na število članov, s prebivališčem na območju občine Novo mesto. Komisija pri točkovanju upošteva število članov društva in višino razpisanih sredstev. Kot član društva se šteje oseba, ki je v skladu z določili Zakona o društvih podpisala pristopno izjavo za članstvo v društvu in je v preteklem koledarskem letu izpolnila članske obveznosti v društvu.</w:t>
      </w:r>
    </w:p>
    <w:p w14:paraId="471B7C9F" w14:textId="77777777" w:rsidR="00D4669E" w:rsidRPr="0096301E" w:rsidRDefault="00D4669E" w:rsidP="00D4669E">
      <w:pPr>
        <w:widowControl w:val="0"/>
        <w:ind w:right="360"/>
        <w:jc w:val="both"/>
        <w:rPr>
          <w:rFonts w:ascii="Arial" w:hAnsi="Arial" w:cs="Arial"/>
          <w:sz w:val="22"/>
          <w:szCs w:val="22"/>
        </w:rPr>
      </w:pPr>
    </w:p>
    <w:p w14:paraId="62134C6C" w14:textId="77777777" w:rsidR="00B34356" w:rsidRDefault="00B34356" w:rsidP="00B34356">
      <w:pPr>
        <w:pStyle w:val="Sprotnaopomba-besedilo"/>
        <w:rPr>
          <w:rFonts w:cs="Arial"/>
          <w:sz w:val="22"/>
          <w:szCs w:val="22"/>
          <w:lang w:val="sl-SI"/>
        </w:rPr>
      </w:pPr>
      <w:r w:rsidRPr="000816D0">
        <w:rPr>
          <w:rFonts w:cs="Arial"/>
          <w:sz w:val="22"/>
          <w:szCs w:val="22"/>
          <w:lang w:val="sl-SI"/>
        </w:rPr>
        <w:t xml:space="preserve">Prijavitelji lahko zaprosijo za sofinanciranje do največ </w:t>
      </w:r>
      <w:r>
        <w:rPr>
          <w:rFonts w:cs="Arial"/>
          <w:sz w:val="22"/>
          <w:szCs w:val="22"/>
          <w:lang w:val="sl-SI"/>
        </w:rPr>
        <w:t>5</w:t>
      </w:r>
      <w:r w:rsidRPr="000816D0">
        <w:rPr>
          <w:rFonts w:cs="Arial"/>
          <w:sz w:val="22"/>
          <w:szCs w:val="22"/>
          <w:lang w:val="sl-SI"/>
        </w:rPr>
        <w:t>0 % skupne vrednosti programa/projekta.</w:t>
      </w:r>
    </w:p>
    <w:p w14:paraId="194401DD" w14:textId="39248622" w:rsidR="00D8633A" w:rsidRPr="000743F5" w:rsidRDefault="00D8633A" w:rsidP="00D8633A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0743F5">
        <w:rPr>
          <w:rFonts w:ascii="Arial" w:hAnsi="Arial" w:cs="Arial"/>
          <w:sz w:val="22"/>
          <w:szCs w:val="22"/>
          <w:lang w:eastAsia="en-US"/>
        </w:rPr>
        <w:t>Višina sredstev, ki jih bo prejel posamezen program, bo izračunana na podlagi števila doseženih točk, vrednosti celotnega programa, absolutne višine zaprošenih sredstev ter ocen</w:t>
      </w:r>
      <w:r>
        <w:rPr>
          <w:rFonts w:ascii="Arial" w:hAnsi="Arial" w:cs="Arial"/>
          <w:sz w:val="22"/>
          <w:szCs w:val="22"/>
          <w:lang w:eastAsia="en-US"/>
        </w:rPr>
        <w:t>o strokovne</w:t>
      </w:r>
      <w:r w:rsidRPr="000743F5">
        <w:rPr>
          <w:rFonts w:ascii="Arial" w:hAnsi="Arial" w:cs="Arial"/>
          <w:sz w:val="22"/>
          <w:szCs w:val="22"/>
          <w:lang w:eastAsia="en-US"/>
        </w:rPr>
        <w:t xml:space="preserve"> komisije.</w:t>
      </w:r>
    </w:p>
    <w:p w14:paraId="610843F7" w14:textId="77777777" w:rsidR="00D8633A" w:rsidRPr="000743F5" w:rsidRDefault="00D8633A" w:rsidP="00D8633A">
      <w:pPr>
        <w:widowControl w:val="0"/>
        <w:jc w:val="both"/>
        <w:rPr>
          <w:rFonts w:ascii="Arial" w:hAnsi="Arial" w:cs="Arial"/>
          <w:sz w:val="22"/>
          <w:szCs w:val="22"/>
        </w:rPr>
      </w:pPr>
    </w:p>
    <w:p w14:paraId="15243BEA" w14:textId="77777777" w:rsidR="00D8633A" w:rsidRPr="000743F5" w:rsidRDefault="00D8633A" w:rsidP="00D8633A">
      <w:pPr>
        <w:widowControl w:val="0"/>
        <w:jc w:val="both"/>
        <w:rPr>
          <w:rFonts w:ascii="Arial" w:hAnsi="Arial" w:cs="Arial"/>
          <w:sz w:val="22"/>
          <w:szCs w:val="22"/>
        </w:rPr>
      </w:pPr>
      <w:r w:rsidRPr="000743F5">
        <w:rPr>
          <w:rFonts w:ascii="Arial" w:hAnsi="Arial" w:cs="Arial"/>
          <w:sz w:val="22"/>
          <w:szCs w:val="22"/>
        </w:rPr>
        <w:t>Če prijavitelj obrazcev ne bo izpolnil v delih, ki so pomembni za ocenjevanje (torej, da določenega podatka ne bo), in komisija ne bo mogla podati ocene v skladu z zgoraj navedenimi kriteriji, bo prijavitelj pri ustreznem kriteriju dobil 0 točk.</w:t>
      </w:r>
    </w:p>
    <w:p w14:paraId="2A1B4A0A" w14:textId="77777777" w:rsidR="00D8633A" w:rsidRPr="000743F5" w:rsidRDefault="00D8633A" w:rsidP="00D8633A">
      <w:pPr>
        <w:widowControl w:val="0"/>
        <w:jc w:val="both"/>
        <w:rPr>
          <w:rFonts w:ascii="Arial" w:hAnsi="Arial" w:cs="Arial"/>
          <w:sz w:val="22"/>
          <w:szCs w:val="22"/>
        </w:rPr>
      </w:pPr>
    </w:p>
    <w:p w14:paraId="73F426CA" w14:textId="77777777" w:rsidR="00D8633A" w:rsidRPr="000743F5" w:rsidRDefault="00D8633A" w:rsidP="00D8633A">
      <w:pPr>
        <w:widowControl w:val="0"/>
        <w:jc w:val="both"/>
        <w:rPr>
          <w:rFonts w:ascii="Arial" w:hAnsi="Arial" w:cs="Arial"/>
          <w:sz w:val="22"/>
          <w:szCs w:val="22"/>
        </w:rPr>
      </w:pPr>
      <w:r w:rsidRPr="000743F5">
        <w:rPr>
          <w:rFonts w:ascii="Arial" w:hAnsi="Arial" w:cs="Arial"/>
          <w:sz w:val="22"/>
          <w:szCs w:val="22"/>
        </w:rPr>
        <w:t>Programi oziroma projekti izrazito komercialne narave ne bodo sofinancirani.</w:t>
      </w:r>
    </w:p>
    <w:p w14:paraId="78810652" w14:textId="77777777" w:rsidR="00D8633A" w:rsidRPr="000743F5" w:rsidRDefault="00D8633A" w:rsidP="00D8633A">
      <w:pPr>
        <w:rPr>
          <w:rFonts w:ascii="Arial" w:hAnsi="Arial" w:cs="Arial"/>
          <w:bCs/>
          <w:sz w:val="22"/>
          <w:szCs w:val="22"/>
        </w:rPr>
      </w:pPr>
    </w:p>
    <w:p w14:paraId="772D9BF8" w14:textId="77777777" w:rsidR="00391DE2" w:rsidRDefault="00391DE2" w:rsidP="005D7367">
      <w:pPr>
        <w:autoSpaceDE w:val="0"/>
        <w:autoSpaceDN w:val="0"/>
        <w:contextualSpacing/>
        <w:jc w:val="both"/>
        <w:rPr>
          <w:rFonts w:ascii="Arial" w:hAnsi="Arial" w:cs="Arial"/>
          <w:b/>
          <w:bCs/>
          <w:sz w:val="22"/>
          <w:szCs w:val="22"/>
        </w:rPr>
      </w:pPr>
    </w:p>
    <w:p w14:paraId="07EDFFB2" w14:textId="77777777" w:rsidR="002156BA" w:rsidRDefault="002156BA" w:rsidP="00D8633A">
      <w:pPr>
        <w:spacing w:line="276" w:lineRule="auto"/>
        <w:jc w:val="both"/>
        <w:rPr>
          <w:rFonts w:ascii="Arial" w:hAnsi="Arial" w:cs="Arial"/>
          <w:sz w:val="22"/>
          <w:szCs w:val="22"/>
          <w:lang w:eastAsia="en-US"/>
        </w:rPr>
      </w:pPr>
    </w:p>
    <w:p w14:paraId="01BD4260" w14:textId="77777777" w:rsidR="002156BA" w:rsidRDefault="002156BA" w:rsidP="00D8633A">
      <w:pPr>
        <w:spacing w:line="276" w:lineRule="auto"/>
        <w:jc w:val="both"/>
        <w:rPr>
          <w:rFonts w:ascii="Arial" w:hAnsi="Arial" w:cs="Arial"/>
          <w:sz w:val="22"/>
          <w:szCs w:val="22"/>
          <w:lang w:eastAsia="en-US"/>
        </w:rPr>
      </w:pPr>
    </w:p>
    <w:p w14:paraId="0AE334D2" w14:textId="507709BC" w:rsidR="00D8633A" w:rsidRPr="00B66E4E" w:rsidRDefault="00D8633A" w:rsidP="00D8633A">
      <w:pPr>
        <w:spacing w:line="276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B66E4E">
        <w:rPr>
          <w:rFonts w:ascii="Arial" w:hAnsi="Arial" w:cs="Arial"/>
          <w:sz w:val="22"/>
          <w:szCs w:val="22"/>
          <w:lang w:eastAsia="en-US"/>
        </w:rPr>
        <w:t xml:space="preserve">Predlagatelj: </w:t>
      </w:r>
    </w:p>
    <w:p w14:paraId="496E0D4B" w14:textId="77777777" w:rsidR="00D8633A" w:rsidRPr="00B66E4E" w:rsidRDefault="00D8633A" w:rsidP="00D8633A">
      <w:pPr>
        <w:spacing w:line="276" w:lineRule="auto"/>
        <w:jc w:val="both"/>
        <w:rPr>
          <w:rFonts w:ascii="Arial" w:hAnsi="Arial" w:cs="Arial"/>
          <w:sz w:val="22"/>
          <w:szCs w:val="22"/>
          <w:lang w:eastAsia="en-US"/>
        </w:rPr>
      </w:pPr>
    </w:p>
    <w:p w14:paraId="1E00C825" w14:textId="77777777" w:rsidR="00D8633A" w:rsidRPr="00B66E4E" w:rsidRDefault="00D8633A" w:rsidP="00D8633A">
      <w:pPr>
        <w:spacing w:line="276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B66E4E">
        <w:rPr>
          <w:rFonts w:ascii="Arial" w:hAnsi="Arial" w:cs="Arial"/>
          <w:sz w:val="22"/>
          <w:szCs w:val="22"/>
          <w:lang w:eastAsia="en-US"/>
        </w:rPr>
        <w:t xml:space="preserve">_________________________________________________________________________ , </w:t>
      </w:r>
    </w:p>
    <w:p w14:paraId="1F0AFB60" w14:textId="77777777" w:rsidR="00D8633A" w:rsidRPr="00B66E4E" w:rsidRDefault="00D8633A" w:rsidP="00D8633A">
      <w:pPr>
        <w:spacing w:line="276" w:lineRule="auto"/>
        <w:jc w:val="center"/>
        <w:rPr>
          <w:rFonts w:ascii="Arial" w:hAnsi="Arial" w:cs="Arial"/>
          <w:sz w:val="18"/>
          <w:szCs w:val="18"/>
          <w:lang w:eastAsia="en-US"/>
        </w:rPr>
      </w:pPr>
      <w:r w:rsidRPr="00B66E4E">
        <w:rPr>
          <w:rFonts w:ascii="Arial" w:hAnsi="Arial" w:cs="Arial"/>
          <w:sz w:val="18"/>
          <w:szCs w:val="18"/>
          <w:lang w:eastAsia="en-US"/>
        </w:rPr>
        <w:t>(navedba imena in priimka/naziva in sedeža/naslova predlagatelja)</w:t>
      </w:r>
    </w:p>
    <w:p w14:paraId="035A53BE" w14:textId="77777777" w:rsidR="00D8633A" w:rsidRPr="00B66E4E" w:rsidRDefault="00D8633A" w:rsidP="00D8633A">
      <w:pPr>
        <w:spacing w:line="276" w:lineRule="auto"/>
        <w:jc w:val="both"/>
        <w:rPr>
          <w:rFonts w:ascii="Arial" w:hAnsi="Arial" w:cs="Arial"/>
          <w:sz w:val="22"/>
          <w:szCs w:val="22"/>
          <w:lang w:eastAsia="en-US"/>
        </w:rPr>
      </w:pPr>
    </w:p>
    <w:p w14:paraId="3B4B468A" w14:textId="5701C379" w:rsidR="00D8633A" w:rsidRPr="00B66E4E" w:rsidRDefault="00D8633A" w:rsidP="00D8633A">
      <w:pPr>
        <w:spacing w:after="120" w:line="276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B66E4E">
        <w:rPr>
          <w:rFonts w:ascii="Arial" w:hAnsi="Arial" w:cs="Arial"/>
          <w:sz w:val="22"/>
          <w:szCs w:val="22"/>
          <w:lang w:eastAsia="en-US"/>
        </w:rPr>
        <w:t xml:space="preserve">izjavljam, da sem se seznanil s splošnimi in </w:t>
      </w:r>
      <w:r w:rsidR="00103805">
        <w:rPr>
          <w:rFonts w:ascii="Arial" w:hAnsi="Arial" w:cs="Arial"/>
          <w:sz w:val="22"/>
          <w:szCs w:val="22"/>
          <w:lang w:eastAsia="en-US"/>
        </w:rPr>
        <w:t>dodatnimi</w:t>
      </w:r>
      <w:r w:rsidRPr="00B66E4E">
        <w:rPr>
          <w:rFonts w:ascii="Arial" w:hAnsi="Arial" w:cs="Arial"/>
          <w:sz w:val="22"/>
          <w:szCs w:val="22"/>
          <w:lang w:eastAsia="en-US"/>
        </w:rPr>
        <w:t xml:space="preserve"> kriteriji </w:t>
      </w:r>
      <w:r w:rsidR="00103805">
        <w:rPr>
          <w:rFonts w:ascii="Arial" w:hAnsi="Arial" w:cs="Arial"/>
          <w:sz w:val="22"/>
          <w:szCs w:val="22"/>
          <w:lang w:eastAsia="en-US"/>
        </w:rPr>
        <w:t xml:space="preserve">ter načinom ocenjevanja </w:t>
      </w:r>
      <w:r w:rsidRPr="00B66E4E">
        <w:rPr>
          <w:rFonts w:ascii="Arial" w:hAnsi="Arial" w:cs="Arial"/>
          <w:sz w:val="22"/>
          <w:szCs w:val="22"/>
          <w:lang w:eastAsia="en-US"/>
        </w:rPr>
        <w:t xml:space="preserve">za izbiro predlagateljev programov oziroma projektov. </w:t>
      </w:r>
    </w:p>
    <w:p w14:paraId="51DDDD8B" w14:textId="77777777" w:rsidR="00D8633A" w:rsidRPr="00B66E4E" w:rsidRDefault="00D8633A" w:rsidP="00D8633A">
      <w:pPr>
        <w:spacing w:after="120" w:line="276" w:lineRule="auto"/>
        <w:jc w:val="both"/>
        <w:rPr>
          <w:rFonts w:ascii="Arial" w:hAnsi="Arial" w:cs="Arial"/>
          <w:sz w:val="22"/>
          <w:szCs w:val="22"/>
          <w:lang w:eastAsia="en-US"/>
        </w:rPr>
      </w:pPr>
    </w:p>
    <w:p w14:paraId="47890D4A" w14:textId="01544882" w:rsidR="00D8633A" w:rsidRDefault="00D8633A" w:rsidP="00D8633A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B66E4E">
        <w:rPr>
          <w:rFonts w:ascii="Arial" w:hAnsi="Arial" w:cs="Arial"/>
          <w:sz w:val="22"/>
          <w:szCs w:val="22"/>
        </w:rPr>
        <w:t>Datum:</w:t>
      </w:r>
      <w:r w:rsidRPr="00B66E4E">
        <w:rPr>
          <w:rFonts w:ascii="Arial" w:hAnsi="Arial" w:cs="Arial"/>
          <w:sz w:val="22"/>
          <w:szCs w:val="22"/>
        </w:rPr>
        <w:tab/>
        <w:t>____________________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B66E4E">
        <w:rPr>
          <w:rFonts w:ascii="Arial" w:hAnsi="Arial" w:cs="Arial"/>
          <w:sz w:val="22"/>
          <w:szCs w:val="22"/>
        </w:rPr>
        <w:tab/>
      </w:r>
      <w:r w:rsidRPr="00B66E4E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         </w:t>
      </w:r>
      <w:r w:rsidRPr="00B66E4E">
        <w:rPr>
          <w:rFonts w:ascii="Arial" w:hAnsi="Arial" w:cs="Arial"/>
          <w:sz w:val="22"/>
          <w:szCs w:val="22"/>
        </w:rPr>
        <w:t>Žig:</w:t>
      </w:r>
      <w:r w:rsidRPr="00B66E4E">
        <w:rPr>
          <w:rFonts w:ascii="Arial" w:hAnsi="Arial" w:cs="Arial"/>
          <w:sz w:val="22"/>
          <w:szCs w:val="22"/>
        </w:rPr>
        <w:tab/>
      </w:r>
      <w:r w:rsidRPr="00B66E4E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                           </w:t>
      </w:r>
      <w:r w:rsidRPr="00B66E4E">
        <w:rPr>
          <w:rFonts w:ascii="Arial" w:hAnsi="Arial" w:cs="Arial"/>
          <w:sz w:val="22"/>
          <w:szCs w:val="22"/>
        </w:rPr>
        <w:t>Podpis odgovorne osebe:</w:t>
      </w:r>
    </w:p>
    <w:p w14:paraId="196E5D13" w14:textId="39F55E12" w:rsidR="002156BA" w:rsidRDefault="002156BA" w:rsidP="00D8633A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26B86A" w14:textId="097D6A77" w:rsidR="002156BA" w:rsidRDefault="002156BA" w:rsidP="00D8633A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B6A144C" w14:textId="1F9982E0" w:rsidR="002156BA" w:rsidRDefault="002156BA" w:rsidP="00D8633A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F3E87FE" w14:textId="77777777" w:rsidR="002156BA" w:rsidRPr="00B66E4E" w:rsidRDefault="002156BA" w:rsidP="00D8633A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FCFAA05" w14:textId="77777777" w:rsidR="00D8633A" w:rsidRDefault="00D8633A" w:rsidP="00D8633A">
      <w:pPr>
        <w:rPr>
          <w:rFonts w:ascii="Arial" w:hAnsi="Arial" w:cs="Arial"/>
          <w:bCs/>
          <w:sz w:val="22"/>
          <w:szCs w:val="22"/>
        </w:rPr>
      </w:pPr>
      <w:r w:rsidRPr="00B66E4E">
        <w:rPr>
          <w:rFonts w:ascii="Arial" w:hAnsi="Arial" w:cs="Arial"/>
          <w:sz w:val="22"/>
          <w:szCs w:val="22"/>
        </w:rPr>
        <w:tab/>
      </w:r>
      <w:r w:rsidRPr="00B66E4E">
        <w:rPr>
          <w:rFonts w:ascii="Arial" w:hAnsi="Arial" w:cs="Arial"/>
          <w:sz w:val="22"/>
          <w:szCs w:val="22"/>
        </w:rPr>
        <w:tab/>
      </w:r>
      <w:r w:rsidRPr="00B66E4E">
        <w:rPr>
          <w:rFonts w:ascii="Arial" w:hAnsi="Arial" w:cs="Arial"/>
          <w:sz w:val="22"/>
          <w:szCs w:val="22"/>
        </w:rPr>
        <w:tab/>
      </w:r>
      <w:r w:rsidRPr="00B66E4E">
        <w:rPr>
          <w:rFonts w:ascii="Arial" w:hAnsi="Arial" w:cs="Arial"/>
          <w:sz w:val="22"/>
          <w:szCs w:val="22"/>
        </w:rPr>
        <w:tab/>
      </w:r>
    </w:p>
    <w:p w14:paraId="14183FCD" w14:textId="77777777" w:rsidR="002156BA" w:rsidRDefault="002156BA" w:rsidP="002156BA">
      <w:pPr>
        <w:pStyle w:val="S"/>
        <w:rPr>
          <w:rFonts w:ascii="Arial" w:hAnsi="Arial" w:cs="Arial"/>
          <w:sz w:val="22"/>
          <w:szCs w:val="22"/>
          <w:lang w:val="sl-SI"/>
        </w:rPr>
      </w:pPr>
    </w:p>
    <w:p w14:paraId="3E333C90" w14:textId="77777777" w:rsidR="007D07E5" w:rsidRDefault="007D07E5" w:rsidP="00757517">
      <w:pPr>
        <w:rPr>
          <w:rFonts w:ascii="Arial" w:hAnsi="Arial" w:cs="Arial"/>
          <w:bCs/>
          <w:sz w:val="22"/>
          <w:szCs w:val="22"/>
          <w:lang w:eastAsia="en-US"/>
        </w:rPr>
      </w:pPr>
      <w:r>
        <w:rPr>
          <w:rFonts w:ascii="Arial" w:hAnsi="Arial" w:cs="Arial"/>
          <w:bCs/>
          <w:sz w:val="22"/>
          <w:szCs w:val="22"/>
          <w:lang w:eastAsia="en-US"/>
        </w:rPr>
        <w:br w:type="page"/>
      </w:r>
    </w:p>
    <w:p w14:paraId="4EA72911" w14:textId="77777777" w:rsidR="007D07E5" w:rsidRDefault="007D07E5" w:rsidP="00757517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7DDF5953" w14:textId="77777777" w:rsidR="007D07E5" w:rsidRPr="00E33579" w:rsidRDefault="007D07E5" w:rsidP="00E33579">
      <w:pPr>
        <w:widowControl w:val="0"/>
        <w:ind w:right="-108"/>
        <w:jc w:val="right"/>
        <w:rPr>
          <w:rFonts w:ascii="Arial" w:hAnsi="Arial" w:cs="Arial"/>
          <w:b/>
          <w:iCs/>
          <w:sz w:val="22"/>
          <w:szCs w:val="22"/>
          <w:u w:val="single"/>
        </w:rPr>
      </w:pPr>
      <w:r w:rsidRPr="00E33579">
        <w:rPr>
          <w:rFonts w:ascii="Arial" w:hAnsi="Arial" w:cs="Arial"/>
          <w:b/>
          <w:iCs/>
          <w:sz w:val="22"/>
          <w:szCs w:val="22"/>
          <w:u w:val="single"/>
        </w:rPr>
        <w:t>Obrazec A (sofinanciranje v višini do 1000 €)</w:t>
      </w:r>
    </w:p>
    <w:p w14:paraId="7C72B16C" w14:textId="77777777" w:rsidR="007D07E5" w:rsidRDefault="007D07E5" w:rsidP="00757517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570D6834" w14:textId="77777777" w:rsidR="007D07E5" w:rsidRPr="0025606C" w:rsidRDefault="007D07E5" w:rsidP="00757517">
      <w:pPr>
        <w:widowControl w:val="0"/>
        <w:ind w:right="-108"/>
        <w:jc w:val="both"/>
        <w:rPr>
          <w:rFonts w:ascii="Arial" w:hAnsi="Arial" w:cs="Arial"/>
          <w:b/>
          <w:iCs/>
          <w:sz w:val="22"/>
          <w:szCs w:val="22"/>
        </w:rPr>
      </w:pPr>
      <w:r w:rsidRPr="0025606C">
        <w:rPr>
          <w:rFonts w:ascii="Arial" w:hAnsi="Arial" w:cs="Arial"/>
          <w:b/>
          <w:iCs/>
          <w:sz w:val="22"/>
          <w:szCs w:val="22"/>
        </w:rPr>
        <w:t xml:space="preserve">VSEBINSKA IN FINANČNA OPREDELITEV </w:t>
      </w:r>
      <w:r>
        <w:rPr>
          <w:rFonts w:ascii="Arial" w:hAnsi="Arial" w:cs="Arial"/>
          <w:b/>
          <w:iCs/>
          <w:sz w:val="22"/>
          <w:szCs w:val="22"/>
        </w:rPr>
        <w:t>PROGRAMOV/PROJEKTOV</w:t>
      </w:r>
    </w:p>
    <w:p w14:paraId="3863895A" w14:textId="77777777" w:rsidR="007D07E5" w:rsidRDefault="007D07E5" w:rsidP="00757517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5D992234" w14:textId="77777777" w:rsidR="007D07E5" w:rsidRPr="00B506D7" w:rsidRDefault="007D07E5" w:rsidP="00757517">
      <w:pPr>
        <w:widowControl w:val="0"/>
        <w:ind w:right="-108"/>
        <w:jc w:val="both"/>
        <w:rPr>
          <w:rFonts w:ascii="Arial" w:hAnsi="Arial" w:cs="Arial"/>
          <w:b/>
          <w:iCs/>
          <w:sz w:val="22"/>
          <w:szCs w:val="22"/>
          <w:u w:val="single"/>
        </w:rPr>
      </w:pPr>
      <w:r w:rsidRPr="00B506D7">
        <w:rPr>
          <w:rFonts w:ascii="Arial" w:hAnsi="Arial" w:cs="Arial"/>
          <w:b/>
          <w:iCs/>
          <w:sz w:val="22"/>
          <w:szCs w:val="22"/>
          <w:u w:val="single"/>
        </w:rPr>
        <w:t>1. Splošne informacije</w:t>
      </w:r>
    </w:p>
    <w:p w14:paraId="56C1FCEE" w14:textId="77777777" w:rsidR="007D07E5" w:rsidRDefault="007D07E5" w:rsidP="00757517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6B1120B5" w14:textId="77777777" w:rsidR="007D07E5" w:rsidRPr="00B506D7" w:rsidRDefault="007D07E5" w:rsidP="00B506D7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  <w:r w:rsidRPr="00B506D7">
        <w:rPr>
          <w:rFonts w:ascii="Arial" w:hAnsi="Arial" w:cs="Arial"/>
          <w:b/>
          <w:iCs/>
          <w:sz w:val="22"/>
          <w:szCs w:val="22"/>
        </w:rPr>
        <w:t>a) Naslov projekta</w:t>
      </w:r>
      <w:r>
        <w:rPr>
          <w:rFonts w:ascii="Arial" w:hAnsi="Arial" w:cs="Arial"/>
          <w:b/>
          <w:iCs/>
          <w:sz w:val="22"/>
          <w:szCs w:val="22"/>
        </w:rPr>
        <w:t>/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20013162" w14:textId="77777777" w:rsidTr="00D4135D">
        <w:tc>
          <w:tcPr>
            <w:tcW w:w="9062" w:type="dxa"/>
          </w:tcPr>
          <w:p w14:paraId="0B20AF53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  <w:p w14:paraId="7FF2C875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</w:tc>
      </w:tr>
    </w:tbl>
    <w:p w14:paraId="68D04042" w14:textId="77777777" w:rsidR="007D07E5" w:rsidRDefault="007D07E5" w:rsidP="00757517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tbl>
      <w:tblPr>
        <w:tblW w:w="9356" w:type="dxa"/>
        <w:tblLook w:val="00A0" w:firstRow="1" w:lastRow="0" w:firstColumn="1" w:lastColumn="0" w:noHBand="0" w:noVBand="0"/>
      </w:tblPr>
      <w:tblGrid>
        <w:gridCol w:w="284"/>
        <w:gridCol w:w="2619"/>
        <w:gridCol w:w="6169"/>
        <w:gridCol w:w="284"/>
      </w:tblGrid>
      <w:tr w:rsidR="007D07E5" w:rsidRPr="000816D0" w14:paraId="231E68F6" w14:textId="77777777" w:rsidTr="00D228DB">
        <w:trPr>
          <w:gridBefore w:val="1"/>
          <w:wBefore w:w="284" w:type="dxa"/>
        </w:trPr>
        <w:tc>
          <w:tcPr>
            <w:tcW w:w="9072" w:type="dxa"/>
            <w:gridSpan w:val="3"/>
          </w:tcPr>
          <w:p w14:paraId="183E2501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b/>
                <w:sz w:val="22"/>
                <w:szCs w:val="22"/>
              </w:rPr>
              <w:t xml:space="preserve">b) Podatki o odgovornem nosilcu programa/projekta: </w:t>
            </w:r>
          </w:p>
        </w:tc>
      </w:tr>
      <w:tr w:rsidR="007D07E5" w:rsidRPr="000816D0" w14:paraId="21479B50" w14:textId="77777777" w:rsidTr="00D228DB">
        <w:trPr>
          <w:gridAfter w:val="1"/>
          <w:wAfter w:w="284" w:type="dxa"/>
        </w:trPr>
        <w:tc>
          <w:tcPr>
            <w:tcW w:w="2903" w:type="dxa"/>
            <w:gridSpan w:val="2"/>
          </w:tcPr>
          <w:p w14:paraId="60AD77C9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Ime in priimek:</w:t>
            </w:r>
          </w:p>
        </w:tc>
        <w:tc>
          <w:tcPr>
            <w:tcW w:w="6169" w:type="dxa"/>
            <w:tcBorders>
              <w:bottom w:val="single" w:sz="4" w:space="0" w:color="auto"/>
            </w:tcBorders>
          </w:tcPr>
          <w:p w14:paraId="79D952BA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0F6C991E" w14:textId="77777777" w:rsidTr="00D228DB">
        <w:trPr>
          <w:gridAfter w:val="1"/>
          <w:wAfter w:w="284" w:type="dxa"/>
        </w:trPr>
        <w:tc>
          <w:tcPr>
            <w:tcW w:w="2903" w:type="dxa"/>
            <w:gridSpan w:val="2"/>
          </w:tcPr>
          <w:p w14:paraId="531E1BB6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Smer in stopnja izobrazbe:</w:t>
            </w:r>
          </w:p>
        </w:tc>
        <w:tc>
          <w:tcPr>
            <w:tcW w:w="6169" w:type="dxa"/>
            <w:tcBorders>
              <w:top w:val="single" w:sz="4" w:space="0" w:color="auto"/>
              <w:bottom w:val="single" w:sz="4" w:space="0" w:color="auto"/>
            </w:tcBorders>
          </w:tcPr>
          <w:p w14:paraId="4519F22E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67C92495" w14:textId="77777777" w:rsidTr="00D228DB">
        <w:trPr>
          <w:gridAfter w:val="1"/>
          <w:wAfter w:w="284" w:type="dxa"/>
        </w:trPr>
        <w:tc>
          <w:tcPr>
            <w:tcW w:w="2903" w:type="dxa"/>
            <w:gridSpan w:val="2"/>
          </w:tcPr>
          <w:p w14:paraId="543AD589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Strokovni naziv:</w:t>
            </w:r>
          </w:p>
        </w:tc>
        <w:tc>
          <w:tcPr>
            <w:tcW w:w="6169" w:type="dxa"/>
            <w:tcBorders>
              <w:top w:val="single" w:sz="4" w:space="0" w:color="auto"/>
              <w:bottom w:val="single" w:sz="4" w:space="0" w:color="auto"/>
            </w:tcBorders>
          </w:tcPr>
          <w:p w14:paraId="701EC71A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57D41FB" w14:textId="77777777" w:rsidTr="00D228DB">
        <w:trPr>
          <w:gridAfter w:val="1"/>
          <w:wAfter w:w="284" w:type="dxa"/>
        </w:trPr>
        <w:tc>
          <w:tcPr>
            <w:tcW w:w="2903" w:type="dxa"/>
            <w:gridSpan w:val="2"/>
          </w:tcPr>
          <w:p w14:paraId="2A8D56F3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Telefon in fax:</w:t>
            </w:r>
          </w:p>
        </w:tc>
        <w:tc>
          <w:tcPr>
            <w:tcW w:w="6169" w:type="dxa"/>
            <w:tcBorders>
              <w:top w:val="single" w:sz="4" w:space="0" w:color="auto"/>
              <w:bottom w:val="single" w:sz="4" w:space="0" w:color="auto"/>
            </w:tcBorders>
          </w:tcPr>
          <w:p w14:paraId="0B4D748F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7CFD5566" w14:textId="77777777" w:rsidTr="00D228DB">
        <w:trPr>
          <w:gridAfter w:val="1"/>
          <w:wAfter w:w="284" w:type="dxa"/>
        </w:trPr>
        <w:tc>
          <w:tcPr>
            <w:tcW w:w="2903" w:type="dxa"/>
            <w:gridSpan w:val="2"/>
          </w:tcPr>
          <w:p w14:paraId="2158FE38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E-pošta:</w:t>
            </w:r>
          </w:p>
        </w:tc>
        <w:tc>
          <w:tcPr>
            <w:tcW w:w="6169" w:type="dxa"/>
            <w:tcBorders>
              <w:top w:val="single" w:sz="4" w:space="0" w:color="auto"/>
              <w:bottom w:val="single" w:sz="4" w:space="0" w:color="auto"/>
            </w:tcBorders>
          </w:tcPr>
          <w:p w14:paraId="6E1D817C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</w:tbl>
    <w:p w14:paraId="1DC224DD" w14:textId="77777777" w:rsidR="007D07E5" w:rsidRDefault="007D07E5" w:rsidP="00757517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64FC01E6" w14:textId="56F8CB24" w:rsidR="008D161C" w:rsidRDefault="007D07E5" w:rsidP="0039414B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  <w:r w:rsidRPr="0039414B">
        <w:rPr>
          <w:rFonts w:ascii="Arial" w:hAnsi="Arial" w:cs="Arial"/>
          <w:b/>
          <w:iCs/>
          <w:sz w:val="22"/>
          <w:szCs w:val="22"/>
        </w:rPr>
        <w:t xml:space="preserve"> </w:t>
      </w:r>
      <w:r w:rsidRPr="008065B4">
        <w:rPr>
          <w:rFonts w:ascii="Arial" w:hAnsi="Arial" w:cs="Arial"/>
          <w:b/>
          <w:iCs/>
          <w:sz w:val="22"/>
          <w:szCs w:val="22"/>
        </w:rPr>
        <w:t>Predstavite program/projekta</w:t>
      </w:r>
      <w:r w:rsidR="0096301E">
        <w:rPr>
          <w:rFonts w:ascii="Arial" w:hAnsi="Arial" w:cs="Arial"/>
          <w:b/>
          <w:iCs/>
          <w:sz w:val="22"/>
          <w:szCs w:val="22"/>
        </w:rPr>
        <w:t>:</w:t>
      </w:r>
    </w:p>
    <w:p w14:paraId="2195FA3F" w14:textId="04540647" w:rsidR="0096301E" w:rsidRDefault="0096301E" w:rsidP="0039414B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</w:p>
    <w:p w14:paraId="44152480" w14:textId="1E6164E3" w:rsidR="0096301E" w:rsidRPr="00884BCB" w:rsidRDefault="0096301E" w:rsidP="0096301E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c</w:t>
      </w:r>
      <w:r w:rsidRPr="00884BCB">
        <w:rPr>
          <w:rFonts w:ascii="Arial" w:hAnsi="Arial" w:cs="Arial"/>
          <w:b/>
          <w:iCs/>
          <w:sz w:val="22"/>
          <w:szCs w:val="22"/>
        </w:rPr>
        <w:t xml:space="preserve">) </w:t>
      </w:r>
      <w:r>
        <w:rPr>
          <w:rFonts w:ascii="Arial" w:hAnsi="Arial" w:cs="Arial"/>
          <w:b/>
          <w:iCs/>
          <w:sz w:val="22"/>
          <w:szCs w:val="22"/>
        </w:rPr>
        <w:t>Na kratko opišite n</w:t>
      </w:r>
      <w:r w:rsidRPr="00884BCB">
        <w:rPr>
          <w:rFonts w:ascii="Arial" w:hAnsi="Arial" w:cs="Arial"/>
          <w:b/>
          <w:iCs/>
          <w:sz w:val="22"/>
          <w:szCs w:val="22"/>
        </w:rPr>
        <w:t>amen</w:t>
      </w:r>
      <w:r>
        <w:rPr>
          <w:rFonts w:ascii="Arial" w:hAnsi="Arial" w:cs="Arial"/>
          <w:b/>
          <w:iCs/>
          <w:sz w:val="22"/>
          <w:szCs w:val="22"/>
        </w:rPr>
        <w:t>,</w:t>
      </w:r>
      <w:r w:rsidRPr="00884BCB">
        <w:rPr>
          <w:rFonts w:ascii="Arial" w:hAnsi="Arial" w:cs="Arial"/>
          <w:b/>
          <w:iCs/>
          <w:sz w:val="22"/>
          <w:szCs w:val="22"/>
        </w:rPr>
        <w:t xml:space="preserve"> cilj</w:t>
      </w:r>
      <w:r>
        <w:rPr>
          <w:rFonts w:ascii="Arial" w:hAnsi="Arial" w:cs="Arial"/>
          <w:b/>
          <w:iCs/>
          <w:sz w:val="22"/>
          <w:szCs w:val="22"/>
        </w:rPr>
        <w:t>e</w:t>
      </w:r>
      <w:r w:rsidRPr="00884BCB">
        <w:rPr>
          <w:rFonts w:ascii="Arial" w:hAnsi="Arial" w:cs="Arial"/>
          <w:b/>
          <w:iCs/>
          <w:sz w:val="22"/>
          <w:szCs w:val="22"/>
        </w:rPr>
        <w:t xml:space="preserve"> </w:t>
      </w:r>
      <w:r>
        <w:rPr>
          <w:rFonts w:ascii="Arial" w:hAnsi="Arial" w:cs="Arial"/>
          <w:b/>
          <w:iCs/>
          <w:sz w:val="22"/>
          <w:szCs w:val="22"/>
        </w:rPr>
        <w:t xml:space="preserve">in aktivnosti </w:t>
      </w:r>
      <w:r w:rsidRPr="00884BCB">
        <w:rPr>
          <w:rFonts w:ascii="Arial" w:hAnsi="Arial" w:cs="Arial"/>
          <w:b/>
          <w:iCs/>
          <w:sz w:val="22"/>
          <w:szCs w:val="22"/>
        </w:rPr>
        <w:t>programa/projekta</w:t>
      </w:r>
      <w:r>
        <w:rPr>
          <w:rFonts w:ascii="Arial" w:hAnsi="Arial" w:cs="Arial"/>
          <w:b/>
          <w:iCs/>
          <w:sz w:val="22"/>
          <w:szCs w:val="22"/>
        </w:rPr>
        <w:t>, ki ga prijavljat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96301E" w14:paraId="6791A9F7" w14:textId="77777777" w:rsidTr="00E13861">
        <w:tc>
          <w:tcPr>
            <w:tcW w:w="9062" w:type="dxa"/>
          </w:tcPr>
          <w:p w14:paraId="7A262780" w14:textId="77777777" w:rsidR="0096301E" w:rsidRPr="00D4135D" w:rsidRDefault="0096301E" w:rsidP="00E13861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  <w:p w14:paraId="24C65402" w14:textId="77777777" w:rsidR="0096301E" w:rsidRPr="00D4135D" w:rsidRDefault="0096301E" w:rsidP="00E13861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</w:tc>
      </w:tr>
    </w:tbl>
    <w:p w14:paraId="5A324F62" w14:textId="77777777" w:rsidR="0096301E" w:rsidRDefault="0096301E" w:rsidP="0096301E">
      <w:pPr>
        <w:rPr>
          <w:rFonts w:ascii="Arial" w:hAnsi="Arial" w:cs="Arial"/>
          <w:sz w:val="22"/>
          <w:szCs w:val="22"/>
        </w:rPr>
      </w:pPr>
    </w:p>
    <w:p w14:paraId="259E06B7" w14:textId="2F44A1A4" w:rsidR="008D161C" w:rsidRDefault="008D161C" w:rsidP="0039414B">
      <w:pPr>
        <w:widowControl w:val="0"/>
        <w:ind w:left="426" w:right="-108"/>
        <w:jc w:val="both"/>
        <w:rPr>
          <w:rFonts w:ascii="Arial" w:hAnsi="Arial" w:cs="Arial"/>
          <w:b/>
          <w:iCs/>
          <w:sz w:val="18"/>
          <w:szCs w:val="18"/>
          <w:highlight w:val="yellow"/>
        </w:rPr>
      </w:pPr>
    </w:p>
    <w:p w14:paraId="76F9D596" w14:textId="11095127" w:rsidR="008D161C" w:rsidRPr="008065B4" w:rsidRDefault="0096301E" w:rsidP="0039414B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  <w:highlight w:val="yellow"/>
        </w:rPr>
      </w:pPr>
      <w:r>
        <w:rPr>
          <w:rFonts w:ascii="Arial" w:hAnsi="Arial" w:cs="Arial"/>
          <w:b/>
          <w:iCs/>
          <w:sz w:val="22"/>
          <w:szCs w:val="22"/>
        </w:rPr>
        <w:t>d</w:t>
      </w:r>
      <w:r w:rsidR="008D161C" w:rsidRPr="006D30CA">
        <w:rPr>
          <w:rFonts w:ascii="Arial" w:hAnsi="Arial" w:cs="Arial"/>
          <w:b/>
          <w:iCs/>
          <w:sz w:val="22"/>
          <w:szCs w:val="22"/>
        </w:rPr>
        <w:t xml:space="preserve">) Opredelite ciljno skupino uporabnikov, vključno z njihovim </w:t>
      </w:r>
      <w:r w:rsidR="008D161C" w:rsidRPr="008065B4">
        <w:rPr>
          <w:rFonts w:ascii="Arial" w:hAnsi="Arial" w:cs="Arial"/>
          <w:b/>
          <w:iCs/>
          <w:sz w:val="22"/>
          <w:szCs w:val="22"/>
        </w:rPr>
        <w:t>številom</w:t>
      </w:r>
      <w:r w:rsidR="008D161C" w:rsidRPr="008065B4">
        <w:rPr>
          <w:rFonts w:ascii="Arial" w:hAnsi="Arial" w:cs="Arial"/>
          <w:iCs/>
          <w:sz w:val="22"/>
          <w:szCs w:val="22"/>
        </w:rPr>
        <w:t xml:space="preserve"> </w:t>
      </w:r>
      <w:r w:rsidR="008065B4" w:rsidRPr="008065B4">
        <w:rPr>
          <w:rFonts w:ascii="Arial" w:hAnsi="Arial" w:cs="Arial"/>
          <w:b/>
          <w:iCs/>
          <w:sz w:val="22"/>
          <w:szCs w:val="22"/>
        </w:rPr>
        <w:t>in termin     izvedbe programa/projekt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18B0136A" w14:textId="77777777" w:rsidTr="00D4135D">
        <w:tc>
          <w:tcPr>
            <w:tcW w:w="9062" w:type="dxa"/>
          </w:tcPr>
          <w:p w14:paraId="4DD38CE0" w14:textId="77777777" w:rsidR="007D07E5" w:rsidRDefault="007D07E5" w:rsidP="007679B4">
            <w:pPr>
              <w:rPr>
                <w:rFonts w:ascii="Arial" w:hAnsi="Arial" w:cs="Arial"/>
              </w:rPr>
            </w:pPr>
          </w:p>
          <w:p w14:paraId="47942083" w14:textId="0447B410" w:rsidR="008D161C" w:rsidRPr="00D4135D" w:rsidRDefault="008D161C" w:rsidP="007679B4">
            <w:pPr>
              <w:rPr>
                <w:rFonts w:ascii="Arial" w:hAnsi="Arial" w:cs="Arial"/>
              </w:rPr>
            </w:pPr>
          </w:p>
        </w:tc>
      </w:tr>
    </w:tbl>
    <w:p w14:paraId="06BAFD91" w14:textId="77777777" w:rsidR="008D161C" w:rsidRDefault="008D161C" w:rsidP="008D161C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</w:p>
    <w:p w14:paraId="35E58A79" w14:textId="77777777" w:rsidR="007D07E5" w:rsidRDefault="007D07E5" w:rsidP="007679B4">
      <w:pPr>
        <w:rPr>
          <w:rFonts w:ascii="Arial" w:hAnsi="Arial" w:cs="Arial"/>
          <w:sz w:val="22"/>
          <w:szCs w:val="22"/>
        </w:rPr>
      </w:pPr>
    </w:p>
    <w:p w14:paraId="41FE09F1" w14:textId="357190FB" w:rsidR="007D07E5" w:rsidRPr="000816D0" w:rsidRDefault="008D161C" w:rsidP="0039414B">
      <w:pPr>
        <w:ind w:left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</w:t>
      </w:r>
      <w:r w:rsidR="007D07E5" w:rsidRPr="0039414B">
        <w:rPr>
          <w:rFonts w:ascii="Arial" w:hAnsi="Arial" w:cs="Arial"/>
          <w:b/>
          <w:sz w:val="22"/>
          <w:szCs w:val="22"/>
        </w:rPr>
        <w:t>) Kako evalvirate program/projekt?</w:t>
      </w:r>
      <w:r w:rsidR="007D07E5" w:rsidRPr="000816D0">
        <w:rPr>
          <w:rFonts w:ascii="Arial" w:hAnsi="Arial" w:cs="Arial"/>
          <w:b/>
          <w:sz w:val="22"/>
          <w:szCs w:val="22"/>
        </w:rPr>
        <w:t xml:space="preserve"> </w:t>
      </w:r>
      <w:r w:rsidR="007D07E5" w:rsidRPr="0039414B">
        <w:rPr>
          <w:rFonts w:ascii="Arial" w:hAnsi="Arial" w:cs="Arial"/>
          <w:sz w:val="18"/>
          <w:szCs w:val="18"/>
        </w:rPr>
        <w:t>(kako merite, ali ste dosegli namen in cilj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21C8C577" w14:textId="77777777" w:rsidTr="00D4135D">
        <w:tc>
          <w:tcPr>
            <w:tcW w:w="9062" w:type="dxa"/>
          </w:tcPr>
          <w:p w14:paraId="49D02F0D" w14:textId="77777777" w:rsidR="007D07E5" w:rsidRPr="00D4135D" w:rsidRDefault="007D07E5" w:rsidP="0039414B">
            <w:pPr>
              <w:rPr>
                <w:rFonts w:ascii="Arial" w:hAnsi="Arial" w:cs="Arial"/>
              </w:rPr>
            </w:pPr>
          </w:p>
          <w:p w14:paraId="52A9F105" w14:textId="77777777" w:rsidR="007D07E5" w:rsidRPr="00D4135D" w:rsidRDefault="007D07E5" w:rsidP="0039414B">
            <w:pPr>
              <w:rPr>
                <w:rFonts w:ascii="Arial" w:hAnsi="Arial" w:cs="Arial"/>
              </w:rPr>
            </w:pPr>
          </w:p>
          <w:p w14:paraId="5C902ADA" w14:textId="77777777" w:rsidR="007D07E5" w:rsidRPr="00D4135D" w:rsidRDefault="007D07E5" w:rsidP="0039414B">
            <w:pPr>
              <w:rPr>
                <w:rFonts w:ascii="Arial" w:hAnsi="Arial" w:cs="Arial"/>
              </w:rPr>
            </w:pPr>
          </w:p>
        </w:tc>
      </w:tr>
    </w:tbl>
    <w:p w14:paraId="2E4C18A9" w14:textId="77777777" w:rsidR="007D07E5" w:rsidRPr="000816D0" w:rsidRDefault="007D07E5" w:rsidP="0039414B">
      <w:pPr>
        <w:rPr>
          <w:rFonts w:ascii="Arial" w:hAnsi="Arial" w:cs="Arial"/>
          <w:sz w:val="22"/>
          <w:szCs w:val="22"/>
        </w:rPr>
      </w:pPr>
    </w:p>
    <w:p w14:paraId="385AC83D" w14:textId="3455D33F" w:rsidR="007D07E5" w:rsidRPr="0039414B" w:rsidRDefault="008D161C" w:rsidP="0039414B">
      <w:pPr>
        <w:ind w:left="426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f</w:t>
      </w:r>
      <w:r w:rsidR="007D07E5">
        <w:rPr>
          <w:rFonts w:ascii="Arial" w:hAnsi="Arial" w:cs="Arial"/>
          <w:b/>
          <w:sz w:val="22"/>
          <w:szCs w:val="22"/>
        </w:rPr>
        <w:t xml:space="preserve">) </w:t>
      </w:r>
      <w:r w:rsidR="007D07E5" w:rsidRPr="000816D0">
        <w:rPr>
          <w:rFonts w:ascii="Arial" w:hAnsi="Arial" w:cs="Arial"/>
          <w:b/>
          <w:sz w:val="22"/>
          <w:szCs w:val="22"/>
        </w:rPr>
        <w:t>Opišite način vključevanja prostovoljcev in njihove aktivnosti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012"/>
        <w:gridCol w:w="3039"/>
        <w:gridCol w:w="3011"/>
      </w:tblGrid>
      <w:tr w:rsidR="007D07E5" w:rsidRPr="000816D0" w14:paraId="151F04E2" w14:textId="77777777" w:rsidTr="00377C62">
        <w:tc>
          <w:tcPr>
            <w:tcW w:w="3096" w:type="dxa"/>
          </w:tcPr>
          <w:p w14:paraId="0DC09285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Število vključenih prostovoljcev</w:t>
            </w:r>
          </w:p>
        </w:tc>
        <w:tc>
          <w:tcPr>
            <w:tcW w:w="3096" w:type="dxa"/>
          </w:tcPr>
          <w:p w14:paraId="2FC1C14C" w14:textId="77777777" w:rsidR="007D07E5" w:rsidRPr="000816D0" w:rsidRDefault="007D07E5" w:rsidP="00BA5538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loge v programu/</w:t>
            </w:r>
            <w:r w:rsidRPr="000816D0">
              <w:rPr>
                <w:rFonts w:ascii="Arial" w:hAnsi="Arial" w:cs="Arial"/>
                <w:sz w:val="22"/>
                <w:szCs w:val="22"/>
              </w:rPr>
              <w:t>projektu aktivnosti</w:t>
            </w:r>
          </w:p>
        </w:tc>
        <w:tc>
          <w:tcPr>
            <w:tcW w:w="3096" w:type="dxa"/>
          </w:tcPr>
          <w:p w14:paraId="3721574D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Vrsta dela </w:t>
            </w:r>
            <w:r w:rsidRPr="0087772C">
              <w:rPr>
                <w:rFonts w:ascii="Arial" w:hAnsi="Arial" w:cs="Arial"/>
                <w:sz w:val="18"/>
                <w:szCs w:val="18"/>
              </w:rPr>
              <w:t>(organizacijsko, strokovno ali pomožno)</w:t>
            </w:r>
            <w:r w:rsidRPr="000816D0">
              <w:rPr>
                <w:rStyle w:val="Sprotnaopomba-sklic"/>
                <w:rFonts w:ascii="Arial" w:hAnsi="Arial" w:cs="Arial"/>
                <w:sz w:val="22"/>
                <w:szCs w:val="22"/>
              </w:rPr>
              <w:footnoteReference w:id="1"/>
            </w:r>
          </w:p>
        </w:tc>
      </w:tr>
      <w:tr w:rsidR="007D07E5" w:rsidRPr="000816D0" w14:paraId="320C2B66" w14:textId="77777777" w:rsidTr="00377C62">
        <w:tc>
          <w:tcPr>
            <w:tcW w:w="3096" w:type="dxa"/>
          </w:tcPr>
          <w:p w14:paraId="620B18C2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5EC1AF54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47701616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7D07E5" w:rsidRPr="000816D0" w14:paraId="593D3AEF" w14:textId="77777777" w:rsidTr="00377C62">
        <w:tc>
          <w:tcPr>
            <w:tcW w:w="3096" w:type="dxa"/>
          </w:tcPr>
          <w:p w14:paraId="17E9C6FE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7E83B711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1E12FB3E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7D07E5" w:rsidRPr="000816D0" w14:paraId="093D8656" w14:textId="77777777" w:rsidTr="00377C62">
        <w:tc>
          <w:tcPr>
            <w:tcW w:w="3096" w:type="dxa"/>
          </w:tcPr>
          <w:p w14:paraId="1D0AD29F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433ED18A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5BF96250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18573A9B" w14:textId="77777777" w:rsidR="007D07E5" w:rsidRPr="000816D0" w:rsidRDefault="007D07E5" w:rsidP="0039414B">
      <w:pPr>
        <w:rPr>
          <w:rFonts w:ascii="Arial" w:hAnsi="Arial" w:cs="Arial"/>
          <w:sz w:val="22"/>
          <w:szCs w:val="22"/>
        </w:rPr>
      </w:pPr>
    </w:p>
    <w:p w14:paraId="657009F9" w14:textId="11893BE8" w:rsidR="007D07E5" w:rsidRPr="000816D0" w:rsidRDefault="008D161C" w:rsidP="0039414B">
      <w:pPr>
        <w:ind w:left="426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g</w:t>
      </w:r>
      <w:r w:rsidR="007D07E5">
        <w:rPr>
          <w:rFonts w:ascii="Arial" w:hAnsi="Arial" w:cs="Arial"/>
          <w:b/>
          <w:sz w:val="22"/>
          <w:szCs w:val="22"/>
        </w:rPr>
        <w:t>)</w:t>
      </w:r>
      <w:r w:rsidR="007D07E5" w:rsidRPr="000816D0">
        <w:rPr>
          <w:rFonts w:ascii="Arial" w:hAnsi="Arial" w:cs="Arial"/>
          <w:b/>
          <w:sz w:val="22"/>
          <w:szCs w:val="22"/>
        </w:rPr>
        <w:t xml:space="preserve"> Koliko let že izvajate program/projekt,</w:t>
      </w:r>
      <w:r w:rsidR="00E361B9">
        <w:rPr>
          <w:rFonts w:ascii="Arial" w:hAnsi="Arial" w:cs="Arial"/>
          <w:b/>
          <w:sz w:val="22"/>
          <w:szCs w:val="22"/>
        </w:rPr>
        <w:t xml:space="preserve"> </w:t>
      </w:r>
      <w:r w:rsidR="008065B4">
        <w:rPr>
          <w:rFonts w:ascii="Arial" w:hAnsi="Arial" w:cs="Arial"/>
          <w:b/>
          <w:sz w:val="22"/>
          <w:szCs w:val="22"/>
        </w:rPr>
        <w:t>in na kateri lokaciji</w:t>
      </w:r>
      <w:r w:rsidR="007D07E5" w:rsidRPr="000816D0">
        <w:rPr>
          <w:rFonts w:ascii="Arial" w:hAnsi="Arial" w:cs="Arial"/>
          <w:b/>
          <w:sz w:val="22"/>
          <w:szCs w:val="22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5067DE1A" w14:textId="77777777" w:rsidTr="00D4135D">
        <w:tc>
          <w:tcPr>
            <w:tcW w:w="9062" w:type="dxa"/>
          </w:tcPr>
          <w:p w14:paraId="163B821B" w14:textId="77777777" w:rsidR="007D07E5" w:rsidRPr="00D4135D" w:rsidRDefault="007D07E5" w:rsidP="0039414B">
            <w:pPr>
              <w:rPr>
                <w:rFonts w:ascii="Arial" w:hAnsi="Arial" w:cs="Arial"/>
              </w:rPr>
            </w:pPr>
          </w:p>
          <w:p w14:paraId="03FB07D3" w14:textId="77777777" w:rsidR="007D07E5" w:rsidRPr="00D4135D" w:rsidRDefault="007D07E5" w:rsidP="0039414B">
            <w:pPr>
              <w:rPr>
                <w:rFonts w:ascii="Arial" w:hAnsi="Arial" w:cs="Arial"/>
              </w:rPr>
            </w:pPr>
          </w:p>
        </w:tc>
      </w:tr>
    </w:tbl>
    <w:p w14:paraId="3BC06AFB" w14:textId="77777777" w:rsidR="007D07E5" w:rsidRPr="000816D0" w:rsidRDefault="007D07E5" w:rsidP="0039414B">
      <w:pPr>
        <w:pStyle w:val="Telobesedila-zamik"/>
        <w:tabs>
          <w:tab w:val="num" w:pos="0"/>
        </w:tabs>
        <w:spacing w:after="0"/>
        <w:ind w:left="0"/>
        <w:contextualSpacing/>
        <w:rPr>
          <w:rFonts w:ascii="Arial" w:hAnsi="Arial" w:cs="Arial"/>
          <w:sz w:val="22"/>
          <w:szCs w:val="22"/>
        </w:rPr>
      </w:pPr>
    </w:p>
    <w:p w14:paraId="5FD4E95C" w14:textId="04B15BDC" w:rsidR="007D07E5" w:rsidRDefault="008065B4" w:rsidP="0039414B">
      <w:pPr>
        <w:ind w:left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h</w:t>
      </w:r>
      <w:r w:rsidR="007D07E5">
        <w:rPr>
          <w:rFonts w:ascii="Arial" w:hAnsi="Arial" w:cs="Arial"/>
          <w:b/>
          <w:sz w:val="22"/>
          <w:szCs w:val="22"/>
        </w:rPr>
        <w:t>)</w:t>
      </w:r>
      <w:r w:rsidR="007D07E5" w:rsidRPr="000816D0">
        <w:rPr>
          <w:rFonts w:ascii="Arial" w:hAnsi="Arial" w:cs="Arial"/>
          <w:b/>
          <w:sz w:val="22"/>
          <w:szCs w:val="22"/>
        </w:rPr>
        <w:t xml:space="preserve"> Katere so vaše pomembnejše reference za izvajanje programa/projekta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57D5327A" w14:textId="77777777" w:rsidTr="00D4135D">
        <w:tc>
          <w:tcPr>
            <w:tcW w:w="9062" w:type="dxa"/>
          </w:tcPr>
          <w:p w14:paraId="060967E2" w14:textId="77777777" w:rsidR="007D07E5" w:rsidRPr="00D4135D" w:rsidRDefault="007D07E5" w:rsidP="007679B4">
            <w:pPr>
              <w:rPr>
                <w:rFonts w:ascii="Arial" w:hAnsi="Arial" w:cs="Arial"/>
              </w:rPr>
            </w:pPr>
          </w:p>
          <w:p w14:paraId="31E30D70" w14:textId="77777777" w:rsidR="007D07E5" w:rsidRPr="00D4135D" w:rsidRDefault="007D07E5" w:rsidP="007679B4">
            <w:pPr>
              <w:rPr>
                <w:rFonts w:ascii="Arial" w:hAnsi="Arial" w:cs="Arial"/>
              </w:rPr>
            </w:pPr>
          </w:p>
          <w:p w14:paraId="6E874E56" w14:textId="77777777" w:rsidR="007D07E5" w:rsidRPr="00D4135D" w:rsidRDefault="007D07E5" w:rsidP="007679B4">
            <w:pPr>
              <w:rPr>
                <w:rFonts w:ascii="Arial" w:hAnsi="Arial" w:cs="Arial"/>
              </w:rPr>
            </w:pPr>
          </w:p>
        </w:tc>
      </w:tr>
    </w:tbl>
    <w:p w14:paraId="28FE4844" w14:textId="77777777" w:rsidR="007D07E5" w:rsidRPr="000816D0" w:rsidRDefault="007D07E5" w:rsidP="007679B4">
      <w:pPr>
        <w:rPr>
          <w:rFonts w:ascii="Arial" w:hAnsi="Arial" w:cs="Arial"/>
          <w:sz w:val="22"/>
          <w:szCs w:val="22"/>
        </w:rPr>
      </w:pPr>
    </w:p>
    <w:tbl>
      <w:tblPr>
        <w:tblW w:w="9356" w:type="dxa"/>
        <w:tblLook w:val="00A0" w:firstRow="1" w:lastRow="0" w:firstColumn="1" w:lastColumn="0" w:noHBand="0" w:noVBand="0"/>
      </w:tblPr>
      <w:tblGrid>
        <w:gridCol w:w="284"/>
        <w:gridCol w:w="374"/>
        <w:gridCol w:w="1903"/>
        <w:gridCol w:w="1662"/>
        <w:gridCol w:w="1826"/>
        <w:gridCol w:w="1515"/>
        <w:gridCol w:w="1508"/>
        <w:gridCol w:w="284"/>
      </w:tblGrid>
      <w:tr w:rsidR="007D07E5" w:rsidRPr="000816D0" w14:paraId="7D021BBF" w14:textId="77777777" w:rsidTr="007679B4">
        <w:trPr>
          <w:gridBefore w:val="1"/>
          <w:wBefore w:w="284" w:type="dxa"/>
        </w:trPr>
        <w:tc>
          <w:tcPr>
            <w:tcW w:w="9072" w:type="dxa"/>
            <w:gridSpan w:val="7"/>
          </w:tcPr>
          <w:p w14:paraId="3E27194B" w14:textId="7EF731C9" w:rsidR="007D07E5" w:rsidRPr="000816D0" w:rsidRDefault="008065B4" w:rsidP="009423DF">
            <w:pPr>
              <w:spacing w:before="60" w:afterLines="60" w:after="144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</w:t>
            </w:r>
            <w:r w:rsidR="007D07E5" w:rsidRPr="000816D0">
              <w:rPr>
                <w:rFonts w:ascii="Arial" w:hAnsi="Arial" w:cs="Arial"/>
                <w:b/>
                <w:sz w:val="22"/>
                <w:szCs w:val="22"/>
              </w:rPr>
              <w:t xml:space="preserve">) Podatki o izvajalcih programa/projekta </w:t>
            </w:r>
            <w:r w:rsidR="007D07E5" w:rsidRPr="007679B4">
              <w:rPr>
                <w:rFonts w:ascii="Arial" w:hAnsi="Arial" w:cs="Arial"/>
                <w:sz w:val="18"/>
                <w:szCs w:val="18"/>
              </w:rPr>
              <w:t>(po potrebi dodajte vrstice)</w:t>
            </w:r>
          </w:p>
        </w:tc>
      </w:tr>
      <w:tr w:rsidR="007D07E5" w:rsidRPr="006B155B" w14:paraId="0B97D232" w14:textId="77777777" w:rsidTr="007679B4">
        <w:trPr>
          <w:gridAfter w:val="1"/>
          <w:wAfter w:w="284" w:type="dxa"/>
        </w:trPr>
        <w:tc>
          <w:tcPr>
            <w:tcW w:w="65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EF75DB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>Z. št.</w:t>
            </w:r>
          </w:p>
        </w:tc>
        <w:tc>
          <w:tcPr>
            <w:tcW w:w="19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893BFD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>Ime in priimek</w:t>
            </w:r>
          </w:p>
        </w:tc>
        <w:tc>
          <w:tcPr>
            <w:tcW w:w="16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8CEFBD5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>Izobrazba</w:t>
            </w:r>
          </w:p>
        </w:tc>
        <w:tc>
          <w:tcPr>
            <w:tcW w:w="18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9FC039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>Navedba dela, vloga v programu</w:t>
            </w:r>
          </w:p>
        </w:tc>
        <w:tc>
          <w:tcPr>
            <w:tcW w:w="1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9DFF46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>Predvideno št. ur dela v programu</w:t>
            </w:r>
          </w:p>
        </w:tc>
        <w:tc>
          <w:tcPr>
            <w:tcW w:w="1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56D0DF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 xml:space="preserve">Način dela v programu* </w:t>
            </w:r>
            <w:r w:rsidRPr="006B155B">
              <w:rPr>
                <w:rFonts w:ascii="Arial" w:hAnsi="Arial" w:cs="Arial"/>
                <w:sz w:val="18"/>
                <w:szCs w:val="18"/>
              </w:rPr>
              <w:t>(vpišite številko)</w:t>
            </w:r>
          </w:p>
        </w:tc>
      </w:tr>
      <w:tr w:rsidR="007D07E5" w:rsidRPr="000816D0" w14:paraId="18DD0E72" w14:textId="77777777" w:rsidTr="007679B4">
        <w:trPr>
          <w:gridAfter w:val="1"/>
          <w:wAfter w:w="284" w:type="dxa"/>
        </w:trPr>
        <w:tc>
          <w:tcPr>
            <w:tcW w:w="65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67756B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9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107EFC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6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E45FB6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8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38C4F8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E967F7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462A99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114891D" w14:textId="77777777" w:rsidTr="007679B4">
        <w:trPr>
          <w:gridAfter w:val="1"/>
          <w:wAfter w:w="284" w:type="dxa"/>
        </w:trPr>
        <w:tc>
          <w:tcPr>
            <w:tcW w:w="65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7FDD3D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9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576559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6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D7C84C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8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2BD198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1480B8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9AFE24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77D7D744" w14:textId="77777777" w:rsidTr="007679B4">
        <w:trPr>
          <w:gridAfter w:val="1"/>
          <w:wAfter w:w="284" w:type="dxa"/>
        </w:trPr>
        <w:tc>
          <w:tcPr>
            <w:tcW w:w="65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DCF5CD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9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CE9242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6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CDF78B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8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9E7C38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8103967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76DBB6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77914DEF" w14:textId="77777777" w:rsidTr="007679B4">
        <w:trPr>
          <w:gridAfter w:val="1"/>
          <w:wAfter w:w="284" w:type="dxa"/>
        </w:trPr>
        <w:tc>
          <w:tcPr>
            <w:tcW w:w="65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6A392D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9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20355C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6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ABE53C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8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860E54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E09D10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F61BB2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</w:tbl>
    <w:p w14:paraId="1C67B499" w14:textId="77777777" w:rsidR="007D07E5" w:rsidRPr="00850991" w:rsidRDefault="007D07E5" w:rsidP="007679B4">
      <w:pPr>
        <w:rPr>
          <w:rFonts w:ascii="Arial" w:hAnsi="Arial" w:cs="Arial"/>
          <w:i/>
          <w:sz w:val="18"/>
          <w:szCs w:val="18"/>
        </w:rPr>
      </w:pPr>
      <w:r w:rsidRPr="00850991">
        <w:rPr>
          <w:rFonts w:ascii="Arial" w:hAnsi="Arial" w:cs="Arial"/>
          <w:i/>
          <w:sz w:val="18"/>
          <w:szCs w:val="18"/>
        </w:rPr>
        <w:t>*Način dela v programu/projektu:</w:t>
      </w:r>
    </w:p>
    <w:p w14:paraId="51882547" w14:textId="77777777" w:rsidR="007D07E5" w:rsidRPr="00850991" w:rsidRDefault="007D07E5" w:rsidP="007679B4">
      <w:pPr>
        <w:widowControl w:val="0"/>
        <w:ind w:right="-108"/>
        <w:jc w:val="both"/>
        <w:rPr>
          <w:rFonts w:ascii="Arial" w:hAnsi="Arial" w:cs="Arial"/>
          <w:iCs/>
          <w:sz w:val="18"/>
          <w:szCs w:val="18"/>
        </w:rPr>
      </w:pPr>
      <w:r w:rsidRPr="00850991">
        <w:rPr>
          <w:rFonts w:ascii="Arial" w:hAnsi="Arial" w:cs="Arial"/>
          <w:i/>
          <w:sz w:val="18"/>
          <w:szCs w:val="18"/>
        </w:rPr>
        <w:t>1. Redno zaposlen za poln delovni čas, 2. Redno zaposlen za krajši delovni čas, 3. Delo po pogodbi, 4. Javno delo, 5. Prostovoljec</w:t>
      </w:r>
    </w:p>
    <w:p w14:paraId="6F0AEA82" w14:textId="77777777" w:rsidR="007D07E5" w:rsidRDefault="007D07E5" w:rsidP="00757517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10D375A4" w14:textId="5EEFA5C5" w:rsidR="007D07E5" w:rsidRPr="0087772C" w:rsidRDefault="008065B4" w:rsidP="0087772C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j</w:t>
      </w:r>
      <w:r w:rsidR="007D07E5" w:rsidRPr="00CB6C87">
        <w:rPr>
          <w:rFonts w:ascii="Arial" w:hAnsi="Arial" w:cs="Arial"/>
          <w:b/>
          <w:iCs/>
          <w:sz w:val="22"/>
          <w:szCs w:val="22"/>
        </w:rPr>
        <w:t xml:space="preserve">) </w:t>
      </w:r>
      <w:r w:rsidR="007D07E5">
        <w:rPr>
          <w:rFonts w:ascii="Arial" w:hAnsi="Arial" w:cs="Arial"/>
          <w:b/>
          <w:iCs/>
          <w:sz w:val="22"/>
          <w:szCs w:val="22"/>
        </w:rPr>
        <w:t>Ustanovitev organizacije, č</w:t>
      </w:r>
      <w:r w:rsidR="007D07E5" w:rsidRPr="00CB6C87">
        <w:rPr>
          <w:rFonts w:ascii="Arial" w:hAnsi="Arial" w:cs="Arial"/>
          <w:b/>
          <w:iCs/>
          <w:sz w:val="22"/>
          <w:szCs w:val="22"/>
        </w:rPr>
        <w:t>lanstvo in vključeni</w:t>
      </w:r>
    </w:p>
    <w:tbl>
      <w:tblPr>
        <w:tblW w:w="9487" w:type="dxa"/>
        <w:tblInd w:w="5" w:type="dxa"/>
        <w:tblLook w:val="00A0" w:firstRow="1" w:lastRow="0" w:firstColumn="1" w:lastColumn="0" w:noHBand="0" w:noVBand="0"/>
      </w:tblPr>
      <w:tblGrid>
        <w:gridCol w:w="2187"/>
        <w:gridCol w:w="1664"/>
        <w:gridCol w:w="5636"/>
      </w:tblGrid>
      <w:tr w:rsidR="007D07E5" w:rsidRPr="000816D0" w14:paraId="053C738E" w14:textId="77777777" w:rsidTr="00CB6C87">
        <w:tc>
          <w:tcPr>
            <w:tcW w:w="2187" w:type="dxa"/>
          </w:tcPr>
          <w:p w14:paraId="1B54C429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Leto ustanovitve:</w:t>
            </w:r>
          </w:p>
        </w:tc>
        <w:tc>
          <w:tcPr>
            <w:tcW w:w="7300" w:type="dxa"/>
            <w:gridSpan w:val="2"/>
            <w:tcBorders>
              <w:bottom w:val="single" w:sz="4" w:space="0" w:color="auto"/>
            </w:tcBorders>
          </w:tcPr>
          <w:p w14:paraId="1DF6197C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0B7C973" w14:textId="77777777" w:rsidTr="00CB6C87">
        <w:tc>
          <w:tcPr>
            <w:tcW w:w="2187" w:type="dxa"/>
          </w:tcPr>
          <w:p w14:paraId="7B29C954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Št. članov:</w:t>
            </w:r>
          </w:p>
        </w:tc>
        <w:tc>
          <w:tcPr>
            <w:tcW w:w="1664" w:type="dxa"/>
            <w:tcBorders>
              <w:top w:val="single" w:sz="4" w:space="0" w:color="auto"/>
              <w:bottom w:val="single" w:sz="4" w:space="0" w:color="auto"/>
            </w:tcBorders>
          </w:tcPr>
          <w:p w14:paraId="0D1D84F1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636" w:type="dxa"/>
            <w:tcBorders>
              <w:top w:val="single" w:sz="4" w:space="0" w:color="auto"/>
              <w:bottom w:val="single" w:sz="4" w:space="0" w:color="auto"/>
            </w:tcBorders>
          </w:tcPr>
          <w:p w14:paraId="4081DAE8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od tega iz MONM: </w:t>
            </w:r>
          </w:p>
        </w:tc>
      </w:tr>
      <w:tr w:rsidR="007D07E5" w:rsidRPr="000816D0" w14:paraId="2896D13E" w14:textId="77777777" w:rsidTr="00CB6C87">
        <w:tc>
          <w:tcPr>
            <w:tcW w:w="2187" w:type="dxa"/>
          </w:tcPr>
          <w:p w14:paraId="35B83272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Št. prostovoljcev:</w:t>
            </w:r>
          </w:p>
        </w:tc>
        <w:tc>
          <w:tcPr>
            <w:tcW w:w="1664" w:type="dxa"/>
            <w:tcBorders>
              <w:top w:val="single" w:sz="4" w:space="0" w:color="auto"/>
              <w:bottom w:val="single" w:sz="4" w:space="0" w:color="auto"/>
            </w:tcBorders>
          </w:tcPr>
          <w:p w14:paraId="767407F1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636" w:type="dxa"/>
            <w:tcBorders>
              <w:top w:val="single" w:sz="4" w:space="0" w:color="auto"/>
              <w:bottom w:val="single" w:sz="4" w:space="0" w:color="auto"/>
            </w:tcBorders>
          </w:tcPr>
          <w:p w14:paraId="5C61A228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od tega iz MONM: </w:t>
            </w:r>
          </w:p>
        </w:tc>
      </w:tr>
      <w:tr w:rsidR="007D07E5" w:rsidRPr="000816D0" w14:paraId="239702FF" w14:textId="77777777" w:rsidTr="00CB6C87">
        <w:tc>
          <w:tcPr>
            <w:tcW w:w="2187" w:type="dxa"/>
          </w:tcPr>
          <w:p w14:paraId="3CE602E7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Ciljna skupina:</w:t>
            </w:r>
          </w:p>
        </w:tc>
        <w:tc>
          <w:tcPr>
            <w:tcW w:w="73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0A276A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</w:tbl>
    <w:p w14:paraId="735AC348" w14:textId="77777777" w:rsidR="007D07E5" w:rsidRDefault="007D07E5">
      <w:pPr>
        <w:rPr>
          <w:rFonts w:ascii="Arial" w:hAnsi="Arial" w:cs="Arial"/>
          <w:sz w:val="22"/>
          <w:szCs w:val="22"/>
        </w:rPr>
      </w:pPr>
    </w:p>
    <w:p w14:paraId="7C028867" w14:textId="76BC8A23" w:rsidR="007D07E5" w:rsidRPr="00CB6C87" w:rsidRDefault="008065B4" w:rsidP="00CB6C87">
      <w:pPr>
        <w:ind w:left="426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k</w:t>
      </w:r>
      <w:r w:rsidR="007D07E5" w:rsidRPr="00CB6C87">
        <w:rPr>
          <w:rFonts w:ascii="Arial" w:hAnsi="Arial" w:cs="Arial"/>
          <w:b/>
          <w:sz w:val="22"/>
          <w:szCs w:val="22"/>
        </w:rPr>
        <w:t>) Statusi organizacije</w:t>
      </w:r>
    </w:p>
    <w:tbl>
      <w:tblPr>
        <w:tblW w:w="9487" w:type="dxa"/>
        <w:tblInd w:w="5" w:type="dxa"/>
        <w:tblLook w:val="00A0" w:firstRow="1" w:lastRow="0" w:firstColumn="1" w:lastColumn="0" w:noHBand="0" w:noVBand="0"/>
      </w:tblPr>
      <w:tblGrid>
        <w:gridCol w:w="2187"/>
        <w:gridCol w:w="7300"/>
      </w:tblGrid>
      <w:tr w:rsidR="007D07E5" w:rsidRPr="000816D0" w14:paraId="41310E9C" w14:textId="77777777" w:rsidTr="00D052BE">
        <w:tc>
          <w:tcPr>
            <w:tcW w:w="2187" w:type="dxa"/>
          </w:tcPr>
          <w:p w14:paraId="0837E350" w14:textId="77777777" w:rsidR="007D07E5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  <w:p w14:paraId="63182C55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Pridobljen status </w:t>
            </w:r>
            <w:r w:rsidRPr="00CB6C87">
              <w:rPr>
                <w:rFonts w:ascii="Arial" w:hAnsi="Arial" w:cs="Arial"/>
                <w:sz w:val="18"/>
                <w:szCs w:val="18"/>
              </w:rPr>
              <w:t>(obkroži)</w:t>
            </w:r>
            <w:r w:rsidRPr="000816D0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7300" w:type="dxa"/>
            <w:tcBorders>
              <w:bottom w:val="single" w:sz="4" w:space="0" w:color="auto"/>
            </w:tcBorders>
          </w:tcPr>
          <w:p w14:paraId="3169A287" w14:textId="77777777" w:rsidR="007D07E5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  <w:p w14:paraId="3C8CF33A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E   DA   Status društva v javnem interesu na področju soc. varstva in zdravja</w:t>
            </w:r>
          </w:p>
          <w:p w14:paraId="065BDE47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E   DA   Status humanitarne organizacije</w:t>
            </w:r>
          </w:p>
          <w:p w14:paraId="0D6AF3FB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E   DA   Status invalidske organizacije</w:t>
            </w:r>
          </w:p>
          <w:p w14:paraId="5B1EA1C6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E   DA   Status prostovoljske organizacije</w:t>
            </w:r>
            <w:r w:rsidRPr="000816D0">
              <w:rPr>
                <w:rStyle w:val="Sprotnaopomba-sklic"/>
                <w:rFonts w:ascii="Arial" w:hAnsi="Arial" w:cs="Arial"/>
                <w:sz w:val="22"/>
                <w:szCs w:val="22"/>
              </w:rPr>
              <w:footnoteReference w:id="2"/>
            </w:r>
          </w:p>
        </w:tc>
      </w:tr>
    </w:tbl>
    <w:p w14:paraId="120A3CCF" w14:textId="77777777" w:rsidR="007D07E5" w:rsidRDefault="007D07E5">
      <w:pPr>
        <w:rPr>
          <w:rFonts w:ascii="Arial" w:hAnsi="Arial" w:cs="Arial"/>
          <w:sz w:val="22"/>
          <w:szCs w:val="22"/>
        </w:rPr>
      </w:pPr>
    </w:p>
    <w:p w14:paraId="2DCB8547" w14:textId="77777777" w:rsidR="007D07E5" w:rsidRDefault="007D07E5">
      <w:pPr>
        <w:rPr>
          <w:rFonts w:ascii="Arial" w:hAnsi="Arial" w:cs="Arial"/>
          <w:sz w:val="22"/>
          <w:szCs w:val="22"/>
        </w:rPr>
      </w:pPr>
    </w:p>
    <w:p w14:paraId="116D9E84" w14:textId="09A1962F" w:rsidR="007D07E5" w:rsidRPr="00D052BE" w:rsidRDefault="008065B4" w:rsidP="00D052BE">
      <w:pPr>
        <w:ind w:left="426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l</w:t>
      </w:r>
      <w:r w:rsidR="007D07E5" w:rsidRPr="00D052BE">
        <w:rPr>
          <w:rFonts w:ascii="Arial" w:hAnsi="Arial" w:cs="Arial"/>
          <w:b/>
          <w:sz w:val="22"/>
          <w:szCs w:val="22"/>
        </w:rPr>
        <w:t>) Viri sredstev</w:t>
      </w:r>
      <w:r w:rsidR="007D07E5">
        <w:rPr>
          <w:rFonts w:ascii="Arial" w:hAnsi="Arial" w:cs="Arial"/>
          <w:b/>
          <w:sz w:val="22"/>
          <w:szCs w:val="22"/>
        </w:rPr>
        <w:t xml:space="preserve"> v letu 20</w:t>
      </w:r>
      <w:r w:rsidR="00246DBE">
        <w:rPr>
          <w:rFonts w:ascii="Arial" w:hAnsi="Arial" w:cs="Arial"/>
          <w:b/>
          <w:sz w:val="22"/>
          <w:szCs w:val="22"/>
        </w:rPr>
        <w:t>2</w:t>
      </w:r>
      <w:r w:rsidR="00AC43D5">
        <w:rPr>
          <w:rFonts w:ascii="Arial" w:hAnsi="Arial" w:cs="Arial"/>
          <w:b/>
          <w:sz w:val="22"/>
          <w:szCs w:val="22"/>
        </w:rPr>
        <w:t>1</w:t>
      </w:r>
    </w:p>
    <w:p w14:paraId="3566F91B" w14:textId="77777777" w:rsidR="007D07E5" w:rsidRPr="00D052BE" w:rsidRDefault="007D07E5">
      <w:pPr>
        <w:rPr>
          <w:rFonts w:ascii="Arial" w:hAnsi="Arial" w:cs="Arial"/>
          <w:sz w:val="22"/>
          <w:szCs w:val="22"/>
        </w:rPr>
      </w:pPr>
    </w:p>
    <w:tbl>
      <w:tblPr>
        <w:tblW w:w="9524" w:type="dxa"/>
        <w:tblInd w:w="5" w:type="dxa"/>
        <w:tblLook w:val="00A0" w:firstRow="1" w:lastRow="0" w:firstColumn="1" w:lastColumn="0" w:noHBand="0" w:noVBand="0"/>
      </w:tblPr>
      <w:tblGrid>
        <w:gridCol w:w="2187"/>
        <w:gridCol w:w="5245"/>
        <w:gridCol w:w="2055"/>
        <w:gridCol w:w="37"/>
      </w:tblGrid>
      <w:tr w:rsidR="007D07E5" w:rsidRPr="00A6114F" w14:paraId="492A92D3" w14:textId="77777777" w:rsidTr="00D052BE">
        <w:trPr>
          <w:gridAfter w:val="1"/>
          <w:wAfter w:w="37" w:type="dxa"/>
        </w:trPr>
        <w:tc>
          <w:tcPr>
            <w:tcW w:w="2187" w:type="dxa"/>
          </w:tcPr>
          <w:p w14:paraId="4A6F61C4" w14:textId="6AACF7A0" w:rsidR="007D07E5" w:rsidRPr="00A6114F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A6114F">
              <w:rPr>
                <w:rFonts w:ascii="Arial" w:hAnsi="Arial" w:cs="Arial"/>
                <w:sz w:val="22"/>
                <w:szCs w:val="22"/>
              </w:rPr>
              <w:t>Celoten finančni promet za leto 20</w:t>
            </w:r>
            <w:r w:rsidR="00AC43D5">
              <w:rPr>
                <w:rFonts w:ascii="Arial" w:hAnsi="Arial" w:cs="Arial"/>
                <w:sz w:val="22"/>
                <w:szCs w:val="22"/>
              </w:rPr>
              <w:t>20</w:t>
            </w:r>
            <w:r w:rsidRPr="00A6114F">
              <w:rPr>
                <w:rFonts w:ascii="Arial" w:hAnsi="Arial" w:cs="Arial"/>
                <w:sz w:val="22"/>
                <w:szCs w:val="22"/>
              </w:rPr>
              <w:t xml:space="preserve"> v EUR</w:t>
            </w:r>
            <w:r w:rsidR="0089222A">
              <w:rPr>
                <w:rFonts w:ascii="Arial" w:hAnsi="Arial" w:cs="Arial"/>
                <w:sz w:val="22"/>
                <w:szCs w:val="22"/>
              </w:rPr>
              <w:t>(ocena za leto 202</w:t>
            </w:r>
            <w:r w:rsidR="002A627E">
              <w:rPr>
                <w:rFonts w:ascii="Arial" w:hAnsi="Arial" w:cs="Arial"/>
                <w:sz w:val="22"/>
                <w:szCs w:val="22"/>
              </w:rPr>
              <w:t>1</w:t>
            </w:r>
            <w:r w:rsidR="0089222A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7300" w:type="dxa"/>
            <w:gridSpan w:val="2"/>
            <w:tcBorders>
              <w:bottom w:val="single" w:sz="4" w:space="0" w:color="auto"/>
            </w:tcBorders>
          </w:tcPr>
          <w:p w14:paraId="3E8F6F4E" w14:textId="77777777" w:rsidR="007D07E5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  <w:p w14:paraId="0D4B5785" w14:textId="77777777" w:rsidR="0089222A" w:rsidRDefault="0089222A" w:rsidP="009423DF">
            <w:pPr>
              <w:spacing w:before="60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</w:t>
            </w:r>
          </w:p>
          <w:p w14:paraId="2E0677B1" w14:textId="0F1AAC29" w:rsidR="0089222A" w:rsidRPr="00A6114F" w:rsidRDefault="0089222A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632E83" w14:paraId="774B1C97" w14:textId="77777777" w:rsidTr="00CB6C87">
        <w:tc>
          <w:tcPr>
            <w:tcW w:w="2187" w:type="dxa"/>
            <w:vMerge w:val="restart"/>
          </w:tcPr>
          <w:p w14:paraId="014F741C" w14:textId="77777777" w:rsidR="007D07E5" w:rsidRPr="00A6114F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A6114F">
              <w:rPr>
                <w:rFonts w:ascii="Arial" w:hAnsi="Arial" w:cs="Arial"/>
                <w:sz w:val="22"/>
                <w:szCs w:val="22"/>
              </w:rPr>
              <w:t>Višina in obseg podpore, ki jo prijavitelj za svoje splošno delovanje pridobi iz virov proračuna ali premoženja MONM</w:t>
            </w: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60260646" w14:textId="77777777" w:rsidR="007D07E5" w:rsidRPr="00A6114F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2092" w:type="dxa"/>
            <w:gridSpan w:val="2"/>
            <w:tcBorders>
              <w:bottom w:val="single" w:sz="4" w:space="0" w:color="auto"/>
            </w:tcBorders>
          </w:tcPr>
          <w:p w14:paraId="2DCB9CCC" w14:textId="77777777" w:rsidR="007D07E5" w:rsidRPr="00A6114F" w:rsidRDefault="007D07E5" w:rsidP="009423DF">
            <w:pPr>
              <w:spacing w:before="60" w:afterLines="60" w:after="144"/>
              <w:jc w:val="right"/>
              <w:rPr>
                <w:rFonts w:ascii="Arial" w:hAnsi="Arial" w:cs="Arial"/>
              </w:rPr>
            </w:pPr>
          </w:p>
        </w:tc>
      </w:tr>
      <w:tr w:rsidR="007D07E5" w:rsidRPr="00632E83" w14:paraId="1619C9F7" w14:textId="77777777" w:rsidTr="00CB6C87">
        <w:tc>
          <w:tcPr>
            <w:tcW w:w="2187" w:type="dxa"/>
            <w:vMerge/>
          </w:tcPr>
          <w:p w14:paraId="1794CEEF" w14:textId="77777777" w:rsidR="007D07E5" w:rsidRPr="00A6114F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42D366E3" w14:textId="18332F37" w:rsidR="007D07E5" w:rsidRPr="00A6114F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A6114F">
              <w:rPr>
                <w:rFonts w:ascii="Arial" w:hAnsi="Arial" w:cs="Arial"/>
                <w:i/>
                <w:sz w:val="22"/>
                <w:szCs w:val="22"/>
              </w:rPr>
              <w:t>* Brezplačen najem prostorov v 20</w:t>
            </w:r>
            <w:r w:rsidR="00A87481">
              <w:rPr>
                <w:rFonts w:ascii="Arial" w:hAnsi="Arial" w:cs="Arial"/>
                <w:i/>
                <w:sz w:val="22"/>
                <w:szCs w:val="22"/>
              </w:rPr>
              <w:t>2</w:t>
            </w:r>
            <w:r w:rsidR="00AC43D5">
              <w:rPr>
                <w:rFonts w:ascii="Arial" w:hAnsi="Arial" w:cs="Arial"/>
                <w:i/>
                <w:sz w:val="22"/>
                <w:szCs w:val="22"/>
              </w:rPr>
              <w:t>1</w:t>
            </w:r>
          </w:p>
        </w:tc>
        <w:tc>
          <w:tcPr>
            <w:tcW w:w="209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31EF7EB" w14:textId="77777777" w:rsidR="007D07E5" w:rsidRPr="00A6114F" w:rsidRDefault="007D07E5" w:rsidP="009423DF">
            <w:pPr>
              <w:spacing w:before="60" w:afterLines="60" w:after="144"/>
              <w:jc w:val="right"/>
              <w:rPr>
                <w:rFonts w:ascii="Arial" w:hAnsi="Arial" w:cs="Arial"/>
              </w:rPr>
            </w:pPr>
            <w:r w:rsidRPr="00A6114F">
              <w:rPr>
                <w:rFonts w:ascii="Arial" w:hAnsi="Arial" w:cs="Arial"/>
                <w:sz w:val="22"/>
                <w:szCs w:val="22"/>
              </w:rPr>
              <w:t>DA         NE</w:t>
            </w:r>
          </w:p>
        </w:tc>
      </w:tr>
      <w:tr w:rsidR="007D07E5" w:rsidRPr="00632E83" w14:paraId="77776395" w14:textId="77777777" w:rsidTr="00CB6C87">
        <w:tc>
          <w:tcPr>
            <w:tcW w:w="2187" w:type="dxa"/>
            <w:vMerge/>
          </w:tcPr>
          <w:p w14:paraId="7665C92A" w14:textId="77777777" w:rsidR="007D07E5" w:rsidRPr="00A6114F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39E3588E" w14:textId="69E9BC96" w:rsidR="007D07E5" w:rsidRPr="00A6114F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A6114F">
              <w:rPr>
                <w:rFonts w:ascii="Arial" w:hAnsi="Arial" w:cs="Arial"/>
                <w:i/>
                <w:sz w:val="22"/>
                <w:szCs w:val="22"/>
              </w:rPr>
              <w:t>* Subvencioniran najem prostorov v 20</w:t>
            </w:r>
            <w:r w:rsidR="00A87481">
              <w:rPr>
                <w:rFonts w:ascii="Arial" w:hAnsi="Arial" w:cs="Arial"/>
                <w:i/>
                <w:sz w:val="22"/>
                <w:szCs w:val="22"/>
              </w:rPr>
              <w:t>2</w:t>
            </w:r>
            <w:r w:rsidR="00AC43D5">
              <w:rPr>
                <w:rFonts w:ascii="Arial" w:hAnsi="Arial" w:cs="Arial"/>
                <w:i/>
                <w:sz w:val="22"/>
                <w:szCs w:val="22"/>
              </w:rPr>
              <w:t>1</w:t>
            </w:r>
          </w:p>
        </w:tc>
        <w:tc>
          <w:tcPr>
            <w:tcW w:w="209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1C902A5" w14:textId="77777777" w:rsidR="007D07E5" w:rsidRPr="00A6114F" w:rsidRDefault="007D07E5" w:rsidP="009423DF">
            <w:pPr>
              <w:spacing w:before="60" w:afterLines="60" w:after="144"/>
              <w:jc w:val="right"/>
              <w:rPr>
                <w:rFonts w:ascii="Arial" w:hAnsi="Arial" w:cs="Arial"/>
              </w:rPr>
            </w:pPr>
            <w:r w:rsidRPr="00A6114F">
              <w:rPr>
                <w:rFonts w:ascii="Arial" w:hAnsi="Arial" w:cs="Arial"/>
                <w:sz w:val="22"/>
                <w:szCs w:val="22"/>
              </w:rPr>
              <w:t>DA         NE</w:t>
            </w:r>
          </w:p>
        </w:tc>
      </w:tr>
      <w:tr w:rsidR="007D07E5" w:rsidRPr="00632E83" w14:paraId="7D21813F" w14:textId="77777777" w:rsidTr="00CB6C87">
        <w:tc>
          <w:tcPr>
            <w:tcW w:w="2187" w:type="dxa"/>
            <w:vMerge/>
          </w:tcPr>
          <w:p w14:paraId="3A343DB2" w14:textId="77777777" w:rsidR="007D07E5" w:rsidRPr="00A6114F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012FA52B" w14:textId="2B344EA3" w:rsidR="007D07E5" w:rsidRPr="00A6114F" w:rsidRDefault="007D07E5" w:rsidP="009423DF">
            <w:pPr>
              <w:spacing w:before="60" w:afterLines="60" w:after="144"/>
              <w:rPr>
                <w:rFonts w:ascii="Arial" w:hAnsi="Arial" w:cs="Arial"/>
                <w:i/>
              </w:rPr>
            </w:pPr>
          </w:p>
        </w:tc>
        <w:tc>
          <w:tcPr>
            <w:tcW w:w="209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E00B62" w14:textId="77777777" w:rsidR="007D07E5" w:rsidRPr="00A6114F" w:rsidRDefault="007D07E5" w:rsidP="009423DF">
            <w:pPr>
              <w:spacing w:before="60" w:afterLines="60" w:after="144"/>
              <w:jc w:val="right"/>
              <w:rPr>
                <w:rFonts w:ascii="Arial" w:hAnsi="Arial" w:cs="Arial"/>
              </w:rPr>
            </w:pPr>
            <w:r w:rsidRPr="00A6114F">
              <w:rPr>
                <w:rFonts w:ascii="Arial" w:hAnsi="Arial" w:cs="Arial"/>
                <w:sz w:val="22"/>
                <w:szCs w:val="22"/>
              </w:rPr>
              <w:t>EUR</w:t>
            </w:r>
          </w:p>
        </w:tc>
      </w:tr>
    </w:tbl>
    <w:p w14:paraId="096840A5" w14:textId="77777777" w:rsidR="007D07E5" w:rsidRPr="000816D0" w:rsidRDefault="007D07E5" w:rsidP="00045B72">
      <w:pPr>
        <w:rPr>
          <w:rFonts w:ascii="Arial" w:hAnsi="Arial" w:cs="Arial"/>
          <w:sz w:val="22"/>
          <w:szCs w:val="22"/>
        </w:rPr>
      </w:pPr>
    </w:p>
    <w:p w14:paraId="7F84A146" w14:textId="77777777" w:rsidR="007D07E5" w:rsidRPr="006707E1" w:rsidRDefault="007D07E5" w:rsidP="00045B72">
      <w:pPr>
        <w:rPr>
          <w:rFonts w:ascii="Arial" w:hAnsi="Arial" w:cs="Arial"/>
          <w:b/>
          <w:sz w:val="22"/>
          <w:szCs w:val="22"/>
          <w:u w:val="single"/>
        </w:rPr>
      </w:pPr>
      <w:r w:rsidRPr="006707E1">
        <w:rPr>
          <w:rFonts w:ascii="Arial" w:hAnsi="Arial" w:cs="Arial"/>
          <w:b/>
          <w:sz w:val="22"/>
          <w:szCs w:val="22"/>
          <w:u w:val="single"/>
        </w:rPr>
        <w:t>2. Viri in predlog sofinanciranja projekta</w:t>
      </w:r>
    </w:p>
    <w:p w14:paraId="1E2C087F" w14:textId="77777777" w:rsidR="007D07E5" w:rsidRPr="000816D0" w:rsidRDefault="007D07E5" w:rsidP="00045B72">
      <w:pPr>
        <w:rPr>
          <w:rFonts w:ascii="Arial" w:hAnsi="Arial" w:cs="Arial"/>
          <w:sz w:val="22"/>
          <w:szCs w:val="22"/>
        </w:rPr>
      </w:pPr>
    </w:p>
    <w:tbl>
      <w:tblPr>
        <w:tblW w:w="9341" w:type="dxa"/>
        <w:tblInd w:w="5" w:type="dxa"/>
        <w:tblLook w:val="00A0" w:firstRow="1" w:lastRow="0" w:firstColumn="1" w:lastColumn="0" w:noHBand="0" w:noVBand="0"/>
      </w:tblPr>
      <w:tblGrid>
        <w:gridCol w:w="279"/>
        <w:gridCol w:w="5067"/>
        <w:gridCol w:w="2235"/>
        <w:gridCol w:w="1481"/>
        <w:gridCol w:w="279"/>
      </w:tblGrid>
      <w:tr w:rsidR="007D07E5" w:rsidRPr="000816D0" w14:paraId="5683A646" w14:textId="77777777" w:rsidTr="00294063">
        <w:trPr>
          <w:gridAfter w:val="1"/>
          <w:wAfter w:w="279" w:type="dxa"/>
        </w:trPr>
        <w:tc>
          <w:tcPr>
            <w:tcW w:w="9062" w:type="dxa"/>
            <w:gridSpan w:val="4"/>
          </w:tcPr>
          <w:p w14:paraId="1A4EB29A" w14:textId="28A69203" w:rsidR="007D07E5" w:rsidRDefault="007D07E5" w:rsidP="00923246">
            <w:pPr>
              <w:pStyle w:val="Sprotnaopomba-besedilo"/>
              <w:rPr>
                <w:rFonts w:cs="Arial"/>
                <w:sz w:val="22"/>
                <w:szCs w:val="22"/>
                <w:lang w:val="sl-SI"/>
              </w:rPr>
            </w:pPr>
            <w:r w:rsidRPr="000816D0">
              <w:rPr>
                <w:rFonts w:cs="Arial"/>
                <w:sz w:val="22"/>
                <w:szCs w:val="22"/>
                <w:lang w:val="sl-SI"/>
              </w:rPr>
              <w:t xml:space="preserve">Prijavitelji lahko zaprosijo za sofinanciranje do največ </w:t>
            </w:r>
            <w:r w:rsidR="00A13EB5">
              <w:rPr>
                <w:rFonts w:cs="Arial"/>
                <w:sz w:val="22"/>
                <w:szCs w:val="22"/>
                <w:lang w:val="sl-SI"/>
              </w:rPr>
              <w:t>50</w:t>
            </w:r>
            <w:r w:rsidRPr="000816D0">
              <w:rPr>
                <w:rFonts w:cs="Arial"/>
                <w:sz w:val="22"/>
                <w:szCs w:val="22"/>
                <w:lang w:val="sl-SI"/>
              </w:rPr>
              <w:t xml:space="preserve"> % skupne vrednosti programa/projekta.</w:t>
            </w:r>
          </w:p>
          <w:p w14:paraId="582675D7" w14:textId="77777777" w:rsidR="007D07E5" w:rsidRPr="000816D0" w:rsidRDefault="007D07E5" w:rsidP="00923246">
            <w:pPr>
              <w:pStyle w:val="Sprotnaopomba-besedilo"/>
              <w:rPr>
                <w:rFonts w:cs="Arial"/>
                <w:sz w:val="22"/>
                <w:szCs w:val="22"/>
                <w:lang w:val="sl-SI"/>
              </w:rPr>
            </w:pPr>
          </w:p>
        </w:tc>
      </w:tr>
      <w:tr w:rsidR="007D07E5" w:rsidRPr="000816D0" w14:paraId="66244EAC" w14:textId="77777777" w:rsidTr="00294063">
        <w:trPr>
          <w:gridBefore w:val="1"/>
          <w:wBefore w:w="279" w:type="dxa"/>
        </w:trPr>
        <w:tc>
          <w:tcPr>
            <w:tcW w:w="9062" w:type="dxa"/>
            <w:gridSpan w:val="4"/>
          </w:tcPr>
          <w:p w14:paraId="138EBE3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)</w:t>
            </w:r>
            <w:r w:rsidRPr="000816D0">
              <w:rPr>
                <w:rFonts w:ascii="Arial" w:hAnsi="Arial" w:cs="Arial"/>
                <w:b/>
                <w:sz w:val="22"/>
                <w:szCs w:val="22"/>
              </w:rPr>
              <w:t xml:space="preserve"> Pričakovani prihodki za izvedbo programa/projekta </w:t>
            </w:r>
          </w:p>
        </w:tc>
      </w:tr>
      <w:tr w:rsidR="007D07E5" w:rsidRPr="000816D0" w14:paraId="40B4A9BB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AFEA5" w14:textId="77777777" w:rsidR="007D07E5" w:rsidRPr="006B155B" w:rsidRDefault="007D07E5" w:rsidP="009423DF">
            <w:pPr>
              <w:spacing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>Sofinancer programa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7B17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>Višina predvidenih sredstev v EUR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024E7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%</w:t>
            </w:r>
          </w:p>
        </w:tc>
      </w:tr>
      <w:tr w:rsidR="007D07E5" w:rsidRPr="000816D0" w14:paraId="7C88D98C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2F6A" w14:textId="77777777" w:rsidR="007D07E5" w:rsidRPr="000816D0" w:rsidRDefault="007D07E5" w:rsidP="009423DF">
            <w:pPr>
              <w:pStyle w:val="Odstavekseznama"/>
              <w:numPr>
                <w:ilvl w:val="0"/>
                <w:numId w:val="3"/>
              </w:numPr>
              <w:spacing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Mestna občina Novo mesto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7F675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6D793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1C8155C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EC413" w14:textId="77777777" w:rsidR="007D07E5" w:rsidRPr="000816D0" w:rsidRDefault="007D07E5" w:rsidP="009423DF">
            <w:pPr>
              <w:pStyle w:val="Odstavekseznama"/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Program/projekt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4DC41" w14:textId="77777777" w:rsidR="007D07E5" w:rsidRPr="000816D0" w:rsidRDefault="007D07E5" w:rsidP="009423DF">
            <w:pPr>
              <w:pStyle w:val="Odstavekseznama"/>
              <w:spacing w:afterLines="60" w:after="144"/>
              <w:ind w:left="3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26ACE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73A4DB2D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850EE" w14:textId="77777777" w:rsidR="007D07E5" w:rsidRPr="000816D0" w:rsidRDefault="007D07E5" w:rsidP="009423DF">
            <w:pPr>
              <w:pStyle w:val="Odstavekseznama"/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Javna dela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55A29" w14:textId="77777777" w:rsidR="007D07E5" w:rsidRPr="000816D0" w:rsidRDefault="007D07E5" w:rsidP="009423DF">
            <w:pPr>
              <w:pStyle w:val="Odstavekseznama"/>
              <w:spacing w:afterLines="60" w:after="144"/>
              <w:ind w:left="3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0840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25B2340C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942C3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Sofinanciranje najemnine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2FE98" w14:textId="77777777" w:rsidR="007D07E5" w:rsidRPr="000816D0" w:rsidRDefault="007D07E5" w:rsidP="009423DF">
            <w:pPr>
              <w:pStyle w:val="Odstavekseznama"/>
              <w:spacing w:afterLines="60" w:after="144"/>
              <w:ind w:left="3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DD933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E958833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384E1" w14:textId="77777777" w:rsidR="007D07E5" w:rsidRPr="000816D0" w:rsidRDefault="007D07E5" w:rsidP="009423DF">
            <w:pPr>
              <w:pStyle w:val="Odstavekseznama"/>
              <w:numPr>
                <w:ilvl w:val="0"/>
                <w:numId w:val="3"/>
              </w:numPr>
              <w:spacing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Lastna sredstva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D8162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957A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2F874B33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EC24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Članarine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DCBDC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2AC43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1263A6CF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CBA97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Prispevki uporabnikov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F359B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853CC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01DFCDF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303AE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Prihodki od lastne dejavnosti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F1B1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4F814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E4C17AC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AB62E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Drugo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BBAE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E38F7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7CAA1CBC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50751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Obračunano prostovoljsko delo</w:t>
            </w:r>
            <w:r w:rsidRPr="000816D0">
              <w:rPr>
                <w:rStyle w:val="Sprotnaopomba-sklic"/>
                <w:rFonts w:ascii="Arial" w:hAnsi="Arial" w:cs="Arial"/>
                <w:i/>
                <w:sz w:val="22"/>
                <w:szCs w:val="22"/>
              </w:rPr>
              <w:footnoteReference w:id="3"/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65C21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9568C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6570D60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D5D72" w14:textId="77777777" w:rsidR="007D07E5" w:rsidRPr="000816D0" w:rsidRDefault="007D07E5" w:rsidP="009423DF">
            <w:pPr>
              <w:pStyle w:val="Odstavekseznama"/>
              <w:numPr>
                <w:ilvl w:val="0"/>
                <w:numId w:val="3"/>
              </w:numPr>
              <w:spacing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Druga javna sredstva </w:t>
            </w:r>
            <w:r w:rsidRPr="009C221D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6AFB5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FB60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08C744FD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8E5C1" w14:textId="77777777" w:rsidR="007D07E5" w:rsidRPr="000816D0" w:rsidRDefault="007D07E5" w:rsidP="009423DF">
            <w:pPr>
              <w:tabs>
                <w:tab w:val="left" w:pos="3477"/>
              </w:tabs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2FAB3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879D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614EDCC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E5881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6285A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6D63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65AE7317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38193" w14:textId="77777777" w:rsidR="007D07E5" w:rsidRPr="000816D0" w:rsidRDefault="007D07E5" w:rsidP="009423DF">
            <w:pPr>
              <w:pStyle w:val="Odstavekseznama"/>
              <w:numPr>
                <w:ilvl w:val="0"/>
                <w:numId w:val="3"/>
              </w:numPr>
              <w:spacing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Sponzorji in donatorji </w:t>
            </w:r>
            <w:r w:rsidRPr="009C221D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ED5C5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BB9A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261BAF73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22C5E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D0B62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A848B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68E7AA7B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6984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CE343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76AC4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7CB8322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42340" w14:textId="77777777" w:rsidR="007D07E5" w:rsidRPr="000816D0" w:rsidRDefault="007D07E5" w:rsidP="009423DF">
            <w:pPr>
              <w:pStyle w:val="Odstavekseznama"/>
              <w:numPr>
                <w:ilvl w:val="0"/>
                <w:numId w:val="3"/>
              </w:numPr>
              <w:spacing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Drugi viri </w:t>
            </w:r>
            <w:r w:rsidRPr="009C221D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91DAC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43E01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1394D06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26FDE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A5A2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2A24D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211DDE5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CAC21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45CBB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65D9C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301D7AF" w14:textId="77777777" w:rsidTr="00294063">
        <w:trPr>
          <w:gridAfter w:val="1"/>
          <w:wAfter w:w="279" w:type="dxa"/>
        </w:trPr>
        <w:tc>
          <w:tcPr>
            <w:tcW w:w="5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A8B3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A6C16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12B96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b/>
                <w:sz w:val="22"/>
                <w:szCs w:val="22"/>
              </w:rPr>
              <w:t>100 %</w:t>
            </w:r>
          </w:p>
        </w:tc>
      </w:tr>
    </w:tbl>
    <w:p w14:paraId="38BC3C47" w14:textId="77777777" w:rsidR="007D07E5" w:rsidRPr="0087772C" w:rsidRDefault="007D07E5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5" w:type="dxa"/>
        <w:tblLook w:val="00A0" w:firstRow="1" w:lastRow="0" w:firstColumn="1" w:lastColumn="0" w:noHBand="0" w:noVBand="0"/>
      </w:tblPr>
      <w:tblGrid>
        <w:gridCol w:w="6051"/>
        <w:gridCol w:w="1800"/>
        <w:gridCol w:w="1211"/>
      </w:tblGrid>
      <w:tr w:rsidR="007D07E5" w:rsidRPr="000816D0" w14:paraId="33D1C5E0" w14:textId="77777777" w:rsidTr="006707E1">
        <w:tc>
          <w:tcPr>
            <w:tcW w:w="9062" w:type="dxa"/>
            <w:gridSpan w:val="3"/>
          </w:tcPr>
          <w:p w14:paraId="28613242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br w:type="page"/>
            </w:r>
            <w:r>
              <w:rPr>
                <w:rFonts w:ascii="Arial" w:hAnsi="Arial" w:cs="Arial"/>
                <w:b/>
                <w:sz w:val="22"/>
                <w:szCs w:val="22"/>
              </w:rPr>
              <w:t>b)</w:t>
            </w:r>
            <w:r w:rsidRPr="000816D0">
              <w:rPr>
                <w:rFonts w:ascii="Arial" w:hAnsi="Arial" w:cs="Arial"/>
                <w:b/>
                <w:sz w:val="22"/>
                <w:szCs w:val="22"/>
              </w:rPr>
              <w:t xml:space="preserve"> Odhodki </w:t>
            </w:r>
          </w:p>
        </w:tc>
      </w:tr>
      <w:tr w:rsidR="007D07E5" w:rsidRPr="00294063" w14:paraId="22FA8D2C" w14:textId="77777777" w:rsidTr="006707E1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0E92F" w14:textId="77777777" w:rsidR="007D07E5" w:rsidRPr="00294063" w:rsidRDefault="007D07E5" w:rsidP="009423DF">
            <w:pPr>
              <w:spacing w:afterLines="60" w:after="144"/>
              <w:ind w:left="284"/>
              <w:rPr>
                <w:rFonts w:ascii="Arial" w:hAnsi="Arial" w:cs="Arial"/>
                <w:b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>Vrste stroškov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E7C80" w14:textId="77777777" w:rsidR="007D07E5" w:rsidRPr="00294063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>Stroški v EU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B1ED4" w14:textId="77777777" w:rsidR="007D07E5" w:rsidRPr="00294063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>%</w:t>
            </w:r>
          </w:p>
        </w:tc>
      </w:tr>
      <w:tr w:rsidR="007D07E5" w:rsidRPr="000816D0" w14:paraId="6AEC5010" w14:textId="77777777" w:rsidTr="006707E1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6A8E1" w14:textId="77777777" w:rsidR="007D07E5" w:rsidRPr="00294063" w:rsidRDefault="007D07E5" w:rsidP="009423DF">
            <w:pPr>
              <w:spacing w:afterLines="60" w:after="144"/>
              <w:ind w:left="284"/>
              <w:rPr>
                <w:rFonts w:ascii="Arial" w:hAnsi="Arial" w:cs="Arial"/>
                <w:b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 xml:space="preserve">1. Stroški dela </w:t>
            </w:r>
            <w:r w:rsidRPr="00850991">
              <w:rPr>
                <w:rFonts w:ascii="Arial" w:hAnsi="Arial" w:cs="Arial"/>
                <w:sz w:val="18"/>
                <w:szCs w:val="18"/>
              </w:rPr>
              <w:t>(skupaj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975A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4B262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0810DE01" w14:textId="77777777" w:rsidTr="006707E1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85666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Stroški dela redno zaposlenih </w:t>
            </w:r>
            <w:r w:rsidRPr="009C221D">
              <w:rPr>
                <w:rFonts w:ascii="Arial" w:hAnsi="Arial" w:cs="Arial"/>
                <w:i/>
                <w:sz w:val="18"/>
                <w:szCs w:val="18"/>
              </w:rPr>
              <w:t>(plače, prispevki delodajalcev za socialno varnost ter drugi izdatki za redno zaposlen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73FC6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67C0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9434885" w14:textId="77777777" w:rsidTr="006707E1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18E74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Stroški dela izven redne zaposlitve </w:t>
            </w:r>
            <w:r w:rsidRPr="009C221D">
              <w:rPr>
                <w:rFonts w:ascii="Arial" w:hAnsi="Arial" w:cs="Arial"/>
                <w:i/>
                <w:sz w:val="18"/>
                <w:szCs w:val="18"/>
              </w:rPr>
              <w:t>(plačilo vseh oblik dela izven redne zaposlitv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2BF0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88C83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6348712" w14:textId="77777777" w:rsidTr="006707E1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1E25F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agrade za delo prostovoljcev</w:t>
            </w:r>
            <w:r w:rsidRPr="000816D0">
              <w:rPr>
                <w:rStyle w:val="Sprotnaopomba-sklic"/>
                <w:rFonts w:ascii="Arial" w:hAnsi="Arial" w:cs="Arial"/>
                <w:i/>
                <w:sz w:val="22"/>
                <w:szCs w:val="22"/>
              </w:rPr>
              <w:footnoteReference w:id="4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6180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38867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1A30EEEA" w14:textId="77777777" w:rsidTr="006707E1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AB76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Obračunano prostovoljsko delo</w:t>
            </w:r>
            <w:r w:rsidRPr="000816D0">
              <w:rPr>
                <w:rStyle w:val="Sprotnaopomba-sklic"/>
                <w:rFonts w:ascii="Arial" w:hAnsi="Arial" w:cs="Arial"/>
                <w:sz w:val="22"/>
                <w:szCs w:val="22"/>
              </w:rPr>
              <w:footnoteReference w:id="5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4934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1DFBC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2B036620" w14:textId="77777777" w:rsidTr="006707E1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A42A6" w14:textId="77777777" w:rsidR="007D07E5" w:rsidRPr="00294063" w:rsidRDefault="007D07E5" w:rsidP="009423DF">
            <w:pPr>
              <w:spacing w:afterLines="60" w:after="144"/>
              <w:ind w:left="284"/>
              <w:rPr>
                <w:rFonts w:ascii="Arial" w:hAnsi="Arial" w:cs="Arial"/>
                <w:b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 xml:space="preserve">2. Materialni stroški </w:t>
            </w:r>
            <w:r w:rsidRPr="00294063">
              <w:rPr>
                <w:rFonts w:ascii="Arial" w:hAnsi="Arial" w:cs="Arial"/>
                <w:sz w:val="18"/>
                <w:szCs w:val="18"/>
              </w:rPr>
              <w:t>(skupaj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BCA9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91A51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61BFDE58" w14:textId="77777777" w:rsidTr="006707E1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1A527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Strošek materiala za aktivnosti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9A69A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94F31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CB54998" w14:textId="77777777" w:rsidTr="006707E1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1C41E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Potni stroški in dnevnic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D66D3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E81C6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2B2C888D" w14:textId="77777777" w:rsidTr="006707E1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51CB2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Izdaja gradiv, potrebnih za izvedbo programa/projekt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A8F4A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7CD52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F037E3F" w14:textId="77777777" w:rsidTr="006707E1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F40D1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Izobraževanje izvajalcev programa/projekt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68996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91C67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2AF98BDD" w14:textId="77777777" w:rsidTr="006707E1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F2722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Promocija programa/projekt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CFA92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5AE3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7A4EAAC" w14:textId="77777777" w:rsidTr="006707E1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757E1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Drugo </w:t>
            </w:r>
            <w:r w:rsidRPr="009C221D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32E3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1389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16F72619" w14:textId="77777777" w:rsidTr="006707E1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B9EF4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>3. Stroški za delovanje</w:t>
            </w:r>
            <w:r w:rsidRPr="0029406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294063">
              <w:rPr>
                <w:rFonts w:ascii="Arial" w:hAnsi="Arial" w:cs="Arial"/>
                <w:sz w:val="18"/>
                <w:szCs w:val="18"/>
              </w:rPr>
              <w:t>(skupaj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DC1A5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AA9F7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07AB5AD" w14:textId="77777777" w:rsidTr="006707E1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D5DDB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Najemnina, elektrika in voda, stroški administracije, računovodske storitve, drugo </w:t>
            </w:r>
            <w:r w:rsidRPr="009C221D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66D0E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28B67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2893B712" w14:textId="77777777" w:rsidTr="006707E1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87DB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b/>
                <w:sz w:val="22"/>
                <w:szCs w:val="22"/>
              </w:rPr>
              <w:t>SKUPAJ (1+ 2+ 3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BEDD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F029A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b/>
                <w:sz w:val="22"/>
                <w:szCs w:val="22"/>
              </w:rPr>
              <w:t>100 %</w:t>
            </w:r>
          </w:p>
        </w:tc>
      </w:tr>
    </w:tbl>
    <w:p w14:paraId="45E3014F" w14:textId="77777777" w:rsidR="007D07E5" w:rsidRPr="002A3B0D" w:rsidRDefault="007D07E5" w:rsidP="002A3B0D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539F73E4" w14:textId="77777777" w:rsidR="007D07E5" w:rsidRPr="002A3B0D" w:rsidRDefault="007D07E5" w:rsidP="002A3B0D">
      <w:pPr>
        <w:spacing w:line="276" w:lineRule="auto"/>
        <w:rPr>
          <w:rFonts w:ascii="Arial" w:hAnsi="Arial" w:cs="Arial"/>
          <w:sz w:val="22"/>
          <w:szCs w:val="22"/>
        </w:rPr>
      </w:pPr>
    </w:p>
    <w:p w14:paraId="0AB119C5" w14:textId="77777777" w:rsidR="00823C56" w:rsidRDefault="00823C56" w:rsidP="00823C56">
      <w:pPr>
        <w:spacing w:line="276" w:lineRule="auto"/>
        <w:jc w:val="center"/>
        <w:rPr>
          <w:rFonts w:ascii="Arial" w:hAnsi="Arial" w:cs="Arial"/>
          <w:b/>
          <w:sz w:val="22"/>
          <w:szCs w:val="22"/>
          <w:u w:val="single"/>
        </w:rPr>
      </w:pPr>
    </w:p>
    <w:p w14:paraId="0C9B884C" w14:textId="77777777" w:rsidR="00823C56" w:rsidRDefault="00823C56" w:rsidP="00823C56">
      <w:pPr>
        <w:spacing w:line="276" w:lineRule="auto"/>
        <w:jc w:val="center"/>
        <w:rPr>
          <w:rFonts w:ascii="Arial" w:hAnsi="Arial" w:cs="Arial"/>
          <w:b/>
          <w:sz w:val="22"/>
          <w:szCs w:val="22"/>
          <w:u w:val="single"/>
        </w:rPr>
      </w:pPr>
    </w:p>
    <w:p w14:paraId="25F220D5" w14:textId="473663B2" w:rsidR="00823C56" w:rsidRPr="002A3B0D" w:rsidRDefault="00823C56" w:rsidP="00823C56">
      <w:pPr>
        <w:spacing w:line="276" w:lineRule="auto"/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2A3B0D">
        <w:rPr>
          <w:rFonts w:ascii="Arial" w:hAnsi="Arial" w:cs="Arial"/>
          <w:b/>
          <w:sz w:val="22"/>
          <w:szCs w:val="22"/>
          <w:u w:val="single"/>
        </w:rPr>
        <w:t>S svojim podpisom potrjujem resničnost zgoraj navedenih podatkov.</w:t>
      </w:r>
    </w:p>
    <w:p w14:paraId="78DA8E80" w14:textId="77777777" w:rsidR="00823C56" w:rsidRDefault="00823C56" w:rsidP="002A3B0D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6CFC607C" w14:textId="77777777" w:rsidR="00823C56" w:rsidRDefault="00823C56" w:rsidP="002A3B0D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56FC9041" w14:textId="77777777" w:rsidR="00823C56" w:rsidRDefault="00823C56" w:rsidP="002A3B0D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272DC813" w14:textId="175C9CEB" w:rsidR="007D07E5" w:rsidRPr="002A3B0D" w:rsidRDefault="007D07E5" w:rsidP="002A3B0D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2A3B0D">
        <w:rPr>
          <w:rFonts w:ascii="Arial" w:hAnsi="Arial" w:cs="Arial"/>
          <w:sz w:val="22"/>
          <w:szCs w:val="22"/>
        </w:rPr>
        <w:t>Datum:</w:t>
      </w:r>
      <w:r w:rsidRPr="002A3B0D">
        <w:rPr>
          <w:rFonts w:ascii="Arial" w:hAnsi="Arial" w:cs="Arial"/>
          <w:sz w:val="22"/>
          <w:szCs w:val="22"/>
        </w:rPr>
        <w:tab/>
        <w:t>_______________</w:t>
      </w:r>
      <w:r w:rsidRPr="002A3B0D">
        <w:rPr>
          <w:rFonts w:ascii="Arial" w:hAnsi="Arial" w:cs="Arial"/>
          <w:sz w:val="22"/>
          <w:szCs w:val="22"/>
        </w:rPr>
        <w:tab/>
        <w:t>Ime in priimek:</w:t>
      </w:r>
      <w:r w:rsidRPr="002A3B0D">
        <w:rPr>
          <w:rFonts w:ascii="Arial" w:hAnsi="Arial" w:cs="Arial"/>
          <w:sz w:val="22"/>
          <w:szCs w:val="22"/>
        </w:rPr>
        <w:tab/>
        <w:t>________________________</w:t>
      </w:r>
    </w:p>
    <w:p w14:paraId="22613701" w14:textId="77777777" w:rsidR="007D07E5" w:rsidRPr="002A3B0D" w:rsidRDefault="007D07E5" w:rsidP="002A3B0D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0687DA63" w14:textId="472A8CC8" w:rsidR="007D07E5" w:rsidRDefault="007D07E5" w:rsidP="001D53DD">
      <w:pPr>
        <w:tabs>
          <w:tab w:val="left" w:pos="324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2A3B0D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odpis:</w:t>
      </w:r>
      <w:r>
        <w:rPr>
          <w:rFonts w:ascii="Arial" w:hAnsi="Arial" w:cs="Arial"/>
          <w:sz w:val="22"/>
          <w:szCs w:val="22"/>
        </w:rPr>
        <w:tab/>
        <w:t>_____________________</w:t>
      </w:r>
    </w:p>
    <w:p w14:paraId="24D1C436" w14:textId="77777777" w:rsidR="007D07E5" w:rsidRPr="000816D0" w:rsidRDefault="007D07E5" w:rsidP="00045B72">
      <w:pPr>
        <w:rPr>
          <w:rFonts w:ascii="Arial" w:hAnsi="Arial" w:cs="Arial"/>
          <w:sz w:val="22"/>
          <w:szCs w:val="22"/>
        </w:rPr>
        <w:sectPr w:rsidR="007D07E5" w:rsidRPr="000816D0" w:rsidSect="00EA0DAA">
          <w:headerReference w:type="default" r:id="rId7"/>
          <w:footerReference w:type="even" r:id="rId8"/>
          <w:footerReference w:type="default" r:id="rId9"/>
          <w:headerReference w:type="first" r:id="rId10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E610098" w14:textId="77777777" w:rsidR="007D07E5" w:rsidRDefault="007D07E5" w:rsidP="00D230D4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0A608ACF" w14:textId="77777777" w:rsidR="007D07E5" w:rsidRPr="00E33579" w:rsidRDefault="007D07E5" w:rsidP="00D230D4">
      <w:pPr>
        <w:widowControl w:val="0"/>
        <w:ind w:right="-108"/>
        <w:jc w:val="right"/>
        <w:rPr>
          <w:rFonts w:ascii="Arial" w:hAnsi="Arial" w:cs="Arial"/>
          <w:b/>
          <w:iCs/>
          <w:sz w:val="22"/>
          <w:szCs w:val="22"/>
          <w:u w:val="single"/>
        </w:rPr>
      </w:pPr>
      <w:r w:rsidRPr="00E33579">
        <w:rPr>
          <w:rFonts w:ascii="Arial" w:hAnsi="Arial" w:cs="Arial"/>
          <w:b/>
          <w:iCs/>
          <w:sz w:val="22"/>
          <w:szCs w:val="22"/>
          <w:u w:val="single"/>
        </w:rPr>
        <w:t xml:space="preserve">Obrazec </w:t>
      </w:r>
      <w:r>
        <w:rPr>
          <w:rFonts w:ascii="Arial" w:hAnsi="Arial" w:cs="Arial"/>
          <w:b/>
          <w:iCs/>
          <w:sz w:val="22"/>
          <w:szCs w:val="22"/>
          <w:u w:val="single"/>
        </w:rPr>
        <w:t>B</w:t>
      </w:r>
      <w:r w:rsidRPr="00E33579">
        <w:rPr>
          <w:rFonts w:ascii="Arial" w:hAnsi="Arial" w:cs="Arial"/>
          <w:b/>
          <w:iCs/>
          <w:sz w:val="22"/>
          <w:szCs w:val="22"/>
          <w:u w:val="single"/>
        </w:rPr>
        <w:t xml:space="preserve"> (sofinanciranje v višini </w:t>
      </w:r>
      <w:r>
        <w:rPr>
          <w:rFonts w:ascii="Arial" w:hAnsi="Arial" w:cs="Arial"/>
          <w:b/>
          <w:iCs/>
          <w:sz w:val="22"/>
          <w:szCs w:val="22"/>
          <w:u w:val="single"/>
        </w:rPr>
        <w:t>nad</w:t>
      </w:r>
      <w:r w:rsidRPr="00E33579">
        <w:rPr>
          <w:rFonts w:ascii="Arial" w:hAnsi="Arial" w:cs="Arial"/>
          <w:b/>
          <w:iCs/>
          <w:sz w:val="22"/>
          <w:szCs w:val="22"/>
          <w:u w:val="single"/>
        </w:rPr>
        <w:t xml:space="preserve"> 1000 €)</w:t>
      </w:r>
    </w:p>
    <w:p w14:paraId="34B9D488" w14:textId="77777777" w:rsidR="007D07E5" w:rsidRDefault="007D07E5" w:rsidP="00D230D4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581B3B20" w14:textId="77777777" w:rsidR="007D07E5" w:rsidRPr="0025606C" w:rsidRDefault="007D07E5" w:rsidP="00D230D4">
      <w:pPr>
        <w:widowControl w:val="0"/>
        <w:ind w:right="-108"/>
        <w:jc w:val="both"/>
        <w:rPr>
          <w:rFonts w:ascii="Arial" w:hAnsi="Arial" w:cs="Arial"/>
          <w:b/>
          <w:iCs/>
          <w:sz w:val="22"/>
          <w:szCs w:val="22"/>
        </w:rPr>
      </w:pPr>
      <w:r w:rsidRPr="0025606C">
        <w:rPr>
          <w:rFonts w:ascii="Arial" w:hAnsi="Arial" w:cs="Arial"/>
          <w:b/>
          <w:iCs/>
          <w:sz w:val="22"/>
          <w:szCs w:val="22"/>
        </w:rPr>
        <w:t xml:space="preserve">VSEBINSKA IN FINANČNA OPREDELITEV </w:t>
      </w:r>
      <w:r>
        <w:rPr>
          <w:rFonts w:ascii="Arial" w:hAnsi="Arial" w:cs="Arial"/>
          <w:b/>
          <w:iCs/>
          <w:sz w:val="22"/>
          <w:szCs w:val="22"/>
        </w:rPr>
        <w:t>PROGRAMOV/PROJEKTOV</w:t>
      </w:r>
    </w:p>
    <w:p w14:paraId="27B80CAC" w14:textId="77777777" w:rsidR="007D07E5" w:rsidRDefault="007D07E5" w:rsidP="00D230D4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5ACAF85A" w14:textId="77777777" w:rsidR="007D07E5" w:rsidRPr="00630F5B" w:rsidRDefault="007D07E5" w:rsidP="00D230D4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  <w:r w:rsidRPr="00B506D7">
        <w:rPr>
          <w:rFonts w:ascii="Arial" w:hAnsi="Arial" w:cs="Arial"/>
          <w:b/>
          <w:iCs/>
          <w:sz w:val="22"/>
          <w:szCs w:val="22"/>
          <w:u w:val="single"/>
        </w:rPr>
        <w:t>1. Splošne informacije</w:t>
      </w:r>
      <w:r w:rsidRPr="00630F5B">
        <w:rPr>
          <w:rFonts w:ascii="Arial" w:hAnsi="Arial" w:cs="Arial"/>
          <w:iCs/>
          <w:sz w:val="22"/>
          <w:szCs w:val="22"/>
        </w:rPr>
        <w:t xml:space="preserve"> </w:t>
      </w:r>
      <w:r w:rsidRPr="00630F5B">
        <w:rPr>
          <w:rFonts w:ascii="Arial" w:hAnsi="Arial" w:cs="Arial"/>
          <w:iCs/>
          <w:sz w:val="18"/>
          <w:szCs w:val="18"/>
        </w:rPr>
        <w:t>(Obvezno izpolnite vse navedene točke. Če menite, da posamezne točke zaradi specifičnosti programa ni možno ali smiselno izpolniti, napišite »NI RELEVANTNO«)</w:t>
      </w:r>
    </w:p>
    <w:p w14:paraId="37A674AE" w14:textId="77777777" w:rsidR="007D07E5" w:rsidRDefault="007D07E5" w:rsidP="00D230D4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07D704D7" w14:textId="77777777" w:rsidR="007D07E5" w:rsidRPr="00B506D7" w:rsidRDefault="007D07E5" w:rsidP="00D230D4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  <w:r w:rsidRPr="00B506D7">
        <w:rPr>
          <w:rFonts w:ascii="Arial" w:hAnsi="Arial" w:cs="Arial"/>
          <w:b/>
          <w:iCs/>
          <w:sz w:val="22"/>
          <w:szCs w:val="22"/>
        </w:rPr>
        <w:t>a) Naslov projekta</w:t>
      </w:r>
      <w:r>
        <w:rPr>
          <w:rFonts w:ascii="Arial" w:hAnsi="Arial" w:cs="Arial"/>
          <w:b/>
          <w:iCs/>
          <w:sz w:val="22"/>
          <w:szCs w:val="22"/>
        </w:rPr>
        <w:t>/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12D2A7CE" w14:textId="77777777" w:rsidTr="00D4135D">
        <w:tc>
          <w:tcPr>
            <w:tcW w:w="9062" w:type="dxa"/>
          </w:tcPr>
          <w:p w14:paraId="5EE16679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  <w:p w14:paraId="08251CE8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</w:tc>
      </w:tr>
    </w:tbl>
    <w:p w14:paraId="367C542A" w14:textId="77777777" w:rsidR="007D07E5" w:rsidRDefault="007D07E5" w:rsidP="00D230D4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tbl>
      <w:tblPr>
        <w:tblW w:w="9356" w:type="dxa"/>
        <w:tblLook w:val="00A0" w:firstRow="1" w:lastRow="0" w:firstColumn="1" w:lastColumn="0" w:noHBand="0" w:noVBand="0"/>
      </w:tblPr>
      <w:tblGrid>
        <w:gridCol w:w="2903"/>
        <w:gridCol w:w="6169"/>
        <w:gridCol w:w="284"/>
      </w:tblGrid>
      <w:tr w:rsidR="007D07E5" w:rsidRPr="000816D0" w14:paraId="0738E958" w14:textId="77777777" w:rsidTr="00377C62">
        <w:tc>
          <w:tcPr>
            <w:tcW w:w="9072" w:type="dxa"/>
            <w:gridSpan w:val="3"/>
          </w:tcPr>
          <w:p w14:paraId="5AB5B04A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b/>
                <w:sz w:val="22"/>
                <w:szCs w:val="22"/>
              </w:rPr>
              <w:t xml:space="preserve">b) Podatki o odgovornem nosilcu programa/projekta: </w:t>
            </w:r>
          </w:p>
        </w:tc>
      </w:tr>
      <w:tr w:rsidR="007D07E5" w:rsidRPr="000816D0" w14:paraId="499D2E88" w14:textId="77777777" w:rsidTr="00377C62">
        <w:trPr>
          <w:gridAfter w:val="1"/>
          <w:wAfter w:w="284" w:type="dxa"/>
        </w:trPr>
        <w:tc>
          <w:tcPr>
            <w:tcW w:w="2903" w:type="dxa"/>
          </w:tcPr>
          <w:p w14:paraId="2D5C7C02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Ime in priimek:</w:t>
            </w:r>
          </w:p>
        </w:tc>
        <w:tc>
          <w:tcPr>
            <w:tcW w:w="6169" w:type="dxa"/>
            <w:tcBorders>
              <w:bottom w:val="single" w:sz="4" w:space="0" w:color="auto"/>
            </w:tcBorders>
          </w:tcPr>
          <w:p w14:paraId="500E248E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0D669C14" w14:textId="77777777" w:rsidTr="00377C62">
        <w:trPr>
          <w:gridAfter w:val="1"/>
          <w:wAfter w:w="284" w:type="dxa"/>
        </w:trPr>
        <w:tc>
          <w:tcPr>
            <w:tcW w:w="2903" w:type="dxa"/>
          </w:tcPr>
          <w:p w14:paraId="2E0EF42B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Smer in stopnja izobrazbe:</w:t>
            </w:r>
          </w:p>
        </w:tc>
        <w:tc>
          <w:tcPr>
            <w:tcW w:w="6169" w:type="dxa"/>
            <w:tcBorders>
              <w:top w:val="single" w:sz="4" w:space="0" w:color="auto"/>
              <w:bottom w:val="single" w:sz="4" w:space="0" w:color="auto"/>
            </w:tcBorders>
          </w:tcPr>
          <w:p w14:paraId="0EB9EA85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79C1C1AD" w14:textId="77777777" w:rsidTr="00377C62">
        <w:trPr>
          <w:gridAfter w:val="1"/>
          <w:wAfter w:w="284" w:type="dxa"/>
        </w:trPr>
        <w:tc>
          <w:tcPr>
            <w:tcW w:w="2903" w:type="dxa"/>
          </w:tcPr>
          <w:p w14:paraId="347E61BD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Strokovni naziv:</w:t>
            </w:r>
          </w:p>
        </w:tc>
        <w:tc>
          <w:tcPr>
            <w:tcW w:w="6169" w:type="dxa"/>
            <w:tcBorders>
              <w:top w:val="single" w:sz="4" w:space="0" w:color="auto"/>
              <w:bottom w:val="single" w:sz="4" w:space="0" w:color="auto"/>
            </w:tcBorders>
          </w:tcPr>
          <w:p w14:paraId="6F786B85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2554F0ED" w14:textId="77777777" w:rsidTr="00377C62">
        <w:trPr>
          <w:gridAfter w:val="1"/>
          <w:wAfter w:w="284" w:type="dxa"/>
        </w:trPr>
        <w:tc>
          <w:tcPr>
            <w:tcW w:w="2903" w:type="dxa"/>
          </w:tcPr>
          <w:p w14:paraId="19300D80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Telefon in fax:</w:t>
            </w:r>
          </w:p>
        </w:tc>
        <w:tc>
          <w:tcPr>
            <w:tcW w:w="6169" w:type="dxa"/>
            <w:tcBorders>
              <w:top w:val="single" w:sz="4" w:space="0" w:color="auto"/>
              <w:bottom w:val="single" w:sz="4" w:space="0" w:color="auto"/>
            </w:tcBorders>
          </w:tcPr>
          <w:p w14:paraId="6382A085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210DAC1B" w14:textId="77777777" w:rsidTr="00377C62">
        <w:trPr>
          <w:gridAfter w:val="1"/>
          <w:wAfter w:w="284" w:type="dxa"/>
        </w:trPr>
        <w:tc>
          <w:tcPr>
            <w:tcW w:w="2903" w:type="dxa"/>
          </w:tcPr>
          <w:p w14:paraId="46AB6912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E-pošta:</w:t>
            </w:r>
          </w:p>
        </w:tc>
        <w:tc>
          <w:tcPr>
            <w:tcW w:w="6169" w:type="dxa"/>
            <w:tcBorders>
              <w:top w:val="single" w:sz="4" w:space="0" w:color="auto"/>
              <w:bottom w:val="single" w:sz="4" w:space="0" w:color="auto"/>
            </w:tcBorders>
          </w:tcPr>
          <w:p w14:paraId="38EAC17D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</w:tbl>
    <w:p w14:paraId="24905D87" w14:textId="77777777" w:rsidR="007D07E5" w:rsidRDefault="007D07E5" w:rsidP="00D230D4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tbl>
      <w:tblPr>
        <w:tblW w:w="9356" w:type="dxa"/>
        <w:tblLook w:val="00A0" w:firstRow="1" w:lastRow="0" w:firstColumn="1" w:lastColumn="0" w:noHBand="0" w:noVBand="0"/>
      </w:tblPr>
      <w:tblGrid>
        <w:gridCol w:w="658"/>
        <w:gridCol w:w="1610"/>
        <w:gridCol w:w="1955"/>
        <w:gridCol w:w="1826"/>
        <w:gridCol w:w="1515"/>
        <w:gridCol w:w="1508"/>
        <w:gridCol w:w="284"/>
      </w:tblGrid>
      <w:tr w:rsidR="007D07E5" w:rsidRPr="000816D0" w14:paraId="0B02063A" w14:textId="77777777" w:rsidTr="0096301E">
        <w:tc>
          <w:tcPr>
            <w:tcW w:w="9356" w:type="dxa"/>
            <w:gridSpan w:val="7"/>
          </w:tcPr>
          <w:p w14:paraId="5160D617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</w:t>
            </w:r>
            <w:r w:rsidRPr="000816D0">
              <w:rPr>
                <w:rFonts w:ascii="Arial" w:hAnsi="Arial" w:cs="Arial"/>
                <w:b/>
                <w:sz w:val="22"/>
                <w:szCs w:val="22"/>
              </w:rPr>
              <w:t xml:space="preserve">) Podatki o izvajalcih programa/projekta </w:t>
            </w:r>
            <w:r w:rsidRPr="007679B4">
              <w:rPr>
                <w:rFonts w:ascii="Arial" w:hAnsi="Arial" w:cs="Arial"/>
                <w:sz w:val="18"/>
                <w:szCs w:val="18"/>
              </w:rPr>
              <w:t>(po potrebi dodajte vrstice)</w:t>
            </w:r>
          </w:p>
        </w:tc>
      </w:tr>
      <w:tr w:rsidR="007D07E5" w:rsidRPr="006B155B" w14:paraId="7301A495" w14:textId="77777777" w:rsidTr="0096301E">
        <w:trPr>
          <w:gridAfter w:val="1"/>
          <w:wAfter w:w="284" w:type="dxa"/>
        </w:trPr>
        <w:tc>
          <w:tcPr>
            <w:tcW w:w="65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B598B0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>Z. št.</w:t>
            </w:r>
          </w:p>
        </w:tc>
        <w:tc>
          <w:tcPr>
            <w:tcW w:w="16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AF8BED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>Ime in priimek</w:t>
            </w:r>
          </w:p>
        </w:tc>
        <w:tc>
          <w:tcPr>
            <w:tcW w:w="19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97E3D5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>Izobrazba</w:t>
            </w:r>
          </w:p>
        </w:tc>
        <w:tc>
          <w:tcPr>
            <w:tcW w:w="18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0C28F7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>Navedba dela, vloga v programu</w:t>
            </w:r>
          </w:p>
        </w:tc>
        <w:tc>
          <w:tcPr>
            <w:tcW w:w="1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8C4341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>Predvideno št. ur dela v programu</w:t>
            </w:r>
          </w:p>
        </w:tc>
        <w:tc>
          <w:tcPr>
            <w:tcW w:w="1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FFCDEF2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 xml:space="preserve">Način dela v programu* </w:t>
            </w:r>
            <w:r w:rsidRPr="006B155B">
              <w:rPr>
                <w:rFonts w:ascii="Arial" w:hAnsi="Arial" w:cs="Arial"/>
                <w:sz w:val="18"/>
                <w:szCs w:val="18"/>
              </w:rPr>
              <w:t>(vpišite številko)</w:t>
            </w:r>
          </w:p>
        </w:tc>
      </w:tr>
      <w:tr w:rsidR="007D07E5" w:rsidRPr="000816D0" w14:paraId="2397BAEF" w14:textId="77777777" w:rsidTr="0096301E">
        <w:trPr>
          <w:gridAfter w:val="1"/>
          <w:wAfter w:w="284" w:type="dxa"/>
        </w:trPr>
        <w:tc>
          <w:tcPr>
            <w:tcW w:w="65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13CA96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6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F4FAA0C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9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3B41C2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8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56A08B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59D216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DD4472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19B1FF0" w14:textId="77777777" w:rsidTr="0096301E">
        <w:trPr>
          <w:gridAfter w:val="1"/>
          <w:wAfter w:w="284" w:type="dxa"/>
        </w:trPr>
        <w:tc>
          <w:tcPr>
            <w:tcW w:w="65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EB1D6C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6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D46D5B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9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7433F2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8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F9965F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0A6A9F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A8FA67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09AF478C" w14:textId="77777777" w:rsidTr="0096301E">
        <w:trPr>
          <w:gridAfter w:val="1"/>
          <w:wAfter w:w="284" w:type="dxa"/>
        </w:trPr>
        <w:tc>
          <w:tcPr>
            <w:tcW w:w="65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251599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6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BA7F7F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9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BA2126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8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968BDE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808E0D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D670B9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4ADE8C7" w14:textId="77777777" w:rsidTr="0096301E">
        <w:trPr>
          <w:gridAfter w:val="1"/>
          <w:wAfter w:w="284" w:type="dxa"/>
        </w:trPr>
        <w:tc>
          <w:tcPr>
            <w:tcW w:w="65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586D46" w14:textId="77777777" w:rsidR="007D07E5" w:rsidRPr="006B155B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6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64DEBC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9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C1B701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8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9659A3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F98581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15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835DAF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</w:tbl>
    <w:p w14:paraId="5EC7EAD7" w14:textId="77777777" w:rsidR="007D07E5" w:rsidRPr="00BA5538" w:rsidRDefault="007D07E5" w:rsidP="000D01A6">
      <w:pPr>
        <w:rPr>
          <w:rFonts w:ascii="Arial" w:hAnsi="Arial" w:cs="Arial"/>
          <w:i/>
          <w:sz w:val="18"/>
          <w:szCs w:val="18"/>
        </w:rPr>
      </w:pPr>
      <w:r w:rsidRPr="00BA5538">
        <w:rPr>
          <w:rFonts w:ascii="Arial" w:hAnsi="Arial" w:cs="Arial"/>
          <w:i/>
          <w:sz w:val="18"/>
          <w:szCs w:val="18"/>
        </w:rPr>
        <w:t>*Način dela v programu/projektu:</w:t>
      </w:r>
    </w:p>
    <w:p w14:paraId="36891E10" w14:textId="77777777" w:rsidR="007D07E5" w:rsidRPr="00BA5538" w:rsidRDefault="007D07E5" w:rsidP="000D01A6">
      <w:pPr>
        <w:widowControl w:val="0"/>
        <w:ind w:right="-108"/>
        <w:jc w:val="both"/>
        <w:rPr>
          <w:rFonts w:ascii="Arial" w:hAnsi="Arial" w:cs="Arial"/>
          <w:iCs/>
          <w:sz w:val="18"/>
          <w:szCs w:val="18"/>
        </w:rPr>
      </w:pPr>
      <w:r w:rsidRPr="00BA5538">
        <w:rPr>
          <w:rFonts w:ascii="Arial" w:hAnsi="Arial" w:cs="Arial"/>
          <w:i/>
          <w:sz w:val="18"/>
          <w:szCs w:val="18"/>
        </w:rPr>
        <w:t>1. Redno zaposlen za poln delovni čas, 2. Redno zaposlen za krajši delovni čas, 3. Delo po pogodbi, 4. Javno delo, 5. Prostovoljec</w:t>
      </w:r>
    </w:p>
    <w:p w14:paraId="45530B20" w14:textId="77777777" w:rsidR="007D07E5" w:rsidRDefault="007D07E5" w:rsidP="00D230D4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1DDEB720" w14:textId="77777777" w:rsidR="007D07E5" w:rsidRPr="00884BCB" w:rsidRDefault="007D07E5" w:rsidP="00884BCB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d</w:t>
      </w:r>
      <w:r w:rsidRPr="00884BCB">
        <w:rPr>
          <w:rFonts w:ascii="Arial" w:hAnsi="Arial" w:cs="Arial"/>
          <w:b/>
          <w:iCs/>
          <w:sz w:val="22"/>
          <w:szCs w:val="22"/>
        </w:rPr>
        <w:t xml:space="preserve">) Kratek povzetek programa/projekta ter katere probleme in potrebe naslavlja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709D8EBF" w14:textId="77777777" w:rsidTr="00D4135D">
        <w:tc>
          <w:tcPr>
            <w:tcW w:w="9062" w:type="dxa"/>
          </w:tcPr>
          <w:p w14:paraId="0423FAB4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  <w:p w14:paraId="73558814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  <w:p w14:paraId="33526C6A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  <w:p w14:paraId="7C15EFCD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</w:tc>
      </w:tr>
    </w:tbl>
    <w:p w14:paraId="677A1837" w14:textId="77777777" w:rsidR="007D07E5" w:rsidRPr="00884BCB" w:rsidRDefault="007D07E5" w:rsidP="00884BCB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51FFE64C" w14:textId="77777777" w:rsidR="007D07E5" w:rsidRPr="00884BCB" w:rsidRDefault="007D07E5" w:rsidP="00884BCB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e</w:t>
      </w:r>
      <w:r w:rsidRPr="00884BCB">
        <w:rPr>
          <w:rFonts w:ascii="Arial" w:hAnsi="Arial" w:cs="Arial"/>
          <w:b/>
          <w:iCs/>
          <w:sz w:val="22"/>
          <w:szCs w:val="22"/>
        </w:rPr>
        <w:t>) Namen in cilji programa/projekt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4A0C5788" w14:textId="77777777" w:rsidTr="00D4135D">
        <w:tc>
          <w:tcPr>
            <w:tcW w:w="9062" w:type="dxa"/>
          </w:tcPr>
          <w:p w14:paraId="6132D629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  <w:p w14:paraId="764ED9F4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</w:tc>
      </w:tr>
    </w:tbl>
    <w:p w14:paraId="5686D9D7" w14:textId="77777777" w:rsidR="007D07E5" w:rsidRPr="00884BCB" w:rsidRDefault="007D07E5" w:rsidP="00884BCB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0E5FFA5B" w14:textId="68B8A50F" w:rsidR="007D07E5" w:rsidRPr="00884BCB" w:rsidRDefault="007D07E5" w:rsidP="00884BCB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f</w:t>
      </w:r>
      <w:r w:rsidRPr="00884BCB">
        <w:rPr>
          <w:rFonts w:ascii="Arial" w:hAnsi="Arial" w:cs="Arial"/>
          <w:b/>
          <w:iCs/>
          <w:sz w:val="22"/>
          <w:szCs w:val="22"/>
        </w:rPr>
        <w:t xml:space="preserve">) Navedite in na kratko opišite aktivnosti programa/projekta </w:t>
      </w:r>
      <w:r w:rsidRPr="008E7F78">
        <w:rPr>
          <w:rFonts w:ascii="Arial" w:hAnsi="Arial" w:cs="Arial"/>
          <w:iCs/>
          <w:sz w:val="18"/>
          <w:szCs w:val="18"/>
        </w:rPr>
        <w:t>(</w:t>
      </w:r>
      <w:r w:rsidR="0096301E">
        <w:rPr>
          <w:rFonts w:ascii="Arial" w:hAnsi="Arial" w:cs="Arial"/>
          <w:iCs/>
          <w:sz w:val="18"/>
          <w:szCs w:val="18"/>
        </w:rPr>
        <w:t>tudi</w:t>
      </w:r>
      <w:r w:rsidRPr="008E7F78">
        <w:rPr>
          <w:rFonts w:ascii="Arial" w:hAnsi="Arial" w:cs="Arial"/>
          <w:iCs/>
          <w:sz w:val="18"/>
          <w:szCs w:val="18"/>
        </w:rPr>
        <w:t xml:space="preserve"> njihov časovni potek</w:t>
      </w:r>
      <w:r w:rsidR="0096301E">
        <w:rPr>
          <w:rFonts w:ascii="Arial" w:hAnsi="Arial" w:cs="Arial"/>
          <w:iCs/>
          <w:sz w:val="18"/>
          <w:szCs w:val="18"/>
        </w:rPr>
        <w:t>, lokacija, število ur),</w:t>
      </w:r>
      <w:r w:rsidRPr="00884BCB">
        <w:rPr>
          <w:rFonts w:ascii="Arial" w:hAnsi="Arial" w:cs="Arial"/>
          <w:b/>
          <w:iCs/>
          <w:sz w:val="22"/>
          <w:szCs w:val="22"/>
        </w:rPr>
        <w:t xml:space="preserve"> metode in strokovna ravnanja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1224F2D9" w14:textId="77777777" w:rsidTr="00D4135D">
        <w:tc>
          <w:tcPr>
            <w:tcW w:w="9062" w:type="dxa"/>
          </w:tcPr>
          <w:p w14:paraId="13142218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  <w:p w14:paraId="066CAC91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</w:tc>
      </w:tr>
    </w:tbl>
    <w:p w14:paraId="2E851CD7" w14:textId="77777777" w:rsidR="007D07E5" w:rsidRPr="00884BCB" w:rsidRDefault="007D07E5" w:rsidP="00884BCB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40D85C27" w14:textId="3151BBB2" w:rsidR="00A626EE" w:rsidRPr="00885D2C" w:rsidRDefault="007D07E5" w:rsidP="00A626E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g</w:t>
      </w:r>
      <w:r w:rsidRPr="006D30CA">
        <w:rPr>
          <w:rFonts w:ascii="Arial" w:hAnsi="Arial" w:cs="Arial"/>
          <w:b/>
          <w:iCs/>
          <w:sz w:val="22"/>
          <w:szCs w:val="22"/>
        </w:rPr>
        <w:t>) Opredelite ciljno skupino uporabnikov, vključno z njihovim številom</w:t>
      </w:r>
      <w:r w:rsidRPr="00884BCB">
        <w:rPr>
          <w:rFonts w:ascii="Arial" w:hAnsi="Arial" w:cs="Arial"/>
          <w:iCs/>
          <w:sz w:val="22"/>
          <w:szCs w:val="22"/>
        </w:rPr>
        <w:t xml:space="preserve"> </w:t>
      </w:r>
      <w:r w:rsidR="00A626EE" w:rsidRPr="00885D2C">
        <w:rPr>
          <w:rFonts w:ascii="Arial" w:hAnsi="Arial" w:cs="Arial"/>
          <w:sz w:val="22"/>
          <w:szCs w:val="22"/>
        </w:rPr>
        <w:t xml:space="preserve">(pri tem pa tudi ločeno navedite število uporabnikov iz območja občine Novo mesto in upoštevajte, da </w:t>
      </w:r>
      <w:r w:rsidR="00A626EE">
        <w:rPr>
          <w:rFonts w:ascii="Arial" w:hAnsi="Arial" w:cs="Arial"/>
          <w:sz w:val="22"/>
          <w:szCs w:val="22"/>
        </w:rPr>
        <w:t xml:space="preserve">se </w:t>
      </w:r>
      <w:r w:rsidR="00A626EE" w:rsidRPr="00885D2C">
        <w:rPr>
          <w:rFonts w:ascii="Arial" w:hAnsi="Arial" w:cs="Arial"/>
          <w:sz w:val="22"/>
          <w:szCs w:val="22"/>
        </w:rPr>
        <w:t>isti uporabnik šteje samo enkrat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2155B042" w14:textId="77777777" w:rsidTr="00D4135D">
        <w:tc>
          <w:tcPr>
            <w:tcW w:w="9062" w:type="dxa"/>
          </w:tcPr>
          <w:p w14:paraId="588D9DE2" w14:textId="66F0905C" w:rsidR="007D07E5" w:rsidRPr="00D4135D" w:rsidRDefault="00A626EE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  <w:r w:rsidRPr="006D30CA">
              <w:rPr>
                <w:rFonts w:ascii="Arial" w:hAnsi="Arial" w:cs="Arial"/>
                <w:iCs/>
                <w:sz w:val="18"/>
                <w:szCs w:val="18"/>
              </w:rPr>
              <w:t xml:space="preserve"> </w:t>
            </w:r>
          </w:p>
          <w:p w14:paraId="4BEEC057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</w:tc>
      </w:tr>
    </w:tbl>
    <w:p w14:paraId="6F57A7F8" w14:textId="77777777" w:rsidR="007D07E5" w:rsidRPr="00884BCB" w:rsidRDefault="007D07E5" w:rsidP="00884BCB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10D3C6B0" w14:textId="77777777" w:rsidR="007D07E5" w:rsidRPr="006D30CA" w:rsidRDefault="007D07E5" w:rsidP="006D30CA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h</w:t>
      </w:r>
      <w:r w:rsidRPr="006D30CA">
        <w:rPr>
          <w:rFonts w:ascii="Arial" w:hAnsi="Arial" w:cs="Arial"/>
          <w:b/>
          <w:iCs/>
          <w:sz w:val="22"/>
          <w:szCs w:val="22"/>
        </w:rPr>
        <w:t>) Navedite povprečno število ur vključenosti uporabnika v program/projekt na leto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0376AE8D" w14:textId="77777777" w:rsidTr="00D4135D">
        <w:tc>
          <w:tcPr>
            <w:tcW w:w="9062" w:type="dxa"/>
          </w:tcPr>
          <w:p w14:paraId="277A0F80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  <w:p w14:paraId="10B178DF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</w:tc>
      </w:tr>
    </w:tbl>
    <w:p w14:paraId="7B12F8CA" w14:textId="77777777" w:rsidR="007D07E5" w:rsidRPr="00884BCB" w:rsidRDefault="007D07E5" w:rsidP="00884BCB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21DF459C" w14:textId="352D9911" w:rsidR="007D07E5" w:rsidRPr="00A80AB4" w:rsidRDefault="007D07E5" w:rsidP="00A626EE">
      <w:pPr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i</w:t>
      </w:r>
      <w:r w:rsidRPr="00A80AB4">
        <w:rPr>
          <w:rFonts w:ascii="Arial" w:hAnsi="Arial" w:cs="Arial"/>
          <w:b/>
          <w:iCs/>
          <w:sz w:val="22"/>
          <w:szCs w:val="22"/>
        </w:rPr>
        <w:t>) Opišite način vodenja dokumentacije o delu z uporabniki</w:t>
      </w:r>
      <w:r w:rsidR="00A626EE" w:rsidRPr="00A626EE">
        <w:rPr>
          <w:rFonts w:ascii="Arial" w:hAnsi="Arial" w:cs="Arial"/>
          <w:b/>
          <w:sz w:val="22"/>
          <w:szCs w:val="22"/>
        </w:rPr>
        <w:t xml:space="preserve"> </w:t>
      </w:r>
      <w:r w:rsidR="00A626EE">
        <w:rPr>
          <w:rFonts w:ascii="Arial" w:hAnsi="Arial" w:cs="Arial"/>
          <w:b/>
          <w:sz w:val="22"/>
          <w:szCs w:val="22"/>
        </w:rPr>
        <w:t>ter kako hranite dokumente v skladu s predpisi o hrambi in varovanju osebnih podatko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7A2B6888" w14:textId="77777777" w:rsidTr="00D4135D">
        <w:tc>
          <w:tcPr>
            <w:tcW w:w="9062" w:type="dxa"/>
          </w:tcPr>
          <w:p w14:paraId="0D7E3EA0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  <w:p w14:paraId="3F354882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</w:tc>
      </w:tr>
    </w:tbl>
    <w:p w14:paraId="6E562A48" w14:textId="77777777" w:rsidR="007D07E5" w:rsidRPr="00884BCB" w:rsidRDefault="007D07E5" w:rsidP="00884BCB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7AA0F62D" w14:textId="77777777" w:rsidR="007D07E5" w:rsidRPr="00A80AB4" w:rsidRDefault="007D07E5" w:rsidP="00A80AB4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j</w:t>
      </w:r>
      <w:r w:rsidRPr="00A80AB4">
        <w:rPr>
          <w:rFonts w:ascii="Arial" w:hAnsi="Arial" w:cs="Arial"/>
          <w:b/>
          <w:iCs/>
          <w:sz w:val="22"/>
          <w:szCs w:val="22"/>
        </w:rPr>
        <w:t>) Opišite način sodelovanja uporabnikov pri načrtovanju in izvedbi programa/projekt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2ADAE724" w14:textId="77777777" w:rsidTr="00D4135D">
        <w:tc>
          <w:tcPr>
            <w:tcW w:w="9062" w:type="dxa"/>
          </w:tcPr>
          <w:p w14:paraId="0C111D74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  <w:p w14:paraId="07A39D6C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</w:tc>
      </w:tr>
    </w:tbl>
    <w:p w14:paraId="2AE21EAE" w14:textId="77777777" w:rsidR="007D07E5" w:rsidRPr="00884BCB" w:rsidRDefault="007D07E5" w:rsidP="00884BCB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3FBFC171" w14:textId="3155F7DE" w:rsidR="007D07E5" w:rsidRPr="00A80AB4" w:rsidRDefault="007D07E5" w:rsidP="009C24BC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k</w:t>
      </w:r>
      <w:r w:rsidRPr="00A80AB4">
        <w:rPr>
          <w:rFonts w:ascii="Arial" w:hAnsi="Arial" w:cs="Arial"/>
          <w:b/>
          <w:iCs/>
          <w:sz w:val="22"/>
          <w:szCs w:val="22"/>
        </w:rPr>
        <w:t>) Opišite, kakšne možnosti pritožbe imate predvidene v programu/projektu, postopek pritožbe ter način, kako so uporabniki seznanjeni s t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7A77E333" w14:textId="77777777" w:rsidTr="00D4135D">
        <w:tc>
          <w:tcPr>
            <w:tcW w:w="9062" w:type="dxa"/>
          </w:tcPr>
          <w:p w14:paraId="3A6CE9C9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  <w:p w14:paraId="7F51A6C5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</w:tc>
      </w:tr>
    </w:tbl>
    <w:p w14:paraId="645423AC" w14:textId="77777777" w:rsidR="007D07E5" w:rsidRPr="00884BCB" w:rsidRDefault="007D07E5" w:rsidP="00884BCB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138D5447" w14:textId="77777777" w:rsidR="007F66E6" w:rsidRPr="000816D0" w:rsidRDefault="007D07E5" w:rsidP="007F66E6">
      <w:pPr>
        <w:ind w:left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l</w:t>
      </w:r>
      <w:r w:rsidRPr="00441E0B">
        <w:rPr>
          <w:rFonts w:ascii="Arial" w:hAnsi="Arial" w:cs="Arial"/>
          <w:b/>
          <w:iCs/>
          <w:sz w:val="22"/>
          <w:szCs w:val="22"/>
        </w:rPr>
        <w:t xml:space="preserve">) </w:t>
      </w:r>
      <w:r w:rsidR="007F66E6" w:rsidRPr="0039414B">
        <w:rPr>
          <w:rFonts w:ascii="Arial" w:hAnsi="Arial" w:cs="Arial"/>
          <w:b/>
          <w:sz w:val="22"/>
          <w:szCs w:val="22"/>
        </w:rPr>
        <w:t>Kako evalvirate program/projekt?</w:t>
      </w:r>
      <w:r w:rsidR="007F66E6" w:rsidRPr="000816D0">
        <w:rPr>
          <w:rFonts w:ascii="Arial" w:hAnsi="Arial" w:cs="Arial"/>
          <w:b/>
          <w:sz w:val="22"/>
          <w:szCs w:val="22"/>
        </w:rPr>
        <w:t xml:space="preserve"> </w:t>
      </w:r>
      <w:r w:rsidR="007F66E6" w:rsidRPr="0039414B">
        <w:rPr>
          <w:rFonts w:ascii="Arial" w:hAnsi="Arial" w:cs="Arial"/>
          <w:sz w:val="18"/>
          <w:szCs w:val="18"/>
        </w:rPr>
        <w:t>(kako merite, ali ste dosegli namen in cilje)</w:t>
      </w:r>
    </w:p>
    <w:p w14:paraId="0AE958FA" w14:textId="258978F2" w:rsidR="007D07E5" w:rsidRPr="00441E0B" w:rsidRDefault="007D07E5" w:rsidP="00441E0B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58A980BA" w14:textId="77777777" w:rsidTr="00D4135D">
        <w:tc>
          <w:tcPr>
            <w:tcW w:w="9062" w:type="dxa"/>
          </w:tcPr>
          <w:p w14:paraId="350719FB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  <w:p w14:paraId="6C7C7DA2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  <w:p w14:paraId="7EECACAE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</w:tc>
      </w:tr>
    </w:tbl>
    <w:p w14:paraId="79BC4099" w14:textId="77777777" w:rsidR="007D07E5" w:rsidRDefault="007D07E5" w:rsidP="00D230D4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22C0AD9A" w14:textId="6820ED9A" w:rsidR="007D07E5" w:rsidRPr="0039414B" w:rsidRDefault="00677655" w:rsidP="00D230D4">
      <w:pPr>
        <w:ind w:left="426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m</w:t>
      </w:r>
      <w:r w:rsidR="007D07E5">
        <w:rPr>
          <w:rFonts w:ascii="Arial" w:hAnsi="Arial" w:cs="Arial"/>
          <w:b/>
          <w:sz w:val="22"/>
          <w:szCs w:val="22"/>
        </w:rPr>
        <w:t xml:space="preserve">) </w:t>
      </w:r>
      <w:r w:rsidR="007D07E5" w:rsidRPr="000816D0">
        <w:rPr>
          <w:rFonts w:ascii="Arial" w:hAnsi="Arial" w:cs="Arial"/>
          <w:b/>
          <w:sz w:val="22"/>
          <w:szCs w:val="22"/>
        </w:rPr>
        <w:t>Opišite način vključevanja prostovoljcev in njihove aktivnosti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026"/>
        <w:gridCol w:w="3011"/>
        <w:gridCol w:w="3025"/>
      </w:tblGrid>
      <w:tr w:rsidR="007D07E5" w:rsidRPr="000816D0" w14:paraId="2A0B036D" w14:textId="77777777" w:rsidTr="00377C62">
        <w:tc>
          <w:tcPr>
            <w:tcW w:w="3096" w:type="dxa"/>
          </w:tcPr>
          <w:p w14:paraId="54D0AE5B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Število vključenih prostovoljcev</w:t>
            </w:r>
          </w:p>
        </w:tc>
        <w:tc>
          <w:tcPr>
            <w:tcW w:w="3096" w:type="dxa"/>
          </w:tcPr>
          <w:p w14:paraId="64BDC8DA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aloge v programu / projektu aktivnosti</w:t>
            </w:r>
          </w:p>
        </w:tc>
        <w:tc>
          <w:tcPr>
            <w:tcW w:w="3096" w:type="dxa"/>
          </w:tcPr>
          <w:p w14:paraId="5FCF2D55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Vrsta dela </w:t>
            </w:r>
            <w:r w:rsidRPr="0087772C">
              <w:rPr>
                <w:rFonts w:ascii="Arial" w:hAnsi="Arial" w:cs="Arial"/>
                <w:sz w:val="18"/>
                <w:szCs w:val="18"/>
              </w:rPr>
              <w:t>(organizacijsko, strokovno ali pomožno)</w:t>
            </w:r>
            <w:r w:rsidRPr="000816D0">
              <w:rPr>
                <w:rStyle w:val="Sprotnaopomba-sklic"/>
                <w:rFonts w:ascii="Arial" w:hAnsi="Arial" w:cs="Arial"/>
                <w:sz w:val="22"/>
                <w:szCs w:val="22"/>
              </w:rPr>
              <w:footnoteReference w:id="6"/>
            </w:r>
          </w:p>
        </w:tc>
      </w:tr>
      <w:tr w:rsidR="007D07E5" w:rsidRPr="000816D0" w14:paraId="3BF24DF7" w14:textId="77777777" w:rsidTr="00377C62">
        <w:tc>
          <w:tcPr>
            <w:tcW w:w="3096" w:type="dxa"/>
          </w:tcPr>
          <w:p w14:paraId="038F3582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28046597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4BBA0F85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7D07E5" w:rsidRPr="000816D0" w14:paraId="3F96DBF9" w14:textId="77777777" w:rsidTr="00377C62">
        <w:tc>
          <w:tcPr>
            <w:tcW w:w="3096" w:type="dxa"/>
          </w:tcPr>
          <w:p w14:paraId="59A5BEBE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469359D6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1DEA4647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7D07E5" w:rsidRPr="000816D0" w14:paraId="4F4907D6" w14:textId="77777777" w:rsidTr="00377C62">
        <w:tc>
          <w:tcPr>
            <w:tcW w:w="3096" w:type="dxa"/>
          </w:tcPr>
          <w:p w14:paraId="1981B28E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1FABB5EC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196EEB64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3FBE7289" w14:textId="77777777" w:rsidR="007D07E5" w:rsidRPr="000816D0" w:rsidRDefault="007D07E5" w:rsidP="00D230D4">
      <w:pPr>
        <w:rPr>
          <w:rFonts w:ascii="Arial" w:hAnsi="Arial" w:cs="Arial"/>
          <w:sz w:val="22"/>
          <w:szCs w:val="22"/>
        </w:rPr>
      </w:pPr>
    </w:p>
    <w:p w14:paraId="083CCACA" w14:textId="371F6D01" w:rsidR="007D07E5" w:rsidRPr="000816D0" w:rsidRDefault="00677655" w:rsidP="00D230D4">
      <w:pPr>
        <w:ind w:left="426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</w:t>
      </w:r>
      <w:r w:rsidR="007D07E5">
        <w:rPr>
          <w:rFonts w:ascii="Arial" w:hAnsi="Arial" w:cs="Arial"/>
          <w:b/>
          <w:sz w:val="22"/>
          <w:szCs w:val="22"/>
        </w:rPr>
        <w:t>)</w:t>
      </w:r>
      <w:r w:rsidR="007D07E5" w:rsidRPr="000816D0">
        <w:rPr>
          <w:rFonts w:ascii="Arial" w:hAnsi="Arial" w:cs="Arial"/>
          <w:b/>
          <w:sz w:val="22"/>
          <w:szCs w:val="22"/>
        </w:rPr>
        <w:t xml:space="preserve"> Koliko let že izvajate program/projekt, ki ga prijavljat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7BBBA36A" w14:textId="77777777" w:rsidTr="00D4135D">
        <w:tc>
          <w:tcPr>
            <w:tcW w:w="9062" w:type="dxa"/>
          </w:tcPr>
          <w:p w14:paraId="1F3C52C5" w14:textId="77777777" w:rsidR="007D07E5" w:rsidRPr="00D4135D" w:rsidRDefault="007D07E5" w:rsidP="00377C62">
            <w:pPr>
              <w:rPr>
                <w:rFonts w:ascii="Arial" w:hAnsi="Arial" w:cs="Arial"/>
              </w:rPr>
            </w:pPr>
          </w:p>
          <w:p w14:paraId="6840098F" w14:textId="77777777" w:rsidR="007D07E5" w:rsidRPr="00D4135D" w:rsidRDefault="007D07E5" w:rsidP="00377C62">
            <w:pPr>
              <w:rPr>
                <w:rFonts w:ascii="Arial" w:hAnsi="Arial" w:cs="Arial"/>
              </w:rPr>
            </w:pPr>
          </w:p>
        </w:tc>
      </w:tr>
    </w:tbl>
    <w:p w14:paraId="68790BFF" w14:textId="77777777" w:rsidR="007D07E5" w:rsidRPr="000816D0" w:rsidRDefault="007D07E5" w:rsidP="00D230D4">
      <w:pPr>
        <w:pStyle w:val="Telobesedila-zamik"/>
        <w:tabs>
          <w:tab w:val="num" w:pos="0"/>
        </w:tabs>
        <w:spacing w:after="0"/>
        <w:ind w:left="0"/>
        <w:contextualSpacing/>
        <w:rPr>
          <w:rFonts w:ascii="Arial" w:hAnsi="Arial" w:cs="Arial"/>
          <w:sz w:val="22"/>
          <w:szCs w:val="22"/>
        </w:rPr>
      </w:pPr>
    </w:p>
    <w:p w14:paraId="06CE2476" w14:textId="12E07568" w:rsidR="007D07E5" w:rsidRDefault="00677655" w:rsidP="00D230D4">
      <w:pPr>
        <w:ind w:left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</w:t>
      </w:r>
      <w:r w:rsidR="007D07E5">
        <w:rPr>
          <w:rFonts w:ascii="Arial" w:hAnsi="Arial" w:cs="Arial"/>
          <w:b/>
          <w:sz w:val="22"/>
          <w:szCs w:val="22"/>
        </w:rPr>
        <w:t>)</w:t>
      </w:r>
      <w:r w:rsidR="007D07E5" w:rsidRPr="000816D0">
        <w:rPr>
          <w:rFonts w:ascii="Arial" w:hAnsi="Arial" w:cs="Arial"/>
          <w:b/>
          <w:sz w:val="22"/>
          <w:szCs w:val="22"/>
        </w:rPr>
        <w:t xml:space="preserve"> Katere so vaše pomembnejše reference za izvajanje programa/projekta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72F4969E" w14:textId="77777777" w:rsidTr="00D4135D">
        <w:tc>
          <w:tcPr>
            <w:tcW w:w="9062" w:type="dxa"/>
          </w:tcPr>
          <w:p w14:paraId="2D5968C8" w14:textId="77777777" w:rsidR="007D07E5" w:rsidRPr="00D4135D" w:rsidRDefault="007D07E5" w:rsidP="00377C62">
            <w:pPr>
              <w:rPr>
                <w:rFonts w:ascii="Arial" w:hAnsi="Arial" w:cs="Arial"/>
              </w:rPr>
            </w:pPr>
          </w:p>
          <w:p w14:paraId="5A15970C" w14:textId="77777777" w:rsidR="007D07E5" w:rsidRPr="00D4135D" w:rsidRDefault="007D07E5" w:rsidP="00377C62">
            <w:pPr>
              <w:rPr>
                <w:rFonts w:ascii="Arial" w:hAnsi="Arial" w:cs="Arial"/>
              </w:rPr>
            </w:pPr>
          </w:p>
          <w:p w14:paraId="095091C3" w14:textId="77777777" w:rsidR="007D07E5" w:rsidRPr="00D4135D" w:rsidRDefault="007D07E5" w:rsidP="00377C62">
            <w:pPr>
              <w:rPr>
                <w:rFonts w:ascii="Arial" w:hAnsi="Arial" w:cs="Arial"/>
              </w:rPr>
            </w:pPr>
          </w:p>
        </w:tc>
      </w:tr>
    </w:tbl>
    <w:p w14:paraId="2C430EC1" w14:textId="77777777" w:rsidR="007D07E5" w:rsidRDefault="007D07E5" w:rsidP="00D230D4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2399D68F" w14:textId="565D7C8A" w:rsidR="007D07E5" w:rsidRPr="0087772C" w:rsidRDefault="00677655" w:rsidP="00D230D4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p</w:t>
      </w:r>
      <w:r w:rsidR="007D07E5" w:rsidRPr="00CB6C87">
        <w:rPr>
          <w:rFonts w:ascii="Arial" w:hAnsi="Arial" w:cs="Arial"/>
          <w:b/>
          <w:iCs/>
          <w:sz w:val="22"/>
          <w:szCs w:val="22"/>
        </w:rPr>
        <w:t xml:space="preserve">) </w:t>
      </w:r>
      <w:r w:rsidR="007D07E5">
        <w:rPr>
          <w:rFonts w:ascii="Arial" w:hAnsi="Arial" w:cs="Arial"/>
          <w:b/>
          <w:iCs/>
          <w:sz w:val="22"/>
          <w:szCs w:val="22"/>
        </w:rPr>
        <w:t>Ustanovitev organizacije, č</w:t>
      </w:r>
      <w:r w:rsidR="007D07E5" w:rsidRPr="00CB6C87">
        <w:rPr>
          <w:rFonts w:ascii="Arial" w:hAnsi="Arial" w:cs="Arial"/>
          <w:b/>
          <w:iCs/>
          <w:sz w:val="22"/>
          <w:szCs w:val="22"/>
        </w:rPr>
        <w:t>lanstvo in vključeni</w:t>
      </w:r>
    </w:p>
    <w:tbl>
      <w:tblPr>
        <w:tblW w:w="9487" w:type="dxa"/>
        <w:tblInd w:w="5" w:type="dxa"/>
        <w:tblLook w:val="00A0" w:firstRow="1" w:lastRow="0" w:firstColumn="1" w:lastColumn="0" w:noHBand="0" w:noVBand="0"/>
      </w:tblPr>
      <w:tblGrid>
        <w:gridCol w:w="2187"/>
        <w:gridCol w:w="1664"/>
        <w:gridCol w:w="5636"/>
      </w:tblGrid>
      <w:tr w:rsidR="007D07E5" w:rsidRPr="000816D0" w14:paraId="08AA98C5" w14:textId="77777777" w:rsidTr="00377C62">
        <w:tc>
          <w:tcPr>
            <w:tcW w:w="2187" w:type="dxa"/>
          </w:tcPr>
          <w:p w14:paraId="5FC8FA9F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Leto ustanovitve:</w:t>
            </w:r>
          </w:p>
        </w:tc>
        <w:tc>
          <w:tcPr>
            <w:tcW w:w="7300" w:type="dxa"/>
            <w:gridSpan w:val="2"/>
            <w:tcBorders>
              <w:bottom w:val="single" w:sz="4" w:space="0" w:color="auto"/>
            </w:tcBorders>
          </w:tcPr>
          <w:p w14:paraId="3C439B53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206E1F6" w14:textId="77777777" w:rsidTr="00377C62">
        <w:tc>
          <w:tcPr>
            <w:tcW w:w="2187" w:type="dxa"/>
          </w:tcPr>
          <w:p w14:paraId="13B37A56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Št. članov:</w:t>
            </w:r>
          </w:p>
        </w:tc>
        <w:tc>
          <w:tcPr>
            <w:tcW w:w="1664" w:type="dxa"/>
            <w:tcBorders>
              <w:top w:val="single" w:sz="4" w:space="0" w:color="auto"/>
              <w:bottom w:val="single" w:sz="4" w:space="0" w:color="auto"/>
            </w:tcBorders>
          </w:tcPr>
          <w:p w14:paraId="6768F4A1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636" w:type="dxa"/>
            <w:tcBorders>
              <w:top w:val="single" w:sz="4" w:space="0" w:color="auto"/>
              <w:bottom w:val="single" w:sz="4" w:space="0" w:color="auto"/>
            </w:tcBorders>
          </w:tcPr>
          <w:p w14:paraId="407DB7F4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od tega iz MONM: </w:t>
            </w:r>
          </w:p>
        </w:tc>
      </w:tr>
      <w:tr w:rsidR="007D07E5" w:rsidRPr="000816D0" w14:paraId="7BA29AC5" w14:textId="77777777" w:rsidTr="00377C62">
        <w:tc>
          <w:tcPr>
            <w:tcW w:w="2187" w:type="dxa"/>
          </w:tcPr>
          <w:p w14:paraId="4D17576F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Št. prostovoljcev:</w:t>
            </w:r>
          </w:p>
        </w:tc>
        <w:tc>
          <w:tcPr>
            <w:tcW w:w="1664" w:type="dxa"/>
            <w:tcBorders>
              <w:top w:val="single" w:sz="4" w:space="0" w:color="auto"/>
              <w:bottom w:val="single" w:sz="4" w:space="0" w:color="auto"/>
            </w:tcBorders>
          </w:tcPr>
          <w:p w14:paraId="13821897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636" w:type="dxa"/>
            <w:tcBorders>
              <w:top w:val="single" w:sz="4" w:space="0" w:color="auto"/>
              <w:bottom w:val="single" w:sz="4" w:space="0" w:color="auto"/>
            </w:tcBorders>
          </w:tcPr>
          <w:p w14:paraId="00F6157A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od tega iz MONM: </w:t>
            </w:r>
          </w:p>
        </w:tc>
      </w:tr>
      <w:tr w:rsidR="00B12A41" w:rsidRPr="000816D0" w14:paraId="62473987" w14:textId="77777777" w:rsidTr="00AE2B7E">
        <w:tc>
          <w:tcPr>
            <w:tcW w:w="2187" w:type="dxa"/>
          </w:tcPr>
          <w:p w14:paraId="414C4375" w14:textId="127FE1F9" w:rsidR="00B12A41" w:rsidRPr="000816D0" w:rsidRDefault="00B12A41" w:rsidP="00AE2B7E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Št. </w:t>
            </w:r>
            <w:r>
              <w:rPr>
                <w:rFonts w:ascii="Arial" w:hAnsi="Arial" w:cs="Arial"/>
                <w:sz w:val="22"/>
                <w:szCs w:val="22"/>
              </w:rPr>
              <w:t>uporabnikov</w:t>
            </w:r>
            <w:r w:rsidRPr="000816D0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1664" w:type="dxa"/>
            <w:tcBorders>
              <w:top w:val="single" w:sz="4" w:space="0" w:color="auto"/>
              <w:bottom w:val="single" w:sz="4" w:space="0" w:color="auto"/>
            </w:tcBorders>
          </w:tcPr>
          <w:p w14:paraId="25C4B4D9" w14:textId="77777777" w:rsidR="00B12A41" w:rsidRPr="000816D0" w:rsidRDefault="00B12A41" w:rsidP="00AE2B7E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636" w:type="dxa"/>
            <w:tcBorders>
              <w:top w:val="single" w:sz="4" w:space="0" w:color="auto"/>
              <w:bottom w:val="single" w:sz="4" w:space="0" w:color="auto"/>
            </w:tcBorders>
          </w:tcPr>
          <w:p w14:paraId="065ABE67" w14:textId="77777777" w:rsidR="00B12A41" w:rsidRPr="000816D0" w:rsidRDefault="00B12A41" w:rsidP="00AE2B7E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od tega iz MONM: </w:t>
            </w:r>
          </w:p>
        </w:tc>
      </w:tr>
      <w:tr w:rsidR="007D07E5" w:rsidRPr="000816D0" w14:paraId="3FAEC211" w14:textId="77777777" w:rsidTr="00377C62">
        <w:tc>
          <w:tcPr>
            <w:tcW w:w="2187" w:type="dxa"/>
          </w:tcPr>
          <w:p w14:paraId="7DB95C65" w14:textId="77777777" w:rsidR="00F841B3" w:rsidRDefault="00F841B3" w:rsidP="00F841B3">
            <w:pPr>
              <w:spacing w:before="60" w:afterLines="60" w:after="144"/>
              <w:rPr>
                <w:rFonts w:ascii="Arial" w:hAnsi="Arial" w:cs="Arial"/>
                <w:sz w:val="22"/>
                <w:szCs w:val="22"/>
              </w:rPr>
            </w:pPr>
          </w:p>
          <w:p w14:paraId="28187347" w14:textId="75B00B95" w:rsidR="007D07E5" w:rsidRPr="000816D0" w:rsidRDefault="007D07E5" w:rsidP="00F841B3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Ciljna skupina:</w:t>
            </w:r>
          </w:p>
        </w:tc>
        <w:tc>
          <w:tcPr>
            <w:tcW w:w="73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D0B259C" w14:textId="0351ED78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</w:tbl>
    <w:p w14:paraId="2E57CB56" w14:textId="77777777" w:rsidR="007D07E5" w:rsidRDefault="007D07E5" w:rsidP="00D230D4">
      <w:pPr>
        <w:rPr>
          <w:rFonts w:ascii="Arial" w:hAnsi="Arial" w:cs="Arial"/>
          <w:sz w:val="22"/>
          <w:szCs w:val="22"/>
        </w:rPr>
      </w:pPr>
    </w:p>
    <w:p w14:paraId="79206ED1" w14:textId="73604E9D" w:rsidR="007D07E5" w:rsidRPr="00CB6C87" w:rsidRDefault="00677655" w:rsidP="00D230D4">
      <w:pPr>
        <w:ind w:left="426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</w:t>
      </w:r>
      <w:r w:rsidR="007D07E5" w:rsidRPr="00CB6C87">
        <w:rPr>
          <w:rFonts w:ascii="Arial" w:hAnsi="Arial" w:cs="Arial"/>
          <w:b/>
          <w:sz w:val="22"/>
          <w:szCs w:val="22"/>
        </w:rPr>
        <w:t>) Statusi organizacije</w:t>
      </w:r>
    </w:p>
    <w:tbl>
      <w:tblPr>
        <w:tblW w:w="9487" w:type="dxa"/>
        <w:tblInd w:w="5" w:type="dxa"/>
        <w:tblLook w:val="00A0" w:firstRow="1" w:lastRow="0" w:firstColumn="1" w:lastColumn="0" w:noHBand="0" w:noVBand="0"/>
      </w:tblPr>
      <w:tblGrid>
        <w:gridCol w:w="2187"/>
        <w:gridCol w:w="7300"/>
      </w:tblGrid>
      <w:tr w:rsidR="007D07E5" w:rsidRPr="000816D0" w14:paraId="0BFE105F" w14:textId="77777777" w:rsidTr="000A0482">
        <w:tc>
          <w:tcPr>
            <w:tcW w:w="2187" w:type="dxa"/>
          </w:tcPr>
          <w:p w14:paraId="6C483A30" w14:textId="77777777" w:rsidR="007D07E5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  <w:p w14:paraId="29ED43CB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Pridobljen status </w:t>
            </w:r>
            <w:r w:rsidRPr="00CB6C87">
              <w:rPr>
                <w:rFonts w:ascii="Arial" w:hAnsi="Arial" w:cs="Arial"/>
                <w:sz w:val="18"/>
                <w:szCs w:val="18"/>
              </w:rPr>
              <w:t>(obkroži)</w:t>
            </w:r>
            <w:r w:rsidRPr="000816D0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7300" w:type="dxa"/>
          </w:tcPr>
          <w:p w14:paraId="0E4E7C12" w14:textId="77777777" w:rsidR="007D07E5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  <w:p w14:paraId="73FA704A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E   DA   Status društva v javnem interesu na področju soc. varstva in zdravja</w:t>
            </w:r>
          </w:p>
          <w:p w14:paraId="69B2B819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E   DA   Status humanitarne organizacije</w:t>
            </w:r>
          </w:p>
          <w:p w14:paraId="084D829C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E   DA   Status invalidske organizacije</w:t>
            </w:r>
          </w:p>
          <w:p w14:paraId="209840E3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E   DA   Status prostovoljske organizacije</w:t>
            </w:r>
            <w:r w:rsidRPr="000816D0">
              <w:rPr>
                <w:rStyle w:val="Sprotnaopomba-sklic"/>
                <w:rFonts w:ascii="Arial" w:hAnsi="Arial" w:cs="Arial"/>
                <w:sz w:val="22"/>
                <w:szCs w:val="22"/>
              </w:rPr>
              <w:footnoteReference w:id="7"/>
            </w:r>
          </w:p>
        </w:tc>
      </w:tr>
    </w:tbl>
    <w:p w14:paraId="2CC6C010" w14:textId="77777777" w:rsidR="007D07E5" w:rsidRPr="000816D0" w:rsidRDefault="007D07E5" w:rsidP="00D230D4">
      <w:pPr>
        <w:rPr>
          <w:rFonts w:ascii="Arial" w:hAnsi="Arial" w:cs="Arial"/>
          <w:sz w:val="22"/>
          <w:szCs w:val="22"/>
        </w:rPr>
      </w:pPr>
    </w:p>
    <w:p w14:paraId="5FC2FE73" w14:textId="77777777" w:rsidR="007D07E5" w:rsidRPr="006707E1" w:rsidRDefault="007D07E5" w:rsidP="00D230D4">
      <w:pPr>
        <w:rPr>
          <w:rFonts w:ascii="Arial" w:hAnsi="Arial" w:cs="Arial"/>
          <w:b/>
          <w:sz w:val="22"/>
          <w:szCs w:val="22"/>
          <w:u w:val="single"/>
        </w:rPr>
      </w:pPr>
      <w:r w:rsidRPr="006707E1">
        <w:rPr>
          <w:rFonts w:ascii="Arial" w:hAnsi="Arial" w:cs="Arial"/>
          <w:b/>
          <w:sz w:val="22"/>
          <w:szCs w:val="22"/>
          <w:u w:val="single"/>
        </w:rPr>
        <w:t>2. Viri in predlog sofinanciranja projekta</w:t>
      </w:r>
    </w:p>
    <w:tbl>
      <w:tblPr>
        <w:tblW w:w="9483" w:type="dxa"/>
        <w:tblInd w:w="5" w:type="dxa"/>
        <w:tblLook w:val="00A0" w:firstRow="1" w:lastRow="0" w:firstColumn="1" w:lastColumn="0" w:noHBand="0" w:noVBand="0"/>
      </w:tblPr>
      <w:tblGrid>
        <w:gridCol w:w="5346"/>
        <w:gridCol w:w="2235"/>
        <w:gridCol w:w="1481"/>
        <w:gridCol w:w="421"/>
      </w:tblGrid>
      <w:tr w:rsidR="007D07E5" w:rsidRPr="000816D0" w14:paraId="6296AE9E" w14:textId="77777777" w:rsidTr="00DD490F">
        <w:trPr>
          <w:gridAfter w:val="1"/>
          <w:wAfter w:w="421" w:type="dxa"/>
        </w:trPr>
        <w:tc>
          <w:tcPr>
            <w:tcW w:w="9062" w:type="dxa"/>
            <w:gridSpan w:val="3"/>
          </w:tcPr>
          <w:p w14:paraId="56A87D68" w14:textId="40E6F5D5" w:rsidR="007D07E5" w:rsidRDefault="007D07E5" w:rsidP="00377C62">
            <w:pPr>
              <w:pStyle w:val="Sprotnaopomba-besedilo"/>
              <w:rPr>
                <w:rFonts w:cs="Arial"/>
                <w:sz w:val="22"/>
                <w:szCs w:val="22"/>
                <w:lang w:val="sl-SI"/>
              </w:rPr>
            </w:pPr>
            <w:r w:rsidRPr="000816D0">
              <w:rPr>
                <w:rFonts w:cs="Arial"/>
                <w:sz w:val="22"/>
                <w:szCs w:val="22"/>
                <w:lang w:val="sl-SI"/>
              </w:rPr>
              <w:t xml:space="preserve">Prijavitelji lahko zaprosijo za sofinanciranje do največ </w:t>
            </w:r>
            <w:r w:rsidR="00B34356">
              <w:rPr>
                <w:rFonts w:cs="Arial"/>
                <w:sz w:val="22"/>
                <w:szCs w:val="22"/>
                <w:lang w:val="sl-SI"/>
              </w:rPr>
              <w:t>5</w:t>
            </w:r>
            <w:r w:rsidRPr="000816D0">
              <w:rPr>
                <w:rFonts w:cs="Arial"/>
                <w:sz w:val="22"/>
                <w:szCs w:val="22"/>
                <w:lang w:val="sl-SI"/>
              </w:rPr>
              <w:t>0 % skupne vrednosti programa/projekta.</w:t>
            </w:r>
          </w:p>
          <w:p w14:paraId="18DFF3BF" w14:textId="77777777" w:rsidR="007D07E5" w:rsidRPr="000816D0" w:rsidRDefault="007D07E5" w:rsidP="00377C62">
            <w:pPr>
              <w:pStyle w:val="Sprotnaopomba-besedilo"/>
              <w:rPr>
                <w:rFonts w:cs="Arial"/>
                <w:sz w:val="22"/>
                <w:szCs w:val="22"/>
                <w:lang w:val="sl-SI"/>
              </w:rPr>
            </w:pPr>
          </w:p>
        </w:tc>
      </w:tr>
      <w:tr w:rsidR="007D07E5" w:rsidRPr="000816D0" w14:paraId="5CBF181B" w14:textId="77777777" w:rsidTr="00DD490F">
        <w:tc>
          <w:tcPr>
            <w:tcW w:w="9062" w:type="dxa"/>
            <w:gridSpan w:val="4"/>
          </w:tcPr>
          <w:p w14:paraId="49B5C122" w14:textId="1D92BC64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)</w:t>
            </w:r>
            <w:r w:rsidRPr="000816D0">
              <w:rPr>
                <w:rFonts w:ascii="Arial" w:hAnsi="Arial" w:cs="Arial"/>
                <w:b/>
                <w:sz w:val="22"/>
                <w:szCs w:val="22"/>
              </w:rPr>
              <w:t xml:space="preserve"> Pričakovani prihodki za izvedbo programa/projekta </w:t>
            </w:r>
            <w:r>
              <w:rPr>
                <w:rFonts w:ascii="Arial" w:hAnsi="Arial" w:cs="Arial"/>
                <w:b/>
                <w:sz w:val="22"/>
                <w:szCs w:val="22"/>
              </w:rPr>
              <w:t>v 20</w:t>
            </w:r>
            <w:r w:rsidR="00823C56">
              <w:rPr>
                <w:rFonts w:ascii="Arial" w:hAnsi="Arial" w:cs="Arial"/>
                <w:b/>
                <w:sz w:val="22"/>
                <w:szCs w:val="22"/>
              </w:rPr>
              <w:t>21</w:t>
            </w:r>
          </w:p>
        </w:tc>
      </w:tr>
      <w:tr w:rsidR="007D07E5" w:rsidRPr="000816D0" w14:paraId="62D0899C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CAD16" w14:textId="77777777" w:rsidR="007D07E5" w:rsidRPr="006B155B" w:rsidRDefault="007D07E5" w:rsidP="009423DF">
            <w:pPr>
              <w:spacing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>Sofinancer programa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8E056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>Višina predvidenih sredstev v EUR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317B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%</w:t>
            </w:r>
          </w:p>
        </w:tc>
      </w:tr>
      <w:tr w:rsidR="007D07E5" w:rsidRPr="000816D0" w14:paraId="013C7C30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C1B3B" w14:textId="77777777" w:rsidR="007D07E5" w:rsidRPr="000816D0" w:rsidRDefault="007D07E5" w:rsidP="009423DF">
            <w:pPr>
              <w:pStyle w:val="Odstavekseznama"/>
              <w:numPr>
                <w:ilvl w:val="0"/>
                <w:numId w:val="3"/>
              </w:numPr>
              <w:spacing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Mestna občina Novo mesto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DA66A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5ED46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696B9D9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4E42E" w14:textId="77777777" w:rsidR="007D07E5" w:rsidRPr="000816D0" w:rsidRDefault="007D07E5" w:rsidP="009423DF">
            <w:pPr>
              <w:pStyle w:val="Odstavekseznama"/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Program/projekt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268AC" w14:textId="77777777" w:rsidR="007D07E5" w:rsidRPr="000816D0" w:rsidRDefault="007D07E5" w:rsidP="009423DF">
            <w:pPr>
              <w:pStyle w:val="Odstavekseznama"/>
              <w:spacing w:afterLines="60" w:after="144"/>
              <w:ind w:left="3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630B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602247B6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49D30" w14:textId="77777777" w:rsidR="007D07E5" w:rsidRPr="000816D0" w:rsidRDefault="007D07E5" w:rsidP="009423DF">
            <w:pPr>
              <w:pStyle w:val="Odstavekseznama"/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Javna dela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F0EBB" w14:textId="77777777" w:rsidR="007D07E5" w:rsidRPr="000816D0" w:rsidRDefault="007D07E5" w:rsidP="009423DF">
            <w:pPr>
              <w:pStyle w:val="Odstavekseznama"/>
              <w:spacing w:afterLines="60" w:after="144"/>
              <w:ind w:left="3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5030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058927C1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5E9FC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Sofinanciranje najemnine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E2C5C" w14:textId="77777777" w:rsidR="007D07E5" w:rsidRPr="000816D0" w:rsidRDefault="007D07E5" w:rsidP="009423DF">
            <w:pPr>
              <w:pStyle w:val="Odstavekseznama"/>
              <w:spacing w:afterLines="60" w:after="144"/>
              <w:ind w:left="3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887A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71945672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C3FE" w14:textId="77777777" w:rsidR="007D07E5" w:rsidRPr="000816D0" w:rsidRDefault="007D07E5" w:rsidP="009423DF">
            <w:pPr>
              <w:pStyle w:val="Odstavekseznama"/>
              <w:numPr>
                <w:ilvl w:val="0"/>
                <w:numId w:val="3"/>
              </w:numPr>
              <w:spacing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Lastna sredstva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9DFE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FB234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BF2E343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54048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Članarine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00783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D0202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B36455C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567B2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Prispevki uporabnikov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7CFC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B2DBB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DC08836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FBFDF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Prihodki od lastne dejavnosti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0CBF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DA99B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6BC2C823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6557D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lastRenderedPageBreak/>
              <w:t>Drugo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A560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33E8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63CEA5DC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4D3AA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Obračunano prostovoljsko delo</w:t>
            </w:r>
            <w:r w:rsidRPr="000816D0">
              <w:rPr>
                <w:rStyle w:val="Sprotnaopomba-sklic"/>
                <w:rFonts w:ascii="Arial" w:hAnsi="Arial" w:cs="Arial"/>
                <w:i/>
                <w:sz w:val="22"/>
                <w:szCs w:val="22"/>
              </w:rPr>
              <w:footnoteReference w:id="8"/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8D86E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3CC3B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C778730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DCC22" w14:textId="77777777" w:rsidR="007D07E5" w:rsidRPr="000816D0" w:rsidRDefault="007D07E5" w:rsidP="009423DF">
            <w:pPr>
              <w:pStyle w:val="Odstavekseznama"/>
              <w:numPr>
                <w:ilvl w:val="0"/>
                <w:numId w:val="3"/>
              </w:numPr>
              <w:spacing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Druga javna sredstva </w:t>
            </w:r>
            <w:r w:rsidRPr="009C221D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CEB5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D9B9D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12A53349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A1C46" w14:textId="77777777" w:rsidR="007D07E5" w:rsidRPr="000816D0" w:rsidRDefault="007D07E5" w:rsidP="009423DF">
            <w:pPr>
              <w:tabs>
                <w:tab w:val="left" w:pos="3477"/>
              </w:tabs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B691E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C8CD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202ACB73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3D0D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C0B25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441BD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6AB2FCB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BC1D0" w14:textId="77777777" w:rsidR="007D07E5" w:rsidRPr="000816D0" w:rsidRDefault="007D07E5" w:rsidP="009423DF">
            <w:pPr>
              <w:pStyle w:val="Odstavekseznama"/>
              <w:numPr>
                <w:ilvl w:val="0"/>
                <w:numId w:val="3"/>
              </w:numPr>
              <w:spacing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Sponzorji in donatorji </w:t>
            </w:r>
            <w:r w:rsidRPr="009C221D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7038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F505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9E6D4AB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54C12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439C3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8C4E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710CED8D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97C8A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B7A7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7351A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39C970C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22287" w14:textId="77777777" w:rsidR="007D07E5" w:rsidRPr="000816D0" w:rsidRDefault="007D07E5" w:rsidP="009423DF">
            <w:pPr>
              <w:pStyle w:val="Odstavekseznama"/>
              <w:numPr>
                <w:ilvl w:val="0"/>
                <w:numId w:val="3"/>
              </w:numPr>
              <w:spacing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Drugi viri </w:t>
            </w:r>
            <w:r w:rsidRPr="009C221D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34287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BF256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251E20E1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B7DFB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CB8C2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8DB9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42E77E5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0217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0C83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ECF96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A76B014" w14:textId="77777777" w:rsidTr="00DD490F">
        <w:trPr>
          <w:gridAfter w:val="1"/>
          <w:wAfter w:w="421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A7432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85A23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6BE7E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b/>
                <w:sz w:val="22"/>
                <w:szCs w:val="22"/>
              </w:rPr>
              <w:t>100 %</w:t>
            </w:r>
          </w:p>
        </w:tc>
      </w:tr>
    </w:tbl>
    <w:p w14:paraId="464DD3F8" w14:textId="77777777" w:rsidR="007D07E5" w:rsidRDefault="007D07E5" w:rsidP="00D230D4">
      <w:pPr>
        <w:rPr>
          <w:rFonts w:ascii="Arial" w:hAnsi="Arial" w:cs="Arial"/>
          <w:sz w:val="22"/>
          <w:szCs w:val="22"/>
        </w:rPr>
      </w:pPr>
    </w:p>
    <w:p w14:paraId="32C9AFBB" w14:textId="68103627" w:rsidR="007D07E5" w:rsidRPr="00E97DB1" w:rsidRDefault="007D07E5" w:rsidP="00A80AB4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b</w:t>
      </w:r>
      <w:r w:rsidRPr="00D052BE">
        <w:rPr>
          <w:rFonts w:ascii="Arial" w:hAnsi="Arial" w:cs="Arial"/>
          <w:b/>
          <w:sz w:val="22"/>
          <w:szCs w:val="22"/>
        </w:rPr>
        <w:t>) Viri sredstev</w:t>
      </w:r>
      <w:r>
        <w:rPr>
          <w:rFonts w:ascii="Arial" w:hAnsi="Arial" w:cs="Arial"/>
          <w:b/>
          <w:sz w:val="22"/>
          <w:szCs w:val="22"/>
        </w:rPr>
        <w:t xml:space="preserve"> v letu 20</w:t>
      </w:r>
      <w:r w:rsidR="006951F6">
        <w:rPr>
          <w:rFonts w:ascii="Arial" w:hAnsi="Arial" w:cs="Arial"/>
          <w:b/>
          <w:sz w:val="22"/>
          <w:szCs w:val="22"/>
        </w:rPr>
        <w:t>2</w:t>
      </w:r>
      <w:r w:rsidR="005511BB">
        <w:rPr>
          <w:rFonts w:ascii="Arial" w:hAnsi="Arial" w:cs="Arial"/>
          <w:b/>
          <w:sz w:val="22"/>
          <w:szCs w:val="22"/>
        </w:rPr>
        <w:t>1</w:t>
      </w:r>
    </w:p>
    <w:tbl>
      <w:tblPr>
        <w:tblW w:w="9524" w:type="dxa"/>
        <w:tblInd w:w="5" w:type="dxa"/>
        <w:tblLook w:val="00A0" w:firstRow="1" w:lastRow="0" w:firstColumn="1" w:lastColumn="0" w:noHBand="0" w:noVBand="0"/>
      </w:tblPr>
      <w:tblGrid>
        <w:gridCol w:w="2187"/>
        <w:gridCol w:w="5245"/>
        <w:gridCol w:w="2055"/>
        <w:gridCol w:w="37"/>
      </w:tblGrid>
      <w:tr w:rsidR="007D07E5" w:rsidRPr="000816D0" w14:paraId="4BB95752" w14:textId="77777777" w:rsidTr="00377C62">
        <w:trPr>
          <w:gridAfter w:val="1"/>
          <w:wAfter w:w="37" w:type="dxa"/>
        </w:trPr>
        <w:tc>
          <w:tcPr>
            <w:tcW w:w="2187" w:type="dxa"/>
          </w:tcPr>
          <w:p w14:paraId="7E675C37" w14:textId="7D588362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Celoten finančni promet za leto 20</w:t>
            </w:r>
            <w:r w:rsidR="005511BB">
              <w:rPr>
                <w:rFonts w:ascii="Arial" w:hAnsi="Arial" w:cs="Arial"/>
                <w:sz w:val="22"/>
                <w:szCs w:val="22"/>
              </w:rPr>
              <w:t>20</w:t>
            </w:r>
            <w:r w:rsidRPr="000816D0">
              <w:rPr>
                <w:rFonts w:ascii="Arial" w:hAnsi="Arial" w:cs="Arial"/>
                <w:sz w:val="22"/>
                <w:szCs w:val="22"/>
              </w:rPr>
              <w:t xml:space="preserve"> v EUR</w:t>
            </w:r>
            <w:r w:rsidR="006951F6">
              <w:rPr>
                <w:rFonts w:ascii="Arial" w:hAnsi="Arial" w:cs="Arial"/>
                <w:sz w:val="22"/>
                <w:szCs w:val="22"/>
              </w:rPr>
              <w:t>:</w:t>
            </w:r>
            <w:r w:rsidR="00F841B3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6951F6">
              <w:rPr>
                <w:rFonts w:ascii="Arial" w:hAnsi="Arial" w:cs="Arial"/>
                <w:sz w:val="22"/>
                <w:szCs w:val="22"/>
              </w:rPr>
              <w:t>ocena za leto 202</w:t>
            </w:r>
            <w:r w:rsidR="005511BB">
              <w:rPr>
                <w:rFonts w:ascii="Arial" w:hAnsi="Arial" w:cs="Arial"/>
                <w:sz w:val="22"/>
                <w:szCs w:val="22"/>
              </w:rPr>
              <w:t>1</w:t>
            </w:r>
            <w:r w:rsidR="006951F6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7300" w:type="dxa"/>
            <w:gridSpan w:val="2"/>
            <w:tcBorders>
              <w:bottom w:val="single" w:sz="4" w:space="0" w:color="auto"/>
            </w:tcBorders>
          </w:tcPr>
          <w:p w14:paraId="78284C9E" w14:textId="3D10422F" w:rsidR="007D07E5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  <w:p w14:paraId="33C7D76C" w14:textId="35B8525B" w:rsidR="006951F6" w:rsidRDefault="006951F6" w:rsidP="009423DF">
            <w:pPr>
              <w:spacing w:before="60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</w:t>
            </w:r>
          </w:p>
          <w:p w14:paraId="5E49AE87" w14:textId="66C6EABD" w:rsidR="006951F6" w:rsidRPr="000816D0" w:rsidRDefault="006951F6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9470675" w14:textId="77777777" w:rsidTr="00377C62">
        <w:tc>
          <w:tcPr>
            <w:tcW w:w="2187" w:type="dxa"/>
            <w:vMerge w:val="restart"/>
          </w:tcPr>
          <w:p w14:paraId="2057BC4F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Višina in obseg podpore, ki jo prijavitelj za svoje splošno delovanje pridobi iz virov proračuna ali premoženja MONM</w:t>
            </w: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60DFDC2B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2092" w:type="dxa"/>
            <w:gridSpan w:val="2"/>
            <w:tcBorders>
              <w:bottom w:val="single" w:sz="4" w:space="0" w:color="auto"/>
            </w:tcBorders>
          </w:tcPr>
          <w:p w14:paraId="070E43AD" w14:textId="77777777" w:rsidR="007D07E5" w:rsidRPr="000816D0" w:rsidRDefault="007D07E5" w:rsidP="009423DF">
            <w:pPr>
              <w:spacing w:before="60" w:afterLines="60" w:after="144"/>
              <w:jc w:val="right"/>
              <w:rPr>
                <w:rFonts w:ascii="Arial" w:hAnsi="Arial" w:cs="Arial"/>
              </w:rPr>
            </w:pPr>
          </w:p>
        </w:tc>
      </w:tr>
      <w:tr w:rsidR="007D07E5" w:rsidRPr="000816D0" w14:paraId="17908F26" w14:textId="77777777" w:rsidTr="00377C62">
        <w:tc>
          <w:tcPr>
            <w:tcW w:w="2187" w:type="dxa"/>
            <w:vMerge/>
          </w:tcPr>
          <w:p w14:paraId="44CFA2B3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6CA191F4" w14:textId="0FEBA44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* Brezplačen najem prostorov v 20</w:t>
            </w:r>
            <w:r w:rsidR="00A87481">
              <w:rPr>
                <w:rFonts w:ascii="Arial" w:hAnsi="Arial" w:cs="Arial"/>
                <w:i/>
                <w:sz w:val="22"/>
                <w:szCs w:val="22"/>
              </w:rPr>
              <w:t>2</w:t>
            </w:r>
            <w:r w:rsidR="005511BB">
              <w:rPr>
                <w:rFonts w:ascii="Arial" w:hAnsi="Arial" w:cs="Arial"/>
                <w:i/>
                <w:sz w:val="22"/>
                <w:szCs w:val="22"/>
              </w:rPr>
              <w:t>1</w:t>
            </w:r>
          </w:p>
        </w:tc>
        <w:tc>
          <w:tcPr>
            <w:tcW w:w="209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69312F" w14:textId="77777777" w:rsidR="007D07E5" w:rsidRPr="000816D0" w:rsidRDefault="007D07E5" w:rsidP="009423DF">
            <w:pPr>
              <w:spacing w:before="60" w:afterLines="60" w:after="144"/>
              <w:jc w:val="right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DA         NE</w:t>
            </w:r>
          </w:p>
        </w:tc>
      </w:tr>
      <w:tr w:rsidR="007D07E5" w:rsidRPr="000816D0" w14:paraId="33C45986" w14:textId="77777777" w:rsidTr="00377C62">
        <w:tc>
          <w:tcPr>
            <w:tcW w:w="2187" w:type="dxa"/>
            <w:vMerge/>
          </w:tcPr>
          <w:p w14:paraId="1FD06BB0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19C01256" w14:textId="3CFB2E98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* Subvencioniran najem prostorov v 20</w:t>
            </w:r>
            <w:r w:rsidR="00A87481">
              <w:rPr>
                <w:rFonts w:ascii="Arial" w:hAnsi="Arial" w:cs="Arial"/>
                <w:i/>
                <w:sz w:val="22"/>
                <w:szCs w:val="22"/>
              </w:rPr>
              <w:t>2</w:t>
            </w:r>
            <w:r w:rsidR="005511BB">
              <w:rPr>
                <w:rFonts w:ascii="Arial" w:hAnsi="Arial" w:cs="Arial"/>
                <w:i/>
                <w:sz w:val="22"/>
                <w:szCs w:val="22"/>
              </w:rPr>
              <w:t>1</w:t>
            </w:r>
          </w:p>
        </w:tc>
        <w:tc>
          <w:tcPr>
            <w:tcW w:w="209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88C2715" w14:textId="77777777" w:rsidR="007D07E5" w:rsidRPr="000816D0" w:rsidRDefault="007D07E5" w:rsidP="009423DF">
            <w:pPr>
              <w:spacing w:before="60" w:afterLines="60" w:after="144"/>
              <w:jc w:val="right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DA         NE</w:t>
            </w:r>
          </w:p>
        </w:tc>
      </w:tr>
      <w:tr w:rsidR="007D07E5" w:rsidRPr="000816D0" w14:paraId="616DE699" w14:textId="77777777" w:rsidTr="00377C62">
        <w:tc>
          <w:tcPr>
            <w:tcW w:w="2187" w:type="dxa"/>
            <w:vMerge/>
          </w:tcPr>
          <w:p w14:paraId="0EAB3E21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5A7B204C" w14:textId="02AC80D5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  <w:i/>
              </w:rPr>
            </w:pPr>
          </w:p>
        </w:tc>
        <w:tc>
          <w:tcPr>
            <w:tcW w:w="209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92F92C" w14:textId="77777777" w:rsidR="007D07E5" w:rsidRPr="000816D0" w:rsidRDefault="007D07E5" w:rsidP="009423DF">
            <w:pPr>
              <w:spacing w:before="60" w:afterLines="60" w:after="144"/>
              <w:jc w:val="right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EUR</w:t>
            </w:r>
          </w:p>
        </w:tc>
      </w:tr>
    </w:tbl>
    <w:p w14:paraId="50345EB6" w14:textId="77777777" w:rsidR="007D07E5" w:rsidRDefault="007D07E5" w:rsidP="00D230D4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5" w:type="dxa"/>
        <w:tblLook w:val="00A0" w:firstRow="1" w:lastRow="0" w:firstColumn="1" w:lastColumn="0" w:noHBand="0" w:noVBand="0"/>
      </w:tblPr>
      <w:tblGrid>
        <w:gridCol w:w="6051"/>
        <w:gridCol w:w="1800"/>
        <w:gridCol w:w="1211"/>
      </w:tblGrid>
      <w:tr w:rsidR="007D07E5" w:rsidRPr="000816D0" w14:paraId="33ABA51D" w14:textId="77777777" w:rsidTr="00377C62">
        <w:tc>
          <w:tcPr>
            <w:tcW w:w="9062" w:type="dxa"/>
            <w:gridSpan w:val="3"/>
          </w:tcPr>
          <w:p w14:paraId="042251E0" w14:textId="2C2F3C98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br w:type="page"/>
            </w:r>
            <w:r>
              <w:rPr>
                <w:rFonts w:ascii="Arial" w:hAnsi="Arial" w:cs="Arial"/>
                <w:b/>
                <w:sz w:val="22"/>
                <w:szCs w:val="22"/>
              </w:rPr>
              <w:t>c)</w:t>
            </w:r>
            <w:r w:rsidRPr="000816D0">
              <w:rPr>
                <w:rFonts w:ascii="Arial" w:hAnsi="Arial" w:cs="Arial"/>
                <w:b/>
                <w:sz w:val="22"/>
                <w:szCs w:val="22"/>
              </w:rPr>
              <w:t xml:space="preserve"> Odhodki </w:t>
            </w:r>
          </w:p>
        </w:tc>
      </w:tr>
      <w:tr w:rsidR="007D07E5" w:rsidRPr="00294063" w14:paraId="158032F3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A1FDA" w14:textId="77777777" w:rsidR="007D07E5" w:rsidRPr="00294063" w:rsidRDefault="007D07E5" w:rsidP="009423DF">
            <w:pPr>
              <w:spacing w:afterLines="60" w:after="144"/>
              <w:ind w:left="284"/>
              <w:rPr>
                <w:rFonts w:ascii="Arial" w:hAnsi="Arial" w:cs="Arial"/>
                <w:b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>Vrste stroškov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4D1A0" w14:textId="77777777" w:rsidR="007D07E5" w:rsidRPr="00294063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>Stroški v EU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AC264" w14:textId="77777777" w:rsidR="007D07E5" w:rsidRPr="00294063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>%</w:t>
            </w:r>
          </w:p>
        </w:tc>
      </w:tr>
      <w:tr w:rsidR="007D07E5" w:rsidRPr="000816D0" w14:paraId="5831D4C4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F45BA" w14:textId="77777777" w:rsidR="007D07E5" w:rsidRPr="00294063" w:rsidRDefault="007D07E5" w:rsidP="009423DF">
            <w:pPr>
              <w:spacing w:afterLines="60" w:after="144"/>
              <w:ind w:left="284"/>
              <w:rPr>
                <w:rFonts w:ascii="Arial" w:hAnsi="Arial" w:cs="Arial"/>
                <w:b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>1. Stroški dela (skupaj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2EC4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F357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7634A54B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C3D32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Stroški dela redno zaposlenih </w:t>
            </w:r>
            <w:r w:rsidRPr="009C221D">
              <w:rPr>
                <w:rFonts w:ascii="Arial" w:hAnsi="Arial" w:cs="Arial"/>
                <w:i/>
                <w:sz w:val="18"/>
                <w:szCs w:val="18"/>
              </w:rPr>
              <w:t>(plače, prispevki delodajalcev za socialno varnost ter drugi izdatki za redno zaposlen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4606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36D4A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1404994F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62049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Stroški dela izven redne zaposlitve </w:t>
            </w:r>
            <w:r w:rsidRPr="009C221D">
              <w:rPr>
                <w:rFonts w:ascii="Arial" w:hAnsi="Arial" w:cs="Arial"/>
                <w:i/>
                <w:sz w:val="18"/>
                <w:szCs w:val="18"/>
              </w:rPr>
              <w:t>(plačilo vseh oblik dela izven redne zaposlitv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17C0A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07E93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D4E4FAE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A1F41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agrade za delo prostovoljcev</w:t>
            </w:r>
            <w:r w:rsidRPr="000816D0">
              <w:rPr>
                <w:rStyle w:val="Sprotnaopomba-sklic"/>
                <w:rFonts w:ascii="Arial" w:hAnsi="Arial" w:cs="Arial"/>
                <w:i/>
                <w:sz w:val="22"/>
                <w:szCs w:val="22"/>
              </w:rPr>
              <w:footnoteReference w:id="9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DB2E4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4AA1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65234C05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3B4CF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lastRenderedPageBreak/>
              <w:t>Obračunano prostovoljsko delo</w:t>
            </w:r>
            <w:r w:rsidRPr="000816D0">
              <w:rPr>
                <w:rStyle w:val="Sprotnaopomba-sklic"/>
                <w:rFonts w:ascii="Arial" w:hAnsi="Arial" w:cs="Arial"/>
                <w:sz w:val="22"/>
                <w:szCs w:val="22"/>
              </w:rPr>
              <w:footnoteReference w:id="10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C2092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A63CB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25F2BD60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3D9A" w14:textId="77777777" w:rsidR="007D07E5" w:rsidRPr="00294063" w:rsidRDefault="007D07E5" w:rsidP="009423DF">
            <w:pPr>
              <w:spacing w:afterLines="60" w:after="144"/>
              <w:ind w:left="284"/>
              <w:rPr>
                <w:rFonts w:ascii="Arial" w:hAnsi="Arial" w:cs="Arial"/>
                <w:b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 xml:space="preserve">2. Materialni stroški </w:t>
            </w:r>
            <w:r w:rsidRPr="00294063">
              <w:rPr>
                <w:rFonts w:ascii="Arial" w:hAnsi="Arial" w:cs="Arial"/>
                <w:sz w:val="18"/>
                <w:szCs w:val="18"/>
              </w:rPr>
              <w:t>(skupaj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FF1F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38E3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64490609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7E1F7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Strošek materiala za aktivnosti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4B59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85606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2FDE683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980A7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Potni stroški in dnevnic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6A66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39BD5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3A70947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108E7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Izdaja gradiv, potrebnih za izvedbo programa/projekt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F738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04514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12084540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BA9AF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Izobraževanje izvajalcev programa/projekt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95D9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83A7A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7367619F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55415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Promocija programa/projekt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78D6E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9B311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642DDEA8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917C8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Drugo </w:t>
            </w:r>
            <w:r w:rsidRPr="009C221D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239C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F9D9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2AC3132F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3B869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>3. Stroški za delovanje</w:t>
            </w:r>
            <w:r w:rsidRPr="0029406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294063">
              <w:rPr>
                <w:rFonts w:ascii="Arial" w:hAnsi="Arial" w:cs="Arial"/>
                <w:sz w:val="18"/>
                <w:szCs w:val="18"/>
              </w:rPr>
              <w:t>(skupaj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664C4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49E2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004432DC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3B896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Najemnina, elektrika in voda, stroški administracije, računovodske storitve, drugo </w:t>
            </w:r>
            <w:r w:rsidRPr="009C221D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D030C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AB1C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1948BE9D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FE18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b/>
                <w:sz w:val="22"/>
                <w:szCs w:val="22"/>
              </w:rPr>
              <w:t>SKUPAJ (1+ 2+ 3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C26C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878A3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b/>
                <w:sz w:val="22"/>
                <w:szCs w:val="22"/>
              </w:rPr>
              <w:t>100 %</w:t>
            </w:r>
          </w:p>
        </w:tc>
      </w:tr>
    </w:tbl>
    <w:p w14:paraId="16C545C2" w14:textId="77777777" w:rsidR="007D07E5" w:rsidRDefault="007D07E5" w:rsidP="002A3B0D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2911EA36" w14:textId="77777777" w:rsidR="007D07E5" w:rsidRPr="003D1542" w:rsidRDefault="007D07E5" w:rsidP="002A3B0D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2F52DF14" w14:textId="77777777" w:rsidR="007D07E5" w:rsidRPr="003D1542" w:rsidRDefault="007D07E5" w:rsidP="002A3B0D">
      <w:pPr>
        <w:spacing w:line="276" w:lineRule="auto"/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3D1542">
        <w:rPr>
          <w:rFonts w:ascii="Arial" w:hAnsi="Arial" w:cs="Arial"/>
          <w:b/>
          <w:sz w:val="22"/>
          <w:szCs w:val="22"/>
          <w:u w:val="single"/>
        </w:rPr>
        <w:t>S svojim podpisom potrjujem resničnost zgoraj navedenih podatkov.</w:t>
      </w:r>
    </w:p>
    <w:p w14:paraId="1944C45B" w14:textId="77777777" w:rsidR="007D07E5" w:rsidRPr="003D1542" w:rsidRDefault="007D07E5" w:rsidP="002A3B0D">
      <w:pPr>
        <w:spacing w:line="276" w:lineRule="auto"/>
        <w:rPr>
          <w:rFonts w:ascii="Arial" w:hAnsi="Arial" w:cs="Arial"/>
          <w:sz w:val="22"/>
          <w:szCs w:val="22"/>
        </w:rPr>
      </w:pPr>
    </w:p>
    <w:p w14:paraId="61668C2A" w14:textId="77777777" w:rsidR="005511BB" w:rsidRDefault="005511BB" w:rsidP="002A3B0D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7E2D9279" w14:textId="3DB199D0" w:rsidR="007D07E5" w:rsidRDefault="007D07E5" w:rsidP="002A3B0D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3D1542">
        <w:rPr>
          <w:rFonts w:ascii="Arial" w:hAnsi="Arial" w:cs="Arial"/>
          <w:sz w:val="22"/>
          <w:szCs w:val="22"/>
        </w:rPr>
        <w:t>Datum:</w:t>
      </w:r>
      <w:r w:rsidRPr="003D1542">
        <w:rPr>
          <w:rFonts w:ascii="Arial" w:hAnsi="Arial" w:cs="Arial"/>
          <w:sz w:val="22"/>
          <w:szCs w:val="22"/>
        </w:rPr>
        <w:tab/>
        <w:t>_______________</w:t>
      </w:r>
      <w:r w:rsidRPr="003D1542">
        <w:rPr>
          <w:rFonts w:ascii="Arial" w:hAnsi="Arial" w:cs="Arial"/>
          <w:sz w:val="22"/>
          <w:szCs w:val="22"/>
        </w:rPr>
        <w:tab/>
        <w:t>Ime in priimek:</w:t>
      </w:r>
      <w:r w:rsidRPr="003D1542">
        <w:rPr>
          <w:rFonts w:ascii="Arial" w:hAnsi="Arial" w:cs="Arial"/>
          <w:sz w:val="22"/>
          <w:szCs w:val="22"/>
        </w:rPr>
        <w:tab/>
        <w:t>________________________</w:t>
      </w:r>
    </w:p>
    <w:p w14:paraId="35592DBC" w14:textId="77777777" w:rsidR="007D07E5" w:rsidRPr="003D1542" w:rsidRDefault="007D07E5" w:rsidP="002A3B0D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3C9A05C7" w14:textId="77777777" w:rsidR="00143F41" w:rsidRDefault="00143F41" w:rsidP="00E97DB1">
      <w:pPr>
        <w:pStyle w:val="Glava"/>
        <w:tabs>
          <w:tab w:val="clear" w:pos="4536"/>
          <w:tab w:val="clear" w:pos="9072"/>
          <w:tab w:val="left" w:pos="324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393C4FDA" w14:textId="18753957" w:rsidR="007D07E5" w:rsidRDefault="007D07E5" w:rsidP="00E97DB1">
      <w:pPr>
        <w:pStyle w:val="Glava"/>
        <w:tabs>
          <w:tab w:val="clear" w:pos="4536"/>
          <w:tab w:val="clear" w:pos="9072"/>
          <w:tab w:val="left" w:pos="324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3D1542">
        <w:rPr>
          <w:rFonts w:ascii="Arial" w:hAnsi="Arial" w:cs="Arial"/>
          <w:sz w:val="22"/>
          <w:szCs w:val="22"/>
        </w:rPr>
        <w:tab/>
      </w:r>
      <w:r w:rsidRPr="003D1542">
        <w:rPr>
          <w:rFonts w:ascii="Arial" w:hAnsi="Arial" w:cs="Arial"/>
          <w:sz w:val="22"/>
          <w:szCs w:val="22"/>
        </w:rPr>
        <w:tab/>
        <w:t>Podpis:</w:t>
      </w:r>
      <w:r w:rsidRPr="003D1542">
        <w:rPr>
          <w:rFonts w:ascii="Arial" w:hAnsi="Arial" w:cs="Arial"/>
          <w:sz w:val="22"/>
          <w:szCs w:val="22"/>
        </w:rPr>
        <w:tab/>
        <w:t>______________________</w:t>
      </w:r>
    </w:p>
    <w:p w14:paraId="59D02DC5" w14:textId="77777777" w:rsidR="007D07E5" w:rsidRPr="000816D0" w:rsidRDefault="007D07E5" w:rsidP="00D230D4">
      <w:pPr>
        <w:rPr>
          <w:rFonts w:ascii="Arial" w:hAnsi="Arial" w:cs="Arial"/>
          <w:sz w:val="22"/>
          <w:szCs w:val="22"/>
        </w:rPr>
        <w:sectPr w:rsidR="007D07E5" w:rsidRPr="000816D0" w:rsidSect="00D230D4">
          <w:headerReference w:type="default" r:id="rId11"/>
          <w:headerReference w:type="first" r:id="rId12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278B4A9" w14:textId="77777777" w:rsidR="007D07E5" w:rsidRDefault="007D07E5" w:rsidP="00045B72">
      <w:pPr>
        <w:rPr>
          <w:rFonts w:ascii="Arial" w:hAnsi="Arial" w:cs="Arial"/>
          <w:bCs/>
          <w:sz w:val="22"/>
          <w:szCs w:val="22"/>
        </w:rPr>
      </w:pPr>
    </w:p>
    <w:p w14:paraId="7292E3DB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097E6CA9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7A8DDA6E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6F1BAC13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44B10D51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0215B7B7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2052E885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7CC49CFC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04148D29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5002DDE6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55223632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5D7450EB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0E5CBBD1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465C7214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57EA876B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24CD479C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3FD14E8D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56421CB9" w14:textId="77777777" w:rsidR="00E465DB" w:rsidRDefault="00E465DB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</w:p>
    <w:p w14:paraId="0BB785EC" w14:textId="5BBF558E" w:rsidR="007D07E5" w:rsidRPr="00E33579" w:rsidRDefault="007D07E5" w:rsidP="00980812">
      <w:pPr>
        <w:widowControl w:val="0"/>
        <w:ind w:right="-108"/>
        <w:jc w:val="center"/>
        <w:rPr>
          <w:rFonts w:ascii="Arial" w:hAnsi="Arial" w:cs="Arial"/>
          <w:b/>
          <w:iCs/>
          <w:sz w:val="22"/>
          <w:szCs w:val="22"/>
          <w:u w:val="single"/>
        </w:rPr>
      </w:pPr>
      <w:r w:rsidRPr="00677655">
        <w:rPr>
          <w:rFonts w:ascii="Arial" w:hAnsi="Arial" w:cs="Arial"/>
          <w:b/>
          <w:iCs/>
          <w:sz w:val="22"/>
          <w:szCs w:val="22"/>
          <w:u w:val="single"/>
        </w:rPr>
        <w:t>Obrazec C (sofinanciranje programov društev upokojencev</w:t>
      </w:r>
      <w:r w:rsidR="00537217" w:rsidRPr="00677655">
        <w:rPr>
          <w:rFonts w:ascii="Arial" w:hAnsi="Arial" w:cs="Arial"/>
          <w:b/>
          <w:iCs/>
          <w:sz w:val="22"/>
          <w:szCs w:val="22"/>
          <w:u w:val="single"/>
        </w:rPr>
        <w:t xml:space="preserve"> </w:t>
      </w:r>
      <w:r w:rsidR="00980812">
        <w:rPr>
          <w:rFonts w:ascii="Arial" w:hAnsi="Arial" w:cs="Arial"/>
          <w:b/>
          <w:iCs/>
          <w:sz w:val="22"/>
          <w:szCs w:val="22"/>
          <w:u w:val="single"/>
        </w:rPr>
        <w:t>v MONM)</w:t>
      </w:r>
    </w:p>
    <w:p w14:paraId="1A997000" w14:textId="77777777" w:rsidR="007D07E5" w:rsidRDefault="007D07E5" w:rsidP="001716ED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0B6A6B7F" w14:textId="77777777" w:rsidR="007D07E5" w:rsidRPr="0025606C" w:rsidRDefault="007D07E5" w:rsidP="001716ED">
      <w:pPr>
        <w:widowControl w:val="0"/>
        <w:ind w:right="-108"/>
        <w:jc w:val="both"/>
        <w:rPr>
          <w:rFonts w:ascii="Arial" w:hAnsi="Arial" w:cs="Arial"/>
          <w:b/>
          <w:iCs/>
          <w:sz w:val="22"/>
          <w:szCs w:val="22"/>
        </w:rPr>
      </w:pPr>
      <w:r w:rsidRPr="0025606C">
        <w:rPr>
          <w:rFonts w:ascii="Arial" w:hAnsi="Arial" w:cs="Arial"/>
          <w:b/>
          <w:iCs/>
          <w:sz w:val="22"/>
          <w:szCs w:val="22"/>
        </w:rPr>
        <w:t xml:space="preserve">VSEBINSKA IN FINANČNA OPREDELITEV </w:t>
      </w:r>
      <w:r>
        <w:rPr>
          <w:rFonts w:ascii="Arial" w:hAnsi="Arial" w:cs="Arial"/>
          <w:b/>
          <w:iCs/>
          <w:sz w:val="22"/>
          <w:szCs w:val="22"/>
        </w:rPr>
        <w:t>PROGRAMOV/PROJEKTOV</w:t>
      </w:r>
    </w:p>
    <w:p w14:paraId="0CAAA328" w14:textId="77777777" w:rsidR="007D07E5" w:rsidRDefault="007D07E5" w:rsidP="001716ED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0941FBF8" w14:textId="77777777" w:rsidR="007D07E5" w:rsidRPr="00B506D7" w:rsidRDefault="007D07E5" w:rsidP="001716ED">
      <w:pPr>
        <w:widowControl w:val="0"/>
        <w:ind w:right="-108"/>
        <w:jc w:val="both"/>
        <w:rPr>
          <w:rFonts w:ascii="Arial" w:hAnsi="Arial" w:cs="Arial"/>
          <w:b/>
          <w:iCs/>
          <w:sz w:val="22"/>
          <w:szCs w:val="22"/>
          <w:u w:val="single"/>
        </w:rPr>
      </w:pPr>
      <w:r w:rsidRPr="00B506D7">
        <w:rPr>
          <w:rFonts w:ascii="Arial" w:hAnsi="Arial" w:cs="Arial"/>
          <w:b/>
          <w:iCs/>
          <w:sz w:val="22"/>
          <w:szCs w:val="22"/>
          <w:u w:val="single"/>
        </w:rPr>
        <w:t>1. Splošne informacije</w:t>
      </w:r>
    </w:p>
    <w:p w14:paraId="436C02AE" w14:textId="77777777" w:rsidR="007D07E5" w:rsidRDefault="007D07E5" w:rsidP="001716ED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21AF9FC9" w14:textId="77777777" w:rsidR="007D07E5" w:rsidRPr="00B506D7" w:rsidRDefault="007D07E5" w:rsidP="001716ED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  <w:r w:rsidRPr="00B506D7">
        <w:rPr>
          <w:rFonts w:ascii="Arial" w:hAnsi="Arial" w:cs="Arial"/>
          <w:b/>
          <w:iCs/>
          <w:sz w:val="22"/>
          <w:szCs w:val="22"/>
        </w:rPr>
        <w:t>a) Naslov projekta</w:t>
      </w:r>
      <w:r>
        <w:rPr>
          <w:rFonts w:ascii="Arial" w:hAnsi="Arial" w:cs="Arial"/>
          <w:b/>
          <w:iCs/>
          <w:sz w:val="22"/>
          <w:szCs w:val="22"/>
        </w:rPr>
        <w:t>/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14:paraId="44EA4330" w14:textId="77777777" w:rsidTr="00D4135D">
        <w:tc>
          <w:tcPr>
            <w:tcW w:w="9062" w:type="dxa"/>
          </w:tcPr>
          <w:p w14:paraId="69919BF0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  <w:p w14:paraId="12182FB1" w14:textId="77777777" w:rsidR="007D07E5" w:rsidRPr="00D4135D" w:rsidRDefault="007D07E5" w:rsidP="00D4135D">
            <w:pPr>
              <w:widowControl w:val="0"/>
              <w:ind w:right="-108"/>
              <w:jc w:val="both"/>
              <w:rPr>
                <w:rFonts w:ascii="Arial" w:hAnsi="Arial" w:cs="Arial"/>
                <w:iCs/>
              </w:rPr>
            </w:pPr>
          </w:p>
        </w:tc>
      </w:tr>
    </w:tbl>
    <w:p w14:paraId="6A205084" w14:textId="77777777" w:rsidR="007D07E5" w:rsidRDefault="007D07E5" w:rsidP="001716ED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tbl>
      <w:tblPr>
        <w:tblW w:w="9356" w:type="dxa"/>
        <w:tblLook w:val="00A0" w:firstRow="1" w:lastRow="0" w:firstColumn="1" w:lastColumn="0" w:noHBand="0" w:noVBand="0"/>
      </w:tblPr>
      <w:tblGrid>
        <w:gridCol w:w="2903"/>
        <w:gridCol w:w="6169"/>
        <w:gridCol w:w="284"/>
      </w:tblGrid>
      <w:tr w:rsidR="007D07E5" w:rsidRPr="000816D0" w14:paraId="30991989" w14:textId="77777777" w:rsidTr="00377C62">
        <w:tc>
          <w:tcPr>
            <w:tcW w:w="9072" w:type="dxa"/>
            <w:gridSpan w:val="3"/>
          </w:tcPr>
          <w:p w14:paraId="74BDCE1D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b/>
                <w:sz w:val="22"/>
                <w:szCs w:val="22"/>
              </w:rPr>
              <w:t xml:space="preserve">b) Podatki o odgovornem nosilcu programa/projekta: </w:t>
            </w:r>
          </w:p>
        </w:tc>
      </w:tr>
      <w:tr w:rsidR="007D07E5" w:rsidRPr="000816D0" w14:paraId="3219240F" w14:textId="77777777" w:rsidTr="00377C62">
        <w:trPr>
          <w:gridAfter w:val="1"/>
          <w:wAfter w:w="284" w:type="dxa"/>
        </w:trPr>
        <w:tc>
          <w:tcPr>
            <w:tcW w:w="2903" w:type="dxa"/>
          </w:tcPr>
          <w:p w14:paraId="7C755EEE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Ime in priimek:</w:t>
            </w:r>
          </w:p>
        </w:tc>
        <w:tc>
          <w:tcPr>
            <w:tcW w:w="6169" w:type="dxa"/>
            <w:tcBorders>
              <w:bottom w:val="single" w:sz="4" w:space="0" w:color="auto"/>
            </w:tcBorders>
          </w:tcPr>
          <w:p w14:paraId="3DC7B936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B9B5D66" w14:textId="77777777" w:rsidTr="00377C62">
        <w:trPr>
          <w:gridAfter w:val="1"/>
          <w:wAfter w:w="284" w:type="dxa"/>
        </w:trPr>
        <w:tc>
          <w:tcPr>
            <w:tcW w:w="2903" w:type="dxa"/>
          </w:tcPr>
          <w:p w14:paraId="09892C51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Telefon in fax:</w:t>
            </w:r>
          </w:p>
        </w:tc>
        <w:tc>
          <w:tcPr>
            <w:tcW w:w="6169" w:type="dxa"/>
            <w:tcBorders>
              <w:top w:val="single" w:sz="4" w:space="0" w:color="auto"/>
              <w:bottom w:val="single" w:sz="4" w:space="0" w:color="auto"/>
            </w:tcBorders>
          </w:tcPr>
          <w:p w14:paraId="6E75E33C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3B7D4BA" w14:textId="77777777" w:rsidTr="00377C62">
        <w:trPr>
          <w:gridAfter w:val="1"/>
          <w:wAfter w:w="284" w:type="dxa"/>
        </w:trPr>
        <w:tc>
          <w:tcPr>
            <w:tcW w:w="2903" w:type="dxa"/>
          </w:tcPr>
          <w:p w14:paraId="525ADB69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E-pošta:</w:t>
            </w:r>
          </w:p>
        </w:tc>
        <w:tc>
          <w:tcPr>
            <w:tcW w:w="6169" w:type="dxa"/>
            <w:tcBorders>
              <w:top w:val="single" w:sz="4" w:space="0" w:color="auto"/>
              <w:bottom w:val="single" w:sz="4" w:space="0" w:color="auto"/>
            </w:tcBorders>
          </w:tcPr>
          <w:p w14:paraId="02A01E52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</w:tbl>
    <w:p w14:paraId="4E68D277" w14:textId="77777777" w:rsidR="007D07E5" w:rsidRDefault="007D07E5" w:rsidP="001716ED">
      <w:pPr>
        <w:widowControl w:val="0"/>
        <w:ind w:right="-108"/>
        <w:jc w:val="both"/>
        <w:rPr>
          <w:rFonts w:ascii="Arial" w:hAnsi="Arial" w:cs="Arial"/>
          <w:iCs/>
          <w:sz w:val="22"/>
          <w:szCs w:val="22"/>
        </w:rPr>
      </w:pPr>
    </w:p>
    <w:p w14:paraId="265F097B" w14:textId="25C59F12" w:rsidR="007D07E5" w:rsidRPr="00677655" w:rsidRDefault="007D07E5" w:rsidP="001716ED">
      <w:pPr>
        <w:widowControl w:val="0"/>
        <w:ind w:left="426" w:right="-108"/>
        <w:jc w:val="both"/>
        <w:rPr>
          <w:rFonts w:ascii="Arial" w:hAnsi="Arial" w:cs="Arial"/>
          <w:iCs/>
          <w:sz w:val="22"/>
          <w:szCs w:val="22"/>
        </w:rPr>
      </w:pPr>
      <w:r w:rsidRPr="00677655">
        <w:rPr>
          <w:rFonts w:ascii="Arial" w:hAnsi="Arial" w:cs="Arial"/>
          <w:b/>
          <w:iCs/>
          <w:sz w:val="22"/>
          <w:szCs w:val="22"/>
        </w:rPr>
        <w:t>c) Predstavite</w:t>
      </w:r>
      <w:r w:rsidR="007002E9" w:rsidRPr="00677655">
        <w:rPr>
          <w:rFonts w:ascii="Arial" w:hAnsi="Arial" w:cs="Arial"/>
          <w:b/>
          <w:iCs/>
          <w:sz w:val="22"/>
          <w:szCs w:val="22"/>
        </w:rPr>
        <w:t>v</w:t>
      </w:r>
      <w:r w:rsidRPr="00677655">
        <w:rPr>
          <w:rFonts w:ascii="Arial" w:hAnsi="Arial" w:cs="Arial"/>
          <w:b/>
          <w:iCs/>
          <w:sz w:val="22"/>
          <w:szCs w:val="22"/>
        </w:rPr>
        <w:t xml:space="preserve"> program</w:t>
      </w:r>
      <w:r w:rsidR="007002E9" w:rsidRPr="00677655">
        <w:rPr>
          <w:rFonts w:ascii="Arial" w:hAnsi="Arial" w:cs="Arial"/>
          <w:b/>
          <w:iCs/>
          <w:sz w:val="22"/>
          <w:szCs w:val="22"/>
        </w:rPr>
        <w:t>a</w:t>
      </w:r>
      <w:r w:rsidRPr="00677655">
        <w:rPr>
          <w:rFonts w:ascii="Arial" w:hAnsi="Arial" w:cs="Arial"/>
          <w:b/>
          <w:iCs/>
          <w:sz w:val="22"/>
          <w:szCs w:val="22"/>
        </w:rPr>
        <w:t>/projekta</w:t>
      </w:r>
      <w:r w:rsidR="007002E9" w:rsidRPr="00677655">
        <w:rPr>
          <w:rFonts w:ascii="Arial" w:hAnsi="Arial" w:cs="Arial"/>
          <w:iCs/>
          <w:sz w:val="22"/>
          <w:szCs w:val="22"/>
        </w:rPr>
        <w:t>: na kratko opišite</w:t>
      </w:r>
      <w:r w:rsidR="007002E9" w:rsidRPr="00677655">
        <w:rPr>
          <w:rFonts w:ascii="Arial" w:hAnsi="Arial" w:cs="Arial"/>
          <w:b/>
          <w:iCs/>
          <w:sz w:val="22"/>
          <w:szCs w:val="22"/>
        </w:rPr>
        <w:t xml:space="preserve"> </w:t>
      </w:r>
      <w:r w:rsidRPr="00677655">
        <w:rPr>
          <w:rFonts w:ascii="Arial" w:hAnsi="Arial" w:cs="Arial"/>
          <w:iCs/>
          <w:sz w:val="22"/>
          <w:szCs w:val="22"/>
        </w:rPr>
        <w:t>namen</w:t>
      </w:r>
      <w:r w:rsidR="007002E9" w:rsidRPr="00677655">
        <w:rPr>
          <w:rFonts w:ascii="Arial" w:hAnsi="Arial" w:cs="Arial"/>
          <w:iCs/>
          <w:sz w:val="22"/>
          <w:szCs w:val="22"/>
        </w:rPr>
        <w:t>,</w:t>
      </w:r>
      <w:r w:rsidRPr="00677655">
        <w:rPr>
          <w:rFonts w:ascii="Arial" w:hAnsi="Arial" w:cs="Arial"/>
          <w:iCs/>
          <w:sz w:val="22"/>
          <w:szCs w:val="22"/>
        </w:rPr>
        <w:t xml:space="preserve"> cilj</w:t>
      </w:r>
      <w:r w:rsidR="007002E9" w:rsidRPr="00677655">
        <w:rPr>
          <w:rFonts w:ascii="Arial" w:hAnsi="Arial" w:cs="Arial"/>
          <w:iCs/>
          <w:sz w:val="22"/>
          <w:szCs w:val="22"/>
        </w:rPr>
        <w:t>e</w:t>
      </w:r>
      <w:r w:rsidRPr="00677655">
        <w:rPr>
          <w:rFonts w:ascii="Arial" w:hAnsi="Arial" w:cs="Arial"/>
          <w:iCs/>
          <w:sz w:val="22"/>
          <w:szCs w:val="22"/>
        </w:rPr>
        <w:t xml:space="preserve"> programa/projekta</w:t>
      </w:r>
      <w:r w:rsidR="007002E9" w:rsidRPr="00677655">
        <w:rPr>
          <w:rFonts w:ascii="Arial" w:hAnsi="Arial" w:cs="Arial"/>
          <w:iCs/>
          <w:sz w:val="22"/>
          <w:szCs w:val="22"/>
        </w:rPr>
        <w:t xml:space="preserve"> in</w:t>
      </w:r>
      <w:r w:rsidRPr="00677655">
        <w:rPr>
          <w:rFonts w:ascii="Arial" w:hAnsi="Arial" w:cs="Arial"/>
          <w:iCs/>
          <w:sz w:val="22"/>
          <w:szCs w:val="22"/>
        </w:rPr>
        <w:t xml:space="preserve"> aktivnosti</w:t>
      </w:r>
      <w:r w:rsidR="007002E9" w:rsidRPr="00677655">
        <w:rPr>
          <w:rFonts w:ascii="Arial" w:hAnsi="Arial" w:cs="Arial"/>
          <w:iCs/>
          <w:sz w:val="22"/>
          <w:szCs w:val="22"/>
        </w:rPr>
        <w:t xml:space="preserve"> po posameznih vsebinskih področjih:</w:t>
      </w:r>
    </w:p>
    <w:p w14:paraId="128D87EE" w14:textId="77777777" w:rsidR="007002E9" w:rsidRPr="00677655" w:rsidRDefault="007002E9" w:rsidP="001716ED">
      <w:pPr>
        <w:widowControl w:val="0"/>
        <w:ind w:left="426" w:right="-108"/>
        <w:jc w:val="both"/>
        <w:rPr>
          <w:rFonts w:ascii="Arial" w:hAnsi="Arial" w:cs="Arial"/>
          <w:iCs/>
          <w:sz w:val="22"/>
          <w:szCs w:val="22"/>
        </w:rPr>
      </w:pPr>
    </w:p>
    <w:p w14:paraId="29743A53" w14:textId="79D5DB9D" w:rsidR="007002E9" w:rsidRPr="00677655" w:rsidRDefault="003858A8" w:rsidP="001716ED">
      <w:pPr>
        <w:widowControl w:val="0"/>
        <w:ind w:left="426" w:right="-108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P</w:t>
      </w:r>
      <w:r w:rsidR="007002E9" w:rsidRPr="00677655">
        <w:rPr>
          <w:rFonts w:ascii="Arial" w:hAnsi="Arial" w:cs="Arial"/>
          <w:iCs/>
          <w:sz w:val="22"/>
          <w:szCs w:val="22"/>
        </w:rPr>
        <w:t>odročje</w:t>
      </w:r>
      <w:r>
        <w:rPr>
          <w:rFonts w:ascii="Arial" w:hAnsi="Arial" w:cs="Arial"/>
          <w:iCs/>
          <w:sz w:val="22"/>
          <w:szCs w:val="22"/>
        </w:rPr>
        <w:t xml:space="preserve"> socialnega vključevanj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D07E5" w:rsidRPr="00677655" w14:paraId="7000180A" w14:textId="77777777" w:rsidTr="00D4135D">
        <w:tc>
          <w:tcPr>
            <w:tcW w:w="9062" w:type="dxa"/>
          </w:tcPr>
          <w:p w14:paraId="6DE8FF2D" w14:textId="77777777" w:rsidR="007D07E5" w:rsidRPr="00677655" w:rsidRDefault="007D07E5" w:rsidP="00377C62">
            <w:pPr>
              <w:rPr>
                <w:rFonts w:ascii="Arial" w:hAnsi="Arial" w:cs="Arial"/>
              </w:rPr>
            </w:pPr>
          </w:p>
          <w:p w14:paraId="1E925CD5" w14:textId="77777777" w:rsidR="007D07E5" w:rsidRPr="00677655" w:rsidRDefault="007D07E5" w:rsidP="00377C62">
            <w:pPr>
              <w:rPr>
                <w:rFonts w:ascii="Arial" w:hAnsi="Arial" w:cs="Arial"/>
              </w:rPr>
            </w:pPr>
          </w:p>
        </w:tc>
      </w:tr>
    </w:tbl>
    <w:p w14:paraId="4EA72E78" w14:textId="222FCD55" w:rsidR="007D07E5" w:rsidRPr="00677655" w:rsidRDefault="007D07E5" w:rsidP="001716ED">
      <w:pPr>
        <w:rPr>
          <w:rFonts w:ascii="Arial" w:hAnsi="Arial" w:cs="Arial"/>
          <w:sz w:val="22"/>
          <w:szCs w:val="22"/>
        </w:rPr>
      </w:pPr>
    </w:p>
    <w:p w14:paraId="10D41C13" w14:textId="690E0E0B" w:rsidR="007002E9" w:rsidRPr="00677655" w:rsidRDefault="007002E9" w:rsidP="007002E9">
      <w:pPr>
        <w:rPr>
          <w:rFonts w:ascii="Arial" w:hAnsi="Arial" w:cs="Arial"/>
          <w:iCs/>
          <w:sz w:val="22"/>
          <w:szCs w:val="22"/>
        </w:rPr>
      </w:pPr>
      <w:r w:rsidRPr="00677655">
        <w:rPr>
          <w:rFonts w:ascii="Arial" w:hAnsi="Arial" w:cs="Arial"/>
          <w:sz w:val="22"/>
          <w:szCs w:val="22"/>
        </w:rPr>
        <w:t xml:space="preserve">       Področje kulturnega ustvarjanj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002E9" w:rsidRPr="00677655" w14:paraId="568D612E" w14:textId="77777777" w:rsidTr="0025552C">
        <w:tc>
          <w:tcPr>
            <w:tcW w:w="9062" w:type="dxa"/>
          </w:tcPr>
          <w:p w14:paraId="3445C80A" w14:textId="77777777" w:rsidR="007002E9" w:rsidRPr="00677655" w:rsidRDefault="007002E9" w:rsidP="0025552C">
            <w:pPr>
              <w:rPr>
                <w:rFonts w:ascii="Arial" w:hAnsi="Arial" w:cs="Arial"/>
              </w:rPr>
            </w:pPr>
          </w:p>
          <w:p w14:paraId="7417F7E1" w14:textId="77777777" w:rsidR="007002E9" w:rsidRPr="00677655" w:rsidRDefault="007002E9" w:rsidP="0025552C">
            <w:pPr>
              <w:rPr>
                <w:rFonts w:ascii="Arial" w:hAnsi="Arial" w:cs="Arial"/>
              </w:rPr>
            </w:pPr>
          </w:p>
        </w:tc>
      </w:tr>
    </w:tbl>
    <w:p w14:paraId="31CEF5C0" w14:textId="666916A4" w:rsidR="007002E9" w:rsidRPr="00677655" w:rsidRDefault="007002E9" w:rsidP="001716ED">
      <w:pPr>
        <w:rPr>
          <w:rFonts w:ascii="Arial" w:hAnsi="Arial" w:cs="Arial"/>
          <w:sz w:val="22"/>
          <w:szCs w:val="22"/>
        </w:rPr>
      </w:pPr>
    </w:p>
    <w:p w14:paraId="7520895F" w14:textId="1DE05469" w:rsidR="007002E9" w:rsidRPr="00677655" w:rsidRDefault="003858A8" w:rsidP="007002E9">
      <w:pPr>
        <w:widowControl w:val="0"/>
        <w:ind w:left="426" w:right="-108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Zdravstveno</w:t>
      </w:r>
      <w:r w:rsidR="007002E9" w:rsidRPr="00677655">
        <w:rPr>
          <w:rFonts w:ascii="Arial" w:hAnsi="Arial" w:cs="Arial"/>
          <w:iCs/>
          <w:sz w:val="22"/>
          <w:szCs w:val="22"/>
        </w:rPr>
        <w:t xml:space="preserve"> področj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002E9" w:rsidRPr="00677655" w14:paraId="3B05C797" w14:textId="77777777" w:rsidTr="0025552C">
        <w:tc>
          <w:tcPr>
            <w:tcW w:w="9062" w:type="dxa"/>
          </w:tcPr>
          <w:p w14:paraId="7C430947" w14:textId="77777777" w:rsidR="007002E9" w:rsidRPr="00677655" w:rsidRDefault="007002E9" w:rsidP="0025552C">
            <w:pPr>
              <w:rPr>
                <w:rFonts w:ascii="Arial" w:hAnsi="Arial" w:cs="Arial"/>
              </w:rPr>
            </w:pPr>
          </w:p>
          <w:p w14:paraId="32C7EE17" w14:textId="77777777" w:rsidR="007002E9" w:rsidRPr="00677655" w:rsidRDefault="007002E9" w:rsidP="0025552C">
            <w:pPr>
              <w:rPr>
                <w:rFonts w:ascii="Arial" w:hAnsi="Arial" w:cs="Arial"/>
              </w:rPr>
            </w:pPr>
          </w:p>
        </w:tc>
      </w:tr>
    </w:tbl>
    <w:p w14:paraId="6896778E" w14:textId="052CA39A" w:rsidR="007002E9" w:rsidRPr="00677655" w:rsidRDefault="007002E9" w:rsidP="001716ED">
      <w:pPr>
        <w:rPr>
          <w:rFonts w:ascii="Arial" w:hAnsi="Arial" w:cs="Arial"/>
          <w:sz w:val="22"/>
          <w:szCs w:val="22"/>
        </w:rPr>
      </w:pPr>
    </w:p>
    <w:p w14:paraId="3C2EB1D1" w14:textId="02C24E4D" w:rsidR="007002E9" w:rsidRDefault="007002E9" w:rsidP="007002E9">
      <w:pPr>
        <w:widowControl w:val="0"/>
        <w:ind w:left="426" w:right="-108"/>
        <w:jc w:val="both"/>
        <w:rPr>
          <w:rFonts w:ascii="Arial" w:hAnsi="Arial" w:cs="Arial"/>
          <w:iCs/>
          <w:sz w:val="22"/>
          <w:szCs w:val="22"/>
        </w:rPr>
      </w:pPr>
      <w:r w:rsidRPr="00677655">
        <w:rPr>
          <w:rFonts w:ascii="Arial" w:hAnsi="Arial" w:cs="Arial"/>
          <w:iCs/>
          <w:sz w:val="22"/>
          <w:szCs w:val="22"/>
        </w:rPr>
        <w:t>Ostala področj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002E9" w14:paraId="76C5427E" w14:textId="77777777" w:rsidTr="0025552C">
        <w:tc>
          <w:tcPr>
            <w:tcW w:w="9062" w:type="dxa"/>
          </w:tcPr>
          <w:p w14:paraId="66687218" w14:textId="77777777" w:rsidR="007002E9" w:rsidRPr="00D4135D" w:rsidRDefault="007002E9" w:rsidP="0025552C">
            <w:pPr>
              <w:rPr>
                <w:rFonts w:ascii="Arial" w:hAnsi="Arial" w:cs="Arial"/>
              </w:rPr>
            </w:pPr>
          </w:p>
          <w:p w14:paraId="4FEDF462" w14:textId="77777777" w:rsidR="007002E9" w:rsidRPr="00D4135D" w:rsidRDefault="007002E9" w:rsidP="0025552C">
            <w:pPr>
              <w:rPr>
                <w:rFonts w:ascii="Arial" w:hAnsi="Arial" w:cs="Arial"/>
              </w:rPr>
            </w:pPr>
          </w:p>
        </w:tc>
      </w:tr>
    </w:tbl>
    <w:p w14:paraId="1C8CF4E8" w14:textId="5DA6BDF8" w:rsidR="007002E9" w:rsidRDefault="007002E9" w:rsidP="001716ED">
      <w:pPr>
        <w:rPr>
          <w:rFonts w:ascii="Arial" w:hAnsi="Arial" w:cs="Arial"/>
          <w:sz w:val="22"/>
          <w:szCs w:val="22"/>
        </w:rPr>
      </w:pPr>
    </w:p>
    <w:p w14:paraId="60D2CA74" w14:textId="0BDB56F2" w:rsidR="007002E9" w:rsidRDefault="007002E9" w:rsidP="001716ED">
      <w:pPr>
        <w:rPr>
          <w:rFonts w:ascii="Arial" w:hAnsi="Arial" w:cs="Arial"/>
          <w:sz w:val="22"/>
          <w:szCs w:val="22"/>
        </w:rPr>
      </w:pPr>
    </w:p>
    <w:p w14:paraId="78A334A3" w14:textId="77777777" w:rsidR="007002E9" w:rsidRPr="000816D0" w:rsidRDefault="007002E9" w:rsidP="001716ED">
      <w:pPr>
        <w:rPr>
          <w:rFonts w:ascii="Arial" w:hAnsi="Arial" w:cs="Arial"/>
          <w:sz w:val="22"/>
          <w:szCs w:val="22"/>
        </w:rPr>
      </w:pPr>
    </w:p>
    <w:p w14:paraId="7EAE8EBA" w14:textId="77777777" w:rsidR="007D07E5" w:rsidRPr="0039414B" w:rsidRDefault="007D07E5" w:rsidP="001716ED">
      <w:pPr>
        <w:ind w:left="426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d) </w:t>
      </w:r>
      <w:r w:rsidRPr="000816D0">
        <w:rPr>
          <w:rFonts w:ascii="Arial" w:hAnsi="Arial" w:cs="Arial"/>
          <w:b/>
          <w:sz w:val="22"/>
          <w:szCs w:val="22"/>
        </w:rPr>
        <w:t>Opišite način vključevanja prostovoljcev in njihove aktivnosti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026"/>
        <w:gridCol w:w="3011"/>
        <w:gridCol w:w="3025"/>
      </w:tblGrid>
      <w:tr w:rsidR="007D07E5" w:rsidRPr="000816D0" w14:paraId="547FA556" w14:textId="77777777" w:rsidTr="00377C62">
        <w:tc>
          <w:tcPr>
            <w:tcW w:w="3096" w:type="dxa"/>
          </w:tcPr>
          <w:p w14:paraId="09A66D4F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Število vključenih prostovoljcev</w:t>
            </w:r>
          </w:p>
        </w:tc>
        <w:tc>
          <w:tcPr>
            <w:tcW w:w="3096" w:type="dxa"/>
          </w:tcPr>
          <w:p w14:paraId="50BC2D5D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aloge v programu / projektu aktivnosti</w:t>
            </w:r>
          </w:p>
        </w:tc>
        <w:tc>
          <w:tcPr>
            <w:tcW w:w="3096" w:type="dxa"/>
          </w:tcPr>
          <w:p w14:paraId="5E25356E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Vrsta dela </w:t>
            </w:r>
            <w:r w:rsidRPr="0087772C">
              <w:rPr>
                <w:rFonts w:ascii="Arial" w:hAnsi="Arial" w:cs="Arial"/>
                <w:sz w:val="18"/>
                <w:szCs w:val="18"/>
              </w:rPr>
              <w:t>(organizacijsko, strokovno ali pomožno)</w:t>
            </w:r>
            <w:r w:rsidRPr="000816D0">
              <w:rPr>
                <w:rStyle w:val="Sprotnaopomba-sklic"/>
                <w:rFonts w:ascii="Arial" w:hAnsi="Arial" w:cs="Arial"/>
                <w:sz w:val="22"/>
                <w:szCs w:val="22"/>
              </w:rPr>
              <w:footnoteReference w:id="11"/>
            </w:r>
          </w:p>
        </w:tc>
      </w:tr>
      <w:tr w:rsidR="007D07E5" w:rsidRPr="000816D0" w14:paraId="702E1CCB" w14:textId="77777777" w:rsidTr="00377C62">
        <w:tc>
          <w:tcPr>
            <w:tcW w:w="3096" w:type="dxa"/>
          </w:tcPr>
          <w:p w14:paraId="3FF6AF0E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75A68B9E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11471CF2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7D07E5" w:rsidRPr="000816D0" w14:paraId="59FF3ACC" w14:textId="77777777" w:rsidTr="00377C62">
        <w:tc>
          <w:tcPr>
            <w:tcW w:w="3096" w:type="dxa"/>
          </w:tcPr>
          <w:p w14:paraId="34139062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6D96C429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4BF03A73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7D07E5" w:rsidRPr="000816D0" w14:paraId="762B9726" w14:textId="77777777" w:rsidTr="00377C62">
        <w:tc>
          <w:tcPr>
            <w:tcW w:w="3096" w:type="dxa"/>
          </w:tcPr>
          <w:p w14:paraId="2F7F88F7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4AB631F0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096" w:type="dxa"/>
          </w:tcPr>
          <w:p w14:paraId="4AA6A598" w14:textId="77777777" w:rsidR="007D07E5" w:rsidRPr="000816D0" w:rsidRDefault="007D07E5" w:rsidP="00377C62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57C46E5D" w14:textId="6212608D" w:rsidR="007D07E5" w:rsidRDefault="00D34BCB" w:rsidP="001716ED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lastRenderedPageBreak/>
        <w:t>g</w:t>
      </w:r>
      <w:r w:rsidR="007D07E5" w:rsidRPr="00CB6C87">
        <w:rPr>
          <w:rFonts w:ascii="Arial" w:hAnsi="Arial" w:cs="Arial"/>
          <w:b/>
          <w:iCs/>
          <w:sz w:val="22"/>
          <w:szCs w:val="22"/>
        </w:rPr>
        <w:t xml:space="preserve">) </w:t>
      </w:r>
      <w:r w:rsidR="007D07E5">
        <w:rPr>
          <w:rFonts w:ascii="Arial" w:hAnsi="Arial" w:cs="Arial"/>
          <w:b/>
          <w:iCs/>
          <w:sz w:val="22"/>
          <w:szCs w:val="22"/>
        </w:rPr>
        <w:t>Ustanovitev organizacije, č</w:t>
      </w:r>
      <w:r w:rsidR="007D07E5" w:rsidRPr="00CB6C87">
        <w:rPr>
          <w:rFonts w:ascii="Arial" w:hAnsi="Arial" w:cs="Arial"/>
          <w:b/>
          <w:iCs/>
          <w:sz w:val="22"/>
          <w:szCs w:val="22"/>
        </w:rPr>
        <w:t>lanstvo in vključeni</w:t>
      </w:r>
    </w:p>
    <w:p w14:paraId="25CADB6D" w14:textId="77777777" w:rsidR="007D07E5" w:rsidRPr="0087772C" w:rsidRDefault="007D07E5" w:rsidP="001716ED">
      <w:pPr>
        <w:widowControl w:val="0"/>
        <w:ind w:left="426" w:right="-108"/>
        <w:jc w:val="both"/>
        <w:rPr>
          <w:rFonts w:ascii="Arial" w:hAnsi="Arial" w:cs="Arial"/>
          <w:b/>
          <w:iCs/>
          <w:sz w:val="22"/>
          <w:szCs w:val="22"/>
        </w:rPr>
      </w:pPr>
    </w:p>
    <w:tbl>
      <w:tblPr>
        <w:tblW w:w="9487" w:type="dxa"/>
        <w:tblInd w:w="5" w:type="dxa"/>
        <w:tblLook w:val="00A0" w:firstRow="1" w:lastRow="0" w:firstColumn="1" w:lastColumn="0" w:noHBand="0" w:noVBand="0"/>
      </w:tblPr>
      <w:tblGrid>
        <w:gridCol w:w="2187"/>
        <w:gridCol w:w="1664"/>
        <w:gridCol w:w="5636"/>
      </w:tblGrid>
      <w:tr w:rsidR="007D07E5" w:rsidRPr="000816D0" w14:paraId="19657E4D" w14:textId="77777777" w:rsidTr="00377C62">
        <w:tc>
          <w:tcPr>
            <w:tcW w:w="2187" w:type="dxa"/>
          </w:tcPr>
          <w:p w14:paraId="7250AA47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Leto ustanovitve:</w:t>
            </w:r>
          </w:p>
        </w:tc>
        <w:tc>
          <w:tcPr>
            <w:tcW w:w="7300" w:type="dxa"/>
            <w:gridSpan w:val="2"/>
            <w:tcBorders>
              <w:bottom w:val="single" w:sz="4" w:space="0" w:color="auto"/>
            </w:tcBorders>
          </w:tcPr>
          <w:p w14:paraId="1BA16327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2738F27" w14:textId="77777777" w:rsidTr="00377C62">
        <w:tc>
          <w:tcPr>
            <w:tcW w:w="2187" w:type="dxa"/>
          </w:tcPr>
          <w:p w14:paraId="65AB0D1D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Št. članov:</w:t>
            </w:r>
          </w:p>
        </w:tc>
        <w:tc>
          <w:tcPr>
            <w:tcW w:w="1664" w:type="dxa"/>
            <w:tcBorders>
              <w:top w:val="single" w:sz="4" w:space="0" w:color="auto"/>
              <w:bottom w:val="single" w:sz="4" w:space="0" w:color="auto"/>
            </w:tcBorders>
          </w:tcPr>
          <w:p w14:paraId="6E22F3C3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636" w:type="dxa"/>
            <w:tcBorders>
              <w:top w:val="single" w:sz="4" w:space="0" w:color="auto"/>
              <w:bottom w:val="single" w:sz="4" w:space="0" w:color="auto"/>
            </w:tcBorders>
          </w:tcPr>
          <w:p w14:paraId="4DEE8510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od tega iz MONM: </w:t>
            </w:r>
          </w:p>
        </w:tc>
      </w:tr>
      <w:tr w:rsidR="007D07E5" w:rsidRPr="000816D0" w14:paraId="7BAFC4A8" w14:textId="77777777" w:rsidTr="00377C62">
        <w:tc>
          <w:tcPr>
            <w:tcW w:w="2187" w:type="dxa"/>
          </w:tcPr>
          <w:p w14:paraId="3647AAED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Št. prostovoljcev:</w:t>
            </w:r>
          </w:p>
        </w:tc>
        <w:tc>
          <w:tcPr>
            <w:tcW w:w="1664" w:type="dxa"/>
            <w:tcBorders>
              <w:top w:val="single" w:sz="4" w:space="0" w:color="auto"/>
              <w:bottom w:val="single" w:sz="4" w:space="0" w:color="auto"/>
            </w:tcBorders>
          </w:tcPr>
          <w:p w14:paraId="7675252E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636" w:type="dxa"/>
            <w:tcBorders>
              <w:top w:val="single" w:sz="4" w:space="0" w:color="auto"/>
              <w:bottom w:val="single" w:sz="4" w:space="0" w:color="auto"/>
            </w:tcBorders>
          </w:tcPr>
          <w:p w14:paraId="072042CF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od tega iz MONM: </w:t>
            </w:r>
          </w:p>
        </w:tc>
      </w:tr>
      <w:tr w:rsidR="008150B5" w:rsidRPr="000816D0" w14:paraId="4FD51263" w14:textId="77777777" w:rsidTr="00AE2B7E">
        <w:tc>
          <w:tcPr>
            <w:tcW w:w="2187" w:type="dxa"/>
          </w:tcPr>
          <w:p w14:paraId="594B35C3" w14:textId="7294C9BB" w:rsidR="008150B5" w:rsidRPr="000816D0" w:rsidRDefault="008150B5" w:rsidP="00AE2B7E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Št. </w:t>
            </w:r>
            <w:r>
              <w:rPr>
                <w:rFonts w:ascii="Arial" w:hAnsi="Arial" w:cs="Arial"/>
                <w:sz w:val="22"/>
                <w:szCs w:val="22"/>
              </w:rPr>
              <w:t>uporabnikov</w:t>
            </w:r>
            <w:r w:rsidRPr="000816D0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1664" w:type="dxa"/>
            <w:tcBorders>
              <w:top w:val="single" w:sz="4" w:space="0" w:color="auto"/>
              <w:bottom w:val="single" w:sz="4" w:space="0" w:color="auto"/>
            </w:tcBorders>
          </w:tcPr>
          <w:p w14:paraId="355A5D58" w14:textId="77777777" w:rsidR="008150B5" w:rsidRPr="000816D0" w:rsidRDefault="008150B5" w:rsidP="00AE2B7E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636" w:type="dxa"/>
            <w:tcBorders>
              <w:top w:val="single" w:sz="4" w:space="0" w:color="auto"/>
              <w:bottom w:val="single" w:sz="4" w:space="0" w:color="auto"/>
            </w:tcBorders>
          </w:tcPr>
          <w:p w14:paraId="66BBDB33" w14:textId="77777777" w:rsidR="008150B5" w:rsidRPr="000816D0" w:rsidRDefault="008150B5" w:rsidP="00AE2B7E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od tega iz MONM: </w:t>
            </w:r>
          </w:p>
        </w:tc>
      </w:tr>
      <w:tr w:rsidR="007D07E5" w:rsidRPr="000816D0" w14:paraId="7C5AD162" w14:textId="77777777" w:rsidTr="00377C62">
        <w:tc>
          <w:tcPr>
            <w:tcW w:w="2187" w:type="dxa"/>
          </w:tcPr>
          <w:p w14:paraId="2118497C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Ciljna skupina:</w:t>
            </w:r>
          </w:p>
        </w:tc>
        <w:tc>
          <w:tcPr>
            <w:tcW w:w="73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BC7D59E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</w:tbl>
    <w:p w14:paraId="431F8547" w14:textId="4C4CCC9F" w:rsidR="007D07E5" w:rsidRDefault="008150B5" w:rsidP="001716E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</w:p>
    <w:p w14:paraId="2B48C531" w14:textId="77777777" w:rsidR="007D07E5" w:rsidRDefault="007D07E5" w:rsidP="001716ED">
      <w:pPr>
        <w:rPr>
          <w:rFonts w:ascii="Arial" w:hAnsi="Arial" w:cs="Arial"/>
          <w:sz w:val="22"/>
          <w:szCs w:val="22"/>
        </w:rPr>
      </w:pPr>
    </w:p>
    <w:p w14:paraId="59494AC5" w14:textId="25E07D2E" w:rsidR="007D07E5" w:rsidRPr="00CB6C87" w:rsidRDefault="00D34BCB" w:rsidP="001716ED">
      <w:pPr>
        <w:ind w:left="426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h</w:t>
      </w:r>
      <w:r w:rsidR="007D07E5" w:rsidRPr="00CB6C87">
        <w:rPr>
          <w:rFonts w:ascii="Arial" w:hAnsi="Arial" w:cs="Arial"/>
          <w:b/>
          <w:sz w:val="22"/>
          <w:szCs w:val="22"/>
        </w:rPr>
        <w:t>) Statusi organizacije</w:t>
      </w:r>
    </w:p>
    <w:tbl>
      <w:tblPr>
        <w:tblW w:w="9487" w:type="dxa"/>
        <w:tblInd w:w="5" w:type="dxa"/>
        <w:tblLook w:val="00A0" w:firstRow="1" w:lastRow="0" w:firstColumn="1" w:lastColumn="0" w:noHBand="0" w:noVBand="0"/>
      </w:tblPr>
      <w:tblGrid>
        <w:gridCol w:w="2187"/>
        <w:gridCol w:w="7300"/>
      </w:tblGrid>
      <w:tr w:rsidR="007D07E5" w:rsidRPr="000816D0" w14:paraId="7D29F784" w14:textId="77777777" w:rsidTr="00377C62">
        <w:tc>
          <w:tcPr>
            <w:tcW w:w="2187" w:type="dxa"/>
          </w:tcPr>
          <w:p w14:paraId="6BC6429A" w14:textId="77777777" w:rsidR="007D07E5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  <w:p w14:paraId="2FF60263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Pridobljen status </w:t>
            </w:r>
            <w:r w:rsidRPr="00CB6C87">
              <w:rPr>
                <w:rFonts w:ascii="Arial" w:hAnsi="Arial" w:cs="Arial"/>
                <w:sz w:val="18"/>
                <w:szCs w:val="18"/>
              </w:rPr>
              <w:t>(obkroži)</w:t>
            </w:r>
            <w:r w:rsidRPr="000816D0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7300" w:type="dxa"/>
            <w:tcBorders>
              <w:bottom w:val="single" w:sz="4" w:space="0" w:color="auto"/>
            </w:tcBorders>
          </w:tcPr>
          <w:p w14:paraId="0BC64DEF" w14:textId="77777777" w:rsidR="007D07E5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  <w:p w14:paraId="51A8859E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E   DA   Status društva v javnem interesu na področju soc. varstva in zdravja</w:t>
            </w:r>
          </w:p>
          <w:p w14:paraId="491AD64A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E   DA   Status humanitarne organizacije</w:t>
            </w:r>
          </w:p>
          <w:p w14:paraId="259BB132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E   DA   Status invalidske organizacije</w:t>
            </w:r>
          </w:p>
          <w:p w14:paraId="60E99C9C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E   DA   Status prostovoljske organizacije</w:t>
            </w:r>
            <w:r w:rsidRPr="000816D0">
              <w:rPr>
                <w:rStyle w:val="Sprotnaopomba-sklic"/>
                <w:rFonts w:ascii="Arial" w:hAnsi="Arial" w:cs="Arial"/>
                <w:sz w:val="22"/>
                <w:szCs w:val="22"/>
              </w:rPr>
              <w:footnoteReference w:id="12"/>
            </w:r>
          </w:p>
        </w:tc>
      </w:tr>
    </w:tbl>
    <w:p w14:paraId="4E0983E7" w14:textId="77777777" w:rsidR="007D07E5" w:rsidRDefault="007D07E5" w:rsidP="001716ED">
      <w:pPr>
        <w:rPr>
          <w:rFonts w:ascii="Arial" w:hAnsi="Arial" w:cs="Arial"/>
          <w:sz w:val="22"/>
          <w:szCs w:val="22"/>
        </w:rPr>
      </w:pPr>
    </w:p>
    <w:p w14:paraId="5E1625FC" w14:textId="3AE001BE" w:rsidR="007D07E5" w:rsidRPr="00D052BE" w:rsidRDefault="00D34BCB" w:rsidP="001716ED">
      <w:pPr>
        <w:ind w:left="426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</w:t>
      </w:r>
      <w:r w:rsidR="007D07E5" w:rsidRPr="00D052BE">
        <w:rPr>
          <w:rFonts w:ascii="Arial" w:hAnsi="Arial" w:cs="Arial"/>
          <w:b/>
          <w:sz w:val="22"/>
          <w:szCs w:val="22"/>
        </w:rPr>
        <w:t>) Viri sredstev</w:t>
      </w:r>
      <w:r w:rsidR="007D07E5">
        <w:rPr>
          <w:rFonts w:ascii="Arial" w:hAnsi="Arial" w:cs="Arial"/>
          <w:b/>
          <w:sz w:val="22"/>
          <w:szCs w:val="22"/>
        </w:rPr>
        <w:t xml:space="preserve"> v letu 20</w:t>
      </w:r>
      <w:r w:rsidR="00F62B02">
        <w:rPr>
          <w:rFonts w:ascii="Arial" w:hAnsi="Arial" w:cs="Arial"/>
          <w:b/>
          <w:sz w:val="22"/>
          <w:szCs w:val="22"/>
        </w:rPr>
        <w:t>2</w:t>
      </w:r>
      <w:r w:rsidR="000F02FB">
        <w:rPr>
          <w:rFonts w:ascii="Arial" w:hAnsi="Arial" w:cs="Arial"/>
          <w:b/>
          <w:sz w:val="22"/>
          <w:szCs w:val="22"/>
        </w:rPr>
        <w:t>1</w:t>
      </w:r>
    </w:p>
    <w:p w14:paraId="12BC120F" w14:textId="77777777" w:rsidR="007D07E5" w:rsidRPr="00D052BE" w:rsidRDefault="007D07E5" w:rsidP="001716ED">
      <w:pPr>
        <w:rPr>
          <w:rFonts w:ascii="Arial" w:hAnsi="Arial" w:cs="Arial"/>
          <w:sz w:val="22"/>
          <w:szCs w:val="22"/>
        </w:rPr>
      </w:pPr>
    </w:p>
    <w:tbl>
      <w:tblPr>
        <w:tblW w:w="9524" w:type="dxa"/>
        <w:tblInd w:w="5" w:type="dxa"/>
        <w:tblLook w:val="00A0" w:firstRow="1" w:lastRow="0" w:firstColumn="1" w:lastColumn="0" w:noHBand="0" w:noVBand="0"/>
      </w:tblPr>
      <w:tblGrid>
        <w:gridCol w:w="2187"/>
        <w:gridCol w:w="5245"/>
        <w:gridCol w:w="2055"/>
        <w:gridCol w:w="37"/>
      </w:tblGrid>
      <w:tr w:rsidR="007D07E5" w:rsidRPr="000816D0" w14:paraId="404B3578" w14:textId="77777777" w:rsidTr="00377C62">
        <w:trPr>
          <w:gridAfter w:val="1"/>
          <w:wAfter w:w="37" w:type="dxa"/>
        </w:trPr>
        <w:tc>
          <w:tcPr>
            <w:tcW w:w="2187" w:type="dxa"/>
          </w:tcPr>
          <w:p w14:paraId="540D974C" w14:textId="476703AE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Celoten finančni promet za leto 20</w:t>
            </w:r>
            <w:r w:rsidR="00C25291">
              <w:rPr>
                <w:rFonts w:ascii="Arial" w:hAnsi="Arial" w:cs="Arial"/>
                <w:sz w:val="22"/>
                <w:szCs w:val="22"/>
              </w:rPr>
              <w:t>20</w:t>
            </w:r>
            <w:r w:rsidRPr="000816D0">
              <w:rPr>
                <w:rFonts w:ascii="Arial" w:hAnsi="Arial" w:cs="Arial"/>
                <w:sz w:val="22"/>
                <w:szCs w:val="22"/>
              </w:rPr>
              <w:t xml:space="preserve"> v EUR:</w:t>
            </w:r>
            <w:r w:rsidR="00F62B02">
              <w:rPr>
                <w:rFonts w:ascii="Arial" w:hAnsi="Arial" w:cs="Arial"/>
                <w:sz w:val="22"/>
                <w:szCs w:val="22"/>
              </w:rPr>
              <w:t xml:space="preserve"> (ocena za leto 202</w:t>
            </w:r>
            <w:r w:rsidR="00C25291">
              <w:rPr>
                <w:rFonts w:ascii="Arial" w:hAnsi="Arial" w:cs="Arial"/>
                <w:sz w:val="22"/>
                <w:szCs w:val="22"/>
              </w:rPr>
              <w:t>1</w:t>
            </w:r>
            <w:r w:rsidR="005676B0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7300" w:type="dxa"/>
            <w:gridSpan w:val="2"/>
            <w:tcBorders>
              <w:bottom w:val="single" w:sz="4" w:space="0" w:color="auto"/>
            </w:tcBorders>
          </w:tcPr>
          <w:p w14:paraId="7A173A4D" w14:textId="77777777" w:rsidR="005676B0" w:rsidRDefault="005676B0" w:rsidP="005676B0">
            <w:pPr>
              <w:spacing w:before="60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</w:t>
            </w:r>
          </w:p>
          <w:p w14:paraId="28723440" w14:textId="68248B77" w:rsidR="005676B0" w:rsidRPr="000816D0" w:rsidRDefault="005676B0" w:rsidP="005676B0">
            <w:pPr>
              <w:spacing w:before="60"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</w:t>
            </w:r>
          </w:p>
        </w:tc>
      </w:tr>
      <w:tr w:rsidR="007D07E5" w:rsidRPr="000816D0" w14:paraId="564E01C2" w14:textId="77777777" w:rsidTr="00377C62">
        <w:tc>
          <w:tcPr>
            <w:tcW w:w="2187" w:type="dxa"/>
            <w:vMerge w:val="restart"/>
          </w:tcPr>
          <w:p w14:paraId="204F1B9B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Višina in obseg podpore, ki jo prijavitelj za svoje splošno delovanje pridobi iz virov proračuna ali premoženja MONM</w:t>
            </w: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15E2C913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2092" w:type="dxa"/>
            <w:gridSpan w:val="2"/>
            <w:tcBorders>
              <w:bottom w:val="single" w:sz="4" w:space="0" w:color="auto"/>
            </w:tcBorders>
          </w:tcPr>
          <w:p w14:paraId="3848A77C" w14:textId="77777777" w:rsidR="007D07E5" w:rsidRPr="000816D0" w:rsidRDefault="007D07E5" w:rsidP="009423DF">
            <w:pPr>
              <w:spacing w:before="60" w:afterLines="60" w:after="144"/>
              <w:jc w:val="right"/>
              <w:rPr>
                <w:rFonts w:ascii="Arial" w:hAnsi="Arial" w:cs="Arial"/>
              </w:rPr>
            </w:pPr>
          </w:p>
        </w:tc>
      </w:tr>
      <w:tr w:rsidR="007D07E5" w:rsidRPr="000816D0" w14:paraId="2212E135" w14:textId="77777777" w:rsidTr="00377C62">
        <w:tc>
          <w:tcPr>
            <w:tcW w:w="2187" w:type="dxa"/>
            <w:vMerge/>
          </w:tcPr>
          <w:p w14:paraId="09A654C9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4D0F464F" w14:textId="16ECB5C1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* Brezplačen najem prostorov v 20</w:t>
            </w:r>
            <w:r w:rsidR="00A87481">
              <w:rPr>
                <w:rFonts w:ascii="Arial" w:hAnsi="Arial" w:cs="Arial"/>
                <w:i/>
                <w:sz w:val="22"/>
                <w:szCs w:val="22"/>
              </w:rPr>
              <w:t>2</w:t>
            </w:r>
            <w:r w:rsidR="00C25291">
              <w:rPr>
                <w:rFonts w:ascii="Arial" w:hAnsi="Arial" w:cs="Arial"/>
                <w:i/>
                <w:sz w:val="22"/>
                <w:szCs w:val="22"/>
              </w:rPr>
              <w:t>1</w:t>
            </w:r>
          </w:p>
        </w:tc>
        <w:tc>
          <w:tcPr>
            <w:tcW w:w="209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E0933BE" w14:textId="77777777" w:rsidR="007D07E5" w:rsidRPr="000816D0" w:rsidRDefault="007D07E5" w:rsidP="009423DF">
            <w:pPr>
              <w:spacing w:before="60" w:afterLines="60" w:after="144"/>
              <w:jc w:val="right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DA         NE</w:t>
            </w:r>
          </w:p>
        </w:tc>
      </w:tr>
      <w:tr w:rsidR="007D07E5" w:rsidRPr="000816D0" w14:paraId="73128948" w14:textId="77777777" w:rsidTr="00377C62">
        <w:tc>
          <w:tcPr>
            <w:tcW w:w="2187" w:type="dxa"/>
            <w:vMerge/>
          </w:tcPr>
          <w:p w14:paraId="49567848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15514DAE" w14:textId="757C59D3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* Subvencioniran najem prostorov v 20</w:t>
            </w:r>
            <w:r w:rsidR="00A87481">
              <w:rPr>
                <w:rFonts w:ascii="Arial" w:hAnsi="Arial" w:cs="Arial"/>
                <w:i/>
                <w:sz w:val="22"/>
                <w:szCs w:val="22"/>
              </w:rPr>
              <w:t>2</w:t>
            </w:r>
            <w:r w:rsidR="00C25291">
              <w:rPr>
                <w:rFonts w:ascii="Arial" w:hAnsi="Arial" w:cs="Arial"/>
                <w:i/>
                <w:sz w:val="22"/>
                <w:szCs w:val="22"/>
              </w:rPr>
              <w:t>1</w:t>
            </w:r>
          </w:p>
        </w:tc>
        <w:tc>
          <w:tcPr>
            <w:tcW w:w="209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B1DD8C9" w14:textId="77777777" w:rsidR="007D07E5" w:rsidRPr="000816D0" w:rsidRDefault="007D07E5" w:rsidP="009423DF">
            <w:pPr>
              <w:spacing w:before="60" w:afterLines="60" w:after="144"/>
              <w:jc w:val="right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DA         NE</w:t>
            </w:r>
          </w:p>
        </w:tc>
      </w:tr>
      <w:tr w:rsidR="007D07E5" w:rsidRPr="000816D0" w14:paraId="09AFF2B2" w14:textId="77777777" w:rsidTr="00377C62">
        <w:tc>
          <w:tcPr>
            <w:tcW w:w="2187" w:type="dxa"/>
            <w:vMerge/>
          </w:tcPr>
          <w:p w14:paraId="29298F83" w14:textId="77777777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3A734DE9" w14:textId="6515A082" w:rsidR="007D07E5" w:rsidRPr="000816D0" w:rsidRDefault="007D07E5" w:rsidP="009423DF">
            <w:pPr>
              <w:spacing w:before="60" w:afterLines="60" w:after="144"/>
              <w:rPr>
                <w:rFonts w:ascii="Arial" w:hAnsi="Arial" w:cs="Arial"/>
                <w:i/>
              </w:rPr>
            </w:pPr>
          </w:p>
        </w:tc>
        <w:tc>
          <w:tcPr>
            <w:tcW w:w="209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80BBC2" w14:textId="77777777" w:rsidR="007D07E5" w:rsidRPr="000816D0" w:rsidRDefault="007D07E5" w:rsidP="009423DF">
            <w:pPr>
              <w:spacing w:before="60" w:afterLines="60" w:after="144"/>
              <w:jc w:val="right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EUR</w:t>
            </w:r>
          </w:p>
        </w:tc>
      </w:tr>
    </w:tbl>
    <w:p w14:paraId="3DFE5BD3" w14:textId="77777777" w:rsidR="007D07E5" w:rsidRPr="000816D0" w:rsidRDefault="007D07E5" w:rsidP="001716ED">
      <w:pPr>
        <w:rPr>
          <w:rFonts w:ascii="Arial" w:hAnsi="Arial" w:cs="Arial"/>
          <w:sz w:val="22"/>
          <w:szCs w:val="22"/>
        </w:rPr>
      </w:pPr>
    </w:p>
    <w:p w14:paraId="62157A3A" w14:textId="77777777" w:rsidR="007D07E5" w:rsidRPr="006707E1" w:rsidRDefault="007D07E5" w:rsidP="001716ED">
      <w:pPr>
        <w:rPr>
          <w:rFonts w:ascii="Arial" w:hAnsi="Arial" w:cs="Arial"/>
          <w:b/>
          <w:sz w:val="22"/>
          <w:szCs w:val="22"/>
          <w:u w:val="single"/>
        </w:rPr>
      </w:pPr>
      <w:r w:rsidRPr="006707E1">
        <w:rPr>
          <w:rFonts w:ascii="Arial" w:hAnsi="Arial" w:cs="Arial"/>
          <w:b/>
          <w:sz w:val="22"/>
          <w:szCs w:val="22"/>
          <w:u w:val="single"/>
        </w:rPr>
        <w:t>2. Viri in predlog sofinanciranja projekta</w:t>
      </w:r>
    </w:p>
    <w:p w14:paraId="6CFEF555" w14:textId="77777777" w:rsidR="007D07E5" w:rsidRPr="000816D0" w:rsidRDefault="007D07E5" w:rsidP="001716ED">
      <w:pPr>
        <w:rPr>
          <w:rFonts w:ascii="Arial" w:hAnsi="Arial" w:cs="Arial"/>
          <w:sz w:val="22"/>
          <w:szCs w:val="22"/>
        </w:rPr>
      </w:pPr>
    </w:p>
    <w:tbl>
      <w:tblPr>
        <w:tblW w:w="9341" w:type="dxa"/>
        <w:tblInd w:w="5" w:type="dxa"/>
        <w:tblLook w:val="00A0" w:firstRow="1" w:lastRow="0" w:firstColumn="1" w:lastColumn="0" w:noHBand="0" w:noVBand="0"/>
      </w:tblPr>
      <w:tblGrid>
        <w:gridCol w:w="5346"/>
        <w:gridCol w:w="2235"/>
        <w:gridCol w:w="1481"/>
        <w:gridCol w:w="279"/>
      </w:tblGrid>
      <w:tr w:rsidR="007D07E5" w:rsidRPr="000816D0" w14:paraId="46F6B641" w14:textId="77777777" w:rsidTr="00377C62">
        <w:trPr>
          <w:gridAfter w:val="1"/>
          <w:wAfter w:w="279" w:type="dxa"/>
        </w:trPr>
        <w:tc>
          <w:tcPr>
            <w:tcW w:w="9062" w:type="dxa"/>
            <w:gridSpan w:val="3"/>
          </w:tcPr>
          <w:p w14:paraId="0C16BE29" w14:textId="39DFE5A5" w:rsidR="007D07E5" w:rsidRDefault="007D07E5" w:rsidP="00377C62">
            <w:pPr>
              <w:pStyle w:val="Sprotnaopomba-besedilo"/>
              <w:rPr>
                <w:rFonts w:cs="Arial"/>
                <w:sz w:val="22"/>
                <w:szCs w:val="22"/>
                <w:lang w:val="sl-SI"/>
              </w:rPr>
            </w:pPr>
            <w:r w:rsidRPr="000816D0">
              <w:rPr>
                <w:rFonts w:cs="Arial"/>
                <w:sz w:val="22"/>
                <w:szCs w:val="22"/>
                <w:lang w:val="sl-SI"/>
              </w:rPr>
              <w:t xml:space="preserve">Prijavitelji lahko zaprosijo za sofinanciranje do največ </w:t>
            </w:r>
            <w:r w:rsidR="00A13EB5">
              <w:rPr>
                <w:rFonts w:cs="Arial"/>
                <w:sz w:val="22"/>
                <w:szCs w:val="22"/>
                <w:lang w:val="sl-SI"/>
              </w:rPr>
              <w:t>5</w:t>
            </w:r>
            <w:r w:rsidRPr="000816D0">
              <w:rPr>
                <w:rFonts w:cs="Arial"/>
                <w:sz w:val="22"/>
                <w:szCs w:val="22"/>
                <w:lang w:val="sl-SI"/>
              </w:rPr>
              <w:t>0 % skupne vrednosti programa/projekta.</w:t>
            </w:r>
          </w:p>
          <w:p w14:paraId="5F89DD2B" w14:textId="77777777" w:rsidR="007D07E5" w:rsidRPr="000816D0" w:rsidRDefault="007D07E5" w:rsidP="00377C62">
            <w:pPr>
              <w:pStyle w:val="Sprotnaopomba-besedilo"/>
              <w:rPr>
                <w:rFonts w:cs="Arial"/>
                <w:sz w:val="22"/>
                <w:szCs w:val="22"/>
                <w:lang w:val="sl-SI"/>
              </w:rPr>
            </w:pPr>
          </w:p>
        </w:tc>
      </w:tr>
      <w:tr w:rsidR="007D07E5" w:rsidRPr="000816D0" w14:paraId="7120C835" w14:textId="77777777" w:rsidTr="00377C62">
        <w:tc>
          <w:tcPr>
            <w:tcW w:w="9062" w:type="dxa"/>
            <w:gridSpan w:val="4"/>
          </w:tcPr>
          <w:p w14:paraId="01BAAA3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)</w:t>
            </w:r>
            <w:r w:rsidRPr="000816D0">
              <w:rPr>
                <w:rFonts w:ascii="Arial" w:hAnsi="Arial" w:cs="Arial"/>
                <w:b/>
                <w:sz w:val="22"/>
                <w:szCs w:val="22"/>
              </w:rPr>
              <w:t xml:space="preserve"> Pričakovani prihodki za izvedbo programa/projekta </w:t>
            </w:r>
          </w:p>
        </w:tc>
      </w:tr>
      <w:tr w:rsidR="007D07E5" w:rsidRPr="000816D0" w14:paraId="2FD4E9DD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D9D5C" w14:textId="77777777" w:rsidR="007D07E5" w:rsidRPr="006B155B" w:rsidRDefault="007D07E5" w:rsidP="009423DF">
            <w:pPr>
              <w:spacing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>Sofinancer programa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A7F74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  <w:r w:rsidRPr="006B155B">
              <w:rPr>
                <w:rFonts w:ascii="Arial" w:hAnsi="Arial" w:cs="Arial"/>
                <w:sz w:val="22"/>
                <w:szCs w:val="22"/>
              </w:rPr>
              <w:t>Višina predvidenih sredstev v EUR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655A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%</w:t>
            </w:r>
          </w:p>
        </w:tc>
      </w:tr>
      <w:tr w:rsidR="007D07E5" w:rsidRPr="000816D0" w14:paraId="301A6E6D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C97A8" w14:textId="77777777" w:rsidR="007D07E5" w:rsidRPr="000816D0" w:rsidRDefault="007D07E5" w:rsidP="009423DF">
            <w:pPr>
              <w:pStyle w:val="Odstavekseznama"/>
              <w:numPr>
                <w:ilvl w:val="0"/>
                <w:numId w:val="3"/>
              </w:numPr>
              <w:spacing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lastRenderedPageBreak/>
              <w:t>Mestna občina Novo mesto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2CFBC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858FB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74DAD25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B0BE4" w14:textId="77777777" w:rsidR="007D07E5" w:rsidRPr="000816D0" w:rsidRDefault="007D07E5" w:rsidP="009423DF">
            <w:pPr>
              <w:pStyle w:val="Odstavekseznama"/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Program/projekt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3D776" w14:textId="77777777" w:rsidR="007D07E5" w:rsidRPr="000816D0" w:rsidRDefault="007D07E5" w:rsidP="009423DF">
            <w:pPr>
              <w:pStyle w:val="Odstavekseznama"/>
              <w:spacing w:afterLines="60" w:after="144"/>
              <w:ind w:left="3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D951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ED46703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84A76" w14:textId="77777777" w:rsidR="007D07E5" w:rsidRPr="000816D0" w:rsidRDefault="007D07E5" w:rsidP="009423DF">
            <w:pPr>
              <w:pStyle w:val="Odstavekseznama"/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Javna dela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D3CC7" w14:textId="77777777" w:rsidR="007D07E5" w:rsidRPr="000816D0" w:rsidRDefault="007D07E5" w:rsidP="009423DF">
            <w:pPr>
              <w:pStyle w:val="Odstavekseznama"/>
              <w:spacing w:afterLines="60" w:after="144"/>
              <w:ind w:left="3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162B4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1A6E6551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0ACD7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Sofinanciranje najemnine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38A45" w14:textId="77777777" w:rsidR="007D07E5" w:rsidRPr="000816D0" w:rsidRDefault="007D07E5" w:rsidP="009423DF">
            <w:pPr>
              <w:pStyle w:val="Odstavekseznama"/>
              <w:spacing w:afterLines="60" w:after="144"/>
              <w:ind w:left="3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C74ED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7CD294AD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19744" w14:textId="77777777" w:rsidR="007D07E5" w:rsidRPr="000816D0" w:rsidRDefault="007D07E5" w:rsidP="009423DF">
            <w:pPr>
              <w:pStyle w:val="Odstavekseznama"/>
              <w:numPr>
                <w:ilvl w:val="0"/>
                <w:numId w:val="3"/>
              </w:numPr>
              <w:spacing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Lastna sredstva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4C014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997D5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2CFE1598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EA9EF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Članarine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9FDA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5DD7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79468AC6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F2942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Prispevki uporabnikov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E95ED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A93D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1B060A6A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6CED0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Prihodki od lastne dejavnosti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8B5F1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890C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EDFD813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573A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Drugo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13A4A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60A24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15563604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1384E" w14:textId="77777777" w:rsidR="007D07E5" w:rsidRPr="000816D0" w:rsidRDefault="007D07E5" w:rsidP="009423DF">
            <w:pPr>
              <w:spacing w:afterLines="60" w:after="144"/>
              <w:ind w:left="567"/>
              <w:rPr>
                <w:rFonts w:ascii="Arial" w:hAnsi="Arial" w:cs="Arial"/>
                <w:i/>
              </w:rPr>
            </w:pPr>
            <w:r w:rsidRPr="000816D0">
              <w:rPr>
                <w:rFonts w:ascii="Arial" w:hAnsi="Arial" w:cs="Arial"/>
                <w:i/>
                <w:sz w:val="22"/>
                <w:szCs w:val="22"/>
              </w:rPr>
              <w:t>Obračunano prostovoljsko delo</w:t>
            </w:r>
            <w:r w:rsidRPr="000816D0">
              <w:rPr>
                <w:rStyle w:val="Sprotnaopomba-sklic"/>
                <w:rFonts w:ascii="Arial" w:hAnsi="Arial" w:cs="Arial"/>
                <w:i/>
                <w:sz w:val="22"/>
                <w:szCs w:val="22"/>
              </w:rPr>
              <w:footnoteReference w:id="13"/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9D54A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84043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A7E9413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2EB9B" w14:textId="77777777" w:rsidR="007D07E5" w:rsidRPr="000816D0" w:rsidRDefault="007D07E5" w:rsidP="009423DF">
            <w:pPr>
              <w:pStyle w:val="Odstavekseznama"/>
              <w:numPr>
                <w:ilvl w:val="0"/>
                <w:numId w:val="3"/>
              </w:numPr>
              <w:spacing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Druga javna sredstva </w:t>
            </w:r>
            <w:r w:rsidRPr="009C221D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55CF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C70C2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41CD91B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36F52" w14:textId="77777777" w:rsidR="007D07E5" w:rsidRPr="000816D0" w:rsidRDefault="007D07E5" w:rsidP="009423DF">
            <w:pPr>
              <w:tabs>
                <w:tab w:val="left" w:pos="3477"/>
              </w:tabs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2958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E1AF3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19D250A9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1D252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E9B1C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15CC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1893B08A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269B" w14:textId="77777777" w:rsidR="007D07E5" w:rsidRPr="000816D0" w:rsidRDefault="007D07E5" w:rsidP="009423DF">
            <w:pPr>
              <w:pStyle w:val="Odstavekseznama"/>
              <w:numPr>
                <w:ilvl w:val="0"/>
                <w:numId w:val="3"/>
              </w:numPr>
              <w:spacing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Sponzorji in donatorji </w:t>
            </w:r>
            <w:r w:rsidRPr="009C221D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EDF86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2020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0A4DB88E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85F3E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AC7C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01475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FEB939D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DD05D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F6324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B305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20201C7D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C57B" w14:textId="77777777" w:rsidR="007D07E5" w:rsidRPr="000816D0" w:rsidRDefault="007D07E5" w:rsidP="009423DF">
            <w:pPr>
              <w:pStyle w:val="Odstavekseznama"/>
              <w:numPr>
                <w:ilvl w:val="0"/>
                <w:numId w:val="3"/>
              </w:numPr>
              <w:spacing w:afterLines="60" w:after="14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Drugi viri </w:t>
            </w:r>
            <w:r w:rsidRPr="009C221D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6B23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E9F4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E0B1551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1B0C5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7225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E882E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F9003F1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D9EA3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BC7BA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A15B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1223859A" w14:textId="77777777" w:rsidTr="00377C62">
        <w:trPr>
          <w:gridAfter w:val="1"/>
          <w:wAfter w:w="279" w:type="dxa"/>
        </w:trPr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4151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8B87E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A7DA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b/>
                <w:sz w:val="22"/>
                <w:szCs w:val="22"/>
              </w:rPr>
              <w:t>100 %</w:t>
            </w:r>
          </w:p>
        </w:tc>
      </w:tr>
    </w:tbl>
    <w:p w14:paraId="77C92A40" w14:textId="77777777" w:rsidR="007D07E5" w:rsidRPr="0087772C" w:rsidRDefault="007D07E5" w:rsidP="001716ED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5" w:type="dxa"/>
        <w:tblLook w:val="00A0" w:firstRow="1" w:lastRow="0" w:firstColumn="1" w:lastColumn="0" w:noHBand="0" w:noVBand="0"/>
      </w:tblPr>
      <w:tblGrid>
        <w:gridCol w:w="6051"/>
        <w:gridCol w:w="1800"/>
        <w:gridCol w:w="1211"/>
      </w:tblGrid>
      <w:tr w:rsidR="007D07E5" w:rsidRPr="000816D0" w14:paraId="33CAE7A6" w14:textId="77777777" w:rsidTr="00377C62">
        <w:tc>
          <w:tcPr>
            <w:tcW w:w="9062" w:type="dxa"/>
            <w:gridSpan w:val="3"/>
          </w:tcPr>
          <w:p w14:paraId="7B66DA20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br w:type="page"/>
            </w:r>
            <w:r>
              <w:rPr>
                <w:rFonts w:ascii="Arial" w:hAnsi="Arial" w:cs="Arial"/>
                <w:b/>
                <w:sz w:val="22"/>
                <w:szCs w:val="22"/>
              </w:rPr>
              <w:t>b)</w:t>
            </w:r>
            <w:r w:rsidRPr="000816D0">
              <w:rPr>
                <w:rFonts w:ascii="Arial" w:hAnsi="Arial" w:cs="Arial"/>
                <w:b/>
                <w:sz w:val="22"/>
                <w:szCs w:val="22"/>
              </w:rPr>
              <w:t xml:space="preserve"> Odhodki </w:t>
            </w:r>
          </w:p>
        </w:tc>
      </w:tr>
      <w:tr w:rsidR="007D07E5" w:rsidRPr="00294063" w14:paraId="73011FC1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5A60C" w14:textId="77777777" w:rsidR="007D07E5" w:rsidRPr="00294063" w:rsidRDefault="007D07E5" w:rsidP="009423DF">
            <w:pPr>
              <w:spacing w:afterLines="60" w:after="144"/>
              <w:ind w:left="284"/>
              <w:rPr>
                <w:rFonts w:ascii="Arial" w:hAnsi="Arial" w:cs="Arial"/>
                <w:b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>Vrste stroškov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FCC8F" w14:textId="77777777" w:rsidR="007D07E5" w:rsidRPr="00294063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>Stroški v EU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77E9D" w14:textId="77777777" w:rsidR="007D07E5" w:rsidRPr="00294063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>%</w:t>
            </w:r>
          </w:p>
        </w:tc>
      </w:tr>
      <w:tr w:rsidR="007D07E5" w:rsidRPr="000816D0" w14:paraId="3F7FA98F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C1D56" w14:textId="77777777" w:rsidR="007D07E5" w:rsidRPr="00294063" w:rsidRDefault="007D07E5" w:rsidP="009423DF">
            <w:pPr>
              <w:spacing w:afterLines="60" w:after="144"/>
              <w:ind w:left="284"/>
              <w:rPr>
                <w:rFonts w:ascii="Arial" w:hAnsi="Arial" w:cs="Arial"/>
                <w:b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>1. Stroški dela (skupaj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E2735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31A95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C4E5F66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8AE37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Stroški dela redno zaposlenih </w:t>
            </w:r>
            <w:r w:rsidRPr="009C221D">
              <w:rPr>
                <w:rFonts w:ascii="Arial" w:hAnsi="Arial" w:cs="Arial"/>
                <w:i/>
                <w:sz w:val="18"/>
                <w:szCs w:val="18"/>
              </w:rPr>
              <w:t>(plače, prispevki delodajalcev za socialno varnost ter drugi izdatki za redno zaposlen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0309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53565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FF28583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EA19F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Stroški dela izven redne zaposlitve </w:t>
            </w:r>
            <w:r w:rsidRPr="009C221D">
              <w:rPr>
                <w:rFonts w:ascii="Arial" w:hAnsi="Arial" w:cs="Arial"/>
                <w:i/>
                <w:sz w:val="18"/>
                <w:szCs w:val="18"/>
              </w:rPr>
              <w:t>(plačilo vseh oblik dela izven redne zaposlitv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B3B3C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C4AE9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5F7AD371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8ED9E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Nagrade za delo prostovoljcev</w:t>
            </w:r>
            <w:r w:rsidRPr="000816D0">
              <w:rPr>
                <w:rStyle w:val="Sprotnaopomba-sklic"/>
                <w:rFonts w:ascii="Arial" w:hAnsi="Arial" w:cs="Arial"/>
                <w:i/>
                <w:sz w:val="22"/>
                <w:szCs w:val="22"/>
              </w:rPr>
              <w:footnoteReference w:id="14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0D057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582E2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FF56458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E90DD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lastRenderedPageBreak/>
              <w:t>Obračunano prostovoljsko delo</w:t>
            </w:r>
            <w:r w:rsidRPr="000816D0">
              <w:rPr>
                <w:rStyle w:val="Sprotnaopomba-sklic"/>
                <w:rFonts w:ascii="Arial" w:hAnsi="Arial" w:cs="Arial"/>
                <w:sz w:val="22"/>
                <w:szCs w:val="22"/>
              </w:rPr>
              <w:footnoteReference w:id="15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8169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7BAC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D38C4A5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6E12" w14:textId="77777777" w:rsidR="007D07E5" w:rsidRPr="00294063" w:rsidRDefault="007D07E5" w:rsidP="009423DF">
            <w:pPr>
              <w:spacing w:afterLines="60" w:after="144"/>
              <w:ind w:left="284"/>
              <w:rPr>
                <w:rFonts w:ascii="Arial" w:hAnsi="Arial" w:cs="Arial"/>
                <w:b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 xml:space="preserve">2. Materialni stroški </w:t>
            </w:r>
            <w:r w:rsidRPr="00294063">
              <w:rPr>
                <w:rFonts w:ascii="Arial" w:hAnsi="Arial" w:cs="Arial"/>
                <w:sz w:val="18"/>
                <w:szCs w:val="18"/>
              </w:rPr>
              <w:t>(skupaj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663CE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FC9AC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649754B3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CBCC5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Strošek materiala za aktivnosti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28857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542FB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18B2FD1E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935BD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Potni stroški in dnevnic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5DEA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2B413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0490999F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534ED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Izdaja gradiv, potrebnih za izvedbo programa/projekt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C3772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7F7F6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731BB342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228FA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Izobraževanje izvajalcev programa/projekt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ACBD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B132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14E2903B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8EC3B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>Promocija programa/projekt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B53A6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4D455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2C9EDF42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3E89F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Drugo </w:t>
            </w:r>
            <w:r w:rsidRPr="009C221D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FF6A6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624CF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0243A673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7BA72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294063">
              <w:rPr>
                <w:rFonts w:ascii="Arial" w:hAnsi="Arial" w:cs="Arial"/>
                <w:b/>
                <w:sz w:val="22"/>
                <w:szCs w:val="22"/>
              </w:rPr>
              <w:t>3. Stroški za delovanje</w:t>
            </w:r>
            <w:r w:rsidRPr="0029406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294063">
              <w:rPr>
                <w:rFonts w:ascii="Arial" w:hAnsi="Arial" w:cs="Arial"/>
                <w:sz w:val="18"/>
                <w:szCs w:val="18"/>
              </w:rPr>
              <w:t>(skupaj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88E9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31544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33318B76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54DF5" w14:textId="77777777" w:rsidR="007D07E5" w:rsidRPr="000816D0" w:rsidRDefault="007D07E5" w:rsidP="009423DF">
            <w:pPr>
              <w:spacing w:afterLines="60" w:after="144"/>
              <w:ind w:left="284"/>
              <w:rPr>
                <w:rFonts w:ascii="Arial" w:hAnsi="Arial" w:cs="Arial"/>
              </w:rPr>
            </w:pPr>
            <w:r w:rsidRPr="000816D0">
              <w:rPr>
                <w:rFonts w:ascii="Arial" w:hAnsi="Arial" w:cs="Arial"/>
                <w:sz w:val="22"/>
                <w:szCs w:val="22"/>
              </w:rPr>
              <w:t xml:space="preserve">Najemnina, elektrika in voda, stroški administracije, računovodske storitve, drugo </w:t>
            </w:r>
            <w:r w:rsidRPr="009C221D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CBB72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FF688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</w:tr>
      <w:tr w:rsidR="007D07E5" w:rsidRPr="000816D0" w14:paraId="4C3FF83C" w14:textId="77777777" w:rsidTr="00377C62">
        <w:tc>
          <w:tcPr>
            <w:tcW w:w="6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FEF5C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b/>
                <w:sz w:val="22"/>
                <w:szCs w:val="22"/>
              </w:rPr>
              <w:t>SKUPAJ (1+ 2+ 3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4674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1CC85" w14:textId="77777777" w:rsidR="007D07E5" w:rsidRPr="000816D0" w:rsidRDefault="007D07E5" w:rsidP="009423DF">
            <w:pPr>
              <w:spacing w:afterLines="60" w:after="144"/>
              <w:rPr>
                <w:rFonts w:ascii="Arial" w:hAnsi="Arial" w:cs="Arial"/>
                <w:b/>
              </w:rPr>
            </w:pPr>
            <w:r w:rsidRPr="000816D0">
              <w:rPr>
                <w:rFonts w:ascii="Arial" w:hAnsi="Arial" w:cs="Arial"/>
                <w:b/>
                <w:sz w:val="22"/>
                <w:szCs w:val="22"/>
              </w:rPr>
              <w:t>100 %</w:t>
            </w:r>
          </w:p>
        </w:tc>
      </w:tr>
    </w:tbl>
    <w:p w14:paraId="4D23019E" w14:textId="77777777" w:rsidR="007D07E5" w:rsidRDefault="007D07E5" w:rsidP="001716ED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5301F2D9" w14:textId="77777777" w:rsidR="007D07E5" w:rsidRPr="002A3B0D" w:rsidRDefault="007D07E5" w:rsidP="001716ED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tbl>
      <w:tblPr>
        <w:tblW w:w="11761" w:type="dxa"/>
        <w:tblInd w:w="5" w:type="dxa"/>
        <w:tblLook w:val="00A0" w:firstRow="1" w:lastRow="0" w:firstColumn="1" w:lastColumn="0" w:noHBand="0" w:noVBand="0"/>
      </w:tblPr>
      <w:tblGrid>
        <w:gridCol w:w="11761"/>
      </w:tblGrid>
      <w:tr w:rsidR="00AC43D5" w:rsidRPr="007C108D" w14:paraId="06418837" w14:textId="77777777" w:rsidTr="00AC43D5">
        <w:tc>
          <w:tcPr>
            <w:tcW w:w="11761" w:type="dxa"/>
          </w:tcPr>
          <w:p w14:paraId="0D54D3D1" w14:textId="4E51ACD0" w:rsidR="00AC43D5" w:rsidRPr="00C43BC0" w:rsidRDefault="00AC43D5" w:rsidP="00AD4915">
            <w:pPr>
              <w:rPr>
                <w:rFonts w:ascii="Arial" w:hAnsi="Arial" w:cs="Arial"/>
              </w:rPr>
            </w:pPr>
          </w:p>
        </w:tc>
      </w:tr>
      <w:tr w:rsidR="00AC43D5" w:rsidRPr="007C108D" w14:paraId="6044260D" w14:textId="77777777" w:rsidTr="00AC43D5">
        <w:tc>
          <w:tcPr>
            <w:tcW w:w="11761" w:type="dxa"/>
          </w:tcPr>
          <w:p w14:paraId="1B136227" w14:textId="2E5F7D48" w:rsidR="00AC43D5" w:rsidRPr="00C43BC0" w:rsidRDefault="00AC43D5" w:rsidP="000A3F3A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AC43D5" w:rsidRPr="007C108D" w14:paraId="0495E698" w14:textId="77777777" w:rsidTr="00AC43D5">
        <w:tc>
          <w:tcPr>
            <w:tcW w:w="11761" w:type="dxa"/>
          </w:tcPr>
          <w:p w14:paraId="3174BA68" w14:textId="1F1271C3" w:rsidR="00AC43D5" w:rsidRPr="00C43BC0" w:rsidRDefault="00AC43D5" w:rsidP="000A3F3A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AC43D5" w:rsidRPr="007C108D" w14:paraId="5C85AFBD" w14:textId="77777777" w:rsidTr="00AC43D5">
        <w:tc>
          <w:tcPr>
            <w:tcW w:w="11761" w:type="dxa"/>
          </w:tcPr>
          <w:p w14:paraId="05BBFA2A" w14:textId="052F1F7F" w:rsidR="00AC43D5" w:rsidRPr="00C43BC0" w:rsidRDefault="00AC43D5" w:rsidP="000A3F3A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AC43D5" w:rsidRPr="007C108D" w14:paraId="1DE5D9BE" w14:textId="77777777" w:rsidTr="00AC43D5">
        <w:tc>
          <w:tcPr>
            <w:tcW w:w="11761" w:type="dxa"/>
          </w:tcPr>
          <w:p w14:paraId="1F8C4095" w14:textId="295812D0" w:rsidR="00AC43D5" w:rsidRPr="00C43BC0" w:rsidRDefault="00AC43D5" w:rsidP="00AE2B7E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AC43D5" w:rsidRPr="007C108D" w14:paraId="1900E3AB" w14:textId="77777777" w:rsidTr="00AC43D5">
        <w:tc>
          <w:tcPr>
            <w:tcW w:w="11761" w:type="dxa"/>
          </w:tcPr>
          <w:p w14:paraId="0FB3D070" w14:textId="32D66D3C" w:rsidR="00AC43D5" w:rsidRPr="00C43BC0" w:rsidRDefault="00AC43D5" w:rsidP="000A3F3A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AC43D5" w:rsidRPr="007C108D" w14:paraId="64F9775D" w14:textId="77777777" w:rsidTr="00AC43D5">
        <w:tc>
          <w:tcPr>
            <w:tcW w:w="11761" w:type="dxa"/>
          </w:tcPr>
          <w:p w14:paraId="522AC6ED" w14:textId="3B96919A" w:rsidR="00AC43D5" w:rsidRPr="00C43BC0" w:rsidRDefault="00AC43D5" w:rsidP="000A3F3A">
            <w:pPr>
              <w:spacing w:before="60" w:afterLines="60" w:after="144"/>
              <w:rPr>
                <w:rFonts w:ascii="Arial" w:hAnsi="Arial" w:cs="Arial"/>
              </w:rPr>
            </w:pPr>
          </w:p>
        </w:tc>
      </w:tr>
      <w:tr w:rsidR="00AC43D5" w:rsidRPr="007C108D" w14:paraId="7D5D90CC" w14:textId="77777777" w:rsidTr="00AC43D5">
        <w:tc>
          <w:tcPr>
            <w:tcW w:w="11761" w:type="dxa"/>
          </w:tcPr>
          <w:p w14:paraId="1E35EAAD" w14:textId="77777777" w:rsidR="00AC43D5" w:rsidRDefault="00AC43D5" w:rsidP="005676B0">
            <w:pPr>
              <w:ind w:left="426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1650CA4" w14:textId="318D9145" w:rsidR="00AC43D5" w:rsidRPr="005C0A60" w:rsidRDefault="00AC43D5" w:rsidP="00AC43D5">
            <w:pPr>
              <w:ind w:left="426"/>
              <w:rPr>
                <w:rFonts w:ascii="Arial" w:hAnsi="Arial" w:cs="Arial"/>
                <w:highlight w:val="yellow"/>
              </w:rPr>
            </w:pPr>
          </w:p>
        </w:tc>
      </w:tr>
    </w:tbl>
    <w:p w14:paraId="2571F10C" w14:textId="77777777" w:rsidR="004273B9" w:rsidRDefault="004273B9" w:rsidP="004273B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47D43CBC" w14:textId="1F0AE33A" w:rsidR="004273B9" w:rsidRDefault="004273B9" w:rsidP="004273B9">
      <w:pPr>
        <w:rPr>
          <w:rFonts w:ascii="Arial" w:hAnsi="Arial" w:cs="Arial"/>
          <w:sz w:val="22"/>
          <w:szCs w:val="22"/>
        </w:rPr>
      </w:pPr>
    </w:p>
    <w:p w14:paraId="30FCB9E8" w14:textId="77777777" w:rsidR="004273B9" w:rsidRDefault="004273B9" w:rsidP="004273B9">
      <w:pPr>
        <w:rPr>
          <w:rFonts w:ascii="Arial" w:hAnsi="Arial" w:cs="Arial"/>
          <w:b/>
          <w:bCs/>
          <w:sz w:val="22"/>
          <w:szCs w:val="22"/>
        </w:rPr>
      </w:pPr>
    </w:p>
    <w:p w14:paraId="1EDB014C" w14:textId="77777777" w:rsidR="004273B9" w:rsidRDefault="004273B9" w:rsidP="004273B9">
      <w:pPr>
        <w:rPr>
          <w:rFonts w:ascii="Arial" w:hAnsi="Arial" w:cs="Arial"/>
          <w:sz w:val="22"/>
          <w:szCs w:val="22"/>
          <w:lang w:eastAsia="en-US"/>
        </w:rPr>
      </w:pPr>
    </w:p>
    <w:p w14:paraId="6C8EF6AD" w14:textId="77777777" w:rsidR="000D2CB3" w:rsidRPr="002A3B0D" w:rsidRDefault="000D2CB3" w:rsidP="000D2CB3">
      <w:pPr>
        <w:spacing w:line="276" w:lineRule="auto"/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2A3B0D">
        <w:rPr>
          <w:rFonts w:ascii="Arial" w:hAnsi="Arial" w:cs="Arial"/>
          <w:b/>
          <w:sz w:val="22"/>
          <w:szCs w:val="22"/>
          <w:u w:val="single"/>
        </w:rPr>
        <w:t>S svojim podpisom potrjujem resničnost zgoraj navedenih podatkov.</w:t>
      </w:r>
    </w:p>
    <w:p w14:paraId="439A309A" w14:textId="77777777" w:rsidR="000D2CB3" w:rsidRPr="002A3B0D" w:rsidRDefault="000D2CB3" w:rsidP="000D2CB3">
      <w:pPr>
        <w:spacing w:line="276" w:lineRule="auto"/>
        <w:rPr>
          <w:rFonts w:ascii="Arial" w:hAnsi="Arial" w:cs="Arial"/>
          <w:sz w:val="22"/>
          <w:szCs w:val="22"/>
        </w:rPr>
      </w:pPr>
    </w:p>
    <w:p w14:paraId="60AE4B39" w14:textId="77777777" w:rsidR="004273B9" w:rsidRPr="00CC153E" w:rsidRDefault="004273B9" w:rsidP="004273B9">
      <w:pPr>
        <w:rPr>
          <w:rFonts w:ascii="Arial" w:hAnsi="Arial" w:cs="Arial"/>
          <w:sz w:val="22"/>
          <w:szCs w:val="22"/>
          <w:lang w:eastAsia="en-US"/>
        </w:rPr>
      </w:pPr>
    </w:p>
    <w:p w14:paraId="686D7676" w14:textId="77777777" w:rsidR="000D2CB3" w:rsidRDefault="000D2CB3" w:rsidP="000D2CB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3D1542">
        <w:rPr>
          <w:rFonts w:ascii="Arial" w:hAnsi="Arial" w:cs="Arial"/>
          <w:sz w:val="22"/>
          <w:szCs w:val="22"/>
        </w:rPr>
        <w:t>Datum:</w:t>
      </w:r>
      <w:r w:rsidRPr="003D1542">
        <w:rPr>
          <w:rFonts w:ascii="Arial" w:hAnsi="Arial" w:cs="Arial"/>
          <w:sz w:val="22"/>
          <w:szCs w:val="22"/>
        </w:rPr>
        <w:tab/>
        <w:t>_______________</w:t>
      </w:r>
      <w:r w:rsidRPr="003D1542">
        <w:rPr>
          <w:rFonts w:ascii="Arial" w:hAnsi="Arial" w:cs="Arial"/>
          <w:sz w:val="22"/>
          <w:szCs w:val="22"/>
        </w:rPr>
        <w:tab/>
        <w:t>Ime in priimek:</w:t>
      </w:r>
      <w:r w:rsidRPr="003D1542">
        <w:rPr>
          <w:rFonts w:ascii="Arial" w:hAnsi="Arial" w:cs="Arial"/>
          <w:sz w:val="22"/>
          <w:szCs w:val="22"/>
        </w:rPr>
        <w:tab/>
        <w:t>________________________</w:t>
      </w:r>
    </w:p>
    <w:p w14:paraId="4A6668CE" w14:textId="77777777" w:rsidR="000D2CB3" w:rsidRPr="003D1542" w:rsidRDefault="000D2CB3" w:rsidP="000D2CB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55CF7BCE" w14:textId="20CB47F4" w:rsidR="000D2CB3" w:rsidRDefault="000D2CB3" w:rsidP="000D2CB3">
      <w:pPr>
        <w:pStyle w:val="Glava"/>
        <w:tabs>
          <w:tab w:val="clear" w:pos="4536"/>
          <w:tab w:val="clear" w:pos="9072"/>
          <w:tab w:val="left" w:pos="324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3D1542">
        <w:rPr>
          <w:rFonts w:ascii="Arial" w:hAnsi="Arial" w:cs="Arial"/>
          <w:sz w:val="22"/>
          <w:szCs w:val="22"/>
        </w:rPr>
        <w:tab/>
      </w:r>
      <w:r w:rsidRPr="003D1542">
        <w:rPr>
          <w:rFonts w:ascii="Arial" w:hAnsi="Arial" w:cs="Arial"/>
          <w:sz w:val="22"/>
          <w:szCs w:val="22"/>
        </w:rPr>
        <w:tab/>
        <w:t>Podpis:</w:t>
      </w:r>
      <w:r w:rsidRPr="003D1542">
        <w:rPr>
          <w:rFonts w:ascii="Arial" w:hAnsi="Arial" w:cs="Arial"/>
          <w:sz w:val="22"/>
          <w:szCs w:val="22"/>
        </w:rPr>
        <w:tab/>
        <w:t>______________________</w:t>
      </w:r>
    </w:p>
    <w:p w14:paraId="6ACEFB0B" w14:textId="77777777" w:rsidR="00186849" w:rsidRDefault="00186849" w:rsidP="00FA3914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099E1CBA" w14:textId="77777777" w:rsidR="00186849" w:rsidRDefault="00186849" w:rsidP="00FA3914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2CB586C8" w14:textId="77777777" w:rsidR="00186849" w:rsidRDefault="00186849" w:rsidP="00FA3914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6899EFFE" w14:textId="77777777" w:rsidR="00186849" w:rsidRDefault="00186849" w:rsidP="00FA3914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2858B120" w14:textId="77777777" w:rsidR="00186849" w:rsidRDefault="00186849" w:rsidP="00FA3914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41258CA7" w14:textId="77777777" w:rsidR="00186849" w:rsidRDefault="00186849" w:rsidP="00FA3914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67C6323F" w14:textId="77777777" w:rsidR="00186849" w:rsidRDefault="00186849" w:rsidP="00FA3914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5D041265" w14:textId="77777777" w:rsidR="00186849" w:rsidRDefault="00186849" w:rsidP="00FA3914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7C150F27" w14:textId="6859237E" w:rsidR="00D37315" w:rsidRPr="00880E34" w:rsidRDefault="00D37315" w:rsidP="00D37315">
      <w:pPr>
        <w:pStyle w:val="S"/>
        <w:numPr>
          <w:ilvl w:val="0"/>
          <w:numId w:val="10"/>
        </w:numPr>
        <w:rPr>
          <w:rFonts w:ascii="Arial" w:hAnsi="Arial" w:cs="Arial"/>
          <w:bCs/>
          <w:sz w:val="22"/>
          <w:szCs w:val="22"/>
          <w:lang w:val="sl-SI"/>
        </w:rPr>
      </w:pPr>
      <w:r>
        <w:rPr>
          <w:rFonts w:ascii="Arial" w:hAnsi="Arial" w:cs="Arial"/>
          <w:bCs/>
          <w:sz w:val="22"/>
          <w:szCs w:val="22"/>
          <w:lang w:val="sl-SI"/>
        </w:rPr>
        <w:t>Dokazilo (</w:t>
      </w:r>
      <w:r w:rsidR="005C47CD">
        <w:rPr>
          <w:rFonts w:ascii="Arial" w:hAnsi="Arial" w:cs="Arial"/>
          <w:bCs/>
          <w:sz w:val="22"/>
          <w:szCs w:val="22"/>
          <w:lang w:val="sl-SI"/>
        </w:rPr>
        <w:t>f</w:t>
      </w:r>
      <w:r>
        <w:rPr>
          <w:rFonts w:ascii="Arial" w:hAnsi="Arial" w:cs="Arial"/>
          <w:bCs/>
          <w:sz w:val="22"/>
          <w:szCs w:val="22"/>
          <w:lang w:val="sl-SI"/>
        </w:rPr>
        <w:t>otokopija</w:t>
      </w:r>
      <w:r w:rsidRPr="00880E34">
        <w:rPr>
          <w:rFonts w:ascii="Arial" w:hAnsi="Arial" w:cs="Arial"/>
          <w:bCs/>
          <w:sz w:val="22"/>
          <w:szCs w:val="22"/>
          <w:lang w:val="sl-SI"/>
        </w:rPr>
        <w:t xml:space="preserve"> odločbe</w:t>
      </w:r>
      <w:r>
        <w:rPr>
          <w:rFonts w:ascii="Arial" w:hAnsi="Arial" w:cs="Arial"/>
          <w:bCs/>
          <w:sz w:val="22"/>
          <w:szCs w:val="22"/>
          <w:lang w:val="sl-SI"/>
        </w:rPr>
        <w:t xml:space="preserve"> o pridobljenem statusu, za status prostovoljske organizacije pa izpis iz vpisnika prostovoljskih organizacij)</w:t>
      </w:r>
      <w:r w:rsidRPr="00880E34">
        <w:rPr>
          <w:rFonts w:ascii="Arial" w:hAnsi="Arial" w:cs="Arial"/>
          <w:bCs/>
          <w:sz w:val="22"/>
          <w:szCs w:val="22"/>
          <w:lang w:val="sl-SI"/>
        </w:rPr>
        <w:t>.</w:t>
      </w:r>
    </w:p>
    <w:p w14:paraId="4EF336B1" w14:textId="77777777" w:rsidR="00D37315" w:rsidRDefault="00D37315" w:rsidP="00D37315">
      <w:pPr>
        <w:pStyle w:val="S"/>
        <w:rPr>
          <w:rFonts w:ascii="Arial" w:hAnsi="Arial" w:cs="Arial"/>
          <w:b/>
          <w:sz w:val="22"/>
          <w:szCs w:val="22"/>
          <w:lang w:val="sl-SI"/>
        </w:rPr>
      </w:pPr>
    </w:p>
    <w:p w14:paraId="6385F0F3" w14:textId="77777777" w:rsidR="00D37315" w:rsidRDefault="00D37315" w:rsidP="00D37315">
      <w:pPr>
        <w:pStyle w:val="S"/>
        <w:rPr>
          <w:rFonts w:ascii="Arial" w:hAnsi="Arial" w:cs="Arial"/>
          <w:b/>
          <w:sz w:val="22"/>
          <w:szCs w:val="22"/>
          <w:lang w:val="sl-SI"/>
        </w:rPr>
      </w:pPr>
    </w:p>
    <w:p w14:paraId="24799383" w14:textId="77777777" w:rsidR="00D37315" w:rsidRDefault="00D37315" w:rsidP="00D37315">
      <w:pPr>
        <w:pStyle w:val="Sprotnaopomba-besedilo"/>
        <w:tabs>
          <w:tab w:val="num" w:pos="360"/>
        </w:tabs>
        <w:ind w:left="360" w:hanging="360"/>
        <w:jc w:val="center"/>
        <w:rPr>
          <w:rFonts w:cs="Arial"/>
          <w:b/>
          <w:sz w:val="22"/>
          <w:szCs w:val="22"/>
          <w:lang w:val="sl-SI"/>
        </w:rPr>
      </w:pPr>
      <w:r>
        <w:rPr>
          <w:rFonts w:cs="Arial"/>
          <w:b/>
          <w:sz w:val="22"/>
          <w:szCs w:val="22"/>
          <w:lang w:val="sl-SI"/>
        </w:rPr>
        <w:t>IZJAVA</w:t>
      </w:r>
    </w:p>
    <w:p w14:paraId="671CDE61" w14:textId="77777777" w:rsidR="00D37315" w:rsidRDefault="00D37315" w:rsidP="00D37315">
      <w:pPr>
        <w:jc w:val="both"/>
        <w:rPr>
          <w:rFonts w:ascii="Arial" w:hAnsi="Arial" w:cs="Arial"/>
          <w:b/>
          <w:sz w:val="22"/>
          <w:szCs w:val="22"/>
        </w:rPr>
      </w:pPr>
    </w:p>
    <w:p w14:paraId="598C2E9D" w14:textId="77777777" w:rsidR="00D37315" w:rsidRPr="00F632D3" w:rsidRDefault="00D37315" w:rsidP="00D37315">
      <w:pPr>
        <w:pStyle w:val="S"/>
        <w:rPr>
          <w:rFonts w:ascii="Arial" w:hAnsi="Arial" w:cs="Arial"/>
          <w:b/>
          <w:sz w:val="22"/>
          <w:szCs w:val="22"/>
          <w:lang w:val="sl-SI"/>
        </w:rPr>
      </w:pPr>
    </w:p>
    <w:p w14:paraId="71E53524" w14:textId="6EE9C565" w:rsidR="00D37315" w:rsidRPr="00F632D3" w:rsidRDefault="00D37315" w:rsidP="00D37315">
      <w:pPr>
        <w:pStyle w:val="S"/>
        <w:rPr>
          <w:rFonts w:ascii="Arial" w:hAnsi="Arial" w:cs="Arial"/>
          <w:bCs/>
          <w:sz w:val="22"/>
          <w:szCs w:val="22"/>
          <w:lang w:val="sl-SI"/>
        </w:rPr>
      </w:pPr>
      <w:r w:rsidRPr="00F632D3">
        <w:rPr>
          <w:rFonts w:ascii="Arial" w:hAnsi="Arial" w:cs="Arial"/>
          <w:b/>
          <w:sz w:val="22"/>
          <w:szCs w:val="22"/>
          <w:lang w:val="sl-SI"/>
        </w:rPr>
        <w:t>Potrjujemo, da so vsi podatki,</w:t>
      </w:r>
      <w:r>
        <w:rPr>
          <w:rFonts w:ascii="Arial" w:hAnsi="Arial" w:cs="Arial"/>
          <w:b/>
          <w:sz w:val="22"/>
          <w:szCs w:val="22"/>
          <w:lang w:val="sl-SI"/>
        </w:rPr>
        <w:t xml:space="preserve"> navedeni v prijavi točni </w:t>
      </w:r>
      <w:r w:rsidRPr="00F632D3">
        <w:rPr>
          <w:rFonts w:ascii="Arial" w:hAnsi="Arial" w:cs="Arial"/>
          <w:b/>
          <w:sz w:val="22"/>
          <w:szCs w:val="22"/>
          <w:lang w:val="sl-SI"/>
        </w:rPr>
        <w:t>ter da se strinjamo s preverjanjem namenske porabe odobrenih proračunskih sredstev.</w:t>
      </w:r>
    </w:p>
    <w:p w14:paraId="0134ACCE" w14:textId="77777777" w:rsidR="00D37315" w:rsidRDefault="00D37315" w:rsidP="00D37315">
      <w:pPr>
        <w:pStyle w:val="S"/>
        <w:rPr>
          <w:rFonts w:ascii="Arial" w:hAnsi="Arial" w:cs="Arial"/>
          <w:bCs/>
          <w:sz w:val="22"/>
          <w:szCs w:val="22"/>
          <w:lang w:val="sl-SI"/>
        </w:rPr>
      </w:pPr>
    </w:p>
    <w:p w14:paraId="5CD5FEBA" w14:textId="77777777" w:rsidR="00D37315" w:rsidRPr="00F632D3" w:rsidRDefault="00D37315" w:rsidP="00D37315">
      <w:pPr>
        <w:pStyle w:val="S"/>
        <w:rPr>
          <w:rFonts w:ascii="Arial" w:hAnsi="Arial" w:cs="Arial"/>
          <w:bCs/>
          <w:sz w:val="22"/>
          <w:szCs w:val="22"/>
          <w:lang w:val="sl-SI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1643"/>
        <w:gridCol w:w="3993"/>
        <w:gridCol w:w="3436"/>
      </w:tblGrid>
      <w:tr w:rsidR="00D37315" w:rsidRPr="007C108D" w14:paraId="023E7A89" w14:textId="77777777" w:rsidTr="00996A7E">
        <w:tc>
          <w:tcPr>
            <w:tcW w:w="1668" w:type="dxa"/>
          </w:tcPr>
          <w:p w14:paraId="1899FFA3" w14:textId="77777777" w:rsidR="00D37315" w:rsidRPr="007C108D" w:rsidRDefault="00D37315" w:rsidP="00996A7E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4110" w:type="dxa"/>
          </w:tcPr>
          <w:p w14:paraId="66F0DBE4" w14:textId="77777777" w:rsidR="00D37315" w:rsidRPr="007C108D" w:rsidRDefault="00D37315" w:rsidP="00996A7E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510" w:type="dxa"/>
          </w:tcPr>
          <w:p w14:paraId="4130A533" w14:textId="77777777" w:rsidR="00D37315" w:rsidRPr="007C108D" w:rsidRDefault="00D37315" w:rsidP="00996A7E">
            <w:pPr>
              <w:spacing w:before="60" w:after="60"/>
              <w:rPr>
                <w:rFonts w:ascii="Arial" w:hAnsi="Arial" w:cs="Arial"/>
              </w:rPr>
            </w:pPr>
            <w:r w:rsidRPr="007C108D">
              <w:rPr>
                <w:rFonts w:ascii="Arial" w:hAnsi="Arial" w:cs="Arial"/>
                <w:sz w:val="22"/>
                <w:szCs w:val="22"/>
              </w:rPr>
              <w:t>Podpis odgovorne osebe:</w:t>
            </w:r>
          </w:p>
        </w:tc>
      </w:tr>
      <w:tr w:rsidR="00D37315" w:rsidRPr="007C108D" w14:paraId="5DEBDEB7" w14:textId="77777777" w:rsidTr="00996A7E">
        <w:tc>
          <w:tcPr>
            <w:tcW w:w="1668" w:type="dxa"/>
          </w:tcPr>
          <w:p w14:paraId="31EF878D" w14:textId="77777777" w:rsidR="00D37315" w:rsidRPr="007C108D" w:rsidRDefault="00D37315" w:rsidP="00996A7E">
            <w:pPr>
              <w:spacing w:before="60" w:after="60"/>
              <w:rPr>
                <w:rFonts w:ascii="Arial" w:hAnsi="Arial" w:cs="Arial"/>
                <w:b/>
              </w:rPr>
            </w:pPr>
          </w:p>
        </w:tc>
        <w:tc>
          <w:tcPr>
            <w:tcW w:w="4110" w:type="dxa"/>
          </w:tcPr>
          <w:p w14:paraId="4D300564" w14:textId="77777777" w:rsidR="00D37315" w:rsidRPr="007C108D" w:rsidRDefault="00D37315" w:rsidP="00996A7E">
            <w:pPr>
              <w:spacing w:before="60" w:after="60"/>
              <w:rPr>
                <w:rFonts w:ascii="Arial" w:hAnsi="Arial" w:cs="Arial"/>
                <w:b/>
              </w:rPr>
            </w:pPr>
          </w:p>
        </w:tc>
        <w:tc>
          <w:tcPr>
            <w:tcW w:w="3510" w:type="dxa"/>
            <w:tcBorders>
              <w:bottom w:val="single" w:sz="12" w:space="0" w:color="auto"/>
            </w:tcBorders>
          </w:tcPr>
          <w:p w14:paraId="464B9DA7" w14:textId="77777777" w:rsidR="00D37315" w:rsidRPr="007C108D" w:rsidRDefault="00D37315" w:rsidP="00996A7E">
            <w:pPr>
              <w:spacing w:before="60" w:after="60"/>
              <w:rPr>
                <w:rFonts w:ascii="Arial" w:hAnsi="Arial" w:cs="Arial"/>
                <w:b/>
              </w:rPr>
            </w:pPr>
          </w:p>
        </w:tc>
      </w:tr>
      <w:tr w:rsidR="00D37315" w:rsidRPr="007C108D" w14:paraId="35882E25" w14:textId="77777777" w:rsidTr="00996A7E">
        <w:tc>
          <w:tcPr>
            <w:tcW w:w="1668" w:type="dxa"/>
          </w:tcPr>
          <w:p w14:paraId="3CCC0486" w14:textId="77777777" w:rsidR="00D37315" w:rsidRPr="007C108D" w:rsidRDefault="00D37315" w:rsidP="00996A7E">
            <w:pPr>
              <w:spacing w:before="60" w:after="60"/>
              <w:rPr>
                <w:rFonts w:ascii="Arial" w:hAnsi="Arial" w:cs="Arial"/>
                <w:b/>
              </w:rPr>
            </w:pPr>
          </w:p>
        </w:tc>
        <w:tc>
          <w:tcPr>
            <w:tcW w:w="4110" w:type="dxa"/>
          </w:tcPr>
          <w:p w14:paraId="79D64DAF" w14:textId="77777777" w:rsidR="00D37315" w:rsidRPr="007C108D" w:rsidRDefault="00D37315" w:rsidP="00996A7E">
            <w:pPr>
              <w:spacing w:before="60" w:after="60"/>
              <w:jc w:val="center"/>
              <w:rPr>
                <w:rFonts w:ascii="Arial" w:hAnsi="Arial" w:cs="Arial"/>
              </w:rPr>
            </w:pPr>
          </w:p>
          <w:p w14:paraId="2D6F3DF1" w14:textId="77777777" w:rsidR="00D37315" w:rsidRPr="007C108D" w:rsidRDefault="00D37315" w:rsidP="00996A7E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7C108D">
              <w:rPr>
                <w:rFonts w:ascii="Arial" w:hAnsi="Arial" w:cs="Arial"/>
                <w:sz w:val="22"/>
                <w:szCs w:val="22"/>
              </w:rPr>
              <w:t>Žig</w:t>
            </w:r>
          </w:p>
          <w:p w14:paraId="1FA81AB3" w14:textId="77777777" w:rsidR="00D37315" w:rsidRPr="007C108D" w:rsidRDefault="00D37315" w:rsidP="00996A7E">
            <w:pPr>
              <w:spacing w:before="60" w:after="60"/>
              <w:jc w:val="center"/>
              <w:rPr>
                <w:rFonts w:ascii="Arial" w:hAnsi="Arial" w:cs="Arial"/>
              </w:rPr>
            </w:pPr>
          </w:p>
          <w:p w14:paraId="0F14F7D5" w14:textId="77777777" w:rsidR="00D37315" w:rsidRPr="007C108D" w:rsidRDefault="00D37315" w:rsidP="00996A7E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3510" w:type="dxa"/>
            <w:tcBorders>
              <w:top w:val="single" w:sz="12" w:space="0" w:color="auto"/>
            </w:tcBorders>
          </w:tcPr>
          <w:p w14:paraId="32745FB3" w14:textId="77777777" w:rsidR="00D37315" w:rsidRPr="007C108D" w:rsidRDefault="00D37315" w:rsidP="00996A7E">
            <w:pPr>
              <w:spacing w:before="60" w:after="60"/>
              <w:rPr>
                <w:rFonts w:ascii="Arial" w:hAnsi="Arial" w:cs="Arial"/>
                <w:b/>
              </w:rPr>
            </w:pPr>
          </w:p>
        </w:tc>
      </w:tr>
      <w:tr w:rsidR="00D37315" w:rsidRPr="007C108D" w14:paraId="42125B74" w14:textId="77777777" w:rsidTr="00996A7E">
        <w:tc>
          <w:tcPr>
            <w:tcW w:w="1668" w:type="dxa"/>
          </w:tcPr>
          <w:p w14:paraId="445F0C4B" w14:textId="77777777" w:rsidR="00D37315" w:rsidRPr="007C108D" w:rsidRDefault="00D37315" w:rsidP="00996A7E">
            <w:pPr>
              <w:spacing w:before="60" w:after="60"/>
              <w:rPr>
                <w:rFonts w:ascii="Arial" w:hAnsi="Arial" w:cs="Arial"/>
                <w:b/>
              </w:rPr>
            </w:pPr>
            <w:r w:rsidRPr="007C108D">
              <w:rPr>
                <w:rFonts w:ascii="Arial" w:hAnsi="Arial" w:cs="Arial"/>
                <w:sz w:val="22"/>
                <w:szCs w:val="22"/>
              </w:rPr>
              <w:t xml:space="preserve">Kraj in datum: </w:t>
            </w:r>
          </w:p>
        </w:tc>
        <w:tc>
          <w:tcPr>
            <w:tcW w:w="4110" w:type="dxa"/>
            <w:tcBorders>
              <w:bottom w:val="single" w:sz="12" w:space="0" w:color="auto"/>
            </w:tcBorders>
          </w:tcPr>
          <w:p w14:paraId="0D6784B2" w14:textId="77777777" w:rsidR="00D37315" w:rsidRPr="007C108D" w:rsidRDefault="00D37315" w:rsidP="00996A7E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510" w:type="dxa"/>
          </w:tcPr>
          <w:p w14:paraId="575A6645" w14:textId="77777777" w:rsidR="00D37315" w:rsidRPr="007C108D" w:rsidRDefault="00D37315" w:rsidP="00996A7E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554B4AAE" w14:textId="77777777" w:rsidR="00D37315" w:rsidRDefault="00D37315" w:rsidP="00D37315">
      <w:pPr>
        <w:pStyle w:val="S"/>
        <w:rPr>
          <w:rFonts w:ascii="Arial" w:hAnsi="Arial" w:cs="Arial"/>
          <w:sz w:val="22"/>
          <w:szCs w:val="22"/>
          <w:lang w:val="sl-SI"/>
        </w:rPr>
      </w:pPr>
    </w:p>
    <w:p w14:paraId="447CD15F" w14:textId="77777777" w:rsidR="00D37315" w:rsidRDefault="00D37315" w:rsidP="00D37315">
      <w:pPr>
        <w:pStyle w:val="S"/>
        <w:rPr>
          <w:rFonts w:ascii="Arial" w:hAnsi="Arial" w:cs="Arial"/>
          <w:sz w:val="22"/>
          <w:szCs w:val="22"/>
          <w:lang w:val="sl-SI"/>
        </w:rPr>
      </w:pPr>
    </w:p>
    <w:p w14:paraId="03791364" w14:textId="77777777" w:rsidR="00D37315" w:rsidRPr="000816D0" w:rsidRDefault="00D37315" w:rsidP="00D37315">
      <w:pPr>
        <w:rPr>
          <w:rFonts w:ascii="Arial" w:hAnsi="Arial" w:cs="Arial"/>
          <w:sz w:val="22"/>
          <w:szCs w:val="22"/>
        </w:rPr>
      </w:pPr>
    </w:p>
    <w:p w14:paraId="56E989B1" w14:textId="77777777" w:rsidR="00D37315" w:rsidRPr="009C24BC" w:rsidRDefault="00D37315" w:rsidP="00D37315">
      <w:pPr>
        <w:rPr>
          <w:rFonts w:ascii="Arial" w:hAnsi="Arial" w:cs="Arial"/>
          <w:sz w:val="22"/>
          <w:szCs w:val="22"/>
        </w:rPr>
      </w:pPr>
    </w:p>
    <w:p w14:paraId="26ECCB4A" w14:textId="77777777" w:rsidR="00186849" w:rsidRDefault="00186849" w:rsidP="00FA3914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55CC8ED2" w14:textId="77777777" w:rsidR="00186849" w:rsidRDefault="00186849" w:rsidP="00FA3914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75285F00" w14:textId="77777777" w:rsidR="004273B9" w:rsidRDefault="004273B9" w:rsidP="004273B9">
      <w:pPr>
        <w:tabs>
          <w:tab w:val="left" w:pos="7740"/>
        </w:tabs>
        <w:rPr>
          <w:rFonts w:ascii="Arial" w:hAnsi="Arial" w:cs="Arial"/>
          <w:sz w:val="22"/>
          <w:szCs w:val="22"/>
        </w:rPr>
        <w:sectPr w:rsidR="004273B9" w:rsidSect="000A3F3A">
          <w:headerReference w:type="default" r:id="rId13"/>
          <w:headerReference w:type="first" r:id="rId14"/>
          <w:type w:val="continuous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6C9E10AF" w14:textId="77777777" w:rsidR="007D07E5" w:rsidRPr="009C24BC" w:rsidRDefault="007D07E5" w:rsidP="00D37315">
      <w:pPr>
        <w:pStyle w:val="S"/>
        <w:rPr>
          <w:rFonts w:ascii="Arial" w:hAnsi="Arial" w:cs="Arial"/>
          <w:sz w:val="22"/>
          <w:szCs w:val="22"/>
        </w:rPr>
      </w:pPr>
    </w:p>
    <w:sectPr w:rsidR="007D07E5" w:rsidRPr="009C24BC" w:rsidSect="002D6A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C98873" w14:textId="77777777" w:rsidR="00C70743" w:rsidRDefault="00C70743" w:rsidP="00045B72">
      <w:r>
        <w:separator/>
      </w:r>
    </w:p>
  </w:endnote>
  <w:endnote w:type="continuationSeparator" w:id="0">
    <w:p w14:paraId="4394AAEA" w14:textId="77777777" w:rsidR="00C70743" w:rsidRDefault="00C70743" w:rsidP="00045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B1A3C6" w14:textId="77777777" w:rsidR="002A627E" w:rsidRDefault="002A627E" w:rsidP="00BA15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42E4A7DD" w14:textId="77777777" w:rsidR="002A627E" w:rsidRDefault="002A627E" w:rsidP="00F402C5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07CD0E" w14:textId="68694BA7" w:rsidR="002A627E" w:rsidRDefault="002A627E" w:rsidP="00BA15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>
      <w:rPr>
        <w:rStyle w:val="tevilkastrani"/>
        <w:noProof/>
      </w:rPr>
      <w:t>18</w:t>
    </w:r>
    <w:r>
      <w:rPr>
        <w:rStyle w:val="tevilkastrani"/>
      </w:rPr>
      <w:fldChar w:fldCharType="end"/>
    </w:r>
  </w:p>
  <w:p w14:paraId="12526AE1" w14:textId="77777777" w:rsidR="002A627E" w:rsidRPr="00850991" w:rsidRDefault="002A627E" w:rsidP="00F402C5">
    <w:pPr>
      <w:pStyle w:val="Noga"/>
      <w:ind w:right="360"/>
      <w:rPr>
        <w:rFonts w:ascii="Arial" w:hAnsi="Arial" w:cs="Arial"/>
        <w:sz w:val="22"/>
        <w:szCs w:val="22"/>
      </w:rPr>
    </w:pPr>
    <w:r w:rsidRPr="00850991">
      <w:rPr>
        <w:rFonts w:ascii="Arial" w:hAnsi="Arial" w:cs="Arial"/>
        <w:sz w:val="22"/>
        <w:szCs w:val="22"/>
      </w:rPr>
      <w:t>Prijavitelj: _________________________</w:t>
    </w:r>
  </w:p>
  <w:p w14:paraId="7EDAF694" w14:textId="77777777" w:rsidR="002A627E" w:rsidRPr="00850991" w:rsidRDefault="002A627E" w:rsidP="00850991">
    <w:pPr>
      <w:pStyle w:val="Noga"/>
      <w:ind w:left="1985" w:firstLine="2"/>
      <w:rPr>
        <w:rFonts w:ascii="Arial" w:hAnsi="Arial" w:cs="Arial"/>
        <w:sz w:val="18"/>
        <w:szCs w:val="18"/>
      </w:rPr>
    </w:pPr>
    <w:r w:rsidRPr="00850991">
      <w:rPr>
        <w:rFonts w:ascii="Arial" w:hAnsi="Arial" w:cs="Arial"/>
        <w:sz w:val="18"/>
        <w:szCs w:val="18"/>
      </w:rPr>
      <w:t>(izpolnit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85C19" w14:textId="77777777" w:rsidR="00C70743" w:rsidRDefault="00C70743" w:rsidP="00045B72">
      <w:r>
        <w:separator/>
      </w:r>
    </w:p>
  </w:footnote>
  <w:footnote w:type="continuationSeparator" w:id="0">
    <w:p w14:paraId="1B5CEAE9" w14:textId="77777777" w:rsidR="00C70743" w:rsidRDefault="00C70743" w:rsidP="00045B72">
      <w:r>
        <w:continuationSeparator/>
      </w:r>
    </w:p>
  </w:footnote>
  <w:footnote w:id="1">
    <w:p w14:paraId="549D94A8" w14:textId="095C2754" w:rsidR="002A627E" w:rsidRPr="0087772C" w:rsidRDefault="002A627E" w:rsidP="0039414B">
      <w:pPr>
        <w:jc w:val="both"/>
        <w:rPr>
          <w:rFonts w:ascii="Arial" w:hAnsi="Arial" w:cs="Arial"/>
          <w:sz w:val="18"/>
          <w:szCs w:val="18"/>
        </w:rPr>
      </w:pPr>
      <w:r w:rsidRPr="0087772C">
        <w:rPr>
          <w:rStyle w:val="Sprotnaopomba-sklic"/>
          <w:rFonts w:ascii="Arial" w:hAnsi="Arial" w:cs="Arial"/>
          <w:sz w:val="18"/>
          <w:szCs w:val="18"/>
        </w:rPr>
        <w:footnoteRef/>
      </w:r>
      <w:r w:rsidRPr="0087772C">
        <w:rPr>
          <w:rFonts w:ascii="Arial" w:hAnsi="Arial" w:cs="Arial"/>
          <w:sz w:val="18"/>
          <w:szCs w:val="18"/>
        </w:rPr>
        <w:t xml:space="preserve"> Prostovoljsko delo v programu je delo posameznic/-kov v programu brez plačila, v skladu z Zakonom o prostovoljstvu (Uradni list RS, št. 10/2011, 16/2011– popr. in </w:t>
      </w:r>
      <w:r>
        <w:rPr>
          <w:rFonts w:ascii="Arial" w:hAnsi="Arial" w:cs="Arial"/>
          <w:sz w:val="18"/>
          <w:szCs w:val="18"/>
        </w:rPr>
        <w:t>8</w:t>
      </w:r>
      <w:r w:rsidRPr="0087772C">
        <w:rPr>
          <w:rFonts w:ascii="Arial" w:hAnsi="Arial" w:cs="Arial"/>
          <w:sz w:val="18"/>
          <w:szCs w:val="18"/>
        </w:rPr>
        <w:t xml:space="preserve">2/15). Vrste prostovoljskega dela iz 23. člena Zakona o prostovoljstvu so organizacijsko delo, strokovno delo in drugo delo. </w:t>
      </w:r>
    </w:p>
    <w:p w14:paraId="3C5CDC41" w14:textId="77777777" w:rsidR="002A627E" w:rsidRDefault="002A627E" w:rsidP="0039414B">
      <w:pPr>
        <w:jc w:val="both"/>
      </w:pPr>
    </w:p>
  </w:footnote>
  <w:footnote w:id="2">
    <w:p w14:paraId="517A80AE" w14:textId="7CE06CEF" w:rsidR="002A627E" w:rsidRPr="00D05319" w:rsidRDefault="002A627E" w:rsidP="006707E1">
      <w:pPr>
        <w:pStyle w:val="S"/>
        <w:rPr>
          <w:lang w:val="sl-SI"/>
        </w:rPr>
      </w:pPr>
      <w:r w:rsidRPr="006707E1">
        <w:rPr>
          <w:rStyle w:val="Sprotnaopomba-sklic"/>
          <w:rFonts w:ascii="Arial" w:hAnsi="Arial" w:cs="Arial"/>
          <w:sz w:val="18"/>
          <w:szCs w:val="18"/>
        </w:rPr>
        <w:footnoteRef/>
      </w:r>
      <w:r w:rsidRPr="00D05319">
        <w:rPr>
          <w:rFonts w:ascii="Arial" w:hAnsi="Arial" w:cs="Arial"/>
          <w:sz w:val="18"/>
          <w:szCs w:val="18"/>
          <w:lang w:val="sl-SI"/>
        </w:rPr>
        <w:t xml:space="preserve"> </w:t>
      </w:r>
      <w:r w:rsidRPr="006707E1">
        <w:rPr>
          <w:rFonts w:ascii="Arial" w:hAnsi="Arial" w:cs="Arial"/>
          <w:sz w:val="18"/>
          <w:szCs w:val="18"/>
          <w:lang w:val="sl-SI"/>
        </w:rPr>
        <w:t xml:space="preserve">Prostovoljske organizacije so po Zakonu o prostovoljstvu (Uradni list RS, št. 10/2011, 16/2011-popr. in </w:t>
      </w:r>
      <w:r>
        <w:rPr>
          <w:rFonts w:ascii="Arial" w:hAnsi="Arial" w:cs="Arial"/>
          <w:sz w:val="18"/>
          <w:szCs w:val="18"/>
          <w:lang w:val="sl-SI"/>
        </w:rPr>
        <w:t>8</w:t>
      </w:r>
      <w:r w:rsidRPr="006707E1">
        <w:rPr>
          <w:rFonts w:ascii="Arial" w:hAnsi="Arial" w:cs="Arial"/>
          <w:sz w:val="18"/>
          <w:szCs w:val="18"/>
          <w:lang w:val="sl-SI"/>
        </w:rPr>
        <w:t>2/2015) pravne osebe zasebnega prava, vpisane v vpisnik prostovoljskih organizacij (38. člen), katerih delovanje je z zakonom opredeljeno kot nepridobitno in katerih osnovna dejavnost ni v nasprotju z opredelitvijo prostovoljstva, določenega v 2. členu zakona.</w:t>
      </w:r>
    </w:p>
  </w:footnote>
  <w:footnote w:id="3">
    <w:p w14:paraId="63A76F98" w14:textId="5986F950" w:rsidR="002A627E" w:rsidRDefault="002A627E" w:rsidP="006707E1">
      <w:pPr>
        <w:jc w:val="both"/>
      </w:pPr>
      <w:r w:rsidRPr="006707E1">
        <w:rPr>
          <w:rStyle w:val="Sprotnaopomba-sklic"/>
          <w:rFonts w:ascii="Arial" w:hAnsi="Arial" w:cs="Arial"/>
          <w:sz w:val="18"/>
          <w:szCs w:val="18"/>
        </w:rPr>
        <w:footnoteRef/>
      </w:r>
      <w:r w:rsidRPr="006707E1">
        <w:rPr>
          <w:rFonts w:ascii="Arial" w:hAnsi="Arial" w:cs="Arial"/>
          <w:sz w:val="18"/>
          <w:szCs w:val="18"/>
        </w:rPr>
        <w:t xml:space="preserve"> Prostovoljsko delo v programu je delo posameznic/-kov v programu brez plačila, v skladu z Zakonom o prostovoljstvu (Uradni list RS, št. 10/2011, 16/2011 – popr. in </w:t>
      </w:r>
      <w:r>
        <w:rPr>
          <w:rFonts w:ascii="Arial" w:hAnsi="Arial" w:cs="Arial"/>
          <w:sz w:val="18"/>
          <w:szCs w:val="18"/>
        </w:rPr>
        <w:t>8</w:t>
      </w:r>
      <w:r w:rsidRPr="006707E1">
        <w:rPr>
          <w:rFonts w:ascii="Arial" w:hAnsi="Arial" w:cs="Arial"/>
          <w:sz w:val="18"/>
          <w:szCs w:val="18"/>
        </w:rPr>
        <w:t>2/15). Vrste prostovoljskega dela iz 23. člena Zakona o prostovoljstvu so organizacijsko delo, strokovno delo in drugo delo. Vrednost ure prostovoljnega dela je dopustna v okvirih, ki jih določa Pravilnik o področjih prostovoljskega dela in vpisniku (Uradni list RS, št. 48/2011, 60/2011</w:t>
      </w:r>
      <w:r>
        <w:rPr>
          <w:rFonts w:ascii="Arial" w:hAnsi="Arial" w:cs="Arial"/>
          <w:sz w:val="18"/>
          <w:szCs w:val="18"/>
        </w:rPr>
        <w:t xml:space="preserve"> in 29/16)</w:t>
      </w:r>
      <w:r w:rsidRPr="006707E1">
        <w:rPr>
          <w:rFonts w:ascii="Arial" w:hAnsi="Arial" w:cs="Arial"/>
          <w:sz w:val="18"/>
          <w:szCs w:val="18"/>
        </w:rPr>
        <w:t>, in sicer 13 €/uro za organizacijsko, 10  €/uro za vsebinsko in 6 €/uro za druge oblike prostovoljskega dela.</w:t>
      </w:r>
    </w:p>
  </w:footnote>
  <w:footnote w:id="4">
    <w:p w14:paraId="29711900" w14:textId="20B0C39B" w:rsidR="002A627E" w:rsidRDefault="002A627E" w:rsidP="00045B72">
      <w:pPr>
        <w:jc w:val="both"/>
      </w:pPr>
      <w:r w:rsidRPr="00977945">
        <w:rPr>
          <w:rStyle w:val="Sprotnaopomba-sklic"/>
          <w:rFonts w:ascii="Arial" w:hAnsi="Arial" w:cs="Arial"/>
          <w:sz w:val="18"/>
          <w:szCs w:val="18"/>
        </w:rPr>
        <w:footnoteRef/>
      </w:r>
      <w:r w:rsidRPr="00977945">
        <w:rPr>
          <w:rFonts w:ascii="Arial" w:hAnsi="Arial" w:cs="Arial"/>
          <w:sz w:val="18"/>
          <w:szCs w:val="18"/>
        </w:rPr>
        <w:t xml:space="preserve"> Zakon o dohodnini (Uradni list RS, št. </w:t>
      </w:r>
      <w:hyperlink r:id="rId1" w:tgtFrame="_blank" w:tooltip="Zakon o dohodnini (uradno prečiščeno besedilo)" w:history="1">
        <w:r w:rsidRPr="003858A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13/11</w:t>
        </w:r>
      </w:hyperlink>
      <w:r w:rsidRPr="003858A8">
        <w:rPr>
          <w:rFonts w:ascii="Arial" w:hAnsi="Arial" w:cs="Arial"/>
          <w:sz w:val="18"/>
          <w:szCs w:val="18"/>
        </w:rPr>
        <w:t xml:space="preserve"> – uradno prečiščeno besedilo, </w:t>
      </w:r>
      <w:hyperlink r:id="rId2" w:tgtFrame="_blank" w:tooltip="Odločba o ugotovitvi, da so bili prvi do tretji odstavek 154. člena Zakona o dohodnini v neskladju z Ustavo" w:history="1">
        <w:r w:rsidRPr="003858A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9/12</w:t>
        </w:r>
      </w:hyperlink>
      <w:r w:rsidRPr="003858A8">
        <w:rPr>
          <w:rFonts w:ascii="Arial" w:hAnsi="Arial" w:cs="Arial"/>
          <w:sz w:val="18"/>
          <w:szCs w:val="18"/>
        </w:rPr>
        <w:t xml:space="preserve"> – odl. US, </w:t>
      </w:r>
      <w:hyperlink r:id="rId3" w:tgtFrame="_blank" w:tooltip="Zakon o spremembi Zakona o spremembah in dopolnitvah Zakona o dohodnini" w:history="1">
        <w:r w:rsidRPr="003858A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24/12</w:t>
        </w:r>
      </w:hyperlink>
      <w:r w:rsidRPr="003858A8">
        <w:rPr>
          <w:rFonts w:ascii="Arial" w:hAnsi="Arial" w:cs="Arial"/>
          <w:sz w:val="18"/>
          <w:szCs w:val="18"/>
        </w:rPr>
        <w:t xml:space="preserve">, </w:t>
      </w:r>
      <w:hyperlink r:id="rId4" w:tgtFrame="_blank" w:tooltip="Zakon o spremembah in dopolnitvah Zakona o dohodnini" w:history="1">
        <w:r w:rsidRPr="003858A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30/12</w:t>
        </w:r>
      </w:hyperlink>
      <w:r w:rsidRPr="003858A8">
        <w:rPr>
          <w:rFonts w:ascii="Arial" w:hAnsi="Arial" w:cs="Arial"/>
          <w:sz w:val="18"/>
          <w:szCs w:val="18"/>
        </w:rPr>
        <w:t xml:space="preserve">, </w:t>
      </w:r>
      <w:hyperlink r:id="rId5" w:tgtFrame="_blank" w:tooltip="Zakon za uravnoteženje javnih financ" w:history="1">
        <w:r w:rsidRPr="003858A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40/12</w:t>
        </w:r>
      </w:hyperlink>
      <w:r w:rsidRPr="003858A8">
        <w:rPr>
          <w:rFonts w:ascii="Arial" w:hAnsi="Arial" w:cs="Arial"/>
          <w:sz w:val="18"/>
          <w:szCs w:val="18"/>
        </w:rPr>
        <w:t xml:space="preserve"> – ZUJF, </w:t>
      </w:r>
      <w:hyperlink r:id="rId6" w:tgtFrame="_blank" w:tooltip="Zakon o spremembi Zakona o spremembah in dopolnitvah Zakona o dohodnini" w:history="1">
        <w:r w:rsidRPr="003858A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75/12</w:t>
        </w:r>
      </w:hyperlink>
      <w:r w:rsidRPr="003858A8">
        <w:rPr>
          <w:rFonts w:ascii="Arial" w:hAnsi="Arial" w:cs="Arial"/>
          <w:sz w:val="18"/>
          <w:szCs w:val="18"/>
        </w:rPr>
        <w:t xml:space="preserve">, </w:t>
      </w:r>
      <w:hyperlink r:id="rId7" w:tgtFrame="_blank" w:tooltip="Zakon o spremembah in dopolnitvah Zakona o dohodnini" w:history="1">
        <w:r w:rsidRPr="003858A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94/12</w:t>
        </w:r>
      </w:hyperlink>
      <w:r w:rsidRPr="003858A8">
        <w:rPr>
          <w:rFonts w:ascii="Arial" w:hAnsi="Arial" w:cs="Arial"/>
          <w:sz w:val="18"/>
          <w:szCs w:val="18"/>
        </w:rPr>
        <w:t xml:space="preserve">, </w:t>
      </w:r>
      <w:hyperlink r:id="rId8" w:tgtFrame="_blank" w:tooltip="Odločba o ugotovitvi, da je peti odstavek 113. člena Zakona o dohodnini v neskladju z Ustavo" w:history="1">
        <w:r w:rsidRPr="003858A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52/13</w:t>
        </w:r>
      </w:hyperlink>
      <w:r w:rsidRPr="003858A8">
        <w:rPr>
          <w:rFonts w:ascii="Arial" w:hAnsi="Arial" w:cs="Arial"/>
          <w:sz w:val="18"/>
          <w:szCs w:val="18"/>
        </w:rPr>
        <w:t xml:space="preserve"> – odl. US, </w:t>
      </w:r>
      <w:hyperlink r:id="rId9" w:tgtFrame="_blank" w:tooltip="Zakon o spremembah in dopolnitvah Zakona o dohodnini" w:history="1">
        <w:r w:rsidRPr="003858A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96/13</w:t>
        </w:r>
      </w:hyperlink>
      <w:r w:rsidRPr="003858A8">
        <w:rPr>
          <w:rFonts w:ascii="Arial" w:hAnsi="Arial" w:cs="Arial"/>
          <w:sz w:val="18"/>
          <w:szCs w:val="18"/>
        </w:rPr>
        <w:t xml:space="preserve">, </w:t>
      </w:r>
      <w:hyperlink r:id="rId10" w:tgtFrame="_blank" w:tooltip="Odločba o razveljavitvi dela besedila tretjega odstavka 90. člena, 9. točke 95. člena in šestega odstavka 98. člena Zakona o dohodnini" w:history="1">
        <w:r w:rsidRPr="003858A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29/14</w:t>
        </w:r>
      </w:hyperlink>
      <w:r w:rsidRPr="003858A8">
        <w:rPr>
          <w:rFonts w:ascii="Arial" w:hAnsi="Arial" w:cs="Arial"/>
          <w:sz w:val="18"/>
          <w:szCs w:val="18"/>
        </w:rPr>
        <w:t xml:space="preserve"> – odl. US, </w:t>
      </w:r>
      <w:hyperlink r:id="rId11" w:tgtFrame="_blank" w:tooltip="Zakon o spremembah Zakona o dohodnini" w:history="1">
        <w:r w:rsidRPr="003858A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50/14</w:t>
        </w:r>
      </w:hyperlink>
      <w:r w:rsidRPr="003858A8">
        <w:rPr>
          <w:rFonts w:ascii="Arial" w:hAnsi="Arial" w:cs="Arial"/>
          <w:sz w:val="18"/>
          <w:szCs w:val="18"/>
        </w:rPr>
        <w:t xml:space="preserve">, </w:t>
      </w:r>
      <w:hyperlink r:id="rId12" w:tgtFrame="_blank" w:tooltip="Zakon o dopolnitvi Zakona o dohodnini" w:history="1">
        <w:r w:rsidRPr="003858A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23/15</w:t>
        </w:r>
      </w:hyperlink>
      <w:r w:rsidRPr="003858A8">
        <w:rPr>
          <w:rFonts w:ascii="Arial" w:hAnsi="Arial" w:cs="Arial"/>
          <w:sz w:val="18"/>
          <w:szCs w:val="18"/>
        </w:rPr>
        <w:t xml:space="preserve">, </w:t>
      </w:r>
      <w:hyperlink r:id="rId13" w:tgtFrame="_blank" w:tooltip="Zakon o spremembah in dopolnitvah Zakona o dohodnini" w:history="1">
        <w:r w:rsidRPr="003858A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55/15</w:t>
        </w:r>
      </w:hyperlink>
      <w:r>
        <w:rPr>
          <w:rStyle w:val="Hiperpovezava"/>
          <w:rFonts w:ascii="Arial" w:hAnsi="Arial" w:cs="Arial"/>
          <w:color w:val="auto"/>
          <w:sz w:val="18"/>
          <w:szCs w:val="18"/>
          <w:u w:val="none"/>
        </w:rPr>
        <w:t>,</w:t>
      </w:r>
      <w:r w:rsidRPr="003858A8">
        <w:rPr>
          <w:rFonts w:ascii="Arial" w:hAnsi="Arial" w:cs="Arial"/>
          <w:sz w:val="18"/>
          <w:szCs w:val="18"/>
        </w:rPr>
        <w:t xml:space="preserve"> </w:t>
      </w:r>
      <w:hyperlink r:id="rId14" w:tgtFrame="_blank" w:tooltip="Zakon o spremembah in dopolnitvah Zakona o dohodnini" w:history="1">
        <w:r w:rsidRPr="003858A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63/16</w:t>
        </w:r>
      </w:hyperlink>
      <w:r>
        <w:rPr>
          <w:rStyle w:val="Hiperpovezava"/>
          <w:rFonts w:ascii="Arial" w:hAnsi="Arial" w:cs="Arial"/>
          <w:color w:val="auto"/>
          <w:sz w:val="18"/>
          <w:szCs w:val="18"/>
          <w:u w:val="none"/>
        </w:rPr>
        <w:t xml:space="preserve">, </w:t>
      </w:r>
      <w:r w:rsidR="00823C56">
        <w:rPr>
          <w:rStyle w:val="Hiperpovezava"/>
          <w:rFonts w:ascii="Arial" w:hAnsi="Arial" w:cs="Arial"/>
          <w:color w:val="auto"/>
          <w:sz w:val="18"/>
          <w:szCs w:val="18"/>
          <w:u w:val="none"/>
        </w:rPr>
        <w:t>69/17, 21/19, 28/19 in 66/19</w:t>
      </w:r>
      <w:r w:rsidRPr="003858A8">
        <w:rPr>
          <w:rFonts w:ascii="Arial" w:hAnsi="Arial" w:cs="Arial"/>
          <w:sz w:val="18"/>
          <w:szCs w:val="18"/>
        </w:rPr>
        <w:t>), da</w:t>
      </w:r>
      <w:r w:rsidRPr="00977945">
        <w:rPr>
          <w:rFonts w:ascii="Arial" w:hAnsi="Arial" w:cs="Arial"/>
          <w:sz w:val="18"/>
          <w:szCs w:val="18"/>
        </w:rPr>
        <w:t xml:space="preserve"> se v davčno osnovo ne všteva posameznega darila, če njegova vrednost ne presega 42 evrov oziroma če skupna vrednost vseh daril, prejetih v davčnem letu istega darovalca, ne presega 84 evrov.</w:t>
      </w:r>
    </w:p>
  </w:footnote>
  <w:footnote w:id="5">
    <w:p w14:paraId="72D8D55C" w14:textId="14C84A92" w:rsidR="002A627E" w:rsidRDefault="002A627E" w:rsidP="00045B72">
      <w:pPr>
        <w:jc w:val="both"/>
      </w:pPr>
      <w:r w:rsidRPr="00977945">
        <w:rPr>
          <w:rStyle w:val="Sprotnaopomba-sklic"/>
          <w:rFonts w:ascii="Arial" w:hAnsi="Arial" w:cs="Arial"/>
          <w:sz w:val="18"/>
          <w:szCs w:val="18"/>
        </w:rPr>
        <w:footnoteRef/>
      </w:r>
      <w:r w:rsidRPr="00977945">
        <w:rPr>
          <w:rFonts w:ascii="Arial" w:hAnsi="Arial" w:cs="Arial"/>
          <w:sz w:val="18"/>
          <w:szCs w:val="18"/>
          <w:vertAlign w:val="superscript"/>
        </w:rPr>
        <w:t xml:space="preserve"> </w:t>
      </w:r>
      <w:r w:rsidRPr="00977945">
        <w:rPr>
          <w:rFonts w:ascii="Arial" w:hAnsi="Arial" w:cs="Arial"/>
          <w:sz w:val="18"/>
          <w:szCs w:val="18"/>
        </w:rPr>
        <w:t xml:space="preserve">Prostovoljsko delo v programu je delo posameznic/-kov v programu brez plačila, v skladu z Zakonom o prostovoljstvu (Uradni list RS, št. 10/2011, 16/2011– popr. in </w:t>
      </w:r>
      <w:r>
        <w:rPr>
          <w:rFonts w:ascii="Arial" w:hAnsi="Arial" w:cs="Arial"/>
          <w:sz w:val="18"/>
          <w:szCs w:val="18"/>
        </w:rPr>
        <w:t>8</w:t>
      </w:r>
      <w:r w:rsidRPr="00977945">
        <w:rPr>
          <w:rFonts w:ascii="Arial" w:hAnsi="Arial" w:cs="Arial"/>
          <w:sz w:val="18"/>
          <w:szCs w:val="18"/>
        </w:rPr>
        <w:t>2/15). Vrste prostovoljskega dela iz 23. člena Zakona o prostovoljstvu so organizacijsko delo, strokovno delo in drugo delo. Vrednost ure prostovoljnega dela je dopustna v okvirih, ki jih določa Pravilnik o področjih prostovoljskega dela in vpisniku (Uradni list RS, št. 48/2011, 60/2011</w:t>
      </w:r>
      <w:r>
        <w:rPr>
          <w:rFonts w:ascii="Arial" w:hAnsi="Arial" w:cs="Arial"/>
          <w:sz w:val="18"/>
          <w:szCs w:val="18"/>
        </w:rPr>
        <w:t xml:space="preserve"> in 29/6)</w:t>
      </w:r>
      <w:r w:rsidRPr="00977945">
        <w:rPr>
          <w:rFonts w:ascii="Arial" w:hAnsi="Arial" w:cs="Arial"/>
          <w:sz w:val="18"/>
          <w:szCs w:val="18"/>
        </w:rPr>
        <w:t>, in sicer 13 €/uro za organizacijsko, 10  €/uro za vsebinsko in 6 €/uro za druge oblike prostovoljskega dela.</w:t>
      </w:r>
    </w:p>
  </w:footnote>
  <w:footnote w:id="6">
    <w:p w14:paraId="037E2BC1" w14:textId="57B365AB" w:rsidR="002A627E" w:rsidRPr="0087772C" w:rsidRDefault="002A627E" w:rsidP="00D230D4">
      <w:pPr>
        <w:jc w:val="both"/>
        <w:rPr>
          <w:rFonts w:ascii="Arial" w:hAnsi="Arial" w:cs="Arial"/>
          <w:sz w:val="18"/>
          <w:szCs w:val="18"/>
        </w:rPr>
      </w:pPr>
      <w:r w:rsidRPr="0087772C">
        <w:rPr>
          <w:rStyle w:val="Sprotnaopomba-sklic"/>
          <w:rFonts w:ascii="Arial" w:hAnsi="Arial" w:cs="Arial"/>
          <w:sz w:val="18"/>
          <w:szCs w:val="18"/>
        </w:rPr>
        <w:footnoteRef/>
      </w:r>
      <w:r w:rsidRPr="0087772C">
        <w:rPr>
          <w:rFonts w:ascii="Arial" w:hAnsi="Arial" w:cs="Arial"/>
          <w:sz w:val="18"/>
          <w:szCs w:val="18"/>
        </w:rPr>
        <w:t xml:space="preserve"> Prostovoljsko delo v programu je delo posameznic/-kov v programu brez plačila, v skladu z Zakonom o prostovoljstvu (Uradni list RS, št. 10/2011, 16/2011– popr. in </w:t>
      </w:r>
      <w:r>
        <w:rPr>
          <w:rFonts w:ascii="Arial" w:hAnsi="Arial" w:cs="Arial"/>
          <w:sz w:val="18"/>
          <w:szCs w:val="18"/>
        </w:rPr>
        <w:t>8</w:t>
      </w:r>
      <w:r w:rsidRPr="0087772C">
        <w:rPr>
          <w:rFonts w:ascii="Arial" w:hAnsi="Arial" w:cs="Arial"/>
          <w:sz w:val="18"/>
          <w:szCs w:val="18"/>
        </w:rPr>
        <w:t xml:space="preserve">2/15). Vrste prostovoljskega dela iz 23. člena Zakona o prostovoljstvu so organizacijsko delo, strokovno delo in drugo delo. </w:t>
      </w:r>
    </w:p>
    <w:p w14:paraId="1A612C02" w14:textId="77777777" w:rsidR="002A627E" w:rsidRDefault="002A627E" w:rsidP="00D230D4">
      <w:pPr>
        <w:jc w:val="both"/>
      </w:pPr>
    </w:p>
  </w:footnote>
  <w:footnote w:id="7">
    <w:p w14:paraId="1CE2189A" w14:textId="74763B6A" w:rsidR="002A627E" w:rsidRPr="00D05319" w:rsidRDefault="002A627E" w:rsidP="00D230D4">
      <w:pPr>
        <w:pStyle w:val="S"/>
        <w:rPr>
          <w:lang w:val="sl-SI"/>
        </w:rPr>
      </w:pPr>
      <w:r w:rsidRPr="006707E1">
        <w:rPr>
          <w:rStyle w:val="Sprotnaopomba-sklic"/>
          <w:rFonts w:ascii="Arial" w:hAnsi="Arial" w:cs="Arial"/>
          <w:sz w:val="18"/>
          <w:szCs w:val="18"/>
        </w:rPr>
        <w:footnoteRef/>
      </w:r>
      <w:r w:rsidRPr="00D05319">
        <w:rPr>
          <w:rFonts w:ascii="Arial" w:hAnsi="Arial" w:cs="Arial"/>
          <w:sz w:val="18"/>
          <w:szCs w:val="18"/>
          <w:lang w:val="sl-SI"/>
        </w:rPr>
        <w:t xml:space="preserve"> </w:t>
      </w:r>
      <w:r w:rsidRPr="006707E1">
        <w:rPr>
          <w:rFonts w:ascii="Arial" w:hAnsi="Arial" w:cs="Arial"/>
          <w:sz w:val="18"/>
          <w:szCs w:val="18"/>
          <w:lang w:val="sl-SI"/>
        </w:rPr>
        <w:t xml:space="preserve">Prostovoljske organizacije so po Zakonu o prostovoljstvu (Uradni list RS, št. 10/2011, 16/2011-popr. in </w:t>
      </w:r>
      <w:r>
        <w:rPr>
          <w:rFonts w:ascii="Arial" w:hAnsi="Arial" w:cs="Arial"/>
          <w:sz w:val="18"/>
          <w:szCs w:val="18"/>
          <w:lang w:val="sl-SI"/>
        </w:rPr>
        <w:t>8</w:t>
      </w:r>
      <w:r w:rsidRPr="006707E1">
        <w:rPr>
          <w:rFonts w:ascii="Arial" w:hAnsi="Arial" w:cs="Arial"/>
          <w:sz w:val="18"/>
          <w:szCs w:val="18"/>
          <w:lang w:val="sl-SI"/>
        </w:rPr>
        <w:t>2/2015) pravne osebe zasebnega prava, vpisane v vpisnik prostovoljskih organizacij (38. člen), katerih delovanje je z zakonom opredeljeno kot nepridobitno in katerih osnovna dejavnost ni v nasprotju z opredelitvijo prostovoljstva, določenega v 2. členu zakona.</w:t>
      </w:r>
    </w:p>
  </w:footnote>
  <w:footnote w:id="8">
    <w:p w14:paraId="28D6978D" w14:textId="4C8F91FD" w:rsidR="002A627E" w:rsidRDefault="002A627E" w:rsidP="006B155B">
      <w:pPr>
        <w:jc w:val="both"/>
      </w:pPr>
      <w:r w:rsidRPr="006707E1">
        <w:rPr>
          <w:rStyle w:val="Sprotnaopomba-sklic"/>
          <w:rFonts w:ascii="Arial" w:hAnsi="Arial" w:cs="Arial"/>
          <w:sz w:val="18"/>
          <w:szCs w:val="18"/>
        </w:rPr>
        <w:footnoteRef/>
      </w:r>
      <w:r w:rsidRPr="006707E1">
        <w:rPr>
          <w:rFonts w:ascii="Arial" w:hAnsi="Arial" w:cs="Arial"/>
          <w:sz w:val="18"/>
          <w:szCs w:val="18"/>
        </w:rPr>
        <w:t xml:space="preserve"> Prostovoljsko delo v programu je delo posameznic/-kov v programu brez plačila, v skladu z Zakonom o prostovoljstvu (Uradni list RS, št. 10/2011, 16/2011 – popr. in </w:t>
      </w:r>
      <w:r>
        <w:rPr>
          <w:rFonts w:ascii="Arial" w:hAnsi="Arial" w:cs="Arial"/>
          <w:sz w:val="18"/>
          <w:szCs w:val="18"/>
        </w:rPr>
        <w:t>8</w:t>
      </w:r>
      <w:r w:rsidRPr="006707E1">
        <w:rPr>
          <w:rFonts w:ascii="Arial" w:hAnsi="Arial" w:cs="Arial"/>
          <w:sz w:val="18"/>
          <w:szCs w:val="18"/>
        </w:rPr>
        <w:t>2/15). Vrste prostovoljskega dela iz 23. člena Zakona o prostovoljstvu so organizacijsko delo, strokovno delo in drugo delo. Vrednost ure prostovoljnega dela je dopustna v okvirih, ki jih določa Pravilnik o področjih prostovoljskega dela in vpisniku (Uradni list RS, št. 48/2011, 60/2011</w:t>
      </w:r>
      <w:r>
        <w:rPr>
          <w:rFonts w:ascii="Arial" w:hAnsi="Arial" w:cs="Arial"/>
          <w:sz w:val="18"/>
          <w:szCs w:val="18"/>
        </w:rPr>
        <w:t xml:space="preserve"> in 29/16)</w:t>
      </w:r>
      <w:r w:rsidRPr="006707E1">
        <w:rPr>
          <w:rFonts w:ascii="Arial" w:hAnsi="Arial" w:cs="Arial"/>
          <w:sz w:val="18"/>
          <w:szCs w:val="18"/>
        </w:rPr>
        <w:t>, in sicer 13 €/uro za organizacijsko, 10  €/uro za vsebinsko in 6 €/uro za druge oblike prostovoljskega dela.</w:t>
      </w:r>
    </w:p>
  </w:footnote>
  <w:footnote w:id="9">
    <w:p w14:paraId="4B80BA43" w14:textId="35F972B0" w:rsidR="002A627E" w:rsidRDefault="002A627E" w:rsidP="009D3C90">
      <w:pPr>
        <w:jc w:val="both"/>
      </w:pPr>
      <w:r w:rsidRPr="00977945">
        <w:rPr>
          <w:rStyle w:val="Sprotnaopomba-sklic"/>
          <w:rFonts w:ascii="Arial" w:hAnsi="Arial" w:cs="Arial"/>
          <w:sz w:val="18"/>
          <w:szCs w:val="18"/>
        </w:rPr>
        <w:footnoteRef/>
      </w:r>
      <w:r w:rsidRPr="00977945">
        <w:rPr>
          <w:rFonts w:ascii="Arial" w:hAnsi="Arial" w:cs="Arial"/>
          <w:sz w:val="18"/>
          <w:szCs w:val="18"/>
        </w:rPr>
        <w:t xml:space="preserve"> Zakon o dohodnini (Uradni list RS, št. </w:t>
      </w:r>
      <w:hyperlink r:id="rId15" w:tgtFrame="_blank" w:tooltip="Zakon o dohodnini (uradno prečiščeno besedilo)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13/11</w:t>
        </w:r>
      </w:hyperlink>
      <w:r w:rsidRPr="00CB1B98">
        <w:rPr>
          <w:rFonts w:ascii="Arial" w:hAnsi="Arial" w:cs="Arial"/>
          <w:sz w:val="18"/>
          <w:szCs w:val="18"/>
        </w:rPr>
        <w:t xml:space="preserve"> – uradno prečiščeno besedilo, </w:t>
      </w:r>
      <w:hyperlink r:id="rId16" w:tgtFrame="_blank" w:tooltip="Odločba o ugotovitvi, da so bili prvi do tretji odstavek 154. člena Zakona o dohodnini v neskladju z Ustavo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9/12</w:t>
        </w:r>
      </w:hyperlink>
      <w:r w:rsidRPr="00CB1B98">
        <w:rPr>
          <w:rFonts w:ascii="Arial" w:hAnsi="Arial" w:cs="Arial"/>
          <w:sz w:val="18"/>
          <w:szCs w:val="18"/>
        </w:rPr>
        <w:t xml:space="preserve"> – odl. US, </w:t>
      </w:r>
      <w:hyperlink r:id="rId17" w:tgtFrame="_blank" w:tooltip="Zakon o spremembi Zakona o spremembah in dopolnitvah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24/12</w:t>
        </w:r>
      </w:hyperlink>
      <w:r w:rsidRPr="00CB1B98">
        <w:rPr>
          <w:rFonts w:ascii="Arial" w:hAnsi="Arial" w:cs="Arial"/>
          <w:sz w:val="18"/>
          <w:szCs w:val="18"/>
        </w:rPr>
        <w:t xml:space="preserve">, </w:t>
      </w:r>
      <w:hyperlink r:id="rId18" w:tgtFrame="_blank" w:tooltip="Zakon o spremembah in dopolnitvah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30/12</w:t>
        </w:r>
      </w:hyperlink>
      <w:r w:rsidRPr="00CB1B98">
        <w:rPr>
          <w:rFonts w:ascii="Arial" w:hAnsi="Arial" w:cs="Arial"/>
          <w:sz w:val="18"/>
          <w:szCs w:val="18"/>
        </w:rPr>
        <w:t xml:space="preserve">, </w:t>
      </w:r>
      <w:hyperlink r:id="rId19" w:tgtFrame="_blank" w:tooltip="Zakon za uravnoteženje javnih financ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40/12</w:t>
        </w:r>
      </w:hyperlink>
      <w:r w:rsidRPr="00CB1B98">
        <w:rPr>
          <w:rFonts w:ascii="Arial" w:hAnsi="Arial" w:cs="Arial"/>
          <w:sz w:val="18"/>
          <w:szCs w:val="18"/>
        </w:rPr>
        <w:t xml:space="preserve"> – ZUJF, </w:t>
      </w:r>
      <w:hyperlink r:id="rId20" w:tgtFrame="_blank" w:tooltip="Zakon o spremembi Zakona o spremembah in dopolnitvah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75/12</w:t>
        </w:r>
      </w:hyperlink>
      <w:r w:rsidRPr="00CB1B98">
        <w:rPr>
          <w:rFonts w:ascii="Arial" w:hAnsi="Arial" w:cs="Arial"/>
          <w:sz w:val="18"/>
          <w:szCs w:val="18"/>
        </w:rPr>
        <w:t xml:space="preserve">, </w:t>
      </w:r>
      <w:hyperlink r:id="rId21" w:tgtFrame="_blank" w:tooltip="Zakon o spremembah in dopolnitvah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94/12</w:t>
        </w:r>
      </w:hyperlink>
      <w:r w:rsidRPr="00CB1B98">
        <w:rPr>
          <w:rFonts w:ascii="Arial" w:hAnsi="Arial" w:cs="Arial"/>
          <w:sz w:val="18"/>
          <w:szCs w:val="18"/>
        </w:rPr>
        <w:t xml:space="preserve">, </w:t>
      </w:r>
      <w:hyperlink r:id="rId22" w:tgtFrame="_blank" w:tooltip="Odločba o ugotovitvi, da je peti odstavek 113. člena Zakona o dohodnini v neskladju z Ustavo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52/13</w:t>
        </w:r>
      </w:hyperlink>
      <w:r w:rsidRPr="00CB1B98">
        <w:rPr>
          <w:rFonts w:ascii="Arial" w:hAnsi="Arial" w:cs="Arial"/>
          <w:sz w:val="18"/>
          <w:szCs w:val="18"/>
        </w:rPr>
        <w:t xml:space="preserve"> – odl. US, </w:t>
      </w:r>
      <w:hyperlink r:id="rId23" w:tgtFrame="_blank" w:tooltip="Zakon o spremembah in dopolnitvah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96/13</w:t>
        </w:r>
      </w:hyperlink>
      <w:r w:rsidRPr="00CB1B98">
        <w:rPr>
          <w:rFonts w:ascii="Arial" w:hAnsi="Arial" w:cs="Arial"/>
          <w:sz w:val="18"/>
          <w:szCs w:val="18"/>
        </w:rPr>
        <w:t xml:space="preserve">, </w:t>
      </w:r>
      <w:hyperlink r:id="rId24" w:tgtFrame="_blank" w:tooltip="Odločba o razveljavitvi dela besedila tretjega odstavka 90. člena, 9. točke 95. člena in šestega odstavka 98. člena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29/14</w:t>
        </w:r>
      </w:hyperlink>
      <w:r w:rsidRPr="00CB1B98">
        <w:rPr>
          <w:rFonts w:ascii="Arial" w:hAnsi="Arial" w:cs="Arial"/>
          <w:sz w:val="18"/>
          <w:szCs w:val="18"/>
        </w:rPr>
        <w:t xml:space="preserve"> – odl. US, </w:t>
      </w:r>
      <w:hyperlink r:id="rId25" w:tgtFrame="_blank" w:tooltip="Zakon o spremembah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50/14</w:t>
        </w:r>
      </w:hyperlink>
      <w:r w:rsidRPr="00CB1B98">
        <w:rPr>
          <w:rFonts w:ascii="Arial" w:hAnsi="Arial" w:cs="Arial"/>
          <w:sz w:val="18"/>
          <w:szCs w:val="18"/>
        </w:rPr>
        <w:t xml:space="preserve">, </w:t>
      </w:r>
      <w:hyperlink r:id="rId26" w:tgtFrame="_blank" w:tooltip="Zakon o dopolnitvi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23/15</w:t>
        </w:r>
      </w:hyperlink>
      <w:r w:rsidRPr="00CB1B98">
        <w:rPr>
          <w:rFonts w:ascii="Arial" w:hAnsi="Arial" w:cs="Arial"/>
          <w:sz w:val="18"/>
          <w:szCs w:val="18"/>
        </w:rPr>
        <w:t xml:space="preserve">, </w:t>
      </w:r>
      <w:hyperlink r:id="rId27" w:tgtFrame="_blank" w:tooltip="Zakon o spremembah in dopolnitvah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55/15</w:t>
        </w:r>
      </w:hyperlink>
      <w:r w:rsidR="005511BB">
        <w:rPr>
          <w:rStyle w:val="Hiperpovezava"/>
          <w:rFonts w:ascii="Arial" w:hAnsi="Arial" w:cs="Arial"/>
          <w:color w:val="auto"/>
          <w:sz w:val="18"/>
          <w:szCs w:val="18"/>
          <w:u w:val="none"/>
        </w:rPr>
        <w:t>,</w:t>
      </w:r>
      <w:r w:rsidRPr="00CB1B98">
        <w:rPr>
          <w:rFonts w:ascii="Arial" w:hAnsi="Arial" w:cs="Arial"/>
          <w:sz w:val="18"/>
          <w:szCs w:val="18"/>
        </w:rPr>
        <w:t xml:space="preserve"> </w:t>
      </w:r>
      <w:hyperlink r:id="rId28" w:tgtFrame="_blank" w:tooltip="Zakon o spremembah in dopolnitvah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63/16</w:t>
        </w:r>
      </w:hyperlink>
      <w:r w:rsidR="005511BB">
        <w:rPr>
          <w:rStyle w:val="Hiperpovezava"/>
          <w:rFonts w:ascii="Arial" w:hAnsi="Arial" w:cs="Arial"/>
          <w:color w:val="auto"/>
          <w:sz w:val="18"/>
          <w:szCs w:val="18"/>
          <w:u w:val="none"/>
        </w:rPr>
        <w:t>, 69/17, 21/19, 28/19 in 66/19</w:t>
      </w:r>
      <w:r w:rsidRPr="00CB1B98">
        <w:rPr>
          <w:rFonts w:ascii="Arial" w:hAnsi="Arial" w:cs="Arial"/>
          <w:sz w:val="18"/>
          <w:szCs w:val="18"/>
        </w:rPr>
        <w:t>), da se v davčno osnovo</w:t>
      </w:r>
      <w:r w:rsidRPr="00977945">
        <w:rPr>
          <w:rFonts w:ascii="Arial" w:hAnsi="Arial" w:cs="Arial"/>
          <w:sz w:val="18"/>
          <w:szCs w:val="18"/>
        </w:rPr>
        <w:t xml:space="preserve"> ne všteva posameznega darila, če njegova vrednost ne presega 42 evrov oziroma če skupna vrednost vseh daril, prejetih v davčnem letu istega darovalca, ne presega 84 evrov.</w:t>
      </w:r>
    </w:p>
  </w:footnote>
  <w:footnote w:id="10">
    <w:p w14:paraId="24768577" w14:textId="70ADB5CB" w:rsidR="002A627E" w:rsidRDefault="002A627E" w:rsidP="009D3C90">
      <w:pPr>
        <w:jc w:val="both"/>
      </w:pPr>
      <w:r w:rsidRPr="00977945">
        <w:rPr>
          <w:rStyle w:val="Sprotnaopomba-sklic"/>
          <w:rFonts w:ascii="Arial" w:hAnsi="Arial" w:cs="Arial"/>
          <w:sz w:val="18"/>
          <w:szCs w:val="18"/>
        </w:rPr>
        <w:footnoteRef/>
      </w:r>
      <w:r w:rsidRPr="00977945">
        <w:rPr>
          <w:rFonts w:ascii="Arial" w:hAnsi="Arial" w:cs="Arial"/>
          <w:sz w:val="18"/>
          <w:szCs w:val="18"/>
          <w:vertAlign w:val="superscript"/>
        </w:rPr>
        <w:t xml:space="preserve"> </w:t>
      </w:r>
      <w:r w:rsidRPr="00977945">
        <w:rPr>
          <w:rFonts w:ascii="Arial" w:hAnsi="Arial" w:cs="Arial"/>
          <w:sz w:val="18"/>
          <w:szCs w:val="18"/>
        </w:rPr>
        <w:t xml:space="preserve">Prostovoljsko delo v programu je delo posameznic/-kov v programu brez plačila, v skladu z Zakonom o prostovoljstvu (Uradni list RS, št. 10/2011, 16/2011– popr. in </w:t>
      </w:r>
      <w:r>
        <w:rPr>
          <w:rFonts w:ascii="Arial" w:hAnsi="Arial" w:cs="Arial"/>
          <w:sz w:val="18"/>
          <w:szCs w:val="18"/>
        </w:rPr>
        <w:t>8</w:t>
      </w:r>
      <w:r w:rsidRPr="00977945">
        <w:rPr>
          <w:rFonts w:ascii="Arial" w:hAnsi="Arial" w:cs="Arial"/>
          <w:sz w:val="18"/>
          <w:szCs w:val="18"/>
        </w:rPr>
        <w:t>2/15). Vrste prostovoljskega dela iz 23. člena Zakona o prostovoljstvu so organizacijsko delo, strokovno delo in drugo delo. Vrednost ure prostovoljnega dela je dopustna v okvirih, ki jih določa Pravilnik o področjih prostovoljskega dela in vpisniku (Uradni list RS, št. 48/2011, 60/2011</w:t>
      </w:r>
      <w:r>
        <w:rPr>
          <w:rFonts w:ascii="Arial" w:hAnsi="Arial" w:cs="Arial"/>
          <w:sz w:val="18"/>
          <w:szCs w:val="18"/>
        </w:rPr>
        <w:t xml:space="preserve"> in 29/16)</w:t>
      </w:r>
      <w:r w:rsidRPr="00977945">
        <w:rPr>
          <w:rFonts w:ascii="Arial" w:hAnsi="Arial" w:cs="Arial"/>
          <w:sz w:val="18"/>
          <w:szCs w:val="18"/>
        </w:rPr>
        <w:t>, in sicer 13 €/uro za organizacijsko, 10  €/uro za vsebinsko in 6 €/uro za druge oblike prostovoljskega dela.</w:t>
      </w:r>
    </w:p>
  </w:footnote>
  <w:footnote w:id="11">
    <w:p w14:paraId="71EAF9FF" w14:textId="0A3530B3" w:rsidR="002A627E" w:rsidRPr="0087772C" w:rsidRDefault="002A627E" w:rsidP="001716ED">
      <w:pPr>
        <w:jc w:val="both"/>
        <w:rPr>
          <w:rFonts w:ascii="Arial" w:hAnsi="Arial" w:cs="Arial"/>
          <w:sz w:val="18"/>
          <w:szCs w:val="18"/>
        </w:rPr>
      </w:pPr>
      <w:r w:rsidRPr="0087772C">
        <w:rPr>
          <w:rStyle w:val="Sprotnaopomba-sklic"/>
          <w:rFonts w:ascii="Arial" w:hAnsi="Arial" w:cs="Arial"/>
          <w:sz w:val="18"/>
          <w:szCs w:val="18"/>
        </w:rPr>
        <w:footnoteRef/>
      </w:r>
      <w:r w:rsidRPr="0087772C">
        <w:rPr>
          <w:rFonts w:ascii="Arial" w:hAnsi="Arial" w:cs="Arial"/>
          <w:sz w:val="18"/>
          <w:szCs w:val="18"/>
        </w:rPr>
        <w:t xml:space="preserve"> Prostovoljsko delo v programu je delo posameznic/-kov v programu brez plačila, v skladu z Zakonom o prostovoljstvu (Uradni list RS, št. 10/2011, 16/2011– popr. in </w:t>
      </w:r>
      <w:r>
        <w:rPr>
          <w:rFonts w:ascii="Arial" w:hAnsi="Arial" w:cs="Arial"/>
          <w:sz w:val="18"/>
          <w:szCs w:val="18"/>
        </w:rPr>
        <w:t>8</w:t>
      </w:r>
      <w:r w:rsidRPr="0087772C">
        <w:rPr>
          <w:rFonts w:ascii="Arial" w:hAnsi="Arial" w:cs="Arial"/>
          <w:sz w:val="18"/>
          <w:szCs w:val="18"/>
        </w:rPr>
        <w:t xml:space="preserve">2/15). Vrste prostovoljskega dela iz 23. člena Zakona o prostovoljstvu so organizacijsko delo, strokovno delo in drugo delo. </w:t>
      </w:r>
    </w:p>
    <w:p w14:paraId="5E85AEAF" w14:textId="77777777" w:rsidR="002A627E" w:rsidRDefault="002A627E" w:rsidP="001716ED">
      <w:pPr>
        <w:jc w:val="both"/>
      </w:pPr>
    </w:p>
  </w:footnote>
  <w:footnote w:id="12">
    <w:p w14:paraId="498B63F0" w14:textId="6F0E8941" w:rsidR="002A627E" w:rsidRPr="00D05319" w:rsidRDefault="002A627E" w:rsidP="001716ED">
      <w:pPr>
        <w:pStyle w:val="S"/>
        <w:rPr>
          <w:lang w:val="sl-SI"/>
        </w:rPr>
      </w:pPr>
      <w:r w:rsidRPr="006707E1">
        <w:rPr>
          <w:rStyle w:val="Sprotnaopomba-sklic"/>
          <w:rFonts w:ascii="Arial" w:hAnsi="Arial" w:cs="Arial"/>
          <w:sz w:val="18"/>
          <w:szCs w:val="18"/>
        </w:rPr>
        <w:footnoteRef/>
      </w:r>
      <w:r w:rsidRPr="00D05319">
        <w:rPr>
          <w:rFonts w:ascii="Arial" w:hAnsi="Arial" w:cs="Arial"/>
          <w:sz w:val="18"/>
          <w:szCs w:val="18"/>
          <w:lang w:val="sl-SI"/>
        </w:rPr>
        <w:t xml:space="preserve"> </w:t>
      </w:r>
      <w:r w:rsidRPr="006707E1">
        <w:rPr>
          <w:rFonts w:ascii="Arial" w:hAnsi="Arial" w:cs="Arial"/>
          <w:sz w:val="18"/>
          <w:szCs w:val="18"/>
          <w:lang w:val="sl-SI"/>
        </w:rPr>
        <w:t xml:space="preserve">Prostovoljske organizacije so po Zakonu o prostovoljstvu (Uradni list RS, št. 10/2011, 16/2011-popr. in </w:t>
      </w:r>
      <w:r>
        <w:rPr>
          <w:rFonts w:ascii="Arial" w:hAnsi="Arial" w:cs="Arial"/>
          <w:sz w:val="18"/>
          <w:szCs w:val="18"/>
          <w:lang w:val="sl-SI"/>
        </w:rPr>
        <w:t>8</w:t>
      </w:r>
      <w:r w:rsidRPr="006707E1">
        <w:rPr>
          <w:rFonts w:ascii="Arial" w:hAnsi="Arial" w:cs="Arial"/>
          <w:sz w:val="18"/>
          <w:szCs w:val="18"/>
          <w:lang w:val="sl-SI"/>
        </w:rPr>
        <w:t>2/2015) pravne osebe zasebnega prava, vpisane v vpisnik prostovoljskih organizacij (38. člen), katerih delovanje je z zakonom opredeljeno kot nepridobitno in katerih osnovna dejavnost ni v nasprotju z opredelitvijo prostovoljstva, določenega v 2. členu zakona.</w:t>
      </w:r>
    </w:p>
  </w:footnote>
  <w:footnote w:id="13">
    <w:p w14:paraId="0385CB67" w14:textId="41B078AA" w:rsidR="002A627E" w:rsidRDefault="002A627E" w:rsidP="001716ED">
      <w:pPr>
        <w:jc w:val="both"/>
      </w:pPr>
      <w:r w:rsidRPr="006707E1">
        <w:rPr>
          <w:rStyle w:val="Sprotnaopomba-sklic"/>
          <w:rFonts w:ascii="Arial" w:hAnsi="Arial" w:cs="Arial"/>
          <w:sz w:val="18"/>
          <w:szCs w:val="18"/>
        </w:rPr>
        <w:footnoteRef/>
      </w:r>
      <w:r w:rsidRPr="006707E1">
        <w:rPr>
          <w:rFonts w:ascii="Arial" w:hAnsi="Arial" w:cs="Arial"/>
          <w:sz w:val="18"/>
          <w:szCs w:val="18"/>
        </w:rPr>
        <w:t xml:space="preserve"> Prostovoljsko delo v programu je delo posameznic/-kov v programu brez plačila, v skladu z Zakonom o prostovoljstvu (Uradni list RS, št. 10/2011, 16/2011 – popr. in </w:t>
      </w:r>
      <w:r>
        <w:rPr>
          <w:rFonts w:ascii="Arial" w:hAnsi="Arial" w:cs="Arial"/>
          <w:sz w:val="18"/>
          <w:szCs w:val="18"/>
        </w:rPr>
        <w:t>8</w:t>
      </w:r>
      <w:r w:rsidRPr="006707E1">
        <w:rPr>
          <w:rFonts w:ascii="Arial" w:hAnsi="Arial" w:cs="Arial"/>
          <w:sz w:val="18"/>
          <w:szCs w:val="18"/>
        </w:rPr>
        <w:t>2/15). Vrste prostovoljskega dela iz 23. člena Zakona o prostovoljstvu so organizacijsko delo, strokovno delo in drugo delo. Vrednost ure prostovoljnega dela je dopustna v okvirih, ki jih določa Pravilnik o področjih prostovoljskega dela in vpisniku (Uradni list RS, št. 48/2011, 60/2011</w:t>
      </w:r>
      <w:r>
        <w:rPr>
          <w:rFonts w:ascii="Arial" w:hAnsi="Arial" w:cs="Arial"/>
          <w:sz w:val="18"/>
          <w:szCs w:val="18"/>
        </w:rPr>
        <w:t xml:space="preserve"> in 29/16)</w:t>
      </w:r>
      <w:r w:rsidRPr="006707E1">
        <w:rPr>
          <w:rFonts w:ascii="Arial" w:hAnsi="Arial" w:cs="Arial"/>
          <w:sz w:val="18"/>
          <w:szCs w:val="18"/>
        </w:rPr>
        <w:t>, in sicer 13 €/uro za organizacijsko, 10  €/uro za vsebinsko in 6 €/uro za druge oblike prostovoljskega dela.</w:t>
      </w:r>
    </w:p>
  </w:footnote>
  <w:footnote w:id="14">
    <w:p w14:paraId="3ED8E065" w14:textId="364BF7B5" w:rsidR="002A627E" w:rsidRDefault="002A627E" w:rsidP="001716ED">
      <w:pPr>
        <w:jc w:val="both"/>
      </w:pPr>
      <w:r w:rsidRPr="00977945">
        <w:rPr>
          <w:rStyle w:val="Sprotnaopomba-sklic"/>
          <w:rFonts w:ascii="Arial" w:hAnsi="Arial" w:cs="Arial"/>
          <w:sz w:val="18"/>
          <w:szCs w:val="18"/>
        </w:rPr>
        <w:footnoteRef/>
      </w:r>
      <w:r w:rsidRPr="00977945">
        <w:rPr>
          <w:rFonts w:ascii="Arial" w:hAnsi="Arial" w:cs="Arial"/>
          <w:sz w:val="18"/>
          <w:szCs w:val="18"/>
        </w:rPr>
        <w:t xml:space="preserve"> Zakon o dohodnini (Uradni list RS, št</w:t>
      </w:r>
      <w:r w:rsidRPr="00CB1B98">
        <w:rPr>
          <w:rFonts w:ascii="Arial" w:hAnsi="Arial" w:cs="Arial"/>
          <w:sz w:val="18"/>
          <w:szCs w:val="18"/>
        </w:rPr>
        <w:t xml:space="preserve">. </w:t>
      </w:r>
      <w:hyperlink r:id="rId29" w:tgtFrame="_blank" w:tooltip="Zakon o dohodnini (uradno prečiščeno besedilo)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13/11</w:t>
        </w:r>
      </w:hyperlink>
      <w:r w:rsidRPr="00CB1B98">
        <w:rPr>
          <w:rFonts w:ascii="Arial" w:hAnsi="Arial" w:cs="Arial"/>
          <w:sz w:val="18"/>
          <w:szCs w:val="18"/>
        </w:rPr>
        <w:t xml:space="preserve"> – uradno prečiščeno besedilo, </w:t>
      </w:r>
      <w:hyperlink r:id="rId30" w:tgtFrame="_blank" w:tooltip="Odločba o ugotovitvi, da so bili prvi do tretji odstavek 154. člena Zakona o dohodnini v neskladju z Ustavo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9/12</w:t>
        </w:r>
      </w:hyperlink>
      <w:r w:rsidRPr="00CB1B98">
        <w:rPr>
          <w:rFonts w:ascii="Arial" w:hAnsi="Arial" w:cs="Arial"/>
          <w:sz w:val="18"/>
          <w:szCs w:val="18"/>
        </w:rPr>
        <w:t xml:space="preserve"> – odl. US, </w:t>
      </w:r>
      <w:hyperlink r:id="rId31" w:tgtFrame="_blank" w:tooltip="Zakon o spremembi Zakona o spremembah in dopolnitvah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24/12</w:t>
        </w:r>
      </w:hyperlink>
      <w:r w:rsidRPr="00CB1B98">
        <w:rPr>
          <w:rFonts w:ascii="Arial" w:hAnsi="Arial" w:cs="Arial"/>
          <w:sz w:val="18"/>
          <w:szCs w:val="18"/>
        </w:rPr>
        <w:t xml:space="preserve">, </w:t>
      </w:r>
      <w:hyperlink r:id="rId32" w:tgtFrame="_blank" w:tooltip="Zakon o spremembah in dopolnitvah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30/12</w:t>
        </w:r>
      </w:hyperlink>
      <w:r w:rsidRPr="00CB1B98">
        <w:rPr>
          <w:rFonts w:ascii="Arial" w:hAnsi="Arial" w:cs="Arial"/>
          <w:sz w:val="18"/>
          <w:szCs w:val="18"/>
        </w:rPr>
        <w:t xml:space="preserve">, </w:t>
      </w:r>
      <w:hyperlink r:id="rId33" w:tgtFrame="_blank" w:tooltip="Zakon za uravnoteženje javnih financ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40/12</w:t>
        </w:r>
      </w:hyperlink>
      <w:r w:rsidRPr="00CB1B98">
        <w:rPr>
          <w:rFonts w:ascii="Arial" w:hAnsi="Arial" w:cs="Arial"/>
          <w:sz w:val="18"/>
          <w:szCs w:val="18"/>
        </w:rPr>
        <w:t xml:space="preserve"> – ZUJF, </w:t>
      </w:r>
      <w:hyperlink r:id="rId34" w:tgtFrame="_blank" w:tooltip="Zakon o spremembi Zakona o spremembah in dopolnitvah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75/12</w:t>
        </w:r>
      </w:hyperlink>
      <w:r w:rsidRPr="00CB1B98">
        <w:rPr>
          <w:rFonts w:ascii="Arial" w:hAnsi="Arial" w:cs="Arial"/>
          <w:sz w:val="18"/>
          <w:szCs w:val="18"/>
        </w:rPr>
        <w:t xml:space="preserve">, </w:t>
      </w:r>
      <w:hyperlink r:id="rId35" w:tgtFrame="_blank" w:tooltip="Zakon o spremembah in dopolnitvah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94/12</w:t>
        </w:r>
      </w:hyperlink>
      <w:r w:rsidRPr="00CB1B98">
        <w:rPr>
          <w:rFonts w:ascii="Arial" w:hAnsi="Arial" w:cs="Arial"/>
          <w:sz w:val="18"/>
          <w:szCs w:val="18"/>
        </w:rPr>
        <w:t xml:space="preserve">, </w:t>
      </w:r>
      <w:hyperlink r:id="rId36" w:tgtFrame="_blank" w:tooltip="Odločba o ugotovitvi, da je peti odstavek 113. člena Zakona o dohodnini v neskladju z Ustavo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52/13</w:t>
        </w:r>
      </w:hyperlink>
      <w:r w:rsidRPr="00CB1B98">
        <w:rPr>
          <w:rFonts w:ascii="Arial" w:hAnsi="Arial" w:cs="Arial"/>
          <w:sz w:val="18"/>
          <w:szCs w:val="18"/>
        </w:rPr>
        <w:t xml:space="preserve"> – odl. US, </w:t>
      </w:r>
      <w:hyperlink r:id="rId37" w:tgtFrame="_blank" w:tooltip="Zakon o spremembah in dopolnitvah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96/13</w:t>
        </w:r>
      </w:hyperlink>
      <w:r w:rsidRPr="00CB1B98">
        <w:rPr>
          <w:rFonts w:ascii="Arial" w:hAnsi="Arial" w:cs="Arial"/>
          <w:sz w:val="18"/>
          <w:szCs w:val="18"/>
        </w:rPr>
        <w:t xml:space="preserve">, </w:t>
      </w:r>
      <w:hyperlink r:id="rId38" w:tgtFrame="_blank" w:tooltip="Odločba o razveljavitvi dela besedila tretjega odstavka 90. člena, 9. točke 95. člena in šestega odstavka 98. člena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29/14</w:t>
        </w:r>
      </w:hyperlink>
      <w:r w:rsidRPr="00CB1B98">
        <w:rPr>
          <w:rFonts w:ascii="Arial" w:hAnsi="Arial" w:cs="Arial"/>
          <w:sz w:val="18"/>
          <w:szCs w:val="18"/>
        </w:rPr>
        <w:t xml:space="preserve"> – odl. US, </w:t>
      </w:r>
      <w:hyperlink r:id="rId39" w:tgtFrame="_blank" w:tooltip="Zakon o spremembah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50/14</w:t>
        </w:r>
      </w:hyperlink>
      <w:r w:rsidRPr="00CB1B98">
        <w:rPr>
          <w:rFonts w:ascii="Arial" w:hAnsi="Arial" w:cs="Arial"/>
          <w:sz w:val="18"/>
          <w:szCs w:val="18"/>
        </w:rPr>
        <w:t xml:space="preserve">, </w:t>
      </w:r>
      <w:hyperlink r:id="rId40" w:tgtFrame="_blank" w:tooltip="Zakon o dopolnitvi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23/15</w:t>
        </w:r>
      </w:hyperlink>
      <w:r w:rsidRPr="00CB1B98">
        <w:rPr>
          <w:rFonts w:ascii="Arial" w:hAnsi="Arial" w:cs="Arial"/>
          <w:sz w:val="18"/>
          <w:szCs w:val="18"/>
        </w:rPr>
        <w:t xml:space="preserve">, </w:t>
      </w:r>
      <w:hyperlink r:id="rId41" w:tgtFrame="_blank" w:tooltip="Zakon o spremembah in dopolnitvah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55/15</w:t>
        </w:r>
      </w:hyperlink>
      <w:r w:rsidR="005C1AED">
        <w:rPr>
          <w:rStyle w:val="Hiperpovezava"/>
          <w:rFonts w:ascii="Arial" w:hAnsi="Arial" w:cs="Arial"/>
          <w:color w:val="auto"/>
          <w:sz w:val="18"/>
          <w:szCs w:val="18"/>
          <w:u w:val="none"/>
        </w:rPr>
        <w:t>,</w:t>
      </w:r>
      <w:r w:rsidRPr="00CB1B98">
        <w:rPr>
          <w:rFonts w:ascii="Arial" w:hAnsi="Arial" w:cs="Arial"/>
          <w:sz w:val="18"/>
          <w:szCs w:val="18"/>
        </w:rPr>
        <w:t xml:space="preserve"> </w:t>
      </w:r>
      <w:hyperlink r:id="rId42" w:tgtFrame="_blank" w:tooltip="Zakon o spremembah in dopolnitvah Zakona o dohodnini" w:history="1">
        <w:r w:rsidRPr="00CB1B98">
          <w:rPr>
            <w:rStyle w:val="Hiperpovezava"/>
            <w:rFonts w:ascii="Arial" w:hAnsi="Arial" w:cs="Arial"/>
            <w:color w:val="auto"/>
            <w:sz w:val="18"/>
            <w:szCs w:val="18"/>
            <w:u w:val="none"/>
          </w:rPr>
          <w:t>63/16</w:t>
        </w:r>
      </w:hyperlink>
      <w:r w:rsidR="005C1AED">
        <w:rPr>
          <w:rStyle w:val="Hiperpovezava"/>
          <w:rFonts w:ascii="Arial" w:hAnsi="Arial" w:cs="Arial"/>
          <w:color w:val="auto"/>
          <w:sz w:val="18"/>
          <w:szCs w:val="18"/>
          <w:u w:val="none"/>
        </w:rPr>
        <w:t>, 69/17, 21/19, 28/19 in 66/19</w:t>
      </w:r>
      <w:r w:rsidRPr="00CB1B98">
        <w:rPr>
          <w:rFonts w:ascii="Arial" w:hAnsi="Arial" w:cs="Arial"/>
          <w:sz w:val="18"/>
          <w:szCs w:val="18"/>
        </w:rPr>
        <w:t xml:space="preserve">), da se v davčno osnovo </w:t>
      </w:r>
      <w:r w:rsidRPr="00977945">
        <w:rPr>
          <w:rFonts w:ascii="Arial" w:hAnsi="Arial" w:cs="Arial"/>
          <w:sz w:val="18"/>
          <w:szCs w:val="18"/>
        </w:rPr>
        <w:t>ne všteva posameznega darila, če njegova vrednost ne presega 42 evrov oziroma če skupna vrednost vseh daril, prejetih v davčnem letu istega darovalca, ne presega 84 evrov.</w:t>
      </w:r>
    </w:p>
  </w:footnote>
  <w:footnote w:id="15">
    <w:p w14:paraId="21256274" w14:textId="0BF75A8A" w:rsidR="002A627E" w:rsidRDefault="002A627E" w:rsidP="001716ED">
      <w:pPr>
        <w:jc w:val="both"/>
      </w:pPr>
      <w:r w:rsidRPr="00977945">
        <w:rPr>
          <w:rStyle w:val="Sprotnaopomba-sklic"/>
          <w:rFonts w:ascii="Arial" w:hAnsi="Arial" w:cs="Arial"/>
          <w:sz w:val="18"/>
          <w:szCs w:val="18"/>
        </w:rPr>
        <w:footnoteRef/>
      </w:r>
      <w:r w:rsidRPr="00977945">
        <w:rPr>
          <w:rFonts w:ascii="Arial" w:hAnsi="Arial" w:cs="Arial"/>
          <w:sz w:val="18"/>
          <w:szCs w:val="18"/>
          <w:vertAlign w:val="superscript"/>
        </w:rPr>
        <w:t xml:space="preserve"> </w:t>
      </w:r>
      <w:r w:rsidRPr="00977945">
        <w:rPr>
          <w:rFonts w:ascii="Arial" w:hAnsi="Arial" w:cs="Arial"/>
          <w:sz w:val="18"/>
          <w:szCs w:val="18"/>
        </w:rPr>
        <w:t xml:space="preserve">Prostovoljsko delo v programu je delo posameznic/-kov v programu brez plačila, v skladu z Zakonom o prostovoljstvu (Uradni list RS, št. 10/2011, 16/2011– popr. in </w:t>
      </w:r>
      <w:r>
        <w:rPr>
          <w:rFonts w:ascii="Arial" w:hAnsi="Arial" w:cs="Arial"/>
          <w:sz w:val="18"/>
          <w:szCs w:val="18"/>
        </w:rPr>
        <w:t>8</w:t>
      </w:r>
      <w:r w:rsidRPr="00977945">
        <w:rPr>
          <w:rFonts w:ascii="Arial" w:hAnsi="Arial" w:cs="Arial"/>
          <w:sz w:val="18"/>
          <w:szCs w:val="18"/>
        </w:rPr>
        <w:t>2/15). Vrste prostovoljskega dela iz 23. člena Zakona o prostovoljstvu so organizacijsko delo, strokovno delo in drugo delo. Vrednost ure prostovoljnega dela je dopustna v okvirih, ki jih določa Pravilnik o področjih prostovoljskega dela in vpisniku (Uradni list RS, št. 48/2011, 60/2011</w:t>
      </w:r>
      <w:r>
        <w:rPr>
          <w:rFonts w:ascii="Arial" w:hAnsi="Arial" w:cs="Arial"/>
          <w:sz w:val="18"/>
          <w:szCs w:val="18"/>
        </w:rPr>
        <w:t xml:space="preserve"> in 29/16)</w:t>
      </w:r>
      <w:r w:rsidRPr="00977945">
        <w:rPr>
          <w:rFonts w:ascii="Arial" w:hAnsi="Arial" w:cs="Arial"/>
          <w:sz w:val="18"/>
          <w:szCs w:val="18"/>
        </w:rPr>
        <w:t>, in sicer 13 €/uro za organizacijsko, 10  €/uro za vsebinsko in 6 €/uro za druge oblike prostovoljskega del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4F6AC2" w14:textId="77777777" w:rsidR="002A627E" w:rsidRPr="0025606C" w:rsidRDefault="002A627E" w:rsidP="0025606C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 w:rsidRPr="0025606C">
      <w:rPr>
        <w:rFonts w:ascii="Arial" w:hAnsi="Arial" w:cs="Arial"/>
        <w:b/>
        <w:sz w:val="20"/>
        <w:szCs w:val="20"/>
      </w:rPr>
      <w:t>Vsebinski obrazec 3</w:t>
    </w:r>
  </w:p>
  <w:p w14:paraId="15BF5571" w14:textId="6DBC8588" w:rsidR="002A627E" w:rsidRPr="0025606C" w:rsidRDefault="002A627E" w:rsidP="00EA0DAA">
    <w:pPr>
      <w:pStyle w:val="Glava"/>
      <w:ind w:left="-709"/>
      <w:jc w:val="right"/>
      <w:rPr>
        <w:rFonts w:ascii="Arial" w:hAnsi="Arial" w:cs="Arial"/>
        <w:sz w:val="20"/>
        <w:szCs w:val="20"/>
      </w:rPr>
    </w:pPr>
    <w:r w:rsidRPr="0025606C">
      <w:rPr>
        <w:rFonts w:ascii="Arial" w:hAnsi="Arial" w:cs="Arial"/>
        <w:sz w:val="20"/>
        <w:szCs w:val="20"/>
      </w:rPr>
      <w:t xml:space="preserve">[izpolnijo prijavitelji, ki se prijavljajo za sofinanciranje na področju </w:t>
    </w:r>
    <w:r>
      <w:rPr>
        <w:rFonts w:ascii="Arial" w:hAnsi="Arial" w:cs="Arial"/>
        <w:sz w:val="20"/>
        <w:szCs w:val="20"/>
      </w:rPr>
      <w:t>SOCIALNEGA IN ZDRAVSTVENEGA VARSTVA</w:t>
    </w:r>
    <w:r w:rsidRPr="0025606C">
      <w:rPr>
        <w:rFonts w:ascii="Arial" w:hAnsi="Arial" w:cs="Arial"/>
        <w:sz w:val="20"/>
        <w:szCs w:val="20"/>
      </w:rPr>
      <w:t xml:space="preserve"> – področje C</w:t>
    </w:r>
    <w:r>
      <w:rPr>
        <w:rFonts w:ascii="Arial" w:hAnsi="Arial" w:cs="Arial"/>
        <w:sz w:val="20"/>
        <w:szCs w:val="20"/>
      </w:rPr>
      <w:t>.1.</w:t>
    </w:r>
    <w:r w:rsidRPr="0025606C">
      <w:rPr>
        <w:rFonts w:ascii="Arial" w:hAnsi="Arial" w:cs="Arial"/>
        <w:sz w:val="20"/>
        <w:szCs w:val="20"/>
      </w:rPr>
      <w:t>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451C76" w14:textId="77777777" w:rsidR="002A627E" w:rsidRPr="00814798" w:rsidRDefault="002A627E" w:rsidP="002F6114">
    <w:pPr>
      <w:pStyle w:val="Glava"/>
      <w:tabs>
        <w:tab w:val="clear" w:pos="9072"/>
      </w:tabs>
    </w:pPr>
  </w:p>
  <w:p w14:paraId="0E61DEE5" w14:textId="77777777" w:rsidR="002A627E" w:rsidRPr="00881EAC" w:rsidRDefault="002A627E" w:rsidP="002F6114">
    <w:pPr>
      <w:pStyle w:val="Glava"/>
    </w:pPr>
  </w:p>
  <w:p w14:paraId="5BB0ACC4" w14:textId="77777777" w:rsidR="002A627E" w:rsidRPr="00CC2CD5" w:rsidRDefault="002A627E" w:rsidP="002F6114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D36112" w14:textId="77777777" w:rsidR="002A627E" w:rsidRPr="0025606C" w:rsidRDefault="002A627E" w:rsidP="0025606C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 w:rsidRPr="0025606C">
      <w:rPr>
        <w:rFonts w:ascii="Arial" w:hAnsi="Arial" w:cs="Arial"/>
        <w:b/>
        <w:sz w:val="20"/>
        <w:szCs w:val="20"/>
      </w:rPr>
      <w:t>Vsebinski obrazec 3</w:t>
    </w:r>
  </w:p>
  <w:p w14:paraId="313FEE9E" w14:textId="77777777" w:rsidR="002A627E" w:rsidRPr="0025606C" w:rsidRDefault="002A627E" w:rsidP="00EA0DAA">
    <w:pPr>
      <w:pStyle w:val="Glava"/>
      <w:ind w:left="-709"/>
      <w:jc w:val="right"/>
      <w:rPr>
        <w:rFonts w:ascii="Arial" w:hAnsi="Arial" w:cs="Arial"/>
        <w:sz w:val="20"/>
        <w:szCs w:val="20"/>
      </w:rPr>
    </w:pPr>
    <w:r w:rsidRPr="0025606C">
      <w:rPr>
        <w:rFonts w:ascii="Arial" w:hAnsi="Arial" w:cs="Arial"/>
        <w:sz w:val="20"/>
        <w:szCs w:val="20"/>
      </w:rPr>
      <w:t xml:space="preserve">[izpolnijo prijavitelji, ki se prijavljajo za sofinanciranje na področju </w:t>
    </w:r>
    <w:r>
      <w:rPr>
        <w:rFonts w:ascii="Arial" w:hAnsi="Arial" w:cs="Arial"/>
        <w:sz w:val="20"/>
        <w:szCs w:val="20"/>
      </w:rPr>
      <w:t>SOCIALE IN ZDRAVSTVA</w:t>
    </w:r>
    <w:r w:rsidRPr="0025606C">
      <w:rPr>
        <w:rFonts w:ascii="Arial" w:hAnsi="Arial" w:cs="Arial"/>
        <w:sz w:val="20"/>
        <w:szCs w:val="20"/>
      </w:rPr>
      <w:t xml:space="preserve"> – področje C. 1.]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A8DAB1" w14:textId="77777777" w:rsidR="002A627E" w:rsidRPr="00814798" w:rsidRDefault="002A627E" w:rsidP="002F6114">
    <w:pPr>
      <w:pStyle w:val="Glava"/>
      <w:tabs>
        <w:tab w:val="clear" w:pos="9072"/>
      </w:tabs>
    </w:pPr>
  </w:p>
  <w:p w14:paraId="0FDAA76C" w14:textId="77777777" w:rsidR="002A627E" w:rsidRPr="00881EAC" w:rsidRDefault="002A627E" w:rsidP="002F6114">
    <w:pPr>
      <w:pStyle w:val="Glava"/>
    </w:pPr>
  </w:p>
  <w:p w14:paraId="52559C05" w14:textId="77777777" w:rsidR="002A627E" w:rsidRPr="00CC2CD5" w:rsidRDefault="002A627E" w:rsidP="002F6114">
    <w:pPr>
      <w:pStyle w:val="Glava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F32FE4" w14:textId="77777777" w:rsidR="002A627E" w:rsidRPr="0025606C" w:rsidRDefault="002A627E" w:rsidP="0025606C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 w:rsidRPr="0025606C">
      <w:rPr>
        <w:rFonts w:ascii="Arial" w:hAnsi="Arial" w:cs="Arial"/>
        <w:b/>
        <w:sz w:val="20"/>
        <w:szCs w:val="20"/>
      </w:rPr>
      <w:t>Vsebinski obrazec 3</w:t>
    </w:r>
  </w:p>
  <w:p w14:paraId="138106E3" w14:textId="77777777" w:rsidR="002A627E" w:rsidRPr="0025606C" w:rsidRDefault="002A627E" w:rsidP="00EA0DAA">
    <w:pPr>
      <w:pStyle w:val="Glava"/>
      <w:ind w:left="-709"/>
      <w:jc w:val="right"/>
      <w:rPr>
        <w:rFonts w:ascii="Arial" w:hAnsi="Arial" w:cs="Arial"/>
        <w:sz w:val="20"/>
        <w:szCs w:val="20"/>
      </w:rPr>
    </w:pPr>
    <w:r w:rsidRPr="0025606C">
      <w:rPr>
        <w:rFonts w:ascii="Arial" w:hAnsi="Arial" w:cs="Arial"/>
        <w:sz w:val="20"/>
        <w:szCs w:val="20"/>
      </w:rPr>
      <w:t xml:space="preserve">[izpolnijo prijavitelji, ki se prijavljajo za sofinanciranje na področju </w:t>
    </w:r>
    <w:r>
      <w:rPr>
        <w:rFonts w:ascii="Arial" w:hAnsi="Arial" w:cs="Arial"/>
        <w:sz w:val="20"/>
        <w:szCs w:val="20"/>
      </w:rPr>
      <w:t>SOCIALE IN ZDRAVSTVA</w:t>
    </w:r>
    <w:r w:rsidRPr="0025606C">
      <w:rPr>
        <w:rFonts w:ascii="Arial" w:hAnsi="Arial" w:cs="Arial"/>
        <w:sz w:val="20"/>
        <w:szCs w:val="20"/>
      </w:rPr>
      <w:t xml:space="preserve"> – področje C. 1.]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A1B9A0" w14:textId="77777777" w:rsidR="002A627E" w:rsidRPr="00814798" w:rsidRDefault="002A627E" w:rsidP="002F6114">
    <w:pPr>
      <w:pStyle w:val="Glava"/>
      <w:tabs>
        <w:tab w:val="clear" w:pos="9072"/>
      </w:tabs>
    </w:pPr>
  </w:p>
  <w:p w14:paraId="355B1C85" w14:textId="77777777" w:rsidR="002A627E" w:rsidRPr="00881EAC" w:rsidRDefault="002A627E" w:rsidP="002F6114">
    <w:pPr>
      <w:pStyle w:val="Glava"/>
    </w:pPr>
  </w:p>
  <w:p w14:paraId="0361FBA7" w14:textId="77777777" w:rsidR="002A627E" w:rsidRPr="00CC2CD5" w:rsidRDefault="002A627E" w:rsidP="002F611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B77C4"/>
    <w:multiLevelType w:val="hybridMultilevel"/>
    <w:tmpl w:val="432C835A"/>
    <w:lvl w:ilvl="0" w:tplc="0424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053C7320"/>
    <w:multiLevelType w:val="hybridMultilevel"/>
    <w:tmpl w:val="7DB63C6C"/>
    <w:lvl w:ilvl="0" w:tplc="B3B0FCAE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E695E"/>
    <w:multiLevelType w:val="hybridMultilevel"/>
    <w:tmpl w:val="AAD08872"/>
    <w:lvl w:ilvl="0" w:tplc="A532E9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F3F3E"/>
    <w:multiLevelType w:val="hybridMultilevel"/>
    <w:tmpl w:val="27E01328"/>
    <w:lvl w:ilvl="0" w:tplc="0424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15355D4"/>
    <w:multiLevelType w:val="hybridMultilevel"/>
    <w:tmpl w:val="C0A65664"/>
    <w:lvl w:ilvl="0" w:tplc="8458AA74">
      <w:start w:val="3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A60B4"/>
    <w:multiLevelType w:val="hybridMultilevel"/>
    <w:tmpl w:val="746826CA"/>
    <w:lvl w:ilvl="0" w:tplc="23886364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E677C"/>
    <w:multiLevelType w:val="hybridMultilevel"/>
    <w:tmpl w:val="99DC0E90"/>
    <w:lvl w:ilvl="0" w:tplc="79669F86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E50A1E"/>
    <w:multiLevelType w:val="hybridMultilevel"/>
    <w:tmpl w:val="76365914"/>
    <w:lvl w:ilvl="0" w:tplc="8E586A7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79924448">
      <w:start w:val="1"/>
      <w:numFmt w:val="decimal"/>
      <w:lvlText w:val="%2."/>
      <w:lvlJc w:val="righ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2" w:tplc="B762D192">
      <w:start w:val="1"/>
      <w:numFmt w:val="upperLetter"/>
      <w:lvlText w:val="%3)"/>
      <w:lvlJc w:val="left"/>
      <w:pPr>
        <w:ind w:left="306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8" w15:restartNumberingAfterBreak="0">
    <w:nsid w:val="3B4E4DF4"/>
    <w:multiLevelType w:val="hybridMultilevel"/>
    <w:tmpl w:val="94DE70F0"/>
    <w:lvl w:ilvl="0" w:tplc="0442DA1A">
      <w:numFmt w:val="bullet"/>
      <w:lvlText w:val="-"/>
      <w:lvlJc w:val="left"/>
      <w:pPr>
        <w:ind w:left="460" w:hanging="360"/>
      </w:pPr>
      <w:rPr>
        <w:rFonts w:ascii="Arial" w:eastAsia="Times New Roman" w:hAnsi="Aria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9" w15:restartNumberingAfterBreak="0">
    <w:nsid w:val="3DC62657"/>
    <w:multiLevelType w:val="hybridMultilevel"/>
    <w:tmpl w:val="447CBA4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43FA16CF"/>
    <w:multiLevelType w:val="hybridMultilevel"/>
    <w:tmpl w:val="7136AEE2"/>
    <w:lvl w:ilvl="0" w:tplc="0FDE189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7152774"/>
    <w:multiLevelType w:val="hybridMultilevel"/>
    <w:tmpl w:val="76FC1478"/>
    <w:lvl w:ilvl="0" w:tplc="0B980EF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F9732E"/>
    <w:multiLevelType w:val="hybridMultilevel"/>
    <w:tmpl w:val="02225476"/>
    <w:lvl w:ilvl="0" w:tplc="0FDE189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b w:val="0"/>
        <w:i w:val="0"/>
        <w:sz w:val="22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EE14D5E"/>
    <w:multiLevelType w:val="hybridMultilevel"/>
    <w:tmpl w:val="CCF69E54"/>
    <w:lvl w:ilvl="0" w:tplc="0BFE69F2">
      <w:start w:val="5"/>
      <w:numFmt w:val="bullet"/>
      <w:lvlText w:val="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4A62A6"/>
    <w:multiLevelType w:val="hybridMultilevel"/>
    <w:tmpl w:val="2530F1F0"/>
    <w:lvl w:ilvl="0" w:tplc="2EAE1FD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B12B5"/>
    <w:multiLevelType w:val="hybridMultilevel"/>
    <w:tmpl w:val="E586E980"/>
    <w:lvl w:ilvl="0" w:tplc="CEA05C4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BC1249"/>
    <w:multiLevelType w:val="hybridMultilevel"/>
    <w:tmpl w:val="96BE6404"/>
    <w:lvl w:ilvl="0" w:tplc="0424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" w15:restartNumberingAfterBreak="0">
    <w:nsid w:val="69FF1867"/>
    <w:multiLevelType w:val="hybridMultilevel"/>
    <w:tmpl w:val="BAEA27BC"/>
    <w:lvl w:ilvl="0" w:tplc="0424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6A533387"/>
    <w:multiLevelType w:val="hybridMultilevel"/>
    <w:tmpl w:val="E146ECF4"/>
    <w:lvl w:ilvl="0" w:tplc="B8ECECD8">
      <w:start w:val="2"/>
      <w:numFmt w:val="decimal"/>
      <w:lvlText w:val="%1."/>
      <w:lvlJc w:val="left"/>
      <w:pPr>
        <w:ind w:left="927" w:hanging="360"/>
      </w:pPr>
      <w:rPr>
        <w:rFonts w:ascii="Arial" w:hAnsi="Arial" w:cs="Arial" w:hint="default"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134C98"/>
    <w:multiLevelType w:val="hybridMultilevel"/>
    <w:tmpl w:val="9C888A24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70471C42"/>
    <w:multiLevelType w:val="hybridMultilevel"/>
    <w:tmpl w:val="8FFAE18C"/>
    <w:lvl w:ilvl="0" w:tplc="7D28E32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BC21121"/>
    <w:multiLevelType w:val="hybridMultilevel"/>
    <w:tmpl w:val="ADB45A1A"/>
    <w:lvl w:ilvl="0" w:tplc="0FDE189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7"/>
  </w:num>
  <w:num w:numId="4">
    <w:abstractNumId w:val="16"/>
  </w:num>
  <w:num w:numId="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0"/>
  </w:num>
  <w:num w:numId="7">
    <w:abstractNumId w:val="6"/>
  </w:num>
  <w:num w:numId="8">
    <w:abstractNumId w:val="1"/>
  </w:num>
  <w:num w:numId="9">
    <w:abstractNumId w:val="11"/>
  </w:num>
  <w:num w:numId="10">
    <w:abstractNumId w:val="0"/>
  </w:num>
  <w:num w:numId="11">
    <w:abstractNumId w:val="14"/>
  </w:num>
  <w:num w:numId="12">
    <w:abstractNumId w:val="13"/>
  </w:num>
  <w:num w:numId="13">
    <w:abstractNumId w:val="5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21"/>
  </w:num>
  <w:num w:numId="17">
    <w:abstractNumId w:val="12"/>
  </w:num>
  <w:num w:numId="18">
    <w:abstractNumId w:val="18"/>
  </w:num>
  <w:num w:numId="19">
    <w:abstractNumId w:val="15"/>
  </w:num>
  <w:num w:numId="20">
    <w:abstractNumId w:val="2"/>
  </w:num>
  <w:num w:numId="21">
    <w:abstractNumId w:val="4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3tDCzNDUwsTS3sDRR0lEKTi0uzszPAymwqAUAnItYrSwAAAA="/>
  </w:docVars>
  <w:rsids>
    <w:rsidRoot w:val="002716EE"/>
    <w:rsid w:val="000104DD"/>
    <w:rsid w:val="0003047F"/>
    <w:rsid w:val="00034FAC"/>
    <w:rsid w:val="000379A2"/>
    <w:rsid w:val="00045B72"/>
    <w:rsid w:val="00045CCE"/>
    <w:rsid w:val="00050C77"/>
    <w:rsid w:val="000537A4"/>
    <w:rsid w:val="000666BD"/>
    <w:rsid w:val="000743F5"/>
    <w:rsid w:val="000816D0"/>
    <w:rsid w:val="00086C43"/>
    <w:rsid w:val="000910C8"/>
    <w:rsid w:val="000A0482"/>
    <w:rsid w:val="000A3F3A"/>
    <w:rsid w:val="000B5F67"/>
    <w:rsid w:val="000C488F"/>
    <w:rsid w:val="000C70FA"/>
    <w:rsid w:val="000D01A6"/>
    <w:rsid w:val="000D2CB3"/>
    <w:rsid w:val="000D714A"/>
    <w:rsid w:val="000E19AC"/>
    <w:rsid w:val="000F0219"/>
    <w:rsid w:val="000F02FB"/>
    <w:rsid w:val="00103805"/>
    <w:rsid w:val="00106522"/>
    <w:rsid w:val="00110D0E"/>
    <w:rsid w:val="00122732"/>
    <w:rsid w:val="00127A1E"/>
    <w:rsid w:val="00143F41"/>
    <w:rsid w:val="00152FAF"/>
    <w:rsid w:val="001716ED"/>
    <w:rsid w:val="0018646E"/>
    <w:rsid w:val="00186849"/>
    <w:rsid w:val="001A1AFE"/>
    <w:rsid w:val="001A732B"/>
    <w:rsid w:val="001B7286"/>
    <w:rsid w:val="001D03EA"/>
    <w:rsid w:val="001D1762"/>
    <w:rsid w:val="001D53DD"/>
    <w:rsid w:val="001E6D1A"/>
    <w:rsid w:val="00212AA1"/>
    <w:rsid w:val="002156BA"/>
    <w:rsid w:val="00223A25"/>
    <w:rsid w:val="002271D4"/>
    <w:rsid w:val="002343C4"/>
    <w:rsid w:val="0023555F"/>
    <w:rsid w:val="00246DBE"/>
    <w:rsid w:val="00252BE0"/>
    <w:rsid w:val="0025323E"/>
    <w:rsid w:val="0025552C"/>
    <w:rsid w:val="0025606C"/>
    <w:rsid w:val="00263AC9"/>
    <w:rsid w:val="002716EE"/>
    <w:rsid w:val="00292676"/>
    <w:rsid w:val="00294063"/>
    <w:rsid w:val="002A3B0D"/>
    <w:rsid w:val="002A627E"/>
    <w:rsid w:val="002A6EA5"/>
    <w:rsid w:val="002A78A3"/>
    <w:rsid w:val="002A79C2"/>
    <w:rsid w:val="002B6EE8"/>
    <w:rsid w:val="002C1617"/>
    <w:rsid w:val="002C3C51"/>
    <w:rsid w:val="002C71FB"/>
    <w:rsid w:val="002D5DF1"/>
    <w:rsid w:val="002D6AFD"/>
    <w:rsid w:val="002E3A5C"/>
    <w:rsid w:val="002E3C57"/>
    <w:rsid w:val="002E723E"/>
    <w:rsid w:val="002F0353"/>
    <w:rsid w:val="002F6114"/>
    <w:rsid w:val="002F695B"/>
    <w:rsid w:val="003255C9"/>
    <w:rsid w:val="00326E9B"/>
    <w:rsid w:val="00336FD1"/>
    <w:rsid w:val="0037205B"/>
    <w:rsid w:val="0037249C"/>
    <w:rsid w:val="00373B82"/>
    <w:rsid w:val="00377C62"/>
    <w:rsid w:val="003858A8"/>
    <w:rsid w:val="00391DE2"/>
    <w:rsid w:val="0039414B"/>
    <w:rsid w:val="003B6039"/>
    <w:rsid w:val="003D1542"/>
    <w:rsid w:val="003E2973"/>
    <w:rsid w:val="003E2CD7"/>
    <w:rsid w:val="003E54A0"/>
    <w:rsid w:val="003F0BFB"/>
    <w:rsid w:val="00407F9C"/>
    <w:rsid w:val="004237C9"/>
    <w:rsid w:val="004273B9"/>
    <w:rsid w:val="004404EA"/>
    <w:rsid w:val="00441E0B"/>
    <w:rsid w:val="004442D6"/>
    <w:rsid w:val="00446266"/>
    <w:rsid w:val="00457F69"/>
    <w:rsid w:val="00463AA5"/>
    <w:rsid w:val="00464C40"/>
    <w:rsid w:val="00485FB6"/>
    <w:rsid w:val="004913E7"/>
    <w:rsid w:val="0049542A"/>
    <w:rsid w:val="00495BC8"/>
    <w:rsid w:val="004972CA"/>
    <w:rsid w:val="00497928"/>
    <w:rsid w:val="004A5097"/>
    <w:rsid w:val="004A7059"/>
    <w:rsid w:val="004C279D"/>
    <w:rsid w:val="004C539B"/>
    <w:rsid w:val="004D7D41"/>
    <w:rsid w:val="00501A16"/>
    <w:rsid w:val="00503A97"/>
    <w:rsid w:val="0050687F"/>
    <w:rsid w:val="005326B7"/>
    <w:rsid w:val="00537217"/>
    <w:rsid w:val="0053752E"/>
    <w:rsid w:val="00543E7F"/>
    <w:rsid w:val="005511BB"/>
    <w:rsid w:val="005573DB"/>
    <w:rsid w:val="00560945"/>
    <w:rsid w:val="005676B0"/>
    <w:rsid w:val="00586E12"/>
    <w:rsid w:val="00587569"/>
    <w:rsid w:val="005B31D6"/>
    <w:rsid w:val="005B3954"/>
    <w:rsid w:val="005C1AED"/>
    <w:rsid w:val="005C36FC"/>
    <w:rsid w:val="005C47CD"/>
    <w:rsid w:val="005D50DA"/>
    <w:rsid w:val="005D7367"/>
    <w:rsid w:val="005F1849"/>
    <w:rsid w:val="006030F6"/>
    <w:rsid w:val="00607FDF"/>
    <w:rsid w:val="006201FE"/>
    <w:rsid w:val="00623D99"/>
    <w:rsid w:val="00630F5B"/>
    <w:rsid w:val="00632E83"/>
    <w:rsid w:val="00633DB5"/>
    <w:rsid w:val="006352F7"/>
    <w:rsid w:val="00641153"/>
    <w:rsid w:val="00662672"/>
    <w:rsid w:val="00663E65"/>
    <w:rsid w:val="006707E1"/>
    <w:rsid w:val="00677655"/>
    <w:rsid w:val="00685C0F"/>
    <w:rsid w:val="0069190D"/>
    <w:rsid w:val="006951F6"/>
    <w:rsid w:val="006958AF"/>
    <w:rsid w:val="006B155B"/>
    <w:rsid w:val="006B34A8"/>
    <w:rsid w:val="006C5B98"/>
    <w:rsid w:val="006D30CA"/>
    <w:rsid w:val="006D4349"/>
    <w:rsid w:val="007002E9"/>
    <w:rsid w:val="007058A4"/>
    <w:rsid w:val="00712650"/>
    <w:rsid w:val="00717F4B"/>
    <w:rsid w:val="007220FB"/>
    <w:rsid w:val="00750BDC"/>
    <w:rsid w:val="00751D16"/>
    <w:rsid w:val="00757517"/>
    <w:rsid w:val="00765DBB"/>
    <w:rsid w:val="007679B4"/>
    <w:rsid w:val="0078673F"/>
    <w:rsid w:val="00786CA2"/>
    <w:rsid w:val="007A1C29"/>
    <w:rsid w:val="007B23CC"/>
    <w:rsid w:val="007C108D"/>
    <w:rsid w:val="007C4E17"/>
    <w:rsid w:val="007D07E5"/>
    <w:rsid w:val="007D3B47"/>
    <w:rsid w:val="007F66E6"/>
    <w:rsid w:val="00805B5F"/>
    <w:rsid w:val="008065B4"/>
    <w:rsid w:val="00813F9D"/>
    <w:rsid w:val="00814798"/>
    <w:rsid w:val="008150B5"/>
    <w:rsid w:val="00823C56"/>
    <w:rsid w:val="00826FD8"/>
    <w:rsid w:val="0083014C"/>
    <w:rsid w:val="0083736E"/>
    <w:rsid w:val="008479B7"/>
    <w:rsid w:val="00850991"/>
    <w:rsid w:val="008549F4"/>
    <w:rsid w:val="0086515B"/>
    <w:rsid w:val="008664EB"/>
    <w:rsid w:val="0087772C"/>
    <w:rsid w:val="00880E34"/>
    <w:rsid w:val="00881EAC"/>
    <w:rsid w:val="00884BCB"/>
    <w:rsid w:val="00885AFB"/>
    <w:rsid w:val="00885D2C"/>
    <w:rsid w:val="0089222A"/>
    <w:rsid w:val="008976C3"/>
    <w:rsid w:val="008A1994"/>
    <w:rsid w:val="008B40BF"/>
    <w:rsid w:val="008B696E"/>
    <w:rsid w:val="008D161C"/>
    <w:rsid w:val="008E0BE3"/>
    <w:rsid w:val="008E7F78"/>
    <w:rsid w:val="008F4349"/>
    <w:rsid w:val="00900050"/>
    <w:rsid w:val="00923246"/>
    <w:rsid w:val="00935568"/>
    <w:rsid w:val="009423DF"/>
    <w:rsid w:val="0094322B"/>
    <w:rsid w:val="009461D3"/>
    <w:rsid w:val="009477D0"/>
    <w:rsid w:val="009509BD"/>
    <w:rsid w:val="0095605E"/>
    <w:rsid w:val="0096301E"/>
    <w:rsid w:val="00973AD8"/>
    <w:rsid w:val="00977945"/>
    <w:rsid w:val="00980812"/>
    <w:rsid w:val="0098270C"/>
    <w:rsid w:val="00986821"/>
    <w:rsid w:val="00994095"/>
    <w:rsid w:val="00996A7E"/>
    <w:rsid w:val="009A3578"/>
    <w:rsid w:val="009C0257"/>
    <w:rsid w:val="009C221D"/>
    <w:rsid w:val="009C24BC"/>
    <w:rsid w:val="009D09DD"/>
    <w:rsid w:val="009D0C21"/>
    <w:rsid w:val="009D3C90"/>
    <w:rsid w:val="009D4A9C"/>
    <w:rsid w:val="009E6023"/>
    <w:rsid w:val="009E6673"/>
    <w:rsid w:val="009F018A"/>
    <w:rsid w:val="009F335C"/>
    <w:rsid w:val="00A00425"/>
    <w:rsid w:val="00A03DE5"/>
    <w:rsid w:val="00A0607A"/>
    <w:rsid w:val="00A13EB5"/>
    <w:rsid w:val="00A21F5B"/>
    <w:rsid w:val="00A22875"/>
    <w:rsid w:val="00A3448A"/>
    <w:rsid w:val="00A47FCA"/>
    <w:rsid w:val="00A6114F"/>
    <w:rsid w:val="00A626EE"/>
    <w:rsid w:val="00A71668"/>
    <w:rsid w:val="00A77456"/>
    <w:rsid w:val="00A80AB4"/>
    <w:rsid w:val="00A839B1"/>
    <w:rsid w:val="00A87481"/>
    <w:rsid w:val="00A91171"/>
    <w:rsid w:val="00A9215B"/>
    <w:rsid w:val="00AB46CF"/>
    <w:rsid w:val="00AC20CB"/>
    <w:rsid w:val="00AC3B5D"/>
    <w:rsid w:val="00AC43D5"/>
    <w:rsid w:val="00AC4CFB"/>
    <w:rsid w:val="00AD3E42"/>
    <w:rsid w:val="00AD4915"/>
    <w:rsid w:val="00AE2B7E"/>
    <w:rsid w:val="00AF3245"/>
    <w:rsid w:val="00B04860"/>
    <w:rsid w:val="00B12A41"/>
    <w:rsid w:val="00B228C5"/>
    <w:rsid w:val="00B238A6"/>
    <w:rsid w:val="00B251EE"/>
    <w:rsid w:val="00B26147"/>
    <w:rsid w:val="00B27E1A"/>
    <w:rsid w:val="00B34356"/>
    <w:rsid w:val="00B50644"/>
    <w:rsid w:val="00B506D7"/>
    <w:rsid w:val="00B66E4E"/>
    <w:rsid w:val="00B756F6"/>
    <w:rsid w:val="00B7676C"/>
    <w:rsid w:val="00B83D55"/>
    <w:rsid w:val="00BA1566"/>
    <w:rsid w:val="00BA2261"/>
    <w:rsid w:val="00BA5538"/>
    <w:rsid w:val="00BD1662"/>
    <w:rsid w:val="00BE1E08"/>
    <w:rsid w:val="00C25291"/>
    <w:rsid w:val="00C274E2"/>
    <w:rsid w:val="00C30E3D"/>
    <w:rsid w:val="00C47A22"/>
    <w:rsid w:val="00C70743"/>
    <w:rsid w:val="00C71458"/>
    <w:rsid w:val="00C71B30"/>
    <w:rsid w:val="00C71D00"/>
    <w:rsid w:val="00CB1B98"/>
    <w:rsid w:val="00CB6C87"/>
    <w:rsid w:val="00CC0771"/>
    <w:rsid w:val="00CC2CD5"/>
    <w:rsid w:val="00CC7CEE"/>
    <w:rsid w:val="00CE2DE7"/>
    <w:rsid w:val="00CE4DC1"/>
    <w:rsid w:val="00D0061E"/>
    <w:rsid w:val="00D03978"/>
    <w:rsid w:val="00D052BE"/>
    <w:rsid w:val="00D05319"/>
    <w:rsid w:val="00D228DB"/>
    <w:rsid w:val="00D230D4"/>
    <w:rsid w:val="00D26DC2"/>
    <w:rsid w:val="00D34BCB"/>
    <w:rsid w:val="00D37315"/>
    <w:rsid w:val="00D4135D"/>
    <w:rsid w:val="00D4174A"/>
    <w:rsid w:val="00D4669E"/>
    <w:rsid w:val="00D561F4"/>
    <w:rsid w:val="00D704B1"/>
    <w:rsid w:val="00D7123E"/>
    <w:rsid w:val="00D8633A"/>
    <w:rsid w:val="00D90236"/>
    <w:rsid w:val="00D91ED6"/>
    <w:rsid w:val="00DA26DC"/>
    <w:rsid w:val="00DB78C9"/>
    <w:rsid w:val="00DC3946"/>
    <w:rsid w:val="00DD2E6A"/>
    <w:rsid w:val="00DD3433"/>
    <w:rsid w:val="00DD490F"/>
    <w:rsid w:val="00DE1606"/>
    <w:rsid w:val="00DE2D0A"/>
    <w:rsid w:val="00DF1ADD"/>
    <w:rsid w:val="00DF6E3A"/>
    <w:rsid w:val="00E05E76"/>
    <w:rsid w:val="00E06AB6"/>
    <w:rsid w:val="00E11538"/>
    <w:rsid w:val="00E13861"/>
    <w:rsid w:val="00E1773A"/>
    <w:rsid w:val="00E17FC1"/>
    <w:rsid w:val="00E262F7"/>
    <w:rsid w:val="00E33579"/>
    <w:rsid w:val="00E361B9"/>
    <w:rsid w:val="00E378E6"/>
    <w:rsid w:val="00E405ED"/>
    <w:rsid w:val="00E40A66"/>
    <w:rsid w:val="00E465DB"/>
    <w:rsid w:val="00E47863"/>
    <w:rsid w:val="00E51303"/>
    <w:rsid w:val="00E56D98"/>
    <w:rsid w:val="00E67ACD"/>
    <w:rsid w:val="00E87A65"/>
    <w:rsid w:val="00E92A7C"/>
    <w:rsid w:val="00E97DB1"/>
    <w:rsid w:val="00EA00CC"/>
    <w:rsid w:val="00EA0DAA"/>
    <w:rsid w:val="00EA1D57"/>
    <w:rsid w:val="00EB7A40"/>
    <w:rsid w:val="00EC3597"/>
    <w:rsid w:val="00EC7910"/>
    <w:rsid w:val="00ED5E18"/>
    <w:rsid w:val="00F06754"/>
    <w:rsid w:val="00F122D3"/>
    <w:rsid w:val="00F15380"/>
    <w:rsid w:val="00F213B3"/>
    <w:rsid w:val="00F21A0D"/>
    <w:rsid w:val="00F3720E"/>
    <w:rsid w:val="00F402C5"/>
    <w:rsid w:val="00F4204D"/>
    <w:rsid w:val="00F52D2E"/>
    <w:rsid w:val="00F547AC"/>
    <w:rsid w:val="00F555B7"/>
    <w:rsid w:val="00F62B02"/>
    <w:rsid w:val="00F632D3"/>
    <w:rsid w:val="00F65C75"/>
    <w:rsid w:val="00F667FF"/>
    <w:rsid w:val="00F67FB2"/>
    <w:rsid w:val="00F8274F"/>
    <w:rsid w:val="00F841B3"/>
    <w:rsid w:val="00FA3914"/>
    <w:rsid w:val="00FA6251"/>
    <w:rsid w:val="00FE1EBA"/>
    <w:rsid w:val="00FE44B4"/>
    <w:rsid w:val="00FF7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4F95CA4"/>
  <w15:docId w15:val="{8CB23FCD-AD76-482E-9BB7-7905788BC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823C56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9"/>
    <w:qFormat/>
    <w:locked/>
    <w:rsid w:val="004273B9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Naslov2">
    <w:name w:val="heading 2"/>
    <w:basedOn w:val="Navaden"/>
    <w:next w:val="Navaden"/>
    <w:link w:val="Naslov2Znak"/>
    <w:semiHidden/>
    <w:unhideWhenUsed/>
    <w:qFormat/>
    <w:locked/>
    <w:rsid w:val="003E297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rsid w:val="00045B72"/>
    <w:rPr>
      <w:rFonts w:cs="Times New Roman"/>
      <w:color w:val="0000FF"/>
      <w:u w:val="single"/>
    </w:rPr>
  </w:style>
  <w:style w:type="paragraph" w:styleId="Glava">
    <w:name w:val="header"/>
    <w:basedOn w:val="Navaden"/>
    <w:link w:val="GlavaZnak"/>
    <w:uiPriority w:val="99"/>
    <w:rsid w:val="00045B72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045B72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045B72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045B72"/>
    <w:rPr>
      <w:rFonts w:ascii="Times New Roman" w:hAnsi="Times New Roman" w:cs="Times New Roman"/>
      <w:sz w:val="24"/>
      <w:szCs w:val="24"/>
      <w:lang w:eastAsia="sl-SI"/>
    </w:rPr>
  </w:style>
  <w:style w:type="paragraph" w:styleId="Odstavekseznama">
    <w:name w:val="List Paragraph"/>
    <w:basedOn w:val="Navaden"/>
    <w:uiPriority w:val="99"/>
    <w:qFormat/>
    <w:rsid w:val="00045B72"/>
    <w:pPr>
      <w:ind w:left="708"/>
    </w:pPr>
  </w:style>
  <w:style w:type="paragraph" w:styleId="Telobesedila-zamik">
    <w:name w:val="Body Text Indent"/>
    <w:basedOn w:val="Navaden"/>
    <w:link w:val="Telobesedila-zamikZnak"/>
    <w:uiPriority w:val="99"/>
    <w:rsid w:val="00045B72"/>
    <w:pPr>
      <w:spacing w:after="120"/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locked/>
    <w:rsid w:val="00045B72"/>
    <w:rPr>
      <w:rFonts w:ascii="Times New Roman" w:hAnsi="Times New Roman" w:cs="Times New Roman"/>
      <w:sz w:val="24"/>
      <w:szCs w:val="24"/>
      <w:lang w:eastAsia="sl-SI"/>
    </w:rPr>
  </w:style>
  <w:style w:type="paragraph" w:styleId="Sprotnaopomba-besedilo">
    <w:name w:val="footnote text"/>
    <w:basedOn w:val="Navaden"/>
    <w:link w:val="Sprotnaopomba-besediloZnak"/>
    <w:uiPriority w:val="99"/>
    <w:rsid w:val="00045B72"/>
    <w:pPr>
      <w:jc w:val="both"/>
    </w:pPr>
    <w:rPr>
      <w:rFonts w:ascii="Arial" w:hAnsi="Arial"/>
      <w:sz w:val="20"/>
      <w:szCs w:val="20"/>
      <w:lang w:val="en-GB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locked/>
    <w:rsid w:val="00045B72"/>
    <w:rPr>
      <w:rFonts w:ascii="Arial" w:hAnsi="Arial" w:cs="Times New Roman"/>
      <w:sz w:val="20"/>
      <w:szCs w:val="20"/>
      <w:lang w:val="en-GB" w:eastAsia="sl-SI"/>
    </w:rPr>
  </w:style>
  <w:style w:type="paragraph" w:customStyle="1" w:styleId="S">
    <w:name w:val="S"/>
    <w:basedOn w:val="Navaden"/>
    <w:uiPriority w:val="99"/>
    <w:rsid w:val="00045B72"/>
    <w:pPr>
      <w:jc w:val="both"/>
    </w:pPr>
    <w:rPr>
      <w:szCs w:val="20"/>
      <w:lang w:val="en-GB"/>
    </w:rPr>
  </w:style>
  <w:style w:type="character" w:styleId="Sprotnaopomba-sklic">
    <w:name w:val="footnote reference"/>
    <w:basedOn w:val="Privzetapisavaodstavka"/>
    <w:uiPriority w:val="99"/>
    <w:rsid w:val="00045B72"/>
    <w:rPr>
      <w:rFonts w:cs="Times New Roman"/>
      <w:vertAlign w:val="superscript"/>
    </w:rPr>
  </w:style>
  <w:style w:type="paragraph" w:customStyle="1" w:styleId="Odstavekseznama1">
    <w:name w:val="Odstavek seznama1"/>
    <w:basedOn w:val="Navaden"/>
    <w:uiPriority w:val="99"/>
    <w:rsid w:val="00045B72"/>
    <w:pPr>
      <w:ind w:left="708"/>
    </w:pPr>
    <w:rPr>
      <w:rFonts w:eastAsia="Calibri"/>
    </w:rPr>
  </w:style>
  <w:style w:type="table" w:styleId="Tabelamrea">
    <w:name w:val="Table Grid"/>
    <w:basedOn w:val="Navadnatabela"/>
    <w:uiPriority w:val="99"/>
    <w:rsid w:val="00757517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lobesedila">
    <w:name w:val="Body Text"/>
    <w:basedOn w:val="Navaden"/>
    <w:link w:val="TelobesedilaZnak"/>
    <w:uiPriority w:val="99"/>
    <w:semiHidden/>
    <w:rsid w:val="00B66E4E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B66E4E"/>
    <w:rPr>
      <w:rFonts w:ascii="Times New Roman" w:hAnsi="Times New Roman" w:cs="Times New Roman"/>
      <w:sz w:val="24"/>
      <w:szCs w:val="24"/>
      <w:lang w:eastAsia="sl-SI"/>
    </w:rPr>
  </w:style>
  <w:style w:type="paragraph" w:styleId="Brezrazmikov">
    <w:name w:val="No Spacing"/>
    <w:uiPriority w:val="99"/>
    <w:qFormat/>
    <w:rsid w:val="00D230D4"/>
    <w:rPr>
      <w:rFonts w:ascii="Times New Roman" w:eastAsia="Times New Roman" w:hAnsi="Times New Roman"/>
      <w:sz w:val="24"/>
      <w:szCs w:val="24"/>
    </w:rPr>
  </w:style>
  <w:style w:type="character" w:styleId="tevilkastrani">
    <w:name w:val="page number"/>
    <w:basedOn w:val="Privzetapisavaodstavka"/>
    <w:uiPriority w:val="99"/>
    <w:rsid w:val="00F402C5"/>
    <w:rPr>
      <w:rFonts w:cs="Times New Roma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3555F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3555F"/>
    <w:rPr>
      <w:rFonts w:ascii="Segoe UI" w:eastAsia="Times New Roman" w:hAnsi="Segoe UI" w:cs="Segoe UI"/>
      <w:sz w:val="18"/>
      <w:szCs w:val="18"/>
    </w:rPr>
  </w:style>
  <w:style w:type="character" w:customStyle="1" w:styleId="Naslov1Znak">
    <w:name w:val="Naslov 1 Znak"/>
    <w:basedOn w:val="Privzetapisavaodstavka"/>
    <w:link w:val="Naslov1"/>
    <w:uiPriority w:val="99"/>
    <w:rsid w:val="004273B9"/>
    <w:rPr>
      <w:rFonts w:ascii="Arial" w:eastAsia="Times New Roman" w:hAnsi="Arial"/>
      <w:b/>
      <w:bCs/>
      <w:kern w:val="32"/>
      <w:sz w:val="32"/>
      <w:szCs w:val="32"/>
    </w:rPr>
  </w:style>
  <w:style w:type="paragraph" w:styleId="Telobesedila-zamik2">
    <w:name w:val="Body Text Indent 2"/>
    <w:basedOn w:val="Navaden"/>
    <w:link w:val="Telobesedila-zamik2Znak"/>
    <w:uiPriority w:val="99"/>
    <w:rsid w:val="004273B9"/>
    <w:pPr>
      <w:spacing w:after="120" w:line="480" w:lineRule="auto"/>
      <w:ind w:left="283"/>
    </w:p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rsid w:val="004273B9"/>
    <w:rPr>
      <w:rFonts w:ascii="Times New Roman" w:eastAsia="Times New Roman" w:hAnsi="Times New Roman"/>
      <w:sz w:val="24"/>
      <w:szCs w:val="24"/>
    </w:rPr>
  </w:style>
  <w:style w:type="paragraph" w:customStyle="1" w:styleId="Blockquote">
    <w:name w:val="Blockquote"/>
    <w:basedOn w:val="Navaden"/>
    <w:uiPriority w:val="99"/>
    <w:rsid w:val="004273B9"/>
    <w:pPr>
      <w:widowControl w:val="0"/>
      <w:spacing w:before="100" w:after="100"/>
      <w:ind w:left="360" w:right="360"/>
    </w:pPr>
    <w:rPr>
      <w:szCs w:val="20"/>
    </w:rPr>
  </w:style>
  <w:style w:type="character" w:customStyle="1" w:styleId="Naslov2Znak">
    <w:name w:val="Naslov 2 Znak"/>
    <w:basedOn w:val="Privzetapisavaodstavka"/>
    <w:link w:val="Naslov2"/>
    <w:semiHidden/>
    <w:rsid w:val="003E297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45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5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4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eader" Target="header6.xml"/></Relationships>
</file>

<file path=word/_rels/footnotes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uradni-list.si/1/objava.jsp?sop=2015-01-2280" TargetMode="External"/><Relationship Id="rId18" Type="http://schemas.openxmlformats.org/officeDocument/2006/relationships/hyperlink" Target="http://www.uradni-list.si/1/objava.jsp?sop=2012-01-1282" TargetMode="External"/><Relationship Id="rId26" Type="http://schemas.openxmlformats.org/officeDocument/2006/relationships/hyperlink" Target="http://www.uradni-list.si/1/objava.jsp?sop=2015-01-0895" TargetMode="External"/><Relationship Id="rId39" Type="http://schemas.openxmlformats.org/officeDocument/2006/relationships/hyperlink" Target="http://www.uradni-list.si/1/objava.jsp?sop=2014-01-2078" TargetMode="External"/><Relationship Id="rId21" Type="http://schemas.openxmlformats.org/officeDocument/2006/relationships/hyperlink" Target="http://www.uradni-list.si/1/objava.jsp?sop=2012-01-3644" TargetMode="External"/><Relationship Id="rId34" Type="http://schemas.openxmlformats.org/officeDocument/2006/relationships/hyperlink" Target="http://www.uradni-list.si/1/objava.jsp?sop=2012-01-2850" TargetMode="External"/><Relationship Id="rId42" Type="http://schemas.openxmlformats.org/officeDocument/2006/relationships/hyperlink" Target="http://www.uradni-list.si/1/objava.jsp?sop=2016-01-2686" TargetMode="External"/><Relationship Id="rId7" Type="http://schemas.openxmlformats.org/officeDocument/2006/relationships/hyperlink" Target="http://www.uradni-list.si/1/objava.jsp?sop=2012-01-3644" TargetMode="External"/><Relationship Id="rId2" Type="http://schemas.openxmlformats.org/officeDocument/2006/relationships/hyperlink" Target="http://www.uradni-list.si/1/objava.jsp?sop=2012-01-0344" TargetMode="External"/><Relationship Id="rId16" Type="http://schemas.openxmlformats.org/officeDocument/2006/relationships/hyperlink" Target="http://www.uradni-list.si/1/objava.jsp?sop=2012-01-0344" TargetMode="External"/><Relationship Id="rId20" Type="http://schemas.openxmlformats.org/officeDocument/2006/relationships/hyperlink" Target="http://www.uradni-list.si/1/objava.jsp?sop=2012-01-2850" TargetMode="External"/><Relationship Id="rId29" Type="http://schemas.openxmlformats.org/officeDocument/2006/relationships/hyperlink" Target="http://www.uradni-list.si/1/objava.jsp?sop=2011-01-0555" TargetMode="External"/><Relationship Id="rId41" Type="http://schemas.openxmlformats.org/officeDocument/2006/relationships/hyperlink" Target="http://www.uradni-list.si/1/objava.jsp?sop=2015-01-2280" TargetMode="External"/><Relationship Id="rId1" Type="http://schemas.openxmlformats.org/officeDocument/2006/relationships/hyperlink" Target="http://www.uradni-list.si/1/objava.jsp?sop=2011-01-0555" TargetMode="External"/><Relationship Id="rId6" Type="http://schemas.openxmlformats.org/officeDocument/2006/relationships/hyperlink" Target="http://www.uradni-list.si/1/objava.jsp?sop=2012-01-2850" TargetMode="External"/><Relationship Id="rId11" Type="http://schemas.openxmlformats.org/officeDocument/2006/relationships/hyperlink" Target="http://www.uradni-list.si/1/objava.jsp?sop=2014-01-2078" TargetMode="External"/><Relationship Id="rId24" Type="http://schemas.openxmlformats.org/officeDocument/2006/relationships/hyperlink" Target="http://www.uradni-list.si/1/objava.jsp?sop=2014-01-1190" TargetMode="External"/><Relationship Id="rId32" Type="http://schemas.openxmlformats.org/officeDocument/2006/relationships/hyperlink" Target="http://www.uradni-list.si/1/objava.jsp?sop=2012-01-1282" TargetMode="External"/><Relationship Id="rId37" Type="http://schemas.openxmlformats.org/officeDocument/2006/relationships/hyperlink" Target="http://www.uradni-list.si/1/objava.jsp?sop=2013-01-3441" TargetMode="External"/><Relationship Id="rId40" Type="http://schemas.openxmlformats.org/officeDocument/2006/relationships/hyperlink" Target="http://www.uradni-list.si/1/objava.jsp?sop=2015-01-0895" TargetMode="External"/><Relationship Id="rId5" Type="http://schemas.openxmlformats.org/officeDocument/2006/relationships/hyperlink" Target="http://www.uradni-list.si/1/objava.jsp?sop=2012-01-1700" TargetMode="External"/><Relationship Id="rId15" Type="http://schemas.openxmlformats.org/officeDocument/2006/relationships/hyperlink" Target="http://www.uradni-list.si/1/objava.jsp?sop=2011-01-0555" TargetMode="External"/><Relationship Id="rId23" Type="http://schemas.openxmlformats.org/officeDocument/2006/relationships/hyperlink" Target="http://www.uradni-list.si/1/objava.jsp?sop=2013-01-3441" TargetMode="External"/><Relationship Id="rId28" Type="http://schemas.openxmlformats.org/officeDocument/2006/relationships/hyperlink" Target="http://www.uradni-list.si/1/objava.jsp?sop=2016-01-2686" TargetMode="External"/><Relationship Id="rId36" Type="http://schemas.openxmlformats.org/officeDocument/2006/relationships/hyperlink" Target="http://www.uradni-list.si/1/objava.jsp?sop=2013-01-2001" TargetMode="External"/><Relationship Id="rId10" Type="http://schemas.openxmlformats.org/officeDocument/2006/relationships/hyperlink" Target="http://www.uradni-list.si/1/objava.jsp?sop=2014-01-1190" TargetMode="External"/><Relationship Id="rId19" Type="http://schemas.openxmlformats.org/officeDocument/2006/relationships/hyperlink" Target="http://www.uradni-list.si/1/objava.jsp?sop=2012-01-1700" TargetMode="External"/><Relationship Id="rId31" Type="http://schemas.openxmlformats.org/officeDocument/2006/relationships/hyperlink" Target="http://www.uradni-list.si/1/objava.jsp?sop=2012-01-0919" TargetMode="External"/><Relationship Id="rId4" Type="http://schemas.openxmlformats.org/officeDocument/2006/relationships/hyperlink" Target="http://www.uradni-list.si/1/objava.jsp?sop=2012-01-1282" TargetMode="External"/><Relationship Id="rId9" Type="http://schemas.openxmlformats.org/officeDocument/2006/relationships/hyperlink" Target="http://www.uradni-list.si/1/objava.jsp?sop=2013-01-3441" TargetMode="External"/><Relationship Id="rId14" Type="http://schemas.openxmlformats.org/officeDocument/2006/relationships/hyperlink" Target="http://www.uradni-list.si/1/objava.jsp?sop=2016-01-2686" TargetMode="External"/><Relationship Id="rId22" Type="http://schemas.openxmlformats.org/officeDocument/2006/relationships/hyperlink" Target="http://www.uradni-list.si/1/objava.jsp?sop=2013-01-2001" TargetMode="External"/><Relationship Id="rId27" Type="http://schemas.openxmlformats.org/officeDocument/2006/relationships/hyperlink" Target="http://www.uradni-list.si/1/objava.jsp?sop=2015-01-2280" TargetMode="External"/><Relationship Id="rId30" Type="http://schemas.openxmlformats.org/officeDocument/2006/relationships/hyperlink" Target="http://www.uradni-list.si/1/objava.jsp?sop=2012-01-0344" TargetMode="External"/><Relationship Id="rId35" Type="http://schemas.openxmlformats.org/officeDocument/2006/relationships/hyperlink" Target="http://www.uradni-list.si/1/objava.jsp?sop=2012-01-3644" TargetMode="External"/><Relationship Id="rId8" Type="http://schemas.openxmlformats.org/officeDocument/2006/relationships/hyperlink" Target="http://www.uradni-list.si/1/objava.jsp?sop=2013-01-2001" TargetMode="External"/><Relationship Id="rId3" Type="http://schemas.openxmlformats.org/officeDocument/2006/relationships/hyperlink" Target="http://www.uradni-list.si/1/objava.jsp?sop=2012-01-0919" TargetMode="External"/><Relationship Id="rId12" Type="http://schemas.openxmlformats.org/officeDocument/2006/relationships/hyperlink" Target="http://www.uradni-list.si/1/objava.jsp?sop=2015-01-0895" TargetMode="External"/><Relationship Id="rId17" Type="http://schemas.openxmlformats.org/officeDocument/2006/relationships/hyperlink" Target="http://www.uradni-list.si/1/objava.jsp?sop=2012-01-0919" TargetMode="External"/><Relationship Id="rId25" Type="http://schemas.openxmlformats.org/officeDocument/2006/relationships/hyperlink" Target="http://www.uradni-list.si/1/objava.jsp?sop=2014-01-2078" TargetMode="External"/><Relationship Id="rId33" Type="http://schemas.openxmlformats.org/officeDocument/2006/relationships/hyperlink" Target="http://www.uradni-list.si/1/objava.jsp?sop=2012-01-1700" TargetMode="External"/><Relationship Id="rId38" Type="http://schemas.openxmlformats.org/officeDocument/2006/relationships/hyperlink" Target="http://www.uradni-list.si/1/objava.jsp?sop=2014-01-119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4</Pages>
  <Words>3898</Words>
  <Characters>22219</Characters>
  <Application>Microsoft Office Word</Application>
  <DocSecurity>0</DocSecurity>
  <Lines>185</Lines>
  <Paragraphs>5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Podnaslovi</vt:lpstr>
      </vt:variant>
      <vt:variant>
        <vt:i4>7</vt:i4>
      </vt:variant>
    </vt:vector>
  </HeadingPairs>
  <TitlesOfParts>
    <vt:vector size="8" baseType="lpstr">
      <vt:lpstr/>
      <vt:lpstr>    </vt:lpstr>
      <vt:lpstr>Mestna občina Novo mesto bo delo prijavitelja ovrednotila na podlagi naslednjih </vt:lpstr>
      <vt:lpstr/>
      <vt:lpstr>PODROBNI KRITERIJI ZA OCENO VLOGE</vt:lpstr>
      <vt:lpstr/>
      <vt:lpstr>KAKOVOST PREDLOŽENEGA PROGRAMA</vt:lpstr>
      <vt:lpstr>DODATNA MERILA ZA PROGRAM B</vt:lpstr>
    </vt:vector>
  </TitlesOfParts>
  <Company/>
  <LinksUpToDate>false</LinksUpToDate>
  <CharactersWithSpaces>26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draskovic</dc:creator>
  <cp:keywords/>
  <dc:description/>
  <cp:lastModifiedBy>MONM - Ivica Menger</cp:lastModifiedBy>
  <cp:revision>18</cp:revision>
  <cp:lastPrinted>2020-10-19T11:21:00Z</cp:lastPrinted>
  <dcterms:created xsi:type="dcterms:W3CDTF">2020-10-19T11:04:00Z</dcterms:created>
  <dcterms:modified xsi:type="dcterms:W3CDTF">2020-10-21T08:00:00Z</dcterms:modified>
</cp:coreProperties>
</file>